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79B3" w:rsidRPr="00505BBC" w:rsidRDefault="00AE7635" w:rsidP="009479B3">
      <w:pPr>
        <w:pStyle w:val="Author"/>
        <w:spacing w:before="240"/>
        <w:rPr>
          <w:rFonts w:eastAsia="MS Mincho"/>
          <w:sz w:val="48"/>
          <w:szCs w:val="48"/>
        </w:rPr>
      </w:pPr>
      <w:r w:rsidRPr="00505BBC">
        <w:rPr>
          <w:rFonts w:eastAsia="MS Mincho"/>
          <w:sz w:val="48"/>
          <w:szCs w:val="48"/>
        </w:rPr>
        <w:t>Staircase Detection System for the Visually Impaired People: A Review</w:t>
      </w:r>
    </w:p>
    <w:p w:rsidR="009479B3" w:rsidRPr="00505BBC" w:rsidRDefault="00AE7635" w:rsidP="009479B3">
      <w:pPr>
        <w:pStyle w:val="Affiliation"/>
        <w:rPr>
          <w:noProof/>
          <w:color w:val="D9D9D9" w:themeColor="background1" w:themeShade="D9"/>
          <w:sz w:val="22"/>
          <w:szCs w:val="22"/>
        </w:rPr>
      </w:pPr>
      <w:r w:rsidRPr="00505BBC">
        <w:rPr>
          <w:noProof/>
          <w:color w:val="D9D9D9" w:themeColor="background1" w:themeShade="D9"/>
          <w:sz w:val="22"/>
          <w:szCs w:val="22"/>
        </w:rPr>
        <w:t xml:space="preserve">Sheikh Nooruddin, Md. Milon Islam and Falguni Ahmed Sharna </w:t>
      </w:r>
    </w:p>
    <w:p w:rsidR="009479B3" w:rsidRPr="00505BBC" w:rsidRDefault="00AE7635" w:rsidP="009479B3">
      <w:pPr>
        <w:pStyle w:val="Affiliation"/>
        <w:rPr>
          <w:i/>
          <w:iCs/>
          <w:noProof/>
          <w:color w:val="D9D9D9" w:themeColor="background1" w:themeShade="D9"/>
        </w:rPr>
      </w:pPr>
      <w:r w:rsidRPr="00505BBC">
        <w:rPr>
          <w:i/>
          <w:iCs/>
          <w:noProof/>
          <w:color w:val="D9D9D9" w:themeColor="background1" w:themeShade="D9"/>
        </w:rPr>
        <w:t xml:space="preserve">Department of Computer Science and Engineering </w:t>
      </w:r>
    </w:p>
    <w:p w:rsidR="009479B3" w:rsidRPr="00505BBC" w:rsidRDefault="00AE7635" w:rsidP="009479B3">
      <w:pPr>
        <w:pStyle w:val="Affiliation"/>
        <w:rPr>
          <w:i/>
          <w:iCs/>
          <w:noProof/>
          <w:color w:val="D9D9D9" w:themeColor="background1" w:themeShade="D9"/>
        </w:rPr>
      </w:pPr>
      <w:r w:rsidRPr="00505BBC">
        <w:rPr>
          <w:i/>
          <w:iCs/>
          <w:noProof/>
          <w:color w:val="D9D9D9" w:themeColor="background1" w:themeShade="D9"/>
        </w:rPr>
        <w:t xml:space="preserve">Khulna University of Engineering &amp; Technology </w:t>
      </w:r>
    </w:p>
    <w:p w:rsidR="009479B3" w:rsidRPr="00505BBC" w:rsidRDefault="00AE7635" w:rsidP="009479B3">
      <w:pPr>
        <w:pStyle w:val="Affiliation"/>
        <w:rPr>
          <w:i/>
          <w:iCs/>
          <w:noProof/>
          <w:color w:val="D9D9D9" w:themeColor="background1" w:themeShade="D9"/>
        </w:rPr>
      </w:pPr>
      <w:r w:rsidRPr="00505BBC">
        <w:rPr>
          <w:i/>
          <w:iCs/>
          <w:noProof/>
          <w:color w:val="D9D9D9" w:themeColor="background1" w:themeShade="D9"/>
        </w:rPr>
        <w:t>Khulna-9203, Bangladesh</w:t>
      </w:r>
    </w:p>
    <w:p w:rsidR="009479B3" w:rsidRPr="00505BBC" w:rsidRDefault="00AE7635" w:rsidP="009479B3">
      <w:pPr>
        <w:pStyle w:val="Affiliation"/>
        <w:rPr>
          <w:i/>
          <w:iCs/>
          <w:noProof/>
          <w:color w:val="D9D9D9" w:themeColor="background1" w:themeShade="D9"/>
        </w:rPr>
      </w:pPr>
      <w:r w:rsidRPr="00505BBC">
        <w:rPr>
          <w:i/>
          <w:iCs/>
          <w:noProof/>
          <w:color w:val="D9D9D9" w:themeColor="background1" w:themeShade="D9"/>
        </w:rPr>
        <w:t>milonislam@cse.kuet.ac.bd</w:t>
      </w:r>
      <w:hyperlink r:id="rId6" w:tgtFrame="_blank" w:history="1"/>
    </w:p>
    <w:p w:rsidR="008C2D7B" w:rsidRPr="00505BBC" w:rsidRDefault="008C2D7B" w:rsidP="008C2D7B">
      <w:pPr>
        <w:pStyle w:val="Affiliation"/>
      </w:pPr>
    </w:p>
    <w:p w:rsidR="00BD11F8" w:rsidRPr="00505BBC" w:rsidRDefault="00BD11F8" w:rsidP="00BD11F8">
      <w:pPr>
        <w:sectPr w:rsidR="00BD11F8" w:rsidRPr="00505BBC">
          <w:type w:val="continuous"/>
          <w:pgSz w:w="11909" w:h="16834" w:code="9"/>
          <w:pgMar w:top="1080" w:right="734" w:bottom="2434" w:left="734" w:header="720" w:footer="720" w:gutter="0"/>
          <w:cols w:space="720"/>
          <w:docGrid w:linePitch="360"/>
        </w:sectPr>
      </w:pPr>
    </w:p>
    <w:p w:rsidR="00BD11F8" w:rsidRPr="00505BBC" w:rsidRDefault="00AE7635" w:rsidP="00BD11F8">
      <w:pPr>
        <w:pStyle w:val="Abstract"/>
      </w:pPr>
      <w:r w:rsidRPr="00505BBC">
        <w:rPr>
          <w:rStyle w:val="StyleAbstractItalicChar"/>
          <w:b/>
          <w:bCs/>
        </w:rPr>
        <w:lastRenderedPageBreak/>
        <w:t>Abstract</w:t>
      </w:r>
      <w:r w:rsidRPr="00505BBC">
        <w:t xml:space="preserve">— </w:t>
      </w:r>
      <w:r w:rsidR="009479B3" w:rsidRPr="00505BBC">
        <w:t>A paramount aspect of human beings has a sense of vision that naturally gifted by God, but some people are not capable to visually perceive things around the environment. Some of the major hindrances that are faced by the individuals in daily living are unable to detect obstacles, potholes, staircase, pedestrian, vehicles, etc. around the surroundings. With the increasing number of visually impaired people around the world, many works have been continued in this field to assist them. The main focus of this paper is to review the staircase detection systems that have been developed to aid the visually impaired people in navigation. In this paper, we represent a comparative review of the policies using different types of sensors and algorithms to extract the staircase through computer vision. We provide an overview on recently developed systems to help the researchers who want to contribute in this field in future.</w:t>
      </w:r>
    </w:p>
    <w:p w:rsidR="00BD11F8" w:rsidRPr="00505BBC" w:rsidRDefault="00AE7635" w:rsidP="00BD11F8">
      <w:pPr>
        <w:pStyle w:val="keywords"/>
      </w:pPr>
      <w:r w:rsidRPr="00505BBC">
        <w:t>Index Terms—Staircase Detection; Visually Impaired People; Sensors; Computer Vision.</w:t>
      </w:r>
    </w:p>
    <w:p w:rsidR="00BD11F8" w:rsidRPr="00505BBC" w:rsidRDefault="00AE7635" w:rsidP="00BD11F8">
      <w:pPr>
        <w:pStyle w:val="Heading1"/>
        <w:tabs>
          <w:tab w:val="num" w:pos="2250"/>
        </w:tabs>
      </w:pPr>
      <w:r w:rsidRPr="00505BBC">
        <w:t xml:space="preserve"> Introduction</w:t>
      </w:r>
    </w:p>
    <w:p w:rsidR="009479B3" w:rsidRPr="00505BBC" w:rsidRDefault="00AE7635" w:rsidP="009479B3">
      <w:pPr>
        <w:ind w:firstLine="216"/>
        <w:jc w:val="both"/>
      </w:pPr>
      <w:r w:rsidRPr="00505BBC">
        <w:t xml:space="preserve">According to the World Health Organization (WHO), about 253 million people are visually impaired. Among them, around 36 million people are blind and rest 217 million people have various vision impairment. Among the above 80%, people are 50 years aged or above [1].    </w:t>
      </w:r>
    </w:p>
    <w:p w:rsidR="009479B3" w:rsidRPr="00505BBC" w:rsidRDefault="00AE7635" w:rsidP="009479B3">
      <w:pPr>
        <w:ind w:firstLine="216"/>
        <w:jc w:val="both"/>
      </w:pPr>
      <w:r w:rsidRPr="00505BBC">
        <w:t>As the world is progressing at a faster rate, new systems are being developed every day to make sure daily living are getting comfortable in every way possible. But for the people who have physical disabilities, they require more help than ordinary people. So, the technology has come up and trying to provide solutions so that they can live around the society just like normal people. Nowadays, the development of assistive devices for the visually impaired people has become a prominent research area. One of the most important and challenging tasks [2] is developing such systems with a user interface for the people with such physical disabilities while interfacing the sensors in the systems with real-world data.</w:t>
      </w:r>
    </w:p>
    <w:p w:rsidR="009479B3" w:rsidRPr="00505BBC" w:rsidRDefault="00AE7635" w:rsidP="009479B3">
      <w:pPr>
        <w:ind w:firstLine="216"/>
        <w:jc w:val="both"/>
      </w:pPr>
      <w:r w:rsidRPr="00505BBC">
        <w:t>In the last decade, many works</w:t>
      </w:r>
      <w:r w:rsidR="0088101E" w:rsidRPr="00505BBC">
        <w:t xml:space="preserve"> [</w:t>
      </w:r>
      <w:r w:rsidR="00BE11BC" w:rsidRPr="00505BBC">
        <w:t>3</w:t>
      </w:r>
      <w:r w:rsidR="0088101E" w:rsidRPr="00505BBC">
        <w:t>]</w:t>
      </w:r>
      <w:r w:rsidR="00177E6C" w:rsidRPr="00505BBC">
        <w:t>-[</w:t>
      </w:r>
      <w:r w:rsidR="00BE11BC" w:rsidRPr="00505BBC">
        <w:t>5</w:t>
      </w:r>
      <w:r w:rsidR="00177E6C" w:rsidRPr="00505BBC">
        <w:t>]</w:t>
      </w:r>
      <w:r w:rsidRPr="00505BBC">
        <w:t xml:space="preserve"> have been done in this field to help the visually impaired people in different directions. Some of the </w:t>
      </w:r>
      <w:r w:rsidR="00BE11BC" w:rsidRPr="00505BBC">
        <w:t>systems are in mobile devices [6</w:t>
      </w:r>
      <w:r w:rsidRPr="00505BBC">
        <w:t>], some for robot appli</w:t>
      </w:r>
      <w:r w:rsidR="00BE11BC" w:rsidRPr="00505BBC">
        <w:t>cations [7</w:t>
      </w:r>
      <w:r w:rsidR="007B707C" w:rsidRPr="00505BBC">
        <w:t>]-</w:t>
      </w:r>
      <w:r w:rsidRPr="00505BBC">
        <w:t>[</w:t>
      </w:r>
      <w:r w:rsidR="00BE11BC" w:rsidRPr="00505BBC">
        <w:t>9</w:t>
      </w:r>
      <w:r w:rsidRPr="00505BBC">
        <w:t>] and the others [</w:t>
      </w:r>
      <w:r w:rsidR="00BE11BC" w:rsidRPr="00505BBC">
        <w:t>10]-[14</w:t>
      </w:r>
      <w:r w:rsidRPr="00505BBC">
        <w:t>] for the visually impaired people using computer vision technology.</w:t>
      </w:r>
    </w:p>
    <w:p w:rsidR="009479B3" w:rsidRPr="00505BBC" w:rsidRDefault="00AE7635" w:rsidP="009479B3">
      <w:pPr>
        <w:ind w:firstLine="216"/>
        <w:jc w:val="both"/>
      </w:pPr>
      <w:r w:rsidRPr="00505BBC">
        <w:t>In this review, we provide a comparative study on research and systems so that we can bring up recent progress in this area to support people with vis</w:t>
      </w:r>
      <w:r w:rsidR="007B707C" w:rsidRPr="00505BBC">
        <w:t xml:space="preserve">ual impairment. </w:t>
      </w:r>
      <w:r w:rsidRPr="00505BBC">
        <w:t xml:space="preserve">The review incorporates the following issues: introducing the system, how the system works, which technology that have been used to </w:t>
      </w:r>
      <w:r w:rsidRPr="00505BBC">
        <w:lastRenderedPageBreak/>
        <w:t>develop the system, advantages and disadvantages of the system. A taxonomy of the reviewable staircase detection systems is also drawn on the basis of the use of technology like as sensor-based technology, vision-based technology, and hybrid approach. The taxonomy of the systems is shown in Figure 1.</w:t>
      </w:r>
    </w:p>
    <w:p w:rsidR="00BD11F8" w:rsidRPr="00505BBC" w:rsidRDefault="00AE7635" w:rsidP="009479B3">
      <w:pPr>
        <w:ind w:firstLine="216"/>
        <w:jc w:val="both"/>
      </w:pPr>
      <w:r w:rsidRPr="00505BBC">
        <w:t>The remaining part of the paper is organized as follows. Section II describes the staircase detection systems with three categories such as sensor-based system, vision-based system, and hybrid approach. The detailed discussion of the review is illustrated in Section III. Section IV concludes the review.</w:t>
      </w:r>
    </w:p>
    <w:p w:rsidR="0055447B" w:rsidRPr="00505BBC" w:rsidRDefault="00AE7635" w:rsidP="0055447B">
      <w:pPr>
        <w:pStyle w:val="Heading1"/>
        <w:tabs>
          <w:tab w:val="num" w:pos="2250"/>
        </w:tabs>
      </w:pPr>
      <w:r w:rsidRPr="00505BBC">
        <w:t>Literature Review on Staircase Detection Systems</w:t>
      </w:r>
    </w:p>
    <w:p w:rsidR="00EC69B7" w:rsidRPr="00505BBC" w:rsidRDefault="00AE7635" w:rsidP="00BD11F8">
      <w:pPr>
        <w:ind w:firstLine="216"/>
        <w:jc w:val="both"/>
      </w:pPr>
      <w:r w:rsidRPr="00505BBC">
        <w:t>There are several recent techniques have been developed with the evolution of technology for detecting staircases to assist visually impaired people. The recent works in this field are described shortly as follows.</w:t>
      </w:r>
    </w:p>
    <w:p w:rsidR="004424EC" w:rsidRPr="00505BBC" w:rsidRDefault="004424EC" w:rsidP="00BD11F8">
      <w:pPr>
        <w:ind w:firstLine="216"/>
        <w:jc w:val="both"/>
      </w:pPr>
    </w:p>
    <w:p w:rsidR="00EC69B7" w:rsidRPr="00505BBC" w:rsidRDefault="00AE7635" w:rsidP="00EC69B7">
      <w:pPr>
        <w:numPr>
          <w:ilvl w:val="1"/>
          <w:numId w:val="4"/>
        </w:numPr>
        <w:jc w:val="both"/>
        <w:rPr>
          <w:i/>
          <w:iCs/>
        </w:rPr>
      </w:pPr>
      <w:r w:rsidRPr="00505BBC">
        <w:rPr>
          <w:i/>
          <w:iCs/>
        </w:rPr>
        <w:t>Sensor-based Staircase Detection Systems</w:t>
      </w:r>
    </w:p>
    <w:p w:rsidR="00EC69B7" w:rsidRPr="00505BBC" w:rsidRDefault="00AE7635" w:rsidP="00EC69B7">
      <w:pPr>
        <w:ind w:firstLine="216"/>
        <w:jc w:val="both"/>
      </w:pPr>
      <w:r w:rsidRPr="00505BBC">
        <w:t>The sensor-based staircase detection systems used sensors to collect data from the real world environment to detect the stairs. The systems used different types of sensors such as an ultrasonic sensor, gyroscope sensor, etc. The works associated with this area is outlined as follows.</w:t>
      </w:r>
    </w:p>
    <w:p w:rsidR="00BD11F8" w:rsidRPr="00505BBC" w:rsidRDefault="00AE7635" w:rsidP="00EC69B7">
      <w:pPr>
        <w:ind w:firstLine="216"/>
        <w:jc w:val="both"/>
        <w:rPr>
          <w:bCs/>
        </w:rPr>
      </w:pPr>
      <w:r w:rsidRPr="00505BBC">
        <w:t xml:space="preserve">J. </w:t>
      </w:r>
      <w:proofErr w:type="spellStart"/>
      <w:r w:rsidRPr="00505BBC">
        <w:t>Razavi</w:t>
      </w:r>
      <w:proofErr w:type="spellEnd"/>
      <w:r w:rsidRPr="00505BBC">
        <w:t xml:space="preserve"> and T. </w:t>
      </w:r>
      <w:proofErr w:type="spellStart"/>
      <w:r w:rsidRPr="00505BBC">
        <w:t>Shinta</w:t>
      </w:r>
      <w:proofErr w:type="spellEnd"/>
      <w:r w:rsidRPr="00505BBC">
        <w:t xml:space="preserve"> [</w:t>
      </w:r>
      <w:r w:rsidR="000E172F" w:rsidRPr="00505BBC">
        <w:t>15</w:t>
      </w:r>
      <w:r w:rsidRPr="00505BBC">
        <w:t xml:space="preserve">] developed a new approach for staircase detection to aid the visually impaired and blind people. The system can detect upward and downward stairs distinctly. It used an ultrasound sensor to determine whether it is upstairs or downstairs. The system is set to the user's head and used a reference distance that would correspond to flat ground. In terms of upstairs, the measured distance would be less than reference distance, and in case of downstairs, the measured distance would be more than the reference distance. A small may occur because of user's head moves up and down which is mitigated by using the gyroscope. The main components used </w:t>
      </w:r>
      <w:proofErr w:type="gramStart"/>
      <w:r w:rsidRPr="00505BBC">
        <w:t>in</w:t>
      </w:r>
      <w:proofErr w:type="gramEnd"/>
      <w:r w:rsidRPr="00505BBC">
        <w:t xml:space="preserve"> the system are an ultrasound sensor, a gyroscope, an </w:t>
      </w:r>
      <w:proofErr w:type="spellStart"/>
      <w:r w:rsidRPr="00505BBC">
        <w:t>Arduino</w:t>
      </w:r>
      <w:proofErr w:type="spellEnd"/>
      <w:r w:rsidRPr="00505BBC">
        <w:t xml:space="preserve"> Nano, and two buzzers. The prototype of the proposed system is shown in Figure 2. </w:t>
      </w:r>
      <w:r w:rsidRPr="00505BBC">
        <w:rPr>
          <w:bCs/>
        </w:rPr>
        <w:t>The system is lighter and more efficient which weight is roughly 140g. This system has a more straightforward interface, longer battery life which is around 18 days, low cost and low error rate and able to detect staircase even in the dark, foggy, rainy and snowy conditions. However, the system may generate false alarms when the user with taller heights.</w:t>
      </w:r>
    </w:p>
    <w:p w:rsidR="006A41EA" w:rsidRPr="00505BBC" w:rsidRDefault="006A41EA" w:rsidP="00EC69B7">
      <w:pPr>
        <w:ind w:firstLine="216"/>
        <w:jc w:val="both"/>
        <w:rPr>
          <w:bCs/>
        </w:rPr>
      </w:pPr>
    </w:p>
    <w:p w:rsidR="006A41EA" w:rsidRPr="00505BBC" w:rsidRDefault="006A41EA" w:rsidP="00EC69B7">
      <w:pPr>
        <w:ind w:firstLine="216"/>
        <w:jc w:val="both"/>
        <w:rPr>
          <w:bCs/>
        </w:rPr>
      </w:pPr>
    </w:p>
    <w:p w:rsidR="006A41EA" w:rsidRPr="00505BBC" w:rsidRDefault="006A41EA" w:rsidP="00EC69B7">
      <w:pPr>
        <w:ind w:firstLine="216"/>
        <w:jc w:val="both"/>
        <w:rPr>
          <w:bCs/>
        </w:rPr>
      </w:pPr>
    </w:p>
    <w:p w:rsidR="006A41EA" w:rsidRPr="00505BBC" w:rsidRDefault="006A41EA" w:rsidP="00EC69B7">
      <w:pPr>
        <w:ind w:firstLine="216"/>
        <w:jc w:val="both"/>
        <w:rPr>
          <w:bCs/>
        </w:rPr>
        <w:sectPr w:rsidR="006A41EA" w:rsidRPr="00505BBC" w:rsidSect="000B2658">
          <w:type w:val="continuous"/>
          <w:pgSz w:w="11909" w:h="16834" w:code="9"/>
          <w:pgMar w:top="1080" w:right="734" w:bottom="2434" w:left="734" w:header="720" w:footer="720" w:gutter="0"/>
          <w:cols w:num="2" w:space="360"/>
          <w:rtlGutter/>
          <w:docGrid w:linePitch="360"/>
        </w:sectPr>
      </w:pPr>
    </w:p>
    <w:p w:rsidR="006A41EA" w:rsidRPr="00505BBC" w:rsidRDefault="00AE7635" w:rsidP="00EC69B7">
      <w:pPr>
        <w:ind w:firstLine="216"/>
        <w:jc w:val="both"/>
        <w:rPr>
          <w:bCs/>
        </w:rPr>
      </w:pPr>
      <w:r w:rsidRPr="00505BBC">
        <w:rPr>
          <w:noProof/>
          <w:sz w:val="16"/>
          <w:szCs w:val="16"/>
          <w:lang w:bidi="bn-BD"/>
        </w:rPr>
        <w:lastRenderedPageBreak/>
        <w:drawing>
          <wp:inline distT="0" distB="0" distL="0" distR="0" wp14:anchorId="4186C433" wp14:editId="6A21B669">
            <wp:extent cx="6296025" cy="4114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1) (2).png"/>
                    <pic:cNvPicPr/>
                  </pic:nvPicPr>
                  <pic:blipFill>
                    <a:blip r:embed="rId7">
                      <a:extLst>
                        <a:ext uri="{28A0092B-C50C-407E-A947-70E740481C1C}">
                          <a14:useLocalDpi xmlns:a14="http://schemas.microsoft.com/office/drawing/2010/main" val="0"/>
                        </a:ext>
                      </a:extLst>
                    </a:blip>
                    <a:stretch>
                      <a:fillRect/>
                    </a:stretch>
                  </pic:blipFill>
                  <pic:spPr>
                    <a:xfrm>
                      <a:off x="0" y="0"/>
                      <a:ext cx="6296025" cy="4114800"/>
                    </a:xfrm>
                    <a:prstGeom prst="rect">
                      <a:avLst/>
                    </a:prstGeom>
                  </pic:spPr>
                </pic:pic>
              </a:graphicData>
            </a:graphic>
          </wp:inline>
        </w:drawing>
      </w:r>
    </w:p>
    <w:p w:rsidR="006A41EA" w:rsidRPr="00505BBC" w:rsidRDefault="006A41EA" w:rsidP="006A41EA">
      <w:pPr>
        <w:ind w:firstLine="216"/>
        <w:rPr>
          <w:sz w:val="16"/>
          <w:szCs w:val="16"/>
        </w:rPr>
      </w:pPr>
    </w:p>
    <w:p w:rsidR="006A41EA" w:rsidRPr="00505BBC" w:rsidRDefault="00AE7635" w:rsidP="006A41EA">
      <w:pPr>
        <w:ind w:firstLine="216"/>
        <w:rPr>
          <w:sz w:val="16"/>
          <w:szCs w:val="16"/>
        </w:rPr>
      </w:pPr>
      <w:r w:rsidRPr="00505BBC">
        <w:rPr>
          <w:sz w:val="16"/>
          <w:szCs w:val="16"/>
        </w:rPr>
        <w:t>Figure 1: Taxonomy of the reviewable staircase detection systems f</w:t>
      </w:r>
      <w:r w:rsidR="00C66F34" w:rsidRPr="00505BBC">
        <w:rPr>
          <w:sz w:val="16"/>
          <w:szCs w:val="16"/>
        </w:rPr>
        <w:t>or the visually impaired people</w:t>
      </w:r>
    </w:p>
    <w:p w:rsidR="006A41EA" w:rsidRPr="00505BBC" w:rsidRDefault="006A41EA" w:rsidP="00EC69B7">
      <w:pPr>
        <w:ind w:firstLine="216"/>
        <w:jc w:val="both"/>
        <w:rPr>
          <w:bCs/>
        </w:rPr>
      </w:pPr>
    </w:p>
    <w:p w:rsidR="00101B59" w:rsidRPr="00505BBC" w:rsidRDefault="00101B59" w:rsidP="00EC69B7">
      <w:pPr>
        <w:ind w:firstLine="216"/>
        <w:jc w:val="both"/>
        <w:rPr>
          <w:bCs/>
        </w:rPr>
        <w:sectPr w:rsidR="00101B59" w:rsidRPr="00505BBC" w:rsidSect="006A41EA">
          <w:type w:val="continuous"/>
          <w:pgSz w:w="11909" w:h="16834" w:code="9"/>
          <w:pgMar w:top="1080" w:right="734" w:bottom="2434" w:left="734" w:header="720" w:footer="720" w:gutter="0"/>
          <w:cols w:space="360"/>
          <w:rtlGutter/>
          <w:docGrid w:linePitch="360"/>
        </w:sectPr>
      </w:pPr>
    </w:p>
    <w:p w:rsidR="006A41EA" w:rsidRPr="00505BBC" w:rsidRDefault="006A41EA" w:rsidP="00EC69B7">
      <w:pPr>
        <w:ind w:firstLine="216"/>
        <w:jc w:val="both"/>
        <w:rPr>
          <w:bCs/>
        </w:rPr>
      </w:pPr>
    </w:p>
    <w:p w:rsidR="006A41EA" w:rsidRPr="00505BBC" w:rsidRDefault="006A41EA" w:rsidP="00EC69B7">
      <w:pPr>
        <w:ind w:firstLine="216"/>
        <w:jc w:val="both"/>
        <w:rPr>
          <w:bCs/>
        </w:rPr>
      </w:pPr>
    </w:p>
    <w:tbl>
      <w:tblPr>
        <w:tblStyle w:val="TableGrid0"/>
        <w:tblW w:w="50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7"/>
        <w:gridCol w:w="1983"/>
      </w:tblGrid>
      <w:tr w:rsidR="00505BBC" w:rsidRPr="00505BBC" w:rsidTr="002A42AB">
        <w:trPr>
          <w:trHeight w:val="2240"/>
        </w:trPr>
        <w:tc>
          <w:tcPr>
            <w:tcW w:w="3120" w:type="dxa"/>
          </w:tcPr>
          <w:p w:rsidR="006A41EA" w:rsidRPr="00505BBC" w:rsidRDefault="00AE7635" w:rsidP="006A41EA">
            <w:pPr>
              <w:ind w:firstLine="216"/>
              <w:jc w:val="both"/>
              <w:rPr>
                <w:bCs/>
              </w:rPr>
            </w:pPr>
            <w:r w:rsidRPr="00505BBC">
              <w:rPr>
                <w:bCs/>
                <w:noProof/>
                <w:lang w:bidi="bn-BD"/>
              </w:rPr>
              <w:drawing>
                <wp:inline distT="0" distB="0" distL="0" distR="0" wp14:anchorId="2A5FCAD7" wp14:editId="37F554C6">
                  <wp:extent cx="1828800" cy="1543050"/>
                  <wp:effectExtent l="0" t="0" r="0" b="0"/>
                  <wp:docPr id="439" name="Picture 439"/>
                  <wp:cNvGraphicFramePr/>
                  <a:graphic xmlns:a="http://schemas.openxmlformats.org/drawingml/2006/main">
                    <a:graphicData uri="http://schemas.openxmlformats.org/drawingml/2006/picture">
                      <pic:pic xmlns:pic="http://schemas.openxmlformats.org/drawingml/2006/picture">
                        <pic:nvPicPr>
                          <pic:cNvPr id="1500113981" name="Picture 439"/>
                          <pic:cNvPicPr/>
                        </pic:nvPicPr>
                        <pic:blipFill>
                          <a:blip r:embed="rId8"/>
                          <a:stretch>
                            <a:fillRect/>
                          </a:stretch>
                        </pic:blipFill>
                        <pic:spPr>
                          <a:xfrm>
                            <a:off x="0" y="0"/>
                            <a:ext cx="1833126" cy="1546700"/>
                          </a:xfrm>
                          <a:prstGeom prst="rect">
                            <a:avLst/>
                          </a:prstGeom>
                        </pic:spPr>
                      </pic:pic>
                    </a:graphicData>
                  </a:graphic>
                </wp:inline>
              </w:drawing>
            </w:r>
          </w:p>
        </w:tc>
        <w:tc>
          <w:tcPr>
            <w:tcW w:w="1910" w:type="dxa"/>
          </w:tcPr>
          <w:p w:rsidR="006A41EA" w:rsidRPr="00505BBC" w:rsidRDefault="00AE7635" w:rsidP="006A41EA">
            <w:pPr>
              <w:ind w:firstLine="216"/>
              <w:jc w:val="both"/>
              <w:rPr>
                <w:bCs/>
              </w:rPr>
            </w:pPr>
            <w:r w:rsidRPr="00505BBC">
              <w:rPr>
                <w:bCs/>
                <w:noProof/>
                <w:lang w:bidi="bn-BD"/>
              </w:rPr>
              <w:drawing>
                <wp:inline distT="0" distB="0" distL="0" distR="0" wp14:anchorId="59C21262" wp14:editId="05482D5F">
                  <wp:extent cx="1085215" cy="1543050"/>
                  <wp:effectExtent l="0" t="0" r="635" b="0"/>
                  <wp:docPr id="3" name="Picture 3" descr="C:\Users\CSE\Desktop\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49077" name="Picture 1" descr="C:\Users\CSE\Desktop\11.jp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118792" cy="1590792"/>
                          </a:xfrm>
                          <a:prstGeom prst="rect">
                            <a:avLst/>
                          </a:prstGeom>
                          <a:noFill/>
                          <a:ln>
                            <a:noFill/>
                          </a:ln>
                        </pic:spPr>
                      </pic:pic>
                    </a:graphicData>
                  </a:graphic>
                </wp:inline>
              </w:drawing>
            </w:r>
          </w:p>
        </w:tc>
      </w:tr>
    </w:tbl>
    <w:p w:rsidR="006A41EA" w:rsidRPr="00505BBC" w:rsidRDefault="006A41EA" w:rsidP="006A41EA">
      <w:pPr>
        <w:ind w:firstLine="216"/>
        <w:jc w:val="both"/>
        <w:rPr>
          <w:bCs/>
        </w:rPr>
      </w:pPr>
    </w:p>
    <w:p w:rsidR="006A41EA" w:rsidRPr="00505BBC" w:rsidRDefault="00AE7635" w:rsidP="006A41EA">
      <w:pPr>
        <w:ind w:firstLine="216"/>
        <w:rPr>
          <w:bCs/>
          <w:sz w:val="16"/>
          <w:szCs w:val="16"/>
        </w:rPr>
      </w:pPr>
      <w:r w:rsidRPr="00505BBC">
        <w:rPr>
          <w:bCs/>
          <w:sz w:val="16"/>
          <w:szCs w:val="16"/>
        </w:rPr>
        <w:t>Figure 2: Proposed prototype (a) downstairs with ultrasound (b) upstairs with ultrasound (c) staircase with ultrasound and gyroscope</w:t>
      </w:r>
      <w:r w:rsidR="00C66F34" w:rsidRPr="00505BBC">
        <w:rPr>
          <w:bCs/>
          <w:sz w:val="16"/>
          <w:szCs w:val="16"/>
        </w:rPr>
        <w:t xml:space="preserve"> [</w:t>
      </w:r>
      <w:r w:rsidR="000E172F" w:rsidRPr="00505BBC">
        <w:rPr>
          <w:bCs/>
          <w:sz w:val="16"/>
          <w:szCs w:val="16"/>
        </w:rPr>
        <w:t>15</w:t>
      </w:r>
      <w:r w:rsidR="00C66F34" w:rsidRPr="00505BBC">
        <w:rPr>
          <w:bCs/>
          <w:sz w:val="16"/>
          <w:szCs w:val="16"/>
        </w:rPr>
        <w:t>]</w:t>
      </w:r>
    </w:p>
    <w:p w:rsidR="008B44F7" w:rsidRPr="00505BBC" w:rsidRDefault="00AE7635" w:rsidP="008B44F7">
      <w:pPr>
        <w:pStyle w:val="Heading2"/>
        <w:numPr>
          <w:ilvl w:val="1"/>
          <w:numId w:val="4"/>
        </w:numPr>
        <w:jc w:val="both"/>
      </w:pPr>
      <w:r w:rsidRPr="00505BBC">
        <w:t>Vision-based Staircase Detection Systems</w:t>
      </w:r>
    </w:p>
    <w:p w:rsidR="008B44F7" w:rsidRPr="00505BBC" w:rsidRDefault="00B7626E" w:rsidP="00957FF0">
      <w:pPr>
        <w:ind w:firstLine="288"/>
        <w:jc w:val="both"/>
      </w:pPr>
      <w:r w:rsidRPr="00505BBC">
        <w:t xml:space="preserve">Nowadays, computer vision [16]-[18] has become a prominent research area that is used to develop different types of walking assistants for the visually impaired </w:t>
      </w:r>
      <w:proofErr w:type="spellStart"/>
      <w:r w:rsidRPr="00505BBC">
        <w:t>people.</w:t>
      </w:r>
      <w:r w:rsidR="00AE7635" w:rsidRPr="00505BBC">
        <w:t>The</w:t>
      </w:r>
      <w:proofErr w:type="spellEnd"/>
      <w:r w:rsidR="00AE7635" w:rsidRPr="00505BBC">
        <w:t xml:space="preserve"> vision-based staircase detection systems used cameras (RGB-D, Stereo, Depth, etc.) to capture the real world environment and utilized appropriate algorithms to extract the staircase from the images. The works related to this area is outlined as follows.</w:t>
      </w:r>
    </w:p>
    <w:p w:rsidR="00B47964" w:rsidRPr="00505BBC" w:rsidRDefault="00AE7635" w:rsidP="00101B59">
      <w:pPr>
        <w:ind w:firstLine="288"/>
        <w:jc w:val="both"/>
      </w:pPr>
      <w:proofErr w:type="spellStart"/>
      <w:r w:rsidRPr="00505BBC">
        <w:lastRenderedPageBreak/>
        <w:t>Romić</w:t>
      </w:r>
      <w:proofErr w:type="spellEnd"/>
      <w:r w:rsidRPr="00505BBC">
        <w:t xml:space="preserve"> et al. [</w:t>
      </w:r>
      <w:r w:rsidR="003113F9" w:rsidRPr="00505BBC">
        <w:t>19</w:t>
      </w:r>
      <w:r w:rsidRPr="00505BBC">
        <w:t>] developed a camera-based assistance syst</w:t>
      </w:r>
      <w:r w:rsidR="00EA0C1A" w:rsidRPr="00505BBC">
        <w:t xml:space="preserve">em to detect </w:t>
      </w:r>
      <w:r w:rsidRPr="00505BBC">
        <w:t xml:space="preserve">the </w:t>
      </w:r>
      <w:r w:rsidR="00EA0C1A" w:rsidRPr="00505BBC">
        <w:t xml:space="preserve">staircases for the </w:t>
      </w:r>
      <w:r w:rsidRPr="00505BBC">
        <w:t>visually impaired people. The system captured the real scenario using the camera and convert the images into binary images using canny edge detection.</w:t>
      </w:r>
    </w:p>
    <w:p w:rsidR="00101B59" w:rsidRPr="00505BBC" w:rsidRDefault="00FB79B4" w:rsidP="00B47964">
      <w:pPr>
        <w:jc w:val="both"/>
        <w:rPr>
          <w:bCs/>
        </w:rPr>
      </w:pPr>
      <w:r>
        <w:t>The c</w:t>
      </w:r>
      <w:r w:rsidR="00AE7635" w:rsidRPr="00505BBC">
        <w:t xml:space="preserve">anny edge detection procedure used two threshold values, the first threshold is used for initial segments of strong edges, and the next one is for linking of edges. The morphological closing operation used to eliminate unnecessary details from the binary images. Then the method proceeds with the structural analysis of the columns and rows. </w:t>
      </w:r>
      <w:r w:rsidR="00AE7635" w:rsidRPr="00505BBC">
        <w:rPr>
          <w:bCs/>
        </w:rPr>
        <w:t xml:space="preserve">The proposed system is mainly focused on a resolution which is important for morphological operations and able to detect staircases for resolution 640X360 with the accuracy of 95.2% but works well with a slightly lower resolution like 320X180.  However, the system only discussed the upward staircase, and for very high and low resolution it may not produce expected accuracy. </w:t>
      </w:r>
    </w:p>
    <w:p w:rsidR="009568F1" w:rsidRPr="00505BBC" w:rsidRDefault="00AE7635" w:rsidP="009568F1">
      <w:pPr>
        <w:ind w:firstLine="288"/>
        <w:jc w:val="both"/>
        <w:rPr>
          <w:rFonts w:eastAsia="Times New Roman"/>
          <w:bCs/>
        </w:rPr>
      </w:pPr>
      <w:proofErr w:type="spellStart"/>
      <w:r w:rsidRPr="00505BBC">
        <w:t>Khaliluzzaman</w:t>
      </w:r>
      <w:proofErr w:type="spellEnd"/>
      <w:r w:rsidRPr="00505BBC">
        <w:t xml:space="preserve"> et al. [</w:t>
      </w:r>
      <w:r w:rsidR="003113F9" w:rsidRPr="00505BBC">
        <w:t>20</w:t>
      </w:r>
      <w:r w:rsidRPr="00505BBC">
        <w:t xml:space="preserve">] proposed a stairways detection and distance estimation system for visually impaired people to improve </w:t>
      </w:r>
      <w:r w:rsidR="000939A5" w:rsidRPr="00505BBC">
        <w:t>a user's</w:t>
      </w:r>
      <w:r w:rsidRPr="00505BBC">
        <w:t xml:space="preserve"> movement. The proposed system is divided into six primary steps. At first, Gabor filter is applied on stair image to</w:t>
      </w:r>
      <w:r w:rsidR="000939A5" w:rsidRPr="00505BBC">
        <w:t xml:space="preserve"> extract stair edges properly. </w:t>
      </w:r>
      <w:r w:rsidRPr="00505BBC">
        <w:t xml:space="preserve">Then potential edges are extracted from the stair edges image. After the previous step is completed, the edge image only contains long horizontal edges. And then it finds three connected points by using </w:t>
      </w:r>
      <w:bookmarkStart w:id="0" w:name="_GoBack"/>
      <w:r w:rsidR="000939A5" w:rsidRPr="00505BBC">
        <w:t>canny</w:t>
      </w:r>
      <w:bookmarkEnd w:id="0"/>
      <w:r w:rsidRPr="00505BBC">
        <w:t xml:space="preserve"> edge </w:t>
      </w:r>
      <w:r w:rsidRPr="00505BBC">
        <w:lastRenderedPageBreak/>
        <w:t xml:space="preserve">image which includes both vertical and horizontal edges. Then it extracts increasing horizontal edge segments and validates by </w:t>
      </w:r>
      <w:r w:rsidR="000939A5" w:rsidRPr="00505BBC">
        <w:t>Three Connected Point (</w:t>
      </w:r>
      <w:r w:rsidRPr="00505BBC">
        <w:t>TCP</w:t>
      </w:r>
      <w:r w:rsidR="000939A5" w:rsidRPr="00505BBC">
        <w:t>)</w:t>
      </w:r>
      <w:r w:rsidRPr="00505BBC">
        <w:t xml:space="preserve">. </w:t>
      </w:r>
      <w:r w:rsidR="000939A5" w:rsidRPr="00505BBC">
        <w:t>T</w:t>
      </w:r>
      <w:r w:rsidRPr="00505BBC">
        <w:t>o estimate the distance from a camera to stair</w:t>
      </w:r>
      <w:r w:rsidR="000939A5" w:rsidRPr="00505BBC">
        <w:t>,</w:t>
      </w:r>
      <w:r w:rsidRPr="00505BBC">
        <w:t xml:space="preserve"> two cameras are needed. The proposed system is </w:t>
      </w:r>
      <w:r w:rsidR="001F5682" w:rsidRPr="00505BBC">
        <w:t>efficient and appropriate for the visually impaired people.</w:t>
      </w:r>
      <w:r w:rsidRPr="00505BBC">
        <w:t xml:space="preserve"> </w:t>
      </w:r>
      <w:r w:rsidR="001F5682" w:rsidRPr="00505BBC">
        <w:t>The system</w:t>
      </w:r>
      <w:r w:rsidR="004D7701" w:rsidRPr="00505BBC">
        <w:t xml:space="preserve"> </w:t>
      </w:r>
      <w:r w:rsidRPr="00505BBC">
        <w:t xml:space="preserve">work under a </w:t>
      </w:r>
      <w:r w:rsidRPr="00505BBC">
        <w:rPr>
          <w:rFonts w:eastAsia="Times New Roman"/>
          <w:bCs/>
        </w:rPr>
        <w:t>variety of conditions and results are presented to demonstrate the efficiency and effectiveness</w:t>
      </w:r>
      <w:r w:rsidR="004D7701" w:rsidRPr="00505BBC">
        <w:rPr>
          <w:rFonts w:eastAsia="Times New Roman"/>
          <w:bCs/>
        </w:rPr>
        <w:t xml:space="preserve"> of the framework</w:t>
      </w:r>
      <w:r w:rsidRPr="00505BBC">
        <w:rPr>
          <w:rFonts w:eastAsia="Times New Roman"/>
          <w:bCs/>
        </w:rPr>
        <w:t>. The system can also detect rail line and zebra-cross with staircases. However, the system is heavy-weighted</w:t>
      </w:r>
      <w:r w:rsidR="007346A8" w:rsidRPr="00505BBC">
        <w:rPr>
          <w:rFonts w:eastAsia="Times New Roman"/>
          <w:bCs/>
        </w:rPr>
        <w:t>, non-wearable</w:t>
      </w:r>
      <w:r w:rsidRPr="00505BBC">
        <w:rPr>
          <w:rFonts w:eastAsia="Times New Roman"/>
          <w:bCs/>
        </w:rPr>
        <w:t xml:space="preserve"> and costly.</w:t>
      </w:r>
    </w:p>
    <w:p w:rsidR="001E2905" w:rsidRPr="00505BBC" w:rsidRDefault="00AE7635" w:rsidP="001E2905">
      <w:pPr>
        <w:ind w:firstLine="216"/>
        <w:jc w:val="both"/>
      </w:pPr>
      <w:r w:rsidRPr="00505BBC">
        <w:t xml:space="preserve">Furthermore, </w:t>
      </w:r>
      <w:proofErr w:type="spellStart"/>
      <w:r w:rsidRPr="00505BBC">
        <w:t>Romić</w:t>
      </w:r>
      <w:proofErr w:type="spellEnd"/>
      <w:r w:rsidRPr="00505BBC">
        <w:rPr>
          <w:rFonts w:eastAsia="Times New Roman"/>
        </w:rPr>
        <w:t xml:space="preserve"> </w:t>
      </w:r>
      <w:r w:rsidRPr="00505BBC">
        <w:t>et al. [</w:t>
      </w:r>
      <w:r w:rsidR="003113F9" w:rsidRPr="00505BBC">
        <w:t>21</w:t>
      </w:r>
      <w:r w:rsidRPr="00505BBC">
        <w:t xml:space="preserve">] developed a method of staircase detection to assist </w:t>
      </w:r>
      <w:r w:rsidR="007B2EDD" w:rsidRPr="00505BBC">
        <w:t xml:space="preserve">the </w:t>
      </w:r>
      <w:r w:rsidRPr="00505BBC">
        <w:t xml:space="preserve">visually impaired people to detect stairs in an unfamiliar </w:t>
      </w:r>
      <w:r w:rsidR="00680755" w:rsidRPr="00505BBC">
        <w:t xml:space="preserve">environment. </w:t>
      </w:r>
      <w:r w:rsidRPr="00505BBC">
        <w:t xml:space="preserve">The preprocessing step in the system uses a combination of </w:t>
      </w:r>
      <w:r w:rsidR="007B2EDD" w:rsidRPr="00505BBC">
        <w:t xml:space="preserve">the </w:t>
      </w:r>
      <w:r w:rsidR="00FB79B4" w:rsidRPr="00505BBC">
        <w:t>canny</w:t>
      </w:r>
      <w:r w:rsidRPr="00505BBC">
        <w:t xml:space="preserve"> edge detector and close morphological operator. Here</w:t>
      </w:r>
      <w:r w:rsidR="007B2EDD" w:rsidRPr="00505BBC">
        <w:t>,</w:t>
      </w:r>
      <w:r w:rsidRPr="00505BBC">
        <w:t xml:space="preserve"> binary images with highlighted edges of different obstacles in the image including staircases are produced by </w:t>
      </w:r>
      <w:r w:rsidR="00C71246" w:rsidRPr="00505BBC">
        <w:t xml:space="preserve">the </w:t>
      </w:r>
      <w:r w:rsidR="00FB79B4" w:rsidRPr="00505BBC">
        <w:t>canny</w:t>
      </w:r>
      <w:r w:rsidRPr="00505BBC">
        <w:t xml:space="preserve"> edge detector. </w:t>
      </w:r>
      <w:r w:rsidR="00C71246" w:rsidRPr="00505BBC">
        <w:t>T</w:t>
      </w:r>
      <w:r w:rsidRPr="00505BBC">
        <w:t>o eliminate the negative effects</w:t>
      </w:r>
      <w:r w:rsidR="00C71246" w:rsidRPr="00505BBC">
        <w:t>,</w:t>
      </w:r>
      <w:r w:rsidRPr="00505BBC">
        <w:t xml:space="preserve"> morphological closing operations are performed. To create criteria for the final detection the system uses a combination of specific vertic</w:t>
      </w:r>
      <w:r w:rsidR="00C71246" w:rsidRPr="00505BBC">
        <w:t xml:space="preserve">al and horizontal analysis. </w:t>
      </w:r>
      <w:r w:rsidRPr="00505BBC">
        <w:t>The system processes the data very fast and detect staircase and accurately inform the user about the staircase. It can detect fairly within 2</w:t>
      </w:r>
      <w:r w:rsidR="007B2EDD" w:rsidRPr="00505BBC">
        <w:t>–</w:t>
      </w:r>
      <w:r w:rsidRPr="00505BBC">
        <w:t>4 meters and notify the user. However, the system cannot detect movement in the staircase and it cannot detect the staircase in the large range.</w:t>
      </w:r>
    </w:p>
    <w:p w:rsidR="00393C5F" w:rsidRPr="00505BBC" w:rsidRDefault="00AE7635" w:rsidP="00393C5F">
      <w:pPr>
        <w:ind w:firstLine="288"/>
        <w:jc w:val="both"/>
      </w:pPr>
      <w:bookmarkStart w:id="1" w:name="_Hlk526013876"/>
      <w:r w:rsidRPr="00505BBC">
        <w:t>T</w:t>
      </w:r>
      <w:bookmarkEnd w:id="1"/>
      <w:r w:rsidRPr="00505BBC">
        <w:t xml:space="preserve">. </w:t>
      </w:r>
      <w:proofErr w:type="spellStart"/>
      <w:r w:rsidRPr="00505BBC">
        <w:t>Schwarze</w:t>
      </w:r>
      <w:proofErr w:type="spellEnd"/>
      <w:r w:rsidRPr="00505BBC">
        <w:t xml:space="preserve"> and Z. </w:t>
      </w:r>
      <w:proofErr w:type="spellStart"/>
      <w:r w:rsidRPr="00505BBC">
        <w:t>Zh</w:t>
      </w:r>
      <w:r w:rsidR="003E6846" w:rsidRPr="00505BBC">
        <w:t>ong</w:t>
      </w:r>
      <w:proofErr w:type="spellEnd"/>
      <w:r w:rsidR="003E6846" w:rsidRPr="00505BBC">
        <w:t xml:space="preserve"> </w:t>
      </w:r>
      <w:r w:rsidRPr="00505BBC">
        <w:t>[</w:t>
      </w:r>
      <w:r w:rsidR="0059405F" w:rsidRPr="00505BBC">
        <w:t>22</w:t>
      </w:r>
      <w:r w:rsidRPr="00505BBC">
        <w:t xml:space="preserve">] </w:t>
      </w:r>
      <w:r w:rsidR="00E475C9" w:rsidRPr="00505BBC">
        <w:t>introduced</w:t>
      </w:r>
      <w:r w:rsidRPr="00505BBC">
        <w:t xml:space="preserve"> a system for detection and tracking of upward-staircases to assist</w:t>
      </w:r>
      <w:r w:rsidR="003E6846" w:rsidRPr="00505BBC">
        <w:t xml:space="preserve"> the</w:t>
      </w:r>
      <w:r w:rsidRPr="00505BBC">
        <w:t xml:space="preserve"> visually impaired people and for the robots in multi-floor exploration scenarios. The system used the </w:t>
      </w:r>
      <w:proofErr w:type="spellStart"/>
      <w:r w:rsidRPr="00505BBC">
        <w:t>libViso</w:t>
      </w:r>
      <w:proofErr w:type="spellEnd"/>
      <w:r w:rsidRPr="00505BBC">
        <w:t xml:space="preserve"> library </w:t>
      </w:r>
      <w:r w:rsidR="003E6846" w:rsidRPr="00505BBC">
        <w:t>for computing the six Degree of Freedom (</w:t>
      </w:r>
      <w:proofErr w:type="spellStart"/>
      <w:r w:rsidR="003E6846" w:rsidRPr="00505BBC">
        <w:t>Do</w:t>
      </w:r>
      <w:r w:rsidRPr="00505BBC">
        <w:t>F</w:t>
      </w:r>
      <w:proofErr w:type="spellEnd"/>
      <w:r w:rsidRPr="00505BBC">
        <w:t>) motion of a moving mono/stereo camera</w:t>
      </w:r>
      <w:r w:rsidR="007E052F" w:rsidRPr="00505BBC">
        <w:t>.</w:t>
      </w:r>
      <w:r w:rsidR="005713A1" w:rsidRPr="00505BBC">
        <w:t xml:space="preserve"> </w:t>
      </w:r>
      <w:r w:rsidR="00715BEE" w:rsidRPr="00505BBC">
        <w:t>Random sample consensus (</w:t>
      </w:r>
      <w:r w:rsidRPr="00505BBC">
        <w:t>RANSAC</w:t>
      </w:r>
      <w:r w:rsidR="00715BEE" w:rsidRPr="00505BBC">
        <w:t>) algorithm</w:t>
      </w:r>
      <w:r w:rsidRPr="00505BBC">
        <w:t xml:space="preserve"> produce</w:t>
      </w:r>
      <w:r w:rsidR="00715BEE" w:rsidRPr="00505BBC">
        <w:t>s</w:t>
      </w:r>
      <w:r w:rsidRPr="00505BBC">
        <w:t xml:space="preserve"> an initial plane by repeatedly sampling planes through 3 random points</w:t>
      </w:r>
      <w:r w:rsidR="00715BEE" w:rsidRPr="00505BBC">
        <w:t>.</w:t>
      </w:r>
      <w:r w:rsidR="005713A1" w:rsidRPr="00505BBC">
        <w:t xml:space="preserve"> The disparity images </w:t>
      </w:r>
      <w:r w:rsidR="0079275E" w:rsidRPr="00505BBC">
        <w:t>are acquired</w:t>
      </w:r>
      <w:r w:rsidR="005713A1" w:rsidRPr="00505BBC">
        <w:t xml:space="preserve"> with </w:t>
      </w:r>
      <w:proofErr w:type="spellStart"/>
      <w:r w:rsidRPr="00505BBC">
        <w:t>OpenCV</w:t>
      </w:r>
      <w:proofErr w:type="spellEnd"/>
      <w:r w:rsidRPr="00505BBC">
        <w:t xml:space="preserve"> semi-global matching (SGBM) at half resolution. It also applied a canny edge detector to remove edge crossing and connect points extracted by flood fill region growing. The components used in the system is the stereo</w:t>
      </w:r>
      <w:r w:rsidR="008B34A3" w:rsidRPr="00505BBC">
        <w:t xml:space="preserve"> </w:t>
      </w:r>
      <w:r w:rsidRPr="00505BBC">
        <w:t xml:space="preserve">camera. The proposed method is light-weight and works </w:t>
      </w:r>
      <w:r w:rsidR="008B34A3" w:rsidRPr="00505BBC">
        <w:t xml:space="preserve">in a large range (up to 7-meter </w:t>
      </w:r>
      <w:r w:rsidRPr="00505BBC">
        <w:t>distance) to detect upward stairs. However, the system only detects the upward staircase.</w:t>
      </w:r>
      <w:r w:rsidR="0079275E" w:rsidRPr="00505BBC">
        <w:t xml:space="preserve"> </w:t>
      </w:r>
      <w:r w:rsidRPr="00505BBC">
        <w:t>It cannot detect down staircases and pedestrians</w:t>
      </w:r>
      <w:r w:rsidR="00AC2E8A" w:rsidRPr="00505BBC">
        <w:t>.</w:t>
      </w:r>
    </w:p>
    <w:p w:rsidR="00F11F08" w:rsidRPr="00505BBC" w:rsidRDefault="00F11F08" w:rsidP="00393C5F">
      <w:pPr>
        <w:ind w:firstLine="288"/>
        <w:jc w:val="both"/>
      </w:pPr>
    </w:p>
    <w:p w:rsidR="00F11F08" w:rsidRPr="00505BBC" w:rsidRDefault="00AE7635" w:rsidP="003F19D7">
      <w:pPr>
        <w:ind w:right="3" w:firstLine="288"/>
        <w:jc w:val="both"/>
        <w:rPr>
          <w:bCs/>
        </w:rPr>
      </w:pPr>
      <w:proofErr w:type="spellStart"/>
      <w:r w:rsidRPr="00505BBC">
        <w:t>Shahrabadi</w:t>
      </w:r>
      <w:proofErr w:type="spellEnd"/>
      <w:r w:rsidRPr="00505BBC">
        <w:t xml:space="preserve"> et al. [</w:t>
      </w:r>
      <w:r w:rsidR="00DA1643" w:rsidRPr="00505BBC">
        <w:t>23</w:t>
      </w:r>
      <w:r w:rsidRPr="00505BBC">
        <w:t xml:space="preserve">] </w:t>
      </w:r>
      <w:r w:rsidR="006F2644" w:rsidRPr="00505BBC">
        <w:t>developed</w:t>
      </w:r>
      <w:r w:rsidRPr="00505BBC">
        <w:t xml:space="preserve"> a method for detection of indoor and outdoor stairs for aiding blind persons during navigation and for autonomous robots. </w:t>
      </w:r>
      <w:r w:rsidR="0059224B" w:rsidRPr="00505BBC">
        <w:t>The system</w:t>
      </w:r>
      <w:r w:rsidRPr="00505BBC">
        <w:t xml:space="preserve"> used the Gaussian function for filtering the frames in order to mitigate the noise and then passes through a </w:t>
      </w:r>
      <w:r w:rsidR="006F2644" w:rsidRPr="00505BBC">
        <w:t>canny</w:t>
      </w:r>
      <w:r w:rsidRPr="00505BBC">
        <w:t xml:space="preserve"> edge detector to detect a wider range of edges in frames. Then</w:t>
      </w:r>
      <w:r w:rsidR="002B78F5" w:rsidRPr="00505BBC">
        <w:t>,</w:t>
      </w:r>
      <w:r w:rsidRPr="00505BBC">
        <w:t xml:space="preserve"> Hough transform is applied </w:t>
      </w:r>
      <w:r w:rsidR="00D8626D" w:rsidRPr="00505BBC">
        <w:t xml:space="preserve">for horizontal edges detection. </w:t>
      </w:r>
      <w:r w:rsidRPr="00505BBC">
        <w:t xml:space="preserve">Minimum and Maximum distance are, and if the distance between two edges is between the minimum and maximum distance, the edges are kept, and edges with smaller distance are discarded. The main components used in the </w:t>
      </w:r>
      <w:r w:rsidR="002B78F5" w:rsidRPr="00505BBC">
        <w:t>system</w:t>
      </w:r>
      <w:r w:rsidRPr="00505BBC">
        <w:t xml:space="preserve"> are a camera, processing device. </w:t>
      </w:r>
      <w:r w:rsidRPr="00505BBC">
        <w:rPr>
          <w:bCs/>
        </w:rPr>
        <w:t>The proposed method is able to detect both indoor and outdoor stairs with a different view</w:t>
      </w:r>
      <w:r w:rsidR="002435D1" w:rsidRPr="00505BBC">
        <w:rPr>
          <w:bCs/>
        </w:rPr>
        <w:t xml:space="preserve"> of</w:t>
      </w:r>
      <w:r w:rsidRPr="00505BBC">
        <w:rPr>
          <w:bCs/>
        </w:rPr>
        <w:t xml:space="preserve"> angles. It works fairer even if the frame is saturated either by sunshine or contained shadows or </w:t>
      </w:r>
      <w:r w:rsidRPr="00505BBC">
        <w:rPr>
          <w:bCs/>
        </w:rPr>
        <w:lastRenderedPageBreak/>
        <w:t xml:space="preserve">in dark place. However, the system </w:t>
      </w:r>
      <w:r w:rsidR="002435D1" w:rsidRPr="00505BBC">
        <w:rPr>
          <w:bCs/>
        </w:rPr>
        <w:t xml:space="preserve">provides </w:t>
      </w:r>
      <w:r w:rsidRPr="00505BBC">
        <w:rPr>
          <w:bCs/>
        </w:rPr>
        <w:t xml:space="preserve">poor (around 83%) accurate result for detection of staircases. </w:t>
      </w:r>
    </w:p>
    <w:p w:rsidR="00F11F08" w:rsidRPr="00505BBC" w:rsidRDefault="00AE7635" w:rsidP="00F11F08">
      <w:pPr>
        <w:ind w:firstLine="288"/>
        <w:jc w:val="both"/>
      </w:pPr>
      <w:r w:rsidRPr="00505BBC">
        <w:t xml:space="preserve">S. Wang and Y. </w:t>
      </w:r>
      <w:proofErr w:type="spellStart"/>
      <w:r w:rsidRPr="00505BBC">
        <w:t>Tian</w:t>
      </w:r>
      <w:proofErr w:type="spellEnd"/>
      <w:r w:rsidRPr="00505BBC">
        <w:t xml:space="preserve"> [</w:t>
      </w:r>
      <w:r w:rsidR="00BB5D2A" w:rsidRPr="00505BBC">
        <w:t>24</w:t>
      </w:r>
      <w:r w:rsidRPr="00505BBC">
        <w:t xml:space="preserve">] </w:t>
      </w:r>
      <w:r w:rsidR="00C767F0" w:rsidRPr="00505BBC">
        <w:t>demonstrated</w:t>
      </w:r>
      <w:r w:rsidRPr="00505BBC">
        <w:t xml:space="preserve"> a stairs and pedestrian crosswalks detection system for visually impaired people to improve travel safeness. </w:t>
      </w:r>
      <w:r w:rsidR="00B11A52" w:rsidRPr="00505BBC">
        <w:t>The system used</w:t>
      </w:r>
      <w:r w:rsidRPr="00505BBC">
        <w:t xml:space="preserve"> a computer vision-based method to detect stair-cases and pedestrian crosswalks by using RGBD camera. The system used Hough transform to extract the concurrent parallel lines base</w:t>
      </w:r>
      <w:r w:rsidR="00B11A52" w:rsidRPr="00505BBC">
        <w:t>d on the RGB channels and then d</w:t>
      </w:r>
      <w:r w:rsidRPr="00505BBC">
        <w:t>epth channel is used to recognize pedestrian crosswalks, upstairs and downstairs using Support Vector Machine (SVM). The proposed system is small and lightweight and user-friendly and provides exact information about up-down staircase and pedestrian. However, the system fails to detect in the dark and only works well in a closed distance.</w:t>
      </w:r>
    </w:p>
    <w:p w:rsidR="00DB5AF7" w:rsidRPr="00505BBC" w:rsidRDefault="00DB5AF7" w:rsidP="00F11F08">
      <w:pPr>
        <w:ind w:firstLine="288"/>
        <w:jc w:val="both"/>
      </w:pPr>
    </w:p>
    <w:p w:rsidR="00DB5AF7" w:rsidRPr="00505BBC" w:rsidRDefault="00AE7635" w:rsidP="00DB5AF7">
      <w:pPr>
        <w:numPr>
          <w:ilvl w:val="1"/>
          <w:numId w:val="4"/>
        </w:numPr>
        <w:jc w:val="both"/>
        <w:rPr>
          <w:i/>
          <w:iCs/>
        </w:rPr>
      </w:pPr>
      <w:r w:rsidRPr="00505BBC">
        <w:rPr>
          <w:i/>
          <w:iCs/>
        </w:rPr>
        <w:t>Hybrid Approach</w:t>
      </w:r>
    </w:p>
    <w:p w:rsidR="00F11F08" w:rsidRPr="00505BBC" w:rsidRDefault="00AE7635" w:rsidP="005501D1">
      <w:pPr>
        <w:ind w:firstLine="288"/>
        <w:jc w:val="both"/>
      </w:pPr>
      <w:r w:rsidRPr="00505BBC">
        <w:t>The hybrid system used both the sensors</w:t>
      </w:r>
      <w:r w:rsidR="005501D1" w:rsidRPr="00505BBC">
        <w:t xml:space="preserve"> (ultrasonic sensors gyroscopes, Kinect sensor, tactile sensor, etc.)</w:t>
      </w:r>
      <w:r w:rsidRPr="00505BBC">
        <w:t xml:space="preserve"> and cameras with processing devices. There were various types of algorithms used to extract stairs from images captured with the mainly RGB-D came</w:t>
      </w:r>
      <w:r w:rsidR="005501D1" w:rsidRPr="00505BBC">
        <w:t>ra in a hybrid approach.</w:t>
      </w:r>
    </w:p>
    <w:p w:rsidR="00ED0339" w:rsidRPr="00505BBC" w:rsidRDefault="00AE7635" w:rsidP="00ED0339">
      <w:pPr>
        <w:ind w:firstLine="288"/>
        <w:jc w:val="both"/>
      </w:pPr>
      <w:proofErr w:type="spellStart"/>
      <w:r w:rsidRPr="00505BBC">
        <w:t>Ponnada</w:t>
      </w:r>
      <w:proofErr w:type="spellEnd"/>
      <w:r w:rsidRPr="00505BBC">
        <w:t xml:space="preserve"> et al. [</w:t>
      </w:r>
      <w:r w:rsidR="00F7421E" w:rsidRPr="00505BBC">
        <w:t>25</w:t>
      </w:r>
      <w:r w:rsidRPr="00505BBC">
        <w:t xml:space="preserve">] proposed a manhole and staircase detection system for the visually impaired people that can help the individuals to avoid the manhole and staircase in the way of walking. The system used the ultrasonic sensor for the detection of manhole and staircase, and computer vision-based technique also used detect the hindrances. The SURF algorithm extracts the features from the real-time images, and Bivariate Gaussian Mixture Model (BGMM) is used to detect the staircase and manhole. The main components used the scheme are </w:t>
      </w:r>
      <w:proofErr w:type="spellStart"/>
      <w:r w:rsidRPr="00505BBC">
        <w:t>Arduino</w:t>
      </w:r>
      <w:proofErr w:type="spellEnd"/>
      <w:r w:rsidRPr="00505BBC">
        <w:t xml:space="preserve"> Kit, ultrasonic sensor, vibrator, HC-05 Bluetooth and camera. The proposed device is small and lightweight and will be effective for the blind and deaf people as the system will give notification to these about the current position they are in right now and give direction to them about the stairs. However, the system may faultier in the dark or in a place where there is so much sound. The system fails to categorize the moving obstacles in case of staircase detection.</w:t>
      </w:r>
    </w:p>
    <w:p w:rsidR="00621E55" w:rsidRPr="00505BBC" w:rsidRDefault="00AE7635" w:rsidP="00B82CC9">
      <w:pPr>
        <w:ind w:firstLine="288"/>
        <w:jc w:val="both"/>
      </w:pPr>
      <w:r w:rsidRPr="00505BBC">
        <w:t>Pham et al. [</w:t>
      </w:r>
      <w:r w:rsidR="00F7421E" w:rsidRPr="00505BBC">
        <w:t>26</w:t>
      </w:r>
      <w:r w:rsidRPr="00505BBC">
        <w:t xml:space="preserve">] </w:t>
      </w:r>
      <w:r w:rsidR="00FA3D7A" w:rsidRPr="00505BBC">
        <w:t>developed</w:t>
      </w:r>
      <w:r w:rsidRPr="00505BBC">
        <w:t xml:space="preserve"> a </w:t>
      </w:r>
      <w:r w:rsidR="008905F0" w:rsidRPr="00505BBC">
        <w:t>real-time obstacle detection system in an indoor environment</w:t>
      </w:r>
      <w:r w:rsidRPr="00505BBC">
        <w:t xml:space="preserve"> for</w:t>
      </w:r>
      <w:r w:rsidR="00FA3D7A" w:rsidRPr="00505BBC">
        <w:t xml:space="preserve"> the</w:t>
      </w:r>
      <w:r w:rsidRPr="00505BBC">
        <w:t xml:space="preserve"> visually impaired people that can help individuals to avoid four types of obstacles. </w:t>
      </w:r>
      <w:r w:rsidR="00FA3D7A" w:rsidRPr="00505BBC">
        <w:t>The obstacles are walls</w:t>
      </w:r>
      <w:r w:rsidRPr="00505BBC">
        <w:t>, doors, staircases and a residual class that covers loose obstacles on the floor. The system used the RGB-D camera to capture both RGB images and de</w:t>
      </w:r>
      <w:r w:rsidR="00FA3D7A" w:rsidRPr="00505BBC">
        <w:t>pth maps at a resolution of 640x</w:t>
      </w:r>
      <w:r w:rsidRPr="00505BBC">
        <w:t xml:space="preserve">480 pixels with 30 frames per second. </w:t>
      </w:r>
      <w:r w:rsidR="00FA3D7A" w:rsidRPr="00505BBC">
        <w:t>The</w:t>
      </w:r>
      <w:r w:rsidRPr="00505BBC">
        <w:t xml:space="preserve"> color and </w:t>
      </w:r>
      <w:r w:rsidR="00FA3D7A" w:rsidRPr="00505BBC">
        <w:t>depth are combined to create a point c</w:t>
      </w:r>
      <w:r w:rsidRPr="00505BBC">
        <w:t xml:space="preserve">loud </w:t>
      </w:r>
      <w:r w:rsidR="00FA3D7A" w:rsidRPr="00505BBC">
        <w:t>that</w:t>
      </w:r>
      <w:r w:rsidRPr="00505BBC">
        <w:t xml:space="preserve"> commonly used to represent three-dimensional data and represented</w:t>
      </w:r>
      <w:r w:rsidR="00FA3D7A" w:rsidRPr="00505BBC">
        <w:t xml:space="preserve"> by x, y and z</w:t>
      </w:r>
      <w:r w:rsidRPr="00505BBC">
        <w:t xml:space="preserve"> geometric coordinate of an underlying sample space. Then it used Voxel </w:t>
      </w:r>
      <w:r w:rsidR="00FA3D7A" w:rsidRPr="00505BBC">
        <w:t xml:space="preserve">Grid Filter to </w:t>
      </w:r>
      <w:proofErr w:type="spellStart"/>
      <w:r w:rsidR="00FA3D7A" w:rsidRPr="00505BBC">
        <w:t>downsample</w:t>
      </w:r>
      <w:proofErr w:type="spellEnd"/>
      <w:r w:rsidR="00FA3D7A" w:rsidRPr="00505BBC">
        <w:t xml:space="preserve"> the point c</w:t>
      </w:r>
      <w:r w:rsidRPr="00505BBC">
        <w:t>loud, and Random Sample Consensus (RANSAC) algo</w:t>
      </w:r>
      <w:r w:rsidR="00515CFF" w:rsidRPr="00505BBC">
        <w:t>rithm is used for detection in point c</w:t>
      </w:r>
      <w:r w:rsidRPr="00505BBC">
        <w:t>loud data. The main components used</w:t>
      </w:r>
      <w:r w:rsidR="009E3E31" w:rsidRPr="00505BBC">
        <w:t xml:space="preserve"> in</w:t>
      </w:r>
      <w:r w:rsidRPr="00505BBC">
        <w:t xml:space="preserve"> the scheme are a personal computer (PC), an RGB-D camera, a Tongue Display Unit (TDU), a Kinect sensor. The </w:t>
      </w:r>
      <w:r w:rsidR="009E3E31" w:rsidRPr="00505BBC">
        <w:t xml:space="preserve">system architecture of the </w:t>
      </w:r>
      <w:r w:rsidRPr="00505BBC">
        <w:t>propose</w:t>
      </w:r>
      <w:r w:rsidR="009E3E31" w:rsidRPr="00505BBC">
        <w:t>d scheme is illustrated in Figure 3</w:t>
      </w:r>
      <w:r w:rsidRPr="00505BBC">
        <w:t xml:space="preserve">. The proposed scheme accurately detects and warns about nearby obstacles and notify the visually </w:t>
      </w:r>
    </w:p>
    <w:p w:rsidR="00587A98" w:rsidRPr="00505BBC" w:rsidRDefault="00AE7635" w:rsidP="00587A98">
      <w:pPr>
        <w:spacing w:line="235" w:lineRule="auto"/>
        <w:ind w:left="-5" w:right="-15" w:hanging="10"/>
        <w:rPr>
          <w:sz w:val="16"/>
          <w:szCs w:val="16"/>
          <w:lang w:bidi="bn-IN"/>
        </w:rPr>
      </w:pPr>
      <w:r w:rsidRPr="00505BBC">
        <w:rPr>
          <w:rFonts w:ascii="Calibri" w:eastAsia="Calibri" w:hAnsi="Calibri" w:cs="Calibri"/>
          <w:noProof/>
          <w:lang w:bidi="bn-BD"/>
        </w:rPr>
        <w:lastRenderedPageBreak/>
        <mc:AlternateContent>
          <mc:Choice Requires="wpg">
            <w:drawing>
              <wp:inline distT="0" distB="0" distL="0" distR="0" wp14:anchorId="3D013AFA" wp14:editId="73405BC3">
                <wp:extent cx="3130550" cy="1746250"/>
                <wp:effectExtent l="0" t="0" r="0" b="0"/>
                <wp:docPr id="22228" name="Group 22228"/>
                <wp:cNvGraphicFramePr/>
                <a:graphic xmlns:a="http://schemas.openxmlformats.org/drawingml/2006/main">
                  <a:graphicData uri="http://schemas.microsoft.com/office/word/2010/wordprocessingGroup">
                    <wpg:wgp>
                      <wpg:cNvGrpSpPr/>
                      <wpg:grpSpPr>
                        <a:xfrm>
                          <a:off x="0" y="0"/>
                          <a:ext cx="3130550" cy="1746250"/>
                          <a:chOff x="0" y="-214542"/>
                          <a:chExt cx="4505325" cy="3579288"/>
                        </a:xfrm>
                      </wpg:grpSpPr>
                      <wps:wsp>
                        <wps:cNvPr id="280" name="Shape 280"/>
                        <wps:cNvSpPr/>
                        <wps:spPr>
                          <a:xfrm>
                            <a:off x="1067194" y="1071855"/>
                            <a:ext cx="19850" cy="57150"/>
                          </a:xfrm>
                          <a:custGeom>
                            <a:avLst/>
                            <a:gdLst/>
                            <a:ahLst/>
                            <a:cxnLst/>
                            <a:rect l="0" t="0" r="0" b="0"/>
                            <a:pathLst>
                              <a:path w="19850" h="57150">
                                <a:moveTo>
                                  <a:pt x="19850" y="5550"/>
                                </a:moveTo>
                                <a:lnTo>
                                  <a:pt x="0" y="57150"/>
                                </a:lnTo>
                                <a:cubicBezTo>
                                  <a:pt x="1588" y="0"/>
                                  <a:pt x="19850" y="5550"/>
                                  <a:pt x="19850" y="5550"/>
                                </a:cubicBezTo>
                                <a:close/>
                              </a:path>
                            </a:pathLst>
                          </a:custGeom>
                          <a:solidFill>
                            <a:srgbClr val="1A1915"/>
                          </a:solidFill>
                          <a:ln>
                            <a:noFill/>
                            <a:miter lim="127000"/>
                          </a:ln>
                          <a:effectLst/>
                        </wps:spPr>
                        <wps:bodyPr/>
                      </wps:wsp>
                      <wps:wsp>
                        <wps:cNvPr id="281" name="Shape 281"/>
                        <wps:cNvSpPr/>
                        <wps:spPr>
                          <a:xfrm>
                            <a:off x="6350" y="1662799"/>
                            <a:ext cx="4498975" cy="1074204"/>
                          </a:xfrm>
                          <a:custGeom>
                            <a:avLst/>
                            <a:gdLst/>
                            <a:ahLst/>
                            <a:cxnLst/>
                            <a:rect l="0" t="0" r="0" b="0"/>
                            <a:pathLst>
                              <a:path w="4498975" h="1074204">
                                <a:moveTo>
                                  <a:pt x="833971" y="0"/>
                                </a:moveTo>
                                <a:lnTo>
                                  <a:pt x="4491571" y="4229"/>
                                </a:lnTo>
                                <a:cubicBezTo>
                                  <a:pt x="4498442" y="6883"/>
                                  <a:pt x="4496854" y="14288"/>
                                  <a:pt x="4496854" y="14288"/>
                                </a:cubicBezTo>
                                <a:lnTo>
                                  <a:pt x="4496854" y="125413"/>
                                </a:lnTo>
                                <a:cubicBezTo>
                                  <a:pt x="4498975" y="136525"/>
                                  <a:pt x="4490504" y="143408"/>
                                  <a:pt x="4490504" y="143408"/>
                                </a:cubicBezTo>
                                <a:lnTo>
                                  <a:pt x="3832225" y="1060450"/>
                                </a:lnTo>
                                <a:cubicBezTo>
                                  <a:pt x="3820579" y="1074204"/>
                                  <a:pt x="3797300" y="1071029"/>
                                  <a:pt x="3797300" y="1071029"/>
                                </a:cubicBezTo>
                                <a:lnTo>
                                  <a:pt x="0" y="1062571"/>
                                </a:lnTo>
                                <a:lnTo>
                                  <a:pt x="833971" y="0"/>
                                </a:lnTo>
                                <a:close/>
                              </a:path>
                            </a:pathLst>
                          </a:custGeom>
                          <a:solidFill>
                            <a:srgbClr val="CBBBD7"/>
                          </a:solidFill>
                          <a:ln>
                            <a:noFill/>
                            <a:miter lim="127000"/>
                          </a:ln>
                          <a:effectLst/>
                        </wps:spPr>
                        <wps:bodyPr/>
                      </wps:wsp>
                      <wps:wsp>
                        <wps:cNvPr id="282" name="Shape 282"/>
                        <wps:cNvSpPr/>
                        <wps:spPr>
                          <a:xfrm>
                            <a:off x="3316707" y="248336"/>
                            <a:ext cx="186118" cy="1413142"/>
                          </a:xfrm>
                          <a:custGeom>
                            <a:avLst/>
                            <a:gdLst/>
                            <a:ahLst/>
                            <a:cxnLst/>
                            <a:rect l="0" t="0" r="0" b="0"/>
                            <a:pathLst>
                              <a:path w="186118" h="1413142">
                                <a:moveTo>
                                  <a:pt x="20219" y="788"/>
                                </a:moveTo>
                                <a:lnTo>
                                  <a:pt x="175794" y="2375"/>
                                </a:lnTo>
                                <a:cubicBezTo>
                                  <a:pt x="175794" y="2375"/>
                                  <a:pt x="186118" y="788"/>
                                  <a:pt x="186118" y="11900"/>
                                </a:cubicBezTo>
                                <a:cubicBezTo>
                                  <a:pt x="186118" y="23013"/>
                                  <a:pt x="178181" y="1389850"/>
                                  <a:pt x="178181" y="1389850"/>
                                </a:cubicBezTo>
                                <a:lnTo>
                                  <a:pt x="175794" y="1397000"/>
                                </a:lnTo>
                                <a:lnTo>
                                  <a:pt x="150394" y="1408900"/>
                                </a:lnTo>
                                <a:lnTo>
                                  <a:pt x="3708" y="1413142"/>
                                </a:lnTo>
                                <a:lnTo>
                                  <a:pt x="0" y="1390650"/>
                                </a:lnTo>
                                <a:lnTo>
                                  <a:pt x="122352" y="1388009"/>
                                </a:lnTo>
                                <a:cubicBezTo>
                                  <a:pt x="122352" y="1388009"/>
                                  <a:pt x="129756" y="1388529"/>
                                  <a:pt x="130289" y="1379538"/>
                                </a:cubicBezTo>
                                <a:lnTo>
                                  <a:pt x="136106" y="47625"/>
                                </a:lnTo>
                                <a:cubicBezTo>
                                  <a:pt x="136106" y="47625"/>
                                  <a:pt x="136499" y="37706"/>
                                  <a:pt x="126974" y="37706"/>
                                </a:cubicBezTo>
                                <a:lnTo>
                                  <a:pt x="15062" y="34925"/>
                                </a:lnTo>
                                <a:cubicBezTo>
                                  <a:pt x="15062" y="34925"/>
                                  <a:pt x="9906" y="34531"/>
                                  <a:pt x="10694" y="25400"/>
                                </a:cubicBezTo>
                                <a:lnTo>
                                  <a:pt x="11493" y="9525"/>
                                </a:lnTo>
                                <a:cubicBezTo>
                                  <a:pt x="11493" y="9525"/>
                                  <a:pt x="12281" y="0"/>
                                  <a:pt x="20219" y="788"/>
                                </a:cubicBezTo>
                                <a:close/>
                              </a:path>
                            </a:pathLst>
                          </a:custGeom>
                          <a:solidFill>
                            <a:srgbClr val="342F38"/>
                          </a:solidFill>
                          <a:ln>
                            <a:noFill/>
                            <a:miter lim="127000"/>
                          </a:ln>
                          <a:effectLst/>
                        </wps:spPr>
                        <wps:bodyPr/>
                      </wps:wsp>
                      <wps:wsp>
                        <wps:cNvPr id="283" name="Shape 283"/>
                        <wps:cNvSpPr/>
                        <wps:spPr>
                          <a:xfrm>
                            <a:off x="2762250" y="243574"/>
                            <a:ext cx="346075" cy="1444092"/>
                          </a:xfrm>
                          <a:custGeom>
                            <a:avLst/>
                            <a:gdLst/>
                            <a:ahLst/>
                            <a:cxnLst/>
                            <a:rect l="0" t="0" r="0" b="0"/>
                            <a:pathLst>
                              <a:path w="346075" h="1444092">
                                <a:moveTo>
                                  <a:pt x="346075" y="0"/>
                                </a:moveTo>
                                <a:lnTo>
                                  <a:pt x="49213" y="1407313"/>
                                </a:lnTo>
                                <a:lnTo>
                                  <a:pt x="39154" y="1416050"/>
                                </a:lnTo>
                                <a:cubicBezTo>
                                  <a:pt x="39154" y="1416050"/>
                                  <a:pt x="38633" y="1443571"/>
                                  <a:pt x="17463" y="1442504"/>
                                </a:cubicBezTo>
                                <a:cubicBezTo>
                                  <a:pt x="17463" y="1442504"/>
                                  <a:pt x="0" y="1444092"/>
                                  <a:pt x="2641" y="1421346"/>
                                </a:cubicBezTo>
                                <a:lnTo>
                                  <a:pt x="2121" y="30696"/>
                                </a:lnTo>
                                <a:cubicBezTo>
                                  <a:pt x="2121" y="30696"/>
                                  <a:pt x="0" y="1054"/>
                                  <a:pt x="16408" y="2121"/>
                                </a:cubicBezTo>
                                <a:lnTo>
                                  <a:pt x="346075" y="0"/>
                                </a:lnTo>
                                <a:close/>
                              </a:path>
                            </a:pathLst>
                          </a:custGeom>
                          <a:solidFill>
                            <a:srgbClr val="342F38"/>
                          </a:solidFill>
                          <a:ln>
                            <a:noFill/>
                            <a:miter lim="127000"/>
                          </a:ln>
                          <a:effectLst/>
                        </wps:spPr>
                        <wps:bodyPr/>
                      </wps:wsp>
                      <wps:wsp>
                        <wps:cNvPr id="284" name="Shape 284"/>
                        <wps:cNvSpPr/>
                        <wps:spPr>
                          <a:xfrm>
                            <a:off x="2788704" y="212878"/>
                            <a:ext cx="525996" cy="1520825"/>
                          </a:xfrm>
                          <a:custGeom>
                            <a:avLst/>
                            <a:gdLst/>
                            <a:ahLst/>
                            <a:cxnLst/>
                            <a:rect l="0" t="0" r="0" b="0"/>
                            <a:pathLst>
                              <a:path w="525996" h="1520825">
                                <a:moveTo>
                                  <a:pt x="525996" y="0"/>
                                </a:moveTo>
                                <a:lnTo>
                                  <a:pt x="517525" y="1517650"/>
                                </a:lnTo>
                                <a:cubicBezTo>
                                  <a:pt x="517525" y="1517650"/>
                                  <a:pt x="503771" y="1520825"/>
                                  <a:pt x="423342" y="1512367"/>
                                </a:cubicBezTo>
                                <a:lnTo>
                                  <a:pt x="0" y="1454150"/>
                                </a:lnTo>
                                <a:lnTo>
                                  <a:pt x="9525" y="52921"/>
                                </a:lnTo>
                                <a:lnTo>
                                  <a:pt x="525996" y="0"/>
                                </a:lnTo>
                                <a:close/>
                              </a:path>
                            </a:pathLst>
                          </a:custGeom>
                          <a:solidFill>
                            <a:srgbClr val="665049"/>
                          </a:solidFill>
                          <a:ln>
                            <a:noFill/>
                            <a:miter lim="127000"/>
                          </a:ln>
                          <a:effectLst/>
                        </wps:spPr>
                        <wps:bodyPr/>
                      </wps:wsp>
                      <wps:wsp>
                        <wps:cNvPr id="285" name="Shape 285"/>
                        <wps:cNvSpPr/>
                        <wps:spPr>
                          <a:xfrm>
                            <a:off x="1046696" y="1050024"/>
                            <a:ext cx="546240" cy="985838"/>
                          </a:xfrm>
                          <a:custGeom>
                            <a:avLst/>
                            <a:gdLst/>
                            <a:ahLst/>
                            <a:cxnLst/>
                            <a:rect l="0" t="0" r="0" b="0"/>
                            <a:pathLst>
                              <a:path w="546240" h="985838">
                                <a:moveTo>
                                  <a:pt x="93166" y="2232"/>
                                </a:moveTo>
                                <a:cubicBezTo>
                                  <a:pt x="102096" y="1984"/>
                                  <a:pt x="111919" y="2908"/>
                                  <a:pt x="122238" y="5817"/>
                                </a:cubicBezTo>
                                <a:cubicBezTo>
                                  <a:pt x="122238" y="5817"/>
                                  <a:pt x="174092" y="0"/>
                                  <a:pt x="197371" y="23279"/>
                                </a:cubicBezTo>
                                <a:cubicBezTo>
                                  <a:pt x="220091" y="50406"/>
                                  <a:pt x="242811" y="77521"/>
                                  <a:pt x="265531" y="104648"/>
                                </a:cubicBezTo>
                                <a:cubicBezTo>
                                  <a:pt x="311175" y="159118"/>
                                  <a:pt x="356807" y="213602"/>
                                  <a:pt x="402450" y="268072"/>
                                </a:cubicBezTo>
                                <a:cubicBezTo>
                                  <a:pt x="437324" y="309715"/>
                                  <a:pt x="473672" y="350508"/>
                                  <a:pt x="507263" y="393205"/>
                                </a:cubicBezTo>
                                <a:cubicBezTo>
                                  <a:pt x="525539" y="416433"/>
                                  <a:pt x="546240" y="451346"/>
                                  <a:pt x="520700" y="477838"/>
                                </a:cubicBezTo>
                                <a:cubicBezTo>
                                  <a:pt x="520700" y="477838"/>
                                  <a:pt x="480479" y="526250"/>
                                  <a:pt x="432054" y="473075"/>
                                </a:cubicBezTo>
                                <a:lnTo>
                                  <a:pt x="159004" y="149225"/>
                                </a:lnTo>
                                <a:cubicBezTo>
                                  <a:pt x="159004" y="149225"/>
                                  <a:pt x="149479" y="135471"/>
                                  <a:pt x="143129" y="138113"/>
                                </a:cubicBezTo>
                                <a:cubicBezTo>
                                  <a:pt x="143129" y="138113"/>
                                  <a:pt x="133604" y="147638"/>
                                  <a:pt x="146304" y="161925"/>
                                </a:cubicBezTo>
                                <a:lnTo>
                                  <a:pt x="224091" y="256375"/>
                                </a:lnTo>
                                <a:cubicBezTo>
                                  <a:pt x="224091" y="256375"/>
                                  <a:pt x="231242" y="263525"/>
                                  <a:pt x="231242" y="270663"/>
                                </a:cubicBezTo>
                                <a:lnTo>
                                  <a:pt x="232829" y="504825"/>
                                </a:lnTo>
                                <a:cubicBezTo>
                                  <a:pt x="232829" y="504825"/>
                                  <a:pt x="234417" y="515138"/>
                                  <a:pt x="230441" y="524663"/>
                                </a:cubicBezTo>
                                <a:lnTo>
                                  <a:pt x="78308" y="952500"/>
                                </a:lnTo>
                                <a:cubicBezTo>
                                  <a:pt x="78308" y="952500"/>
                                  <a:pt x="116942" y="971017"/>
                                  <a:pt x="115888" y="985304"/>
                                </a:cubicBezTo>
                                <a:lnTo>
                                  <a:pt x="20104" y="985838"/>
                                </a:lnTo>
                                <a:lnTo>
                                  <a:pt x="0" y="736600"/>
                                </a:lnTo>
                                <a:lnTo>
                                  <a:pt x="66675" y="528104"/>
                                </a:lnTo>
                                <a:cubicBezTo>
                                  <a:pt x="66675" y="528104"/>
                                  <a:pt x="74079" y="508000"/>
                                  <a:pt x="66929" y="502438"/>
                                </a:cubicBezTo>
                                <a:cubicBezTo>
                                  <a:pt x="66929" y="502438"/>
                                  <a:pt x="23279" y="481800"/>
                                  <a:pt x="21692" y="455613"/>
                                </a:cubicBezTo>
                                <a:lnTo>
                                  <a:pt x="16129" y="336550"/>
                                </a:lnTo>
                                <a:lnTo>
                                  <a:pt x="11366" y="214313"/>
                                </a:lnTo>
                                <a:cubicBezTo>
                                  <a:pt x="12332" y="188037"/>
                                  <a:pt x="13284" y="161747"/>
                                  <a:pt x="14237" y="135471"/>
                                </a:cubicBezTo>
                                <a:cubicBezTo>
                                  <a:pt x="14668" y="123698"/>
                                  <a:pt x="15100" y="111913"/>
                                  <a:pt x="15519" y="100140"/>
                                </a:cubicBezTo>
                                <a:cubicBezTo>
                                  <a:pt x="15697" y="95200"/>
                                  <a:pt x="15138" y="89751"/>
                                  <a:pt x="16446" y="85065"/>
                                </a:cubicBezTo>
                                <a:cubicBezTo>
                                  <a:pt x="16586" y="84557"/>
                                  <a:pt x="16739" y="84049"/>
                                  <a:pt x="16904" y="83554"/>
                                </a:cubicBezTo>
                                <a:cubicBezTo>
                                  <a:pt x="18618" y="78143"/>
                                  <a:pt x="21361" y="72810"/>
                                  <a:pt x="23444" y="67590"/>
                                </a:cubicBezTo>
                                <a:cubicBezTo>
                                  <a:pt x="27711" y="56909"/>
                                  <a:pt x="33833" y="45707"/>
                                  <a:pt x="36652" y="34582"/>
                                </a:cubicBezTo>
                                <a:cubicBezTo>
                                  <a:pt x="38633" y="26708"/>
                                  <a:pt x="39116" y="18238"/>
                                  <a:pt x="47625" y="14288"/>
                                </a:cubicBezTo>
                                <a:cubicBezTo>
                                  <a:pt x="47625" y="14288"/>
                                  <a:pt x="66377" y="2979"/>
                                  <a:pt x="93166" y="2232"/>
                                </a:cubicBezTo>
                                <a:close/>
                              </a:path>
                            </a:pathLst>
                          </a:custGeom>
                          <a:solidFill>
                            <a:srgbClr val="1A1915"/>
                          </a:solidFill>
                          <a:ln>
                            <a:noFill/>
                            <a:miter lim="127000"/>
                          </a:ln>
                          <a:effectLst/>
                        </wps:spPr>
                        <wps:bodyPr/>
                      </wps:wsp>
                      <wps:wsp>
                        <wps:cNvPr id="286" name="Shape 286"/>
                        <wps:cNvSpPr/>
                        <wps:spPr>
                          <a:xfrm>
                            <a:off x="1068921" y="798144"/>
                            <a:ext cx="228638" cy="226479"/>
                          </a:xfrm>
                          <a:custGeom>
                            <a:avLst/>
                            <a:gdLst/>
                            <a:ahLst/>
                            <a:cxnLst/>
                            <a:rect l="0" t="0" r="0" b="0"/>
                            <a:pathLst>
                              <a:path w="228638" h="226479">
                                <a:moveTo>
                                  <a:pt x="114313" y="0"/>
                                </a:moveTo>
                                <a:cubicBezTo>
                                  <a:pt x="177457" y="0"/>
                                  <a:pt x="228638" y="50698"/>
                                  <a:pt x="228638" y="113233"/>
                                </a:cubicBezTo>
                                <a:cubicBezTo>
                                  <a:pt x="228638" y="175781"/>
                                  <a:pt x="177457" y="226479"/>
                                  <a:pt x="114313" y="226479"/>
                                </a:cubicBezTo>
                                <a:cubicBezTo>
                                  <a:pt x="51181" y="226479"/>
                                  <a:pt x="0" y="175781"/>
                                  <a:pt x="0" y="113233"/>
                                </a:cubicBezTo>
                                <a:cubicBezTo>
                                  <a:pt x="0" y="50698"/>
                                  <a:pt x="51181" y="0"/>
                                  <a:pt x="114313" y="0"/>
                                </a:cubicBezTo>
                                <a:close/>
                              </a:path>
                            </a:pathLst>
                          </a:custGeom>
                          <a:solidFill>
                            <a:srgbClr val="1A1915"/>
                          </a:solidFill>
                          <a:ln>
                            <a:noFill/>
                            <a:miter lim="127000"/>
                          </a:ln>
                          <a:effectLst/>
                        </wps:spPr>
                        <wps:bodyPr/>
                      </wps:wsp>
                      <wps:wsp>
                        <wps:cNvPr id="287" name="Shape 287"/>
                        <wps:cNvSpPr/>
                        <wps:spPr>
                          <a:xfrm>
                            <a:off x="0" y="104928"/>
                            <a:ext cx="891121" cy="1157821"/>
                          </a:xfrm>
                          <a:custGeom>
                            <a:avLst/>
                            <a:gdLst/>
                            <a:ahLst/>
                            <a:cxnLst/>
                            <a:rect l="0" t="0" r="0" b="0"/>
                            <a:pathLst>
                              <a:path w="891121" h="1157821">
                                <a:moveTo>
                                  <a:pt x="12700" y="0"/>
                                </a:moveTo>
                                <a:lnTo>
                                  <a:pt x="878421" y="0"/>
                                </a:lnTo>
                                <a:cubicBezTo>
                                  <a:pt x="885406" y="0"/>
                                  <a:pt x="891121" y="5715"/>
                                  <a:pt x="891121" y="12700"/>
                                </a:cubicBezTo>
                                <a:lnTo>
                                  <a:pt x="891121" y="1145121"/>
                                </a:lnTo>
                                <a:cubicBezTo>
                                  <a:pt x="891121" y="1152106"/>
                                  <a:pt x="885406" y="1157821"/>
                                  <a:pt x="878421" y="1157821"/>
                                </a:cubicBezTo>
                                <a:lnTo>
                                  <a:pt x="12700" y="1157821"/>
                                </a:lnTo>
                                <a:cubicBezTo>
                                  <a:pt x="5715" y="1157821"/>
                                  <a:pt x="0" y="1152106"/>
                                  <a:pt x="0" y="1145121"/>
                                </a:cubicBezTo>
                                <a:lnTo>
                                  <a:pt x="0" y="12700"/>
                                </a:lnTo>
                                <a:cubicBezTo>
                                  <a:pt x="0" y="5715"/>
                                  <a:pt x="5715" y="0"/>
                                  <a:pt x="12700" y="0"/>
                                </a:cubicBezTo>
                                <a:close/>
                              </a:path>
                            </a:pathLst>
                          </a:custGeom>
                          <a:solidFill>
                            <a:srgbClr val="B4A1C6"/>
                          </a:solidFill>
                          <a:ln>
                            <a:noFill/>
                            <a:miter lim="127000"/>
                          </a:ln>
                          <a:effectLst/>
                        </wps:spPr>
                        <wps:bodyPr/>
                      </wps:wsp>
                      <wps:wsp>
                        <wps:cNvPr id="288" name="Shape 288"/>
                        <wps:cNvSpPr/>
                        <wps:spPr>
                          <a:xfrm>
                            <a:off x="258229" y="1243699"/>
                            <a:ext cx="406400" cy="152400"/>
                          </a:xfrm>
                          <a:custGeom>
                            <a:avLst/>
                            <a:gdLst/>
                            <a:ahLst/>
                            <a:cxnLst/>
                            <a:rect l="0" t="0" r="0" b="0"/>
                            <a:pathLst>
                              <a:path w="406400" h="152400">
                                <a:moveTo>
                                  <a:pt x="251892" y="0"/>
                                </a:moveTo>
                                <a:cubicBezTo>
                                  <a:pt x="243421" y="16929"/>
                                  <a:pt x="260350" y="38100"/>
                                  <a:pt x="260350" y="38100"/>
                                </a:cubicBezTo>
                                <a:lnTo>
                                  <a:pt x="406400" y="152400"/>
                                </a:lnTo>
                                <a:lnTo>
                                  <a:pt x="0" y="8471"/>
                                </a:lnTo>
                                <a:lnTo>
                                  <a:pt x="251892" y="0"/>
                                </a:lnTo>
                                <a:close/>
                              </a:path>
                            </a:pathLst>
                          </a:custGeom>
                          <a:solidFill>
                            <a:srgbClr val="B4A1C6"/>
                          </a:solidFill>
                          <a:ln>
                            <a:noFill/>
                            <a:miter lim="127000"/>
                          </a:ln>
                          <a:effectLst/>
                        </wps:spPr>
                        <wps:bodyPr/>
                      </wps:wsp>
                      <wps:wsp>
                        <wps:cNvPr id="289" name="Shape 289"/>
                        <wps:cNvSpPr/>
                        <wps:spPr>
                          <a:xfrm>
                            <a:off x="1487488" y="278499"/>
                            <a:ext cx="850900" cy="628650"/>
                          </a:xfrm>
                          <a:custGeom>
                            <a:avLst/>
                            <a:gdLst/>
                            <a:ahLst/>
                            <a:cxnLst/>
                            <a:rect l="0" t="0" r="0" b="0"/>
                            <a:pathLst>
                              <a:path w="850900" h="628650">
                                <a:moveTo>
                                  <a:pt x="74613" y="0"/>
                                </a:moveTo>
                                <a:lnTo>
                                  <a:pt x="776288" y="0"/>
                                </a:lnTo>
                                <a:cubicBezTo>
                                  <a:pt x="817321" y="0"/>
                                  <a:pt x="850900" y="33579"/>
                                  <a:pt x="850900" y="74613"/>
                                </a:cubicBezTo>
                                <a:lnTo>
                                  <a:pt x="850900" y="554038"/>
                                </a:lnTo>
                                <a:cubicBezTo>
                                  <a:pt x="850900" y="595071"/>
                                  <a:pt x="817321" y="628650"/>
                                  <a:pt x="776288" y="628650"/>
                                </a:cubicBezTo>
                                <a:lnTo>
                                  <a:pt x="74613" y="628650"/>
                                </a:lnTo>
                                <a:cubicBezTo>
                                  <a:pt x="33579" y="628650"/>
                                  <a:pt x="0" y="595071"/>
                                  <a:pt x="0" y="554038"/>
                                </a:cubicBezTo>
                                <a:lnTo>
                                  <a:pt x="0" y="74613"/>
                                </a:lnTo>
                                <a:cubicBezTo>
                                  <a:pt x="0" y="33579"/>
                                  <a:pt x="33579" y="0"/>
                                  <a:pt x="74613" y="0"/>
                                </a:cubicBezTo>
                                <a:close/>
                              </a:path>
                            </a:pathLst>
                          </a:custGeom>
                          <a:solidFill>
                            <a:srgbClr val="7AB63B"/>
                          </a:solidFill>
                          <a:ln>
                            <a:noFill/>
                            <a:miter lim="127000"/>
                          </a:ln>
                          <a:effectLst/>
                        </wps:spPr>
                        <wps:bodyPr/>
                      </wps:wsp>
                      <wps:wsp>
                        <wps:cNvPr id="290" name="Shape 290"/>
                        <wps:cNvSpPr/>
                        <wps:spPr>
                          <a:xfrm>
                            <a:off x="1303338" y="821424"/>
                            <a:ext cx="430213" cy="144463"/>
                          </a:xfrm>
                          <a:custGeom>
                            <a:avLst/>
                            <a:gdLst/>
                            <a:ahLst/>
                            <a:cxnLst/>
                            <a:rect l="0" t="0" r="0" b="0"/>
                            <a:pathLst>
                              <a:path w="430213" h="144463">
                                <a:moveTo>
                                  <a:pt x="301625" y="0"/>
                                </a:moveTo>
                                <a:lnTo>
                                  <a:pt x="430213" y="63500"/>
                                </a:lnTo>
                                <a:lnTo>
                                  <a:pt x="0" y="144463"/>
                                </a:lnTo>
                                <a:lnTo>
                                  <a:pt x="192088" y="11113"/>
                                </a:lnTo>
                                <a:lnTo>
                                  <a:pt x="301625" y="0"/>
                                </a:lnTo>
                                <a:close/>
                              </a:path>
                            </a:pathLst>
                          </a:custGeom>
                          <a:solidFill>
                            <a:srgbClr val="7AB63B"/>
                          </a:solidFill>
                          <a:ln>
                            <a:noFill/>
                            <a:miter lim="127000"/>
                          </a:ln>
                          <a:effectLst/>
                        </wps:spPr>
                        <wps:bodyPr/>
                      </wps:wsp>
                      <wps:wsp>
                        <wps:cNvPr id="291" name="Shape 291"/>
                        <wps:cNvSpPr/>
                        <wps:spPr>
                          <a:xfrm>
                            <a:off x="86779" y="2033220"/>
                            <a:ext cx="1100671" cy="649808"/>
                          </a:xfrm>
                          <a:custGeom>
                            <a:avLst/>
                            <a:gdLst/>
                            <a:ahLst/>
                            <a:cxnLst/>
                            <a:rect l="0" t="0" r="0" b="0"/>
                            <a:pathLst>
                              <a:path w="1100671" h="649808">
                                <a:moveTo>
                                  <a:pt x="462496" y="0"/>
                                </a:moveTo>
                                <a:lnTo>
                                  <a:pt x="1087971" y="0"/>
                                </a:lnTo>
                                <a:cubicBezTo>
                                  <a:pt x="1094956" y="0"/>
                                  <a:pt x="1100671" y="5715"/>
                                  <a:pt x="1100671" y="12700"/>
                                </a:cubicBezTo>
                                <a:lnTo>
                                  <a:pt x="1100671" y="637108"/>
                                </a:lnTo>
                                <a:cubicBezTo>
                                  <a:pt x="1100671" y="644093"/>
                                  <a:pt x="1094956" y="649808"/>
                                  <a:pt x="1087971" y="649808"/>
                                </a:cubicBezTo>
                                <a:lnTo>
                                  <a:pt x="12700" y="649808"/>
                                </a:lnTo>
                                <a:cubicBezTo>
                                  <a:pt x="5715" y="649808"/>
                                  <a:pt x="0" y="644093"/>
                                  <a:pt x="0" y="637108"/>
                                </a:cubicBezTo>
                                <a:lnTo>
                                  <a:pt x="0" y="586842"/>
                                </a:lnTo>
                                <a:lnTo>
                                  <a:pt x="462496" y="0"/>
                                </a:lnTo>
                                <a:close/>
                              </a:path>
                            </a:pathLst>
                          </a:custGeom>
                          <a:solidFill>
                            <a:srgbClr val="E08089"/>
                          </a:solidFill>
                          <a:ln>
                            <a:noFill/>
                            <a:miter lim="127000"/>
                          </a:ln>
                          <a:effectLst/>
                        </wps:spPr>
                        <wps:bodyPr/>
                      </wps:wsp>
                      <wps:wsp>
                        <wps:cNvPr id="292" name="Shape 292"/>
                        <wps:cNvSpPr/>
                        <wps:spPr>
                          <a:xfrm>
                            <a:off x="86779" y="2033220"/>
                            <a:ext cx="462496" cy="586842"/>
                          </a:xfrm>
                          <a:custGeom>
                            <a:avLst/>
                            <a:gdLst/>
                            <a:ahLst/>
                            <a:cxnLst/>
                            <a:rect l="0" t="0" r="0" b="0"/>
                            <a:pathLst>
                              <a:path w="462496" h="586842">
                                <a:moveTo>
                                  <a:pt x="12700" y="0"/>
                                </a:moveTo>
                                <a:lnTo>
                                  <a:pt x="462496" y="0"/>
                                </a:lnTo>
                                <a:lnTo>
                                  <a:pt x="0" y="586842"/>
                                </a:lnTo>
                                <a:lnTo>
                                  <a:pt x="0" y="12700"/>
                                </a:lnTo>
                                <a:cubicBezTo>
                                  <a:pt x="0" y="5715"/>
                                  <a:pt x="5715" y="0"/>
                                  <a:pt x="12700" y="0"/>
                                </a:cubicBezTo>
                                <a:close/>
                              </a:path>
                            </a:pathLst>
                          </a:custGeom>
                          <a:solidFill>
                            <a:srgbClr val="E7958C"/>
                          </a:solidFill>
                          <a:ln>
                            <a:noFill/>
                            <a:miter lim="127000"/>
                          </a:ln>
                          <a:effectLst/>
                        </wps:spPr>
                        <wps:bodyPr/>
                      </wps:wsp>
                      <wps:wsp>
                        <wps:cNvPr id="293" name="Shape 293"/>
                        <wps:cNvSpPr/>
                        <wps:spPr>
                          <a:xfrm>
                            <a:off x="819150" y="1550620"/>
                            <a:ext cx="416979" cy="539750"/>
                          </a:xfrm>
                          <a:custGeom>
                            <a:avLst/>
                            <a:gdLst/>
                            <a:ahLst/>
                            <a:cxnLst/>
                            <a:rect l="0" t="0" r="0" b="0"/>
                            <a:pathLst>
                              <a:path w="416979" h="539750">
                                <a:moveTo>
                                  <a:pt x="416979" y="0"/>
                                </a:moveTo>
                                <a:lnTo>
                                  <a:pt x="234950" y="539750"/>
                                </a:lnTo>
                                <a:lnTo>
                                  <a:pt x="0" y="499529"/>
                                </a:lnTo>
                                <a:lnTo>
                                  <a:pt x="416979" y="0"/>
                                </a:lnTo>
                                <a:close/>
                              </a:path>
                            </a:pathLst>
                          </a:custGeom>
                          <a:solidFill>
                            <a:srgbClr val="E08089"/>
                          </a:solidFill>
                          <a:ln>
                            <a:noFill/>
                            <a:miter lim="127000"/>
                          </a:ln>
                          <a:effectLst/>
                        </wps:spPr>
                        <wps:bodyPr/>
                      </wps:wsp>
                      <wps:wsp>
                        <wps:cNvPr id="294" name="Shape 294"/>
                        <wps:cNvSpPr/>
                        <wps:spPr>
                          <a:xfrm>
                            <a:off x="1195921" y="957949"/>
                            <a:ext cx="87833" cy="30163"/>
                          </a:xfrm>
                          <a:custGeom>
                            <a:avLst/>
                            <a:gdLst/>
                            <a:ahLst/>
                            <a:cxnLst/>
                            <a:rect l="0" t="0" r="0" b="0"/>
                            <a:pathLst>
                              <a:path w="87833" h="30163">
                                <a:moveTo>
                                  <a:pt x="0" y="0"/>
                                </a:moveTo>
                                <a:lnTo>
                                  <a:pt x="87833" y="7404"/>
                                </a:lnTo>
                                <a:cubicBezTo>
                                  <a:pt x="82550" y="18517"/>
                                  <a:pt x="71691" y="30163"/>
                                  <a:pt x="71691" y="30163"/>
                                </a:cubicBezTo>
                                <a:lnTo>
                                  <a:pt x="0" y="0"/>
                                </a:lnTo>
                                <a:close/>
                              </a:path>
                            </a:pathLst>
                          </a:custGeom>
                          <a:solidFill>
                            <a:srgbClr val="7AB63B"/>
                          </a:solidFill>
                          <a:ln>
                            <a:noFill/>
                            <a:miter lim="127000"/>
                          </a:ln>
                          <a:effectLst/>
                        </wps:spPr>
                        <wps:bodyPr/>
                      </wps:wsp>
                      <wps:wsp>
                        <wps:cNvPr id="295" name="Shape 295"/>
                        <wps:cNvSpPr/>
                        <wps:spPr>
                          <a:xfrm>
                            <a:off x="716356" y="1044336"/>
                            <a:ext cx="465277" cy="454150"/>
                          </a:xfrm>
                          <a:custGeom>
                            <a:avLst/>
                            <a:gdLst/>
                            <a:ahLst/>
                            <a:cxnLst/>
                            <a:rect l="0" t="0" r="0" b="0"/>
                            <a:pathLst>
                              <a:path w="465277" h="454150">
                                <a:moveTo>
                                  <a:pt x="429030" y="495"/>
                                </a:moveTo>
                                <a:cubicBezTo>
                                  <a:pt x="440069" y="0"/>
                                  <a:pt x="462496" y="398"/>
                                  <a:pt x="465277" y="11504"/>
                                </a:cubicBezTo>
                                <a:cubicBezTo>
                                  <a:pt x="465277" y="11504"/>
                                  <a:pt x="461035" y="16800"/>
                                  <a:pt x="446748" y="17333"/>
                                </a:cubicBezTo>
                                <a:cubicBezTo>
                                  <a:pt x="446748" y="17333"/>
                                  <a:pt x="444640" y="13625"/>
                                  <a:pt x="427177" y="14679"/>
                                </a:cubicBezTo>
                                <a:lnTo>
                                  <a:pt x="390665" y="18387"/>
                                </a:lnTo>
                                <a:cubicBezTo>
                                  <a:pt x="390665" y="18387"/>
                                  <a:pt x="384315" y="19975"/>
                                  <a:pt x="382727" y="24204"/>
                                </a:cubicBezTo>
                                <a:cubicBezTo>
                                  <a:pt x="382727" y="24204"/>
                                  <a:pt x="381267" y="35850"/>
                                  <a:pt x="367513" y="35850"/>
                                </a:cubicBezTo>
                                <a:lnTo>
                                  <a:pt x="357988" y="35850"/>
                                </a:lnTo>
                                <a:cubicBezTo>
                                  <a:pt x="357988" y="35850"/>
                                  <a:pt x="352158" y="35316"/>
                                  <a:pt x="351638" y="41146"/>
                                </a:cubicBezTo>
                                <a:lnTo>
                                  <a:pt x="350050" y="398587"/>
                                </a:lnTo>
                                <a:lnTo>
                                  <a:pt x="333769" y="398587"/>
                                </a:lnTo>
                                <a:cubicBezTo>
                                  <a:pt x="333769" y="398587"/>
                                  <a:pt x="327419" y="400175"/>
                                  <a:pt x="327419" y="409700"/>
                                </a:cubicBezTo>
                                <a:lnTo>
                                  <a:pt x="327419" y="444625"/>
                                </a:lnTo>
                                <a:cubicBezTo>
                                  <a:pt x="327419" y="444625"/>
                                  <a:pt x="328219" y="450188"/>
                                  <a:pt x="321869" y="449794"/>
                                </a:cubicBezTo>
                                <a:lnTo>
                                  <a:pt x="19190" y="451775"/>
                                </a:lnTo>
                                <a:cubicBezTo>
                                  <a:pt x="19190" y="451775"/>
                                  <a:pt x="4763" y="454150"/>
                                  <a:pt x="3569" y="444625"/>
                                </a:cubicBezTo>
                                <a:lnTo>
                                  <a:pt x="800" y="418438"/>
                                </a:lnTo>
                                <a:cubicBezTo>
                                  <a:pt x="800" y="418438"/>
                                  <a:pt x="0" y="410106"/>
                                  <a:pt x="7544" y="401369"/>
                                </a:cubicBezTo>
                                <a:cubicBezTo>
                                  <a:pt x="7544" y="401369"/>
                                  <a:pt x="55207" y="350556"/>
                                  <a:pt x="55563" y="350175"/>
                                </a:cubicBezTo>
                                <a:cubicBezTo>
                                  <a:pt x="57518" y="348092"/>
                                  <a:pt x="53454" y="344663"/>
                                  <a:pt x="52870" y="342898"/>
                                </a:cubicBezTo>
                                <a:cubicBezTo>
                                  <a:pt x="51829" y="339723"/>
                                  <a:pt x="53010" y="336815"/>
                                  <a:pt x="55169" y="334300"/>
                                </a:cubicBezTo>
                                <a:cubicBezTo>
                                  <a:pt x="55169" y="334300"/>
                                  <a:pt x="61519" y="329931"/>
                                  <a:pt x="67069" y="333106"/>
                                </a:cubicBezTo>
                                <a:cubicBezTo>
                                  <a:pt x="67069" y="333106"/>
                                  <a:pt x="71044" y="333906"/>
                                  <a:pt x="73419" y="329931"/>
                                </a:cubicBezTo>
                                <a:lnTo>
                                  <a:pt x="107556" y="289316"/>
                                </a:lnTo>
                                <a:cubicBezTo>
                                  <a:pt x="107556" y="289316"/>
                                  <a:pt x="110731" y="285088"/>
                                  <a:pt x="117081" y="284554"/>
                                </a:cubicBezTo>
                                <a:lnTo>
                                  <a:pt x="208102" y="283500"/>
                                </a:lnTo>
                                <a:cubicBezTo>
                                  <a:pt x="208102" y="283500"/>
                                  <a:pt x="214973" y="282446"/>
                                  <a:pt x="218148" y="286675"/>
                                </a:cubicBezTo>
                                <a:cubicBezTo>
                                  <a:pt x="218148" y="286675"/>
                                  <a:pt x="223977" y="291971"/>
                                  <a:pt x="222910" y="300963"/>
                                </a:cubicBezTo>
                                <a:cubicBezTo>
                                  <a:pt x="222910" y="300963"/>
                                  <a:pt x="222390" y="306779"/>
                                  <a:pt x="227152" y="307313"/>
                                </a:cubicBezTo>
                                <a:lnTo>
                                  <a:pt x="275831" y="307313"/>
                                </a:lnTo>
                                <a:cubicBezTo>
                                  <a:pt x="278041" y="281214"/>
                                  <a:pt x="279006" y="255027"/>
                                  <a:pt x="278994" y="228839"/>
                                </a:cubicBezTo>
                                <a:cubicBezTo>
                                  <a:pt x="278994" y="215314"/>
                                  <a:pt x="278740" y="201788"/>
                                  <a:pt x="278295" y="188275"/>
                                </a:cubicBezTo>
                                <a:cubicBezTo>
                                  <a:pt x="277990" y="179182"/>
                                  <a:pt x="274650" y="164793"/>
                                  <a:pt x="281127" y="157033"/>
                                </a:cubicBezTo>
                                <a:cubicBezTo>
                                  <a:pt x="281127" y="157033"/>
                                  <a:pt x="290119" y="146441"/>
                                  <a:pt x="290652" y="138504"/>
                                </a:cubicBezTo>
                                <a:cubicBezTo>
                                  <a:pt x="290652" y="138504"/>
                                  <a:pt x="291706" y="128458"/>
                                  <a:pt x="293827" y="127925"/>
                                </a:cubicBezTo>
                                <a:cubicBezTo>
                                  <a:pt x="293827" y="127925"/>
                                  <a:pt x="300698" y="124750"/>
                                  <a:pt x="300698" y="134808"/>
                                </a:cubicBezTo>
                                <a:lnTo>
                                  <a:pt x="304940" y="296733"/>
                                </a:lnTo>
                                <a:cubicBezTo>
                                  <a:pt x="304940" y="296733"/>
                                  <a:pt x="309702" y="304671"/>
                                  <a:pt x="314465" y="293558"/>
                                </a:cubicBezTo>
                                <a:cubicBezTo>
                                  <a:pt x="314465" y="293558"/>
                                  <a:pt x="318694" y="284033"/>
                                  <a:pt x="322402" y="282446"/>
                                </a:cubicBezTo>
                                <a:cubicBezTo>
                                  <a:pt x="322402" y="282446"/>
                                  <a:pt x="326098" y="281379"/>
                                  <a:pt x="326631" y="272388"/>
                                </a:cubicBezTo>
                                <a:lnTo>
                                  <a:pt x="322402" y="57021"/>
                                </a:lnTo>
                                <a:cubicBezTo>
                                  <a:pt x="322402" y="57021"/>
                                  <a:pt x="319227" y="44321"/>
                                  <a:pt x="323990" y="37971"/>
                                </a:cubicBezTo>
                                <a:cubicBezTo>
                                  <a:pt x="323990" y="37971"/>
                                  <a:pt x="329806" y="24737"/>
                                  <a:pt x="339865" y="26858"/>
                                </a:cubicBezTo>
                                <a:cubicBezTo>
                                  <a:pt x="339865" y="26858"/>
                                  <a:pt x="347269" y="29500"/>
                                  <a:pt x="357327" y="24204"/>
                                </a:cubicBezTo>
                                <a:cubicBezTo>
                                  <a:pt x="361213" y="22159"/>
                                  <a:pt x="364655" y="18908"/>
                                  <a:pt x="368541" y="16711"/>
                                </a:cubicBezTo>
                                <a:cubicBezTo>
                                  <a:pt x="383896" y="8037"/>
                                  <a:pt x="405359" y="2055"/>
                                  <a:pt x="422935" y="925"/>
                                </a:cubicBezTo>
                                <a:cubicBezTo>
                                  <a:pt x="422935" y="925"/>
                                  <a:pt x="425350" y="660"/>
                                  <a:pt x="429030" y="495"/>
                                </a:cubicBezTo>
                                <a:close/>
                              </a:path>
                            </a:pathLst>
                          </a:custGeom>
                          <a:solidFill>
                            <a:srgbClr val="4B4486"/>
                          </a:solidFill>
                          <a:ln>
                            <a:noFill/>
                            <a:miter lim="127000"/>
                          </a:ln>
                          <a:effectLst/>
                        </wps:spPr>
                        <wps:bodyPr/>
                      </wps:wsp>
                      <wps:wsp>
                        <wps:cNvPr id="296" name="Shape 296"/>
                        <wps:cNvSpPr/>
                        <wps:spPr>
                          <a:xfrm>
                            <a:off x="1056221" y="1223588"/>
                            <a:ext cx="175146" cy="170923"/>
                          </a:xfrm>
                          <a:custGeom>
                            <a:avLst/>
                            <a:gdLst/>
                            <a:ahLst/>
                            <a:cxnLst/>
                            <a:rect l="0" t="0" r="0" b="0"/>
                            <a:pathLst>
                              <a:path w="175146" h="170923">
                                <a:moveTo>
                                  <a:pt x="155437" y="1589"/>
                                </a:moveTo>
                                <a:cubicBezTo>
                                  <a:pt x="156759" y="531"/>
                                  <a:pt x="158744" y="0"/>
                                  <a:pt x="161392" y="2115"/>
                                </a:cubicBezTo>
                                <a:lnTo>
                                  <a:pt x="168796" y="10586"/>
                                </a:lnTo>
                                <a:cubicBezTo>
                                  <a:pt x="168796" y="10586"/>
                                  <a:pt x="175146" y="15348"/>
                                  <a:pt x="173558" y="25407"/>
                                </a:cubicBezTo>
                                <a:cubicBezTo>
                                  <a:pt x="173558" y="25407"/>
                                  <a:pt x="168275" y="66148"/>
                                  <a:pt x="168275" y="75673"/>
                                </a:cubicBezTo>
                                <a:cubicBezTo>
                                  <a:pt x="168275" y="75673"/>
                                  <a:pt x="169329" y="94723"/>
                                  <a:pt x="165100" y="104248"/>
                                </a:cubicBezTo>
                                <a:cubicBezTo>
                                  <a:pt x="165100" y="104248"/>
                                  <a:pt x="156629" y="126473"/>
                                  <a:pt x="150279" y="137586"/>
                                </a:cubicBezTo>
                                <a:cubicBezTo>
                                  <a:pt x="150279" y="137586"/>
                                  <a:pt x="142875" y="151873"/>
                                  <a:pt x="129108" y="152407"/>
                                </a:cubicBezTo>
                                <a:cubicBezTo>
                                  <a:pt x="129108" y="152407"/>
                                  <a:pt x="115888" y="153994"/>
                                  <a:pt x="110592" y="157690"/>
                                </a:cubicBezTo>
                                <a:cubicBezTo>
                                  <a:pt x="110592" y="157690"/>
                                  <a:pt x="104242" y="167215"/>
                                  <a:pt x="91542" y="167215"/>
                                </a:cubicBezTo>
                                <a:cubicBezTo>
                                  <a:pt x="91542" y="167215"/>
                                  <a:pt x="6871" y="167215"/>
                                  <a:pt x="2108" y="170923"/>
                                </a:cubicBezTo>
                                <a:lnTo>
                                  <a:pt x="0" y="151340"/>
                                </a:lnTo>
                                <a:cubicBezTo>
                                  <a:pt x="0" y="151340"/>
                                  <a:pt x="102121" y="163519"/>
                                  <a:pt x="114300" y="134411"/>
                                </a:cubicBezTo>
                                <a:cubicBezTo>
                                  <a:pt x="114300" y="134411"/>
                                  <a:pt x="130429" y="104248"/>
                                  <a:pt x="136779" y="96311"/>
                                </a:cubicBezTo>
                                <a:cubicBezTo>
                                  <a:pt x="136779" y="96311"/>
                                  <a:pt x="145517" y="87319"/>
                                  <a:pt x="142875" y="73552"/>
                                </a:cubicBezTo>
                                <a:cubicBezTo>
                                  <a:pt x="142875" y="73552"/>
                                  <a:pt x="141288" y="53982"/>
                                  <a:pt x="146050" y="30690"/>
                                </a:cubicBezTo>
                                <a:lnTo>
                                  <a:pt x="153454" y="4236"/>
                                </a:lnTo>
                                <a:cubicBezTo>
                                  <a:pt x="153454" y="4236"/>
                                  <a:pt x="154114" y="2648"/>
                                  <a:pt x="155437" y="1589"/>
                                </a:cubicBezTo>
                                <a:close/>
                              </a:path>
                            </a:pathLst>
                          </a:custGeom>
                          <a:solidFill>
                            <a:srgbClr val="4B4486"/>
                          </a:solidFill>
                          <a:ln>
                            <a:noFill/>
                            <a:miter lim="127000"/>
                          </a:ln>
                          <a:effectLst/>
                        </wps:spPr>
                        <wps:bodyPr/>
                      </wps:wsp>
                      <wps:wsp>
                        <wps:cNvPr id="297" name="Shape 297"/>
                        <wps:cNvSpPr/>
                        <wps:spPr>
                          <a:xfrm>
                            <a:off x="1064171" y="1377836"/>
                            <a:ext cx="318148" cy="107556"/>
                          </a:xfrm>
                          <a:custGeom>
                            <a:avLst/>
                            <a:gdLst/>
                            <a:ahLst/>
                            <a:cxnLst/>
                            <a:rect l="0" t="0" r="0" b="0"/>
                            <a:pathLst>
                              <a:path w="318148" h="107556">
                                <a:moveTo>
                                  <a:pt x="299860" y="0"/>
                                </a:moveTo>
                                <a:cubicBezTo>
                                  <a:pt x="299860" y="0"/>
                                  <a:pt x="309385" y="0"/>
                                  <a:pt x="309918" y="13233"/>
                                </a:cubicBezTo>
                                <a:lnTo>
                                  <a:pt x="310185" y="42863"/>
                                </a:lnTo>
                                <a:cubicBezTo>
                                  <a:pt x="310185" y="42863"/>
                                  <a:pt x="312293" y="58738"/>
                                  <a:pt x="298539" y="56363"/>
                                </a:cubicBezTo>
                                <a:lnTo>
                                  <a:pt x="278460" y="57557"/>
                                </a:lnTo>
                                <a:cubicBezTo>
                                  <a:pt x="278460" y="57557"/>
                                  <a:pt x="274485" y="58738"/>
                                  <a:pt x="276466" y="66281"/>
                                </a:cubicBezTo>
                                <a:cubicBezTo>
                                  <a:pt x="276466" y="66281"/>
                                  <a:pt x="284404" y="73025"/>
                                  <a:pt x="305841" y="82957"/>
                                </a:cubicBezTo>
                                <a:cubicBezTo>
                                  <a:pt x="305841" y="82957"/>
                                  <a:pt x="312585" y="86132"/>
                                  <a:pt x="313779" y="92875"/>
                                </a:cubicBezTo>
                                <a:cubicBezTo>
                                  <a:pt x="313779" y="92875"/>
                                  <a:pt x="318148" y="106363"/>
                                  <a:pt x="304254" y="106363"/>
                                </a:cubicBezTo>
                                <a:cubicBezTo>
                                  <a:pt x="290360" y="106363"/>
                                  <a:pt x="226860" y="105182"/>
                                  <a:pt x="226860" y="105182"/>
                                </a:cubicBezTo>
                                <a:cubicBezTo>
                                  <a:pt x="226860" y="105182"/>
                                  <a:pt x="210985" y="107556"/>
                                  <a:pt x="209398" y="97244"/>
                                </a:cubicBezTo>
                                <a:cubicBezTo>
                                  <a:pt x="209398" y="97244"/>
                                  <a:pt x="207416" y="88900"/>
                                  <a:pt x="214554" y="85725"/>
                                </a:cubicBezTo>
                                <a:cubicBezTo>
                                  <a:pt x="223304" y="81839"/>
                                  <a:pt x="252197" y="77953"/>
                                  <a:pt x="249682" y="62916"/>
                                </a:cubicBezTo>
                                <a:cubicBezTo>
                                  <a:pt x="249682" y="62916"/>
                                  <a:pt x="250812" y="55829"/>
                                  <a:pt x="238112" y="53721"/>
                                </a:cubicBezTo>
                                <a:cubicBezTo>
                                  <a:pt x="238112" y="53721"/>
                                  <a:pt x="215227" y="48692"/>
                                  <a:pt x="197358" y="55829"/>
                                </a:cubicBezTo>
                                <a:cubicBezTo>
                                  <a:pt x="183782" y="61265"/>
                                  <a:pt x="170637" y="67615"/>
                                  <a:pt x="156731" y="72212"/>
                                </a:cubicBezTo>
                                <a:cubicBezTo>
                                  <a:pt x="137782" y="78474"/>
                                  <a:pt x="119253" y="80607"/>
                                  <a:pt x="99416" y="80848"/>
                                </a:cubicBezTo>
                                <a:cubicBezTo>
                                  <a:pt x="88900" y="80848"/>
                                  <a:pt x="78994" y="81166"/>
                                  <a:pt x="68656" y="78880"/>
                                </a:cubicBezTo>
                                <a:cubicBezTo>
                                  <a:pt x="58776" y="76708"/>
                                  <a:pt x="49124" y="73432"/>
                                  <a:pt x="39789" y="69533"/>
                                </a:cubicBezTo>
                                <a:cubicBezTo>
                                  <a:pt x="28092" y="64669"/>
                                  <a:pt x="4851" y="53200"/>
                                  <a:pt x="1016" y="39865"/>
                                </a:cubicBezTo>
                                <a:cubicBezTo>
                                  <a:pt x="0" y="36335"/>
                                  <a:pt x="686" y="34582"/>
                                  <a:pt x="2134" y="33973"/>
                                </a:cubicBezTo>
                                <a:cubicBezTo>
                                  <a:pt x="4432" y="33033"/>
                                  <a:pt x="8611" y="34963"/>
                                  <a:pt x="10960" y="37313"/>
                                </a:cubicBezTo>
                                <a:cubicBezTo>
                                  <a:pt x="25172" y="51511"/>
                                  <a:pt x="42596" y="60846"/>
                                  <a:pt x="62357" y="65684"/>
                                </a:cubicBezTo>
                                <a:cubicBezTo>
                                  <a:pt x="82487" y="70625"/>
                                  <a:pt x="103302" y="71133"/>
                                  <a:pt x="123812" y="68796"/>
                                </a:cubicBezTo>
                                <a:cubicBezTo>
                                  <a:pt x="134163" y="67615"/>
                                  <a:pt x="147892" y="64326"/>
                                  <a:pt x="157671" y="60858"/>
                                </a:cubicBezTo>
                                <a:cubicBezTo>
                                  <a:pt x="168732" y="56947"/>
                                  <a:pt x="177292" y="53048"/>
                                  <a:pt x="188366" y="49213"/>
                                </a:cubicBezTo>
                                <a:cubicBezTo>
                                  <a:pt x="193624" y="47396"/>
                                  <a:pt x="205588" y="42304"/>
                                  <a:pt x="204241" y="34671"/>
                                </a:cubicBezTo>
                                <a:lnTo>
                                  <a:pt x="204241" y="12967"/>
                                </a:lnTo>
                                <a:cubicBezTo>
                                  <a:pt x="204241" y="12967"/>
                                  <a:pt x="203187" y="3442"/>
                                  <a:pt x="215354" y="1854"/>
                                </a:cubicBezTo>
                                <a:cubicBezTo>
                                  <a:pt x="227521" y="267"/>
                                  <a:pt x="299860" y="0"/>
                                  <a:pt x="299860" y="0"/>
                                </a:cubicBezTo>
                                <a:close/>
                              </a:path>
                            </a:pathLst>
                          </a:custGeom>
                          <a:solidFill>
                            <a:srgbClr val="E3332B"/>
                          </a:solidFill>
                          <a:ln>
                            <a:noFill/>
                            <a:miter lim="127000"/>
                          </a:ln>
                          <a:effectLst/>
                        </wps:spPr>
                        <wps:bodyPr/>
                      </wps:wsp>
                      <wps:wsp>
                        <wps:cNvPr id="298" name="Shape 298"/>
                        <wps:cNvSpPr/>
                        <wps:spPr>
                          <a:xfrm>
                            <a:off x="1222375" y="1607430"/>
                            <a:ext cx="298450" cy="492732"/>
                          </a:xfrm>
                          <a:custGeom>
                            <a:avLst/>
                            <a:gdLst/>
                            <a:ahLst/>
                            <a:cxnLst/>
                            <a:rect l="0" t="0" r="0" b="0"/>
                            <a:pathLst>
                              <a:path w="298450" h="492732">
                                <a:moveTo>
                                  <a:pt x="62603" y="795"/>
                                </a:moveTo>
                                <a:cubicBezTo>
                                  <a:pt x="65481" y="1591"/>
                                  <a:pt x="69450" y="5363"/>
                                  <a:pt x="73812" y="17269"/>
                                </a:cubicBezTo>
                                <a:lnTo>
                                  <a:pt x="202400" y="338731"/>
                                </a:lnTo>
                                <a:cubicBezTo>
                                  <a:pt x="202400" y="338731"/>
                                  <a:pt x="204788" y="347469"/>
                                  <a:pt x="215900" y="344294"/>
                                </a:cubicBezTo>
                                <a:lnTo>
                                  <a:pt x="241300" y="342707"/>
                                </a:lnTo>
                                <a:cubicBezTo>
                                  <a:pt x="241300" y="342707"/>
                                  <a:pt x="271463" y="340319"/>
                                  <a:pt x="282575" y="379219"/>
                                </a:cubicBezTo>
                                <a:cubicBezTo>
                                  <a:pt x="282575" y="379219"/>
                                  <a:pt x="298450" y="423669"/>
                                  <a:pt x="264312" y="441919"/>
                                </a:cubicBezTo>
                                <a:cubicBezTo>
                                  <a:pt x="264312" y="441919"/>
                                  <a:pt x="198552" y="474406"/>
                                  <a:pt x="198438" y="474469"/>
                                </a:cubicBezTo>
                                <a:cubicBezTo>
                                  <a:pt x="188493" y="479384"/>
                                  <a:pt x="177953" y="483232"/>
                                  <a:pt x="166967" y="484997"/>
                                </a:cubicBezTo>
                                <a:cubicBezTo>
                                  <a:pt x="118720" y="492732"/>
                                  <a:pt x="98298" y="440712"/>
                                  <a:pt x="84138" y="404619"/>
                                </a:cubicBezTo>
                                <a:lnTo>
                                  <a:pt x="0" y="159344"/>
                                </a:lnTo>
                                <a:lnTo>
                                  <a:pt x="57937" y="2181"/>
                                </a:lnTo>
                                <a:cubicBezTo>
                                  <a:pt x="57937" y="2181"/>
                                  <a:pt x="59725" y="0"/>
                                  <a:pt x="62603" y="795"/>
                                </a:cubicBezTo>
                                <a:close/>
                              </a:path>
                            </a:pathLst>
                          </a:custGeom>
                          <a:solidFill>
                            <a:srgbClr val="1A1915"/>
                          </a:solidFill>
                          <a:ln>
                            <a:noFill/>
                            <a:miter lim="127000"/>
                          </a:ln>
                          <a:effectLst/>
                        </wps:spPr>
                        <wps:bodyPr/>
                      </wps:wsp>
                      <wps:wsp>
                        <wps:cNvPr id="299" name="Shape 299"/>
                        <wps:cNvSpPr/>
                        <wps:spPr>
                          <a:xfrm>
                            <a:off x="1573213" y="1542149"/>
                            <a:ext cx="332181" cy="532206"/>
                          </a:xfrm>
                          <a:custGeom>
                            <a:avLst/>
                            <a:gdLst/>
                            <a:ahLst/>
                            <a:cxnLst/>
                            <a:rect l="0" t="0" r="0" b="0"/>
                            <a:pathLst>
                              <a:path w="332181" h="532206">
                                <a:moveTo>
                                  <a:pt x="15875" y="0"/>
                                </a:moveTo>
                                <a:lnTo>
                                  <a:pt x="327825" y="517918"/>
                                </a:lnTo>
                                <a:cubicBezTo>
                                  <a:pt x="327825" y="517918"/>
                                  <a:pt x="332181" y="521093"/>
                                  <a:pt x="328219" y="527443"/>
                                </a:cubicBezTo>
                                <a:cubicBezTo>
                                  <a:pt x="328219" y="527443"/>
                                  <a:pt x="325831" y="532206"/>
                                  <a:pt x="319088" y="523875"/>
                                </a:cubicBezTo>
                                <a:lnTo>
                                  <a:pt x="0" y="15875"/>
                                </a:lnTo>
                                <a:lnTo>
                                  <a:pt x="15875" y="0"/>
                                </a:lnTo>
                                <a:close/>
                              </a:path>
                            </a:pathLst>
                          </a:custGeom>
                          <a:solidFill>
                            <a:srgbClr val="1A1915"/>
                          </a:solidFill>
                          <a:ln>
                            <a:noFill/>
                            <a:miter lim="127000"/>
                          </a:ln>
                          <a:effectLst/>
                        </wps:spPr>
                        <wps:bodyPr/>
                      </wps:wsp>
                      <wps:wsp>
                        <wps:cNvPr id="300" name="Shape 300"/>
                        <wps:cNvSpPr/>
                        <wps:spPr>
                          <a:xfrm>
                            <a:off x="2467509" y="2062912"/>
                            <a:ext cx="668858" cy="679920"/>
                          </a:xfrm>
                          <a:custGeom>
                            <a:avLst/>
                            <a:gdLst/>
                            <a:ahLst/>
                            <a:cxnLst/>
                            <a:rect l="0" t="0" r="0" b="0"/>
                            <a:pathLst>
                              <a:path w="668858" h="679920">
                                <a:moveTo>
                                  <a:pt x="446592" y="2082"/>
                                </a:moveTo>
                                <a:cubicBezTo>
                                  <a:pt x="447987" y="2342"/>
                                  <a:pt x="449625" y="3112"/>
                                  <a:pt x="451510" y="4699"/>
                                </a:cubicBezTo>
                                <a:cubicBezTo>
                                  <a:pt x="451510" y="4699"/>
                                  <a:pt x="468566" y="15812"/>
                                  <a:pt x="471741" y="27711"/>
                                </a:cubicBezTo>
                                <a:cubicBezTo>
                                  <a:pt x="471741" y="27711"/>
                                  <a:pt x="475183" y="38570"/>
                                  <a:pt x="481533" y="31687"/>
                                </a:cubicBezTo>
                                <a:lnTo>
                                  <a:pt x="502171" y="13170"/>
                                </a:lnTo>
                                <a:cubicBezTo>
                                  <a:pt x="502171" y="13170"/>
                                  <a:pt x="514350" y="2578"/>
                                  <a:pt x="523875" y="8928"/>
                                </a:cubicBezTo>
                                <a:cubicBezTo>
                                  <a:pt x="523875" y="8928"/>
                                  <a:pt x="546100" y="18987"/>
                                  <a:pt x="538163" y="28512"/>
                                </a:cubicBezTo>
                                <a:lnTo>
                                  <a:pt x="530746" y="39091"/>
                                </a:lnTo>
                                <a:cubicBezTo>
                                  <a:pt x="530746" y="39091"/>
                                  <a:pt x="524929" y="48616"/>
                                  <a:pt x="531279" y="54966"/>
                                </a:cubicBezTo>
                                <a:cubicBezTo>
                                  <a:pt x="531279" y="54966"/>
                                  <a:pt x="537096" y="59728"/>
                                  <a:pt x="542392" y="54966"/>
                                </a:cubicBezTo>
                                <a:cubicBezTo>
                                  <a:pt x="542392" y="54966"/>
                                  <a:pt x="551917" y="48616"/>
                                  <a:pt x="556679" y="57620"/>
                                </a:cubicBezTo>
                                <a:cubicBezTo>
                                  <a:pt x="556679" y="57620"/>
                                  <a:pt x="556146" y="71908"/>
                                  <a:pt x="565671" y="67145"/>
                                </a:cubicBezTo>
                                <a:cubicBezTo>
                                  <a:pt x="568808" y="65570"/>
                                  <a:pt x="578371" y="65355"/>
                                  <a:pt x="578371" y="59728"/>
                                </a:cubicBezTo>
                                <a:cubicBezTo>
                                  <a:pt x="578371" y="59728"/>
                                  <a:pt x="589483" y="44387"/>
                                  <a:pt x="597954" y="52858"/>
                                </a:cubicBezTo>
                                <a:cubicBezTo>
                                  <a:pt x="597954" y="52858"/>
                                  <a:pt x="608533" y="61849"/>
                                  <a:pt x="594246" y="67145"/>
                                </a:cubicBezTo>
                                <a:cubicBezTo>
                                  <a:pt x="594246" y="67145"/>
                                  <a:pt x="585788" y="66078"/>
                                  <a:pt x="578371" y="70841"/>
                                </a:cubicBezTo>
                                <a:cubicBezTo>
                                  <a:pt x="578371" y="70841"/>
                                  <a:pt x="565721" y="78753"/>
                                  <a:pt x="565671" y="78778"/>
                                </a:cubicBezTo>
                                <a:cubicBezTo>
                                  <a:pt x="556425" y="84570"/>
                                  <a:pt x="584898" y="107328"/>
                                  <a:pt x="591071" y="100483"/>
                                </a:cubicBezTo>
                                <a:cubicBezTo>
                                  <a:pt x="591071" y="100483"/>
                                  <a:pt x="597421" y="93066"/>
                                  <a:pt x="604304" y="96774"/>
                                </a:cubicBezTo>
                                <a:cubicBezTo>
                                  <a:pt x="604304" y="96774"/>
                                  <a:pt x="615950" y="99949"/>
                                  <a:pt x="606425" y="111595"/>
                                </a:cubicBezTo>
                                <a:lnTo>
                                  <a:pt x="593192" y="127470"/>
                                </a:lnTo>
                                <a:cubicBezTo>
                                  <a:pt x="593192" y="127470"/>
                                  <a:pt x="588963" y="131699"/>
                                  <a:pt x="592138" y="136995"/>
                                </a:cubicBezTo>
                                <a:cubicBezTo>
                                  <a:pt x="592138" y="136995"/>
                                  <a:pt x="596367" y="145453"/>
                                  <a:pt x="602183" y="140691"/>
                                </a:cubicBezTo>
                                <a:cubicBezTo>
                                  <a:pt x="602183" y="140691"/>
                                  <a:pt x="609067" y="138049"/>
                                  <a:pt x="612242" y="149162"/>
                                </a:cubicBezTo>
                                <a:cubicBezTo>
                                  <a:pt x="614020" y="154064"/>
                                  <a:pt x="615683" y="159271"/>
                                  <a:pt x="618718" y="163449"/>
                                </a:cubicBezTo>
                                <a:cubicBezTo>
                                  <a:pt x="621309" y="167031"/>
                                  <a:pt x="625475" y="169532"/>
                                  <a:pt x="625475" y="174562"/>
                                </a:cubicBezTo>
                                <a:cubicBezTo>
                                  <a:pt x="625475" y="174562"/>
                                  <a:pt x="625475" y="188849"/>
                                  <a:pt x="631292" y="187795"/>
                                </a:cubicBezTo>
                                <a:lnTo>
                                  <a:pt x="640817" y="186208"/>
                                </a:lnTo>
                                <a:cubicBezTo>
                                  <a:pt x="640817" y="186208"/>
                                  <a:pt x="648221" y="182499"/>
                                  <a:pt x="650342" y="188316"/>
                                </a:cubicBezTo>
                                <a:cubicBezTo>
                                  <a:pt x="650342" y="188316"/>
                                  <a:pt x="655104" y="195199"/>
                                  <a:pt x="645046" y="199962"/>
                                </a:cubicBezTo>
                                <a:lnTo>
                                  <a:pt x="632879" y="205258"/>
                                </a:lnTo>
                                <a:cubicBezTo>
                                  <a:pt x="632879" y="205258"/>
                                  <a:pt x="627583" y="211074"/>
                                  <a:pt x="633933" y="217424"/>
                                </a:cubicBezTo>
                                <a:cubicBezTo>
                                  <a:pt x="633933" y="217424"/>
                                  <a:pt x="654050" y="237528"/>
                                  <a:pt x="660921" y="257112"/>
                                </a:cubicBezTo>
                                <a:cubicBezTo>
                                  <a:pt x="660921" y="257112"/>
                                  <a:pt x="668858" y="270866"/>
                                  <a:pt x="651929" y="257645"/>
                                </a:cubicBezTo>
                                <a:cubicBezTo>
                                  <a:pt x="651929" y="257645"/>
                                  <a:pt x="622300" y="234353"/>
                                  <a:pt x="611708" y="246533"/>
                                </a:cubicBezTo>
                                <a:cubicBezTo>
                                  <a:pt x="611708" y="246533"/>
                                  <a:pt x="610654" y="250762"/>
                                  <a:pt x="614363" y="256578"/>
                                </a:cubicBezTo>
                                <a:cubicBezTo>
                                  <a:pt x="614363" y="256578"/>
                                  <a:pt x="632346" y="273520"/>
                                  <a:pt x="625475" y="287808"/>
                                </a:cubicBezTo>
                                <a:cubicBezTo>
                                  <a:pt x="625475" y="287808"/>
                                  <a:pt x="613829" y="310033"/>
                                  <a:pt x="603771" y="306324"/>
                                </a:cubicBezTo>
                                <a:cubicBezTo>
                                  <a:pt x="603771" y="306324"/>
                                  <a:pt x="599008" y="302095"/>
                                  <a:pt x="597421" y="291503"/>
                                </a:cubicBezTo>
                                <a:cubicBezTo>
                                  <a:pt x="597421" y="291503"/>
                                  <a:pt x="595833" y="284633"/>
                                  <a:pt x="591604" y="286220"/>
                                </a:cubicBezTo>
                                <a:cubicBezTo>
                                  <a:pt x="591604" y="286220"/>
                                  <a:pt x="589483" y="297333"/>
                                  <a:pt x="601663" y="310033"/>
                                </a:cubicBezTo>
                                <a:cubicBezTo>
                                  <a:pt x="601663" y="310033"/>
                                  <a:pt x="608013" y="311620"/>
                                  <a:pt x="607479" y="326962"/>
                                </a:cubicBezTo>
                                <a:cubicBezTo>
                                  <a:pt x="607479" y="326962"/>
                                  <a:pt x="606425" y="342303"/>
                                  <a:pt x="606946" y="362420"/>
                                </a:cubicBezTo>
                                <a:cubicBezTo>
                                  <a:pt x="606946" y="362420"/>
                                  <a:pt x="607479" y="378295"/>
                                  <a:pt x="597421" y="372466"/>
                                </a:cubicBezTo>
                                <a:cubicBezTo>
                                  <a:pt x="592747" y="369761"/>
                                  <a:pt x="588670" y="365620"/>
                                  <a:pt x="583959" y="362776"/>
                                </a:cubicBezTo>
                                <a:cubicBezTo>
                                  <a:pt x="575437" y="357620"/>
                                  <a:pt x="566064" y="354228"/>
                                  <a:pt x="556590" y="351295"/>
                                </a:cubicBezTo>
                                <a:cubicBezTo>
                                  <a:pt x="548856" y="348907"/>
                                  <a:pt x="542722" y="344170"/>
                                  <a:pt x="536042" y="351308"/>
                                </a:cubicBezTo>
                                <a:cubicBezTo>
                                  <a:pt x="536042" y="351308"/>
                                  <a:pt x="518046" y="380937"/>
                                  <a:pt x="541338" y="397866"/>
                                </a:cubicBezTo>
                                <a:lnTo>
                                  <a:pt x="584721" y="434912"/>
                                </a:lnTo>
                                <a:cubicBezTo>
                                  <a:pt x="584721" y="434912"/>
                                  <a:pt x="601663" y="440208"/>
                                  <a:pt x="583667" y="446558"/>
                                </a:cubicBezTo>
                                <a:cubicBezTo>
                                  <a:pt x="583667" y="446558"/>
                                  <a:pt x="578371" y="446558"/>
                                  <a:pt x="582613" y="458191"/>
                                </a:cubicBezTo>
                                <a:cubicBezTo>
                                  <a:pt x="582613" y="458191"/>
                                  <a:pt x="588035" y="470230"/>
                                  <a:pt x="584060" y="472212"/>
                                </a:cubicBezTo>
                                <a:cubicBezTo>
                                  <a:pt x="584060" y="472212"/>
                                  <a:pt x="582866" y="478968"/>
                                  <a:pt x="561442" y="460312"/>
                                </a:cubicBezTo>
                                <a:lnTo>
                                  <a:pt x="541198" y="445224"/>
                                </a:lnTo>
                                <a:cubicBezTo>
                                  <a:pt x="541198" y="445224"/>
                                  <a:pt x="534848" y="444043"/>
                                  <a:pt x="535241" y="449199"/>
                                </a:cubicBezTo>
                                <a:lnTo>
                                  <a:pt x="533260" y="457924"/>
                                </a:lnTo>
                                <a:cubicBezTo>
                                  <a:pt x="533260" y="457924"/>
                                  <a:pt x="533260" y="461506"/>
                                  <a:pt x="525716" y="451180"/>
                                </a:cubicBezTo>
                                <a:lnTo>
                                  <a:pt x="494373" y="411887"/>
                                </a:lnTo>
                                <a:cubicBezTo>
                                  <a:pt x="494373" y="411887"/>
                                  <a:pt x="484848" y="402362"/>
                                  <a:pt x="476910" y="408712"/>
                                </a:cubicBezTo>
                                <a:cubicBezTo>
                                  <a:pt x="476910" y="408712"/>
                                  <a:pt x="469367" y="413080"/>
                                  <a:pt x="475717" y="425780"/>
                                </a:cubicBezTo>
                                <a:lnTo>
                                  <a:pt x="484048" y="440462"/>
                                </a:lnTo>
                                <a:cubicBezTo>
                                  <a:pt x="484048" y="440462"/>
                                  <a:pt x="489610" y="448399"/>
                                  <a:pt x="485635" y="452374"/>
                                </a:cubicBezTo>
                                <a:lnTo>
                                  <a:pt x="460629" y="476974"/>
                                </a:lnTo>
                                <a:cubicBezTo>
                                  <a:pt x="460629" y="476974"/>
                                  <a:pt x="458254" y="479362"/>
                                  <a:pt x="460235" y="486499"/>
                                </a:cubicBezTo>
                                <a:cubicBezTo>
                                  <a:pt x="460235" y="486499"/>
                                  <a:pt x="463410" y="494043"/>
                                  <a:pt x="461823" y="495237"/>
                                </a:cubicBezTo>
                                <a:cubicBezTo>
                                  <a:pt x="461823" y="495237"/>
                                  <a:pt x="461429" y="499199"/>
                                  <a:pt x="448335" y="489280"/>
                                </a:cubicBezTo>
                                <a:cubicBezTo>
                                  <a:pt x="448335" y="489280"/>
                                  <a:pt x="437223" y="482930"/>
                                  <a:pt x="437617" y="493649"/>
                                </a:cubicBezTo>
                                <a:cubicBezTo>
                                  <a:pt x="438010" y="504368"/>
                                  <a:pt x="427558" y="526453"/>
                                  <a:pt x="425450" y="584670"/>
                                </a:cubicBezTo>
                                <a:lnTo>
                                  <a:pt x="424383" y="628053"/>
                                </a:lnTo>
                                <a:cubicBezTo>
                                  <a:pt x="424383" y="628053"/>
                                  <a:pt x="434975" y="670395"/>
                                  <a:pt x="360883" y="673037"/>
                                </a:cubicBezTo>
                                <a:cubicBezTo>
                                  <a:pt x="360883" y="673037"/>
                                  <a:pt x="298971" y="679920"/>
                                  <a:pt x="291033" y="664566"/>
                                </a:cubicBezTo>
                                <a:cubicBezTo>
                                  <a:pt x="291033" y="664566"/>
                                  <a:pt x="281508" y="652933"/>
                                  <a:pt x="276746" y="653987"/>
                                </a:cubicBezTo>
                                <a:cubicBezTo>
                                  <a:pt x="276746" y="653987"/>
                                  <a:pt x="271983" y="655041"/>
                                  <a:pt x="268288" y="658749"/>
                                </a:cubicBezTo>
                                <a:cubicBezTo>
                                  <a:pt x="268288" y="658749"/>
                                  <a:pt x="266700" y="661924"/>
                                  <a:pt x="259283" y="659283"/>
                                </a:cubicBezTo>
                                <a:cubicBezTo>
                                  <a:pt x="259283" y="659283"/>
                                  <a:pt x="253467" y="662458"/>
                                  <a:pt x="251346" y="639699"/>
                                </a:cubicBezTo>
                                <a:lnTo>
                                  <a:pt x="239573" y="515481"/>
                                </a:lnTo>
                                <a:cubicBezTo>
                                  <a:pt x="239573" y="515481"/>
                                  <a:pt x="238785" y="498018"/>
                                  <a:pt x="234417" y="496824"/>
                                </a:cubicBezTo>
                                <a:cubicBezTo>
                                  <a:pt x="234417" y="496824"/>
                                  <a:pt x="224498" y="494043"/>
                                  <a:pt x="226479" y="487299"/>
                                </a:cubicBezTo>
                                <a:cubicBezTo>
                                  <a:pt x="226479" y="487299"/>
                                  <a:pt x="230048" y="467055"/>
                                  <a:pt x="222110" y="461099"/>
                                </a:cubicBezTo>
                                <a:cubicBezTo>
                                  <a:pt x="222110" y="461099"/>
                                  <a:pt x="214173" y="456337"/>
                                  <a:pt x="196317" y="461506"/>
                                </a:cubicBezTo>
                                <a:cubicBezTo>
                                  <a:pt x="196317" y="461506"/>
                                  <a:pt x="185598" y="465862"/>
                                  <a:pt x="180048" y="475793"/>
                                </a:cubicBezTo>
                                <a:cubicBezTo>
                                  <a:pt x="180048" y="475793"/>
                                  <a:pt x="177267" y="485318"/>
                                  <a:pt x="170917" y="485712"/>
                                </a:cubicBezTo>
                                <a:cubicBezTo>
                                  <a:pt x="170917" y="485712"/>
                                  <a:pt x="162585" y="487693"/>
                                  <a:pt x="164960" y="469037"/>
                                </a:cubicBezTo>
                                <a:cubicBezTo>
                                  <a:pt x="164960" y="469037"/>
                                  <a:pt x="164567" y="455943"/>
                                  <a:pt x="173698" y="449199"/>
                                </a:cubicBezTo>
                                <a:cubicBezTo>
                                  <a:pt x="173698" y="449199"/>
                                  <a:pt x="185598" y="441655"/>
                                  <a:pt x="193142" y="439281"/>
                                </a:cubicBezTo>
                                <a:cubicBezTo>
                                  <a:pt x="193142" y="439281"/>
                                  <a:pt x="199492" y="438480"/>
                                  <a:pt x="197904" y="431737"/>
                                </a:cubicBezTo>
                                <a:lnTo>
                                  <a:pt x="197510" y="409905"/>
                                </a:lnTo>
                                <a:cubicBezTo>
                                  <a:pt x="197510" y="409905"/>
                                  <a:pt x="194196" y="408458"/>
                                  <a:pt x="185738" y="412687"/>
                                </a:cubicBezTo>
                                <a:cubicBezTo>
                                  <a:pt x="177800" y="416649"/>
                                  <a:pt x="170764" y="422072"/>
                                  <a:pt x="164376" y="428181"/>
                                </a:cubicBezTo>
                                <a:cubicBezTo>
                                  <a:pt x="160693" y="431698"/>
                                  <a:pt x="151892" y="444526"/>
                                  <a:pt x="145517" y="441528"/>
                                </a:cubicBezTo>
                                <a:cubicBezTo>
                                  <a:pt x="145517" y="441528"/>
                                  <a:pt x="140487" y="439674"/>
                                  <a:pt x="149479" y="429095"/>
                                </a:cubicBezTo>
                                <a:cubicBezTo>
                                  <a:pt x="149479" y="429095"/>
                                  <a:pt x="173038" y="403428"/>
                                  <a:pt x="201079" y="387820"/>
                                </a:cubicBezTo>
                                <a:cubicBezTo>
                                  <a:pt x="201079" y="387820"/>
                                  <a:pt x="216560" y="374193"/>
                                  <a:pt x="209017" y="367437"/>
                                </a:cubicBezTo>
                                <a:cubicBezTo>
                                  <a:pt x="209017" y="367437"/>
                                  <a:pt x="198691" y="352362"/>
                                  <a:pt x="186398" y="364262"/>
                                </a:cubicBezTo>
                                <a:lnTo>
                                  <a:pt x="169723" y="377368"/>
                                </a:lnTo>
                                <a:cubicBezTo>
                                  <a:pt x="169723" y="377368"/>
                                  <a:pt x="165354" y="378956"/>
                                  <a:pt x="163766" y="376962"/>
                                </a:cubicBezTo>
                                <a:cubicBezTo>
                                  <a:pt x="163766" y="376962"/>
                                  <a:pt x="164567" y="371208"/>
                                  <a:pt x="169329" y="366852"/>
                                </a:cubicBezTo>
                                <a:lnTo>
                                  <a:pt x="204648" y="338671"/>
                                </a:lnTo>
                                <a:cubicBezTo>
                                  <a:pt x="204648" y="338671"/>
                                  <a:pt x="209283" y="337681"/>
                                  <a:pt x="205041" y="336093"/>
                                </a:cubicBezTo>
                                <a:cubicBezTo>
                                  <a:pt x="205041" y="336093"/>
                                  <a:pt x="169926" y="352755"/>
                                  <a:pt x="146710" y="363677"/>
                                </a:cubicBezTo>
                                <a:cubicBezTo>
                                  <a:pt x="146710" y="363677"/>
                                  <a:pt x="124346" y="372999"/>
                                  <a:pt x="122238" y="370878"/>
                                </a:cubicBezTo>
                                <a:cubicBezTo>
                                  <a:pt x="120942" y="369596"/>
                                  <a:pt x="124396" y="364173"/>
                                  <a:pt x="125006" y="363296"/>
                                </a:cubicBezTo>
                                <a:cubicBezTo>
                                  <a:pt x="129235" y="357112"/>
                                  <a:pt x="135979" y="353022"/>
                                  <a:pt x="141656" y="348311"/>
                                </a:cubicBezTo>
                                <a:cubicBezTo>
                                  <a:pt x="145961" y="344755"/>
                                  <a:pt x="150228" y="341135"/>
                                  <a:pt x="154508" y="337541"/>
                                </a:cubicBezTo>
                                <a:cubicBezTo>
                                  <a:pt x="155727" y="336525"/>
                                  <a:pt x="154559" y="333032"/>
                                  <a:pt x="153873" y="332105"/>
                                </a:cubicBezTo>
                                <a:cubicBezTo>
                                  <a:pt x="148679" y="325069"/>
                                  <a:pt x="131572" y="331521"/>
                                  <a:pt x="125476" y="334125"/>
                                </a:cubicBezTo>
                                <a:cubicBezTo>
                                  <a:pt x="114097" y="338976"/>
                                  <a:pt x="104432" y="346964"/>
                                  <a:pt x="95707" y="355588"/>
                                </a:cubicBezTo>
                                <a:cubicBezTo>
                                  <a:pt x="89535" y="361671"/>
                                  <a:pt x="79743" y="370345"/>
                                  <a:pt x="80429" y="379883"/>
                                </a:cubicBezTo>
                                <a:cubicBezTo>
                                  <a:pt x="80429" y="379883"/>
                                  <a:pt x="81483" y="388341"/>
                                  <a:pt x="76733" y="388341"/>
                                </a:cubicBezTo>
                                <a:cubicBezTo>
                                  <a:pt x="69647" y="388353"/>
                                  <a:pt x="64833" y="383121"/>
                                  <a:pt x="64554" y="376174"/>
                                </a:cubicBezTo>
                                <a:cubicBezTo>
                                  <a:pt x="64554" y="376174"/>
                                  <a:pt x="65088" y="356591"/>
                                  <a:pt x="76721" y="352362"/>
                                </a:cubicBezTo>
                                <a:cubicBezTo>
                                  <a:pt x="76721" y="352362"/>
                                  <a:pt x="83604" y="349720"/>
                                  <a:pt x="80963" y="346012"/>
                                </a:cubicBezTo>
                                <a:lnTo>
                                  <a:pt x="75667" y="337541"/>
                                </a:lnTo>
                                <a:cubicBezTo>
                                  <a:pt x="75667" y="337541"/>
                                  <a:pt x="71958" y="332778"/>
                                  <a:pt x="78842" y="328549"/>
                                </a:cubicBezTo>
                                <a:lnTo>
                                  <a:pt x="92075" y="319024"/>
                                </a:lnTo>
                                <a:cubicBezTo>
                                  <a:pt x="92075" y="319024"/>
                                  <a:pt x="97358" y="313208"/>
                                  <a:pt x="92596" y="307378"/>
                                </a:cubicBezTo>
                                <a:cubicBezTo>
                                  <a:pt x="92596" y="307378"/>
                                  <a:pt x="85725" y="299441"/>
                                  <a:pt x="68783" y="315316"/>
                                </a:cubicBezTo>
                                <a:cubicBezTo>
                                  <a:pt x="68783" y="315316"/>
                                  <a:pt x="48679" y="329603"/>
                                  <a:pt x="37033" y="328016"/>
                                </a:cubicBezTo>
                                <a:lnTo>
                                  <a:pt x="16396" y="328016"/>
                                </a:lnTo>
                                <a:cubicBezTo>
                                  <a:pt x="16396" y="328016"/>
                                  <a:pt x="0" y="324841"/>
                                  <a:pt x="10579" y="315316"/>
                                </a:cubicBezTo>
                                <a:cubicBezTo>
                                  <a:pt x="10579" y="315316"/>
                                  <a:pt x="17463" y="310033"/>
                                  <a:pt x="17463" y="305270"/>
                                </a:cubicBezTo>
                                <a:cubicBezTo>
                                  <a:pt x="17463" y="305270"/>
                                  <a:pt x="17983" y="297333"/>
                                  <a:pt x="32804" y="287808"/>
                                </a:cubicBezTo>
                                <a:cubicBezTo>
                                  <a:pt x="32804" y="287808"/>
                                  <a:pt x="56083" y="266103"/>
                                  <a:pt x="66142" y="267691"/>
                                </a:cubicBezTo>
                                <a:cubicBezTo>
                                  <a:pt x="66142" y="267691"/>
                                  <a:pt x="77254" y="266637"/>
                                  <a:pt x="83071" y="263995"/>
                                </a:cubicBezTo>
                                <a:cubicBezTo>
                                  <a:pt x="83071" y="263995"/>
                                  <a:pt x="99479" y="255524"/>
                                  <a:pt x="114821" y="260287"/>
                                </a:cubicBezTo>
                                <a:lnTo>
                                  <a:pt x="122758" y="263462"/>
                                </a:lnTo>
                                <a:cubicBezTo>
                                  <a:pt x="122758" y="263462"/>
                                  <a:pt x="134404" y="263462"/>
                                  <a:pt x="110058" y="251816"/>
                                </a:cubicBezTo>
                                <a:lnTo>
                                  <a:pt x="91008" y="243358"/>
                                </a:lnTo>
                                <a:cubicBezTo>
                                  <a:pt x="91008" y="243358"/>
                                  <a:pt x="86246" y="242291"/>
                                  <a:pt x="83071" y="232245"/>
                                </a:cubicBezTo>
                                <a:cubicBezTo>
                                  <a:pt x="83071" y="232245"/>
                                  <a:pt x="80963" y="225362"/>
                                  <a:pt x="77788" y="221653"/>
                                </a:cubicBezTo>
                                <a:cubicBezTo>
                                  <a:pt x="77788" y="221653"/>
                                  <a:pt x="71438" y="212128"/>
                                  <a:pt x="79375" y="211074"/>
                                </a:cubicBezTo>
                                <a:lnTo>
                                  <a:pt x="91008" y="207366"/>
                                </a:lnTo>
                                <a:cubicBezTo>
                                  <a:pt x="91008" y="207366"/>
                                  <a:pt x="95237" y="206312"/>
                                  <a:pt x="92608" y="194158"/>
                                </a:cubicBezTo>
                                <a:cubicBezTo>
                                  <a:pt x="90246" y="183286"/>
                                  <a:pt x="75121" y="177546"/>
                                  <a:pt x="89954" y="167818"/>
                                </a:cubicBezTo>
                                <a:lnTo>
                                  <a:pt x="114960" y="148768"/>
                                </a:lnTo>
                                <a:cubicBezTo>
                                  <a:pt x="114960" y="148768"/>
                                  <a:pt x="125273" y="140424"/>
                                  <a:pt x="117729" y="140831"/>
                                </a:cubicBezTo>
                                <a:lnTo>
                                  <a:pt x="112179" y="138443"/>
                                </a:lnTo>
                                <a:cubicBezTo>
                                  <a:pt x="112179" y="138443"/>
                                  <a:pt x="106223" y="136068"/>
                                  <a:pt x="116141" y="129718"/>
                                </a:cubicBezTo>
                                <a:lnTo>
                                  <a:pt x="130429" y="117018"/>
                                </a:lnTo>
                                <a:cubicBezTo>
                                  <a:pt x="130429" y="117018"/>
                                  <a:pt x="137185" y="113043"/>
                                  <a:pt x="131623" y="107493"/>
                                </a:cubicBezTo>
                                <a:lnTo>
                                  <a:pt x="128054" y="94793"/>
                                </a:lnTo>
                                <a:cubicBezTo>
                                  <a:pt x="128054" y="94793"/>
                                  <a:pt x="125666" y="88443"/>
                                  <a:pt x="132016" y="84074"/>
                                </a:cubicBezTo>
                                <a:lnTo>
                                  <a:pt x="147104" y="73749"/>
                                </a:lnTo>
                                <a:cubicBezTo>
                                  <a:pt x="147104" y="73749"/>
                                  <a:pt x="155042" y="68593"/>
                                  <a:pt x="160591" y="74549"/>
                                </a:cubicBezTo>
                                <a:cubicBezTo>
                                  <a:pt x="160591" y="74549"/>
                                  <a:pt x="172504" y="82093"/>
                                  <a:pt x="177267" y="77331"/>
                                </a:cubicBezTo>
                                <a:cubicBezTo>
                                  <a:pt x="177267" y="77331"/>
                                  <a:pt x="185204" y="74156"/>
                                  <a:pt x="177267" y="63043"/>
                                </a:cubicBezTo>
                                <a:cubicBezTo>
                                  <a:pt x="177267" y="63043"/>
                                  <a:pt x="168275" y="41745"/>
                                  <a:pt x="181496" y="33274"/>
                                </a:cubicBezTo>
                                <a:cubicBezTo>
                                  <a:pt x="181496" y="33274"/>
                                  <a:pt x="192608" y="24803"/>
                                  <a:pt x="197904" y="32220"/>
                                </a:cubicBezTo>
                                <a:cubicBezTo>
                                  <a:pt x="197904" y="32220"/>
                                  <a:pt x="208483" y="51791"/>
                                  <a:pt x="212192" y="44387"/>
                                </a:cubicBezTo>
                                <a:lnTo>
                                  <a:pt x="212725" y="30099"/>
                                </a:lnTo>
                                <a:cubicBezTo>
                                  <a:pt x="212725" y="30099"/>
                                  <a:pt x="213246" y="17933"/>
                                  <a:pt x="220129" y="19520"/>
                                </a:cubicBezTo>
                                <a:lnTo>
                                  <a:pt x="233363" y="21628"/>
                                </a:lnTo>
                                <a:cubicBezTo>
                                  <a:pt x="233363" y="21628"/>
                                  <a:pt x="248171" y="24283"/>
                                  <a:pt x="246063" y="34849"/>
                                </a:cubicBezTo>
                                <a:cubicBezTo>
                                  <a:pt x="245885" y="35738"/>
                                  <a:pt x="247396" y="37567"/>
                                  <a:pt x="248209" y="37719"/>
                                </a:cubicBezTo>
                                <a:cubicBezTo>
                                  <a:pt x="251612" y="38341"/>
                                  <a:pt x="254025" y="29616"/>
                                  <a:pt x="255600" y="27394"/>
                                </a:cubicBezTo>
                                <a:cubicBezTo>
                                  <a:pt x="258267" y="23673"/>
                                  <a:pt x="261595" y="20219"/>
                                  <a:pt x="264744" y="16904"/>
                                </a:cubicBezTo>
                                <a:cubicBezTo>
                                  <a:pt x="268605" y="12827"/>
                                  <a:pt x="279400" y="0"/>
                                  <a:pt x="286271" y="3645"/>
                                </a:cubicBezTo>
                                <a:cubicBezTo>
                                  <a:pt x="286271" y="3645"/>
                                  <a:pt x="293548" y="7874"/>
                                  <a:pt x="288392" y="16599"/>
                                </a:cubicBezTo>
                                <a:cubicBezTo>
                                  <a:pt x="288392" y="16599"/>
                                  <a:pt x="279260" y="31293"/>
                                  <a:pt x="285217" y="32474"/>
                                </a:cubicBezTo>
                                <a:cubicBezTo>
                                  <a:pt x="285217" y="32474"/>
                                  <a:pt x="289179" y="32881"/>
                                  <a:pt x="292354" y="27711"/>
                                </a:cubicBezTo>
                                <a:cubicBezTo>
                                  <a:pt x="292354" y="27711"/>
                                  <a:pt x="297116" y="23749"/>
                                  <a:pt x="299504" y="26124"/>
                                </a:cubicBezTo>
                                <a:cubicBezTo>
                                  <a:pt x="299504" y="26124"/>
                                  <a:pt x="309423" y="32881"/>
                                  <a:pt x="304267" y="39231"/>
                                </a:cubicBezTo>
                                <a:cubicBezTo>
                                  <a:pt x="304267" y="39231"/>
                                  <a:pt x="301879" y="51524"/>
                                  <a:pt x="313792" y="44387"/>
                                </a:cubicBezTo>
                                <a:lnTo>
                                  <a:pt x="326098" y="34862"/>
                                </a:lnTo>
                                <a:cubicBezTo>
                                  <a:pt x="326098" y="34862"/>
                                  <a:pt x="334035" y="25337"/>
                                  <a:pt x="340779" y="28512"/>
                                </a:cubicBezTo>
                                <a:cubicBezTo>
                                  <a:pt x="340779" y="28512"/>
                                  <a:pt x="351091" y="30099"/>
                                  <a:pt x="351892" y="39624"/>
                                </a:cubicBezTo>
                                <a:lnTo>
                                  <a:pt x="353479" y="51130"/>
                                </a:lnTo>
                                <a:cubicBezTo>
                                  <a:pt x="353479" y="51130"/>
                                  <a:pt x="356260" y="60655"/>
                                  <a:pt x="364198" y="59461"/>
                                </a:cubicBezTo>
                                <a:cubicBezTo>
                                  <a:pt x="364198" y="59461"/>
                                  <a:pt x="375704" y="61456"/>
                                  <a:pt x="378485" y="52718"/>
                                </a:cubicBezTo>
                                <a:cubicBezTo>
                                  <a:pt x="378485" y="52718"/>
                                  <a:pt x="380860" y="44780"/>
                                  <a:pt x="380073" y="41605"/>
                                </a:cubicBezTo>
                                <a:cubicBezTo>
                                  <a:pt x="380073" y="41605"/>
                                  <a:pt x="379666" y="34468"/>
                                  <a:pt x="388798" y="31687"/>
                                </a:cubicBezTo>
                                <a:cubicBezTo>
                                  <a:pt x="388798" y="31687"/>
                                  <a:pt x="395935" y="28905"/>
                                  <a:pt x="395554" y="24143"/>
                                </a:cubicBezTo>
                                <a:cubicBezTo>
                                  <a:pt x="395135" y="19076"/>
                                  <a:pt x="398348" y="13653"/>
                                  <a:pt x="403708" y="12726"/>
                                </a:cubicBezTo>
                                <a:cubicBezTo>
                                  <a:pt x="409943" y="11659"/>
                                  <a:pt x="414884" y="17336"/>
                                  <a:pt x="417766" y="22162"/>
                                </a:cubicBezTo>
                                <a:cubicBezTo>
                                  <a:pt x="417766" y="22162"/>
                                  <a:pt x="424116" y="28512"/>
                                  <a:pt x="426898" y="23356"/>
                                </a:cubicBezTo>
                                <a:lnTo>
                                  <a:pt x="440398" y="5093"/>
                                </a:lnTo>
                                <a:cubicBezTo>
                                  <a:pt x="440398" y="5093"/>
                                  <a:pt x="442405" y="1300"/>
                                  <a:pt x="446592" y="2082"/>
                                </a:cubicBezTo>
                                <a:close/>
                              </a:path>
                            </a:pathLst>
                          </a:custGeom>
                          <a:solidFill>
                            <a:srgbClr val="467836"/>
                          </a:solidFill>
                          <a:ln>
                            <a:noFill/>
                            <a:miter lim="127000"/>
                          </a:ln>
                          <a:effectLst/>
                        </wps:spPr>
                        <wps:bodyPr/>
                      </wps:wsp>
                      <wps:wsp>
                        <wps:cNvPr id="301" name="Shape 301"/>
                        <wps:cNvSpPr/>
                        <wps:spPr>
                          <a:xfrm>
                            <a:off x="1962684" y="1408862"/>
                            <a:ext cx="668858" cy="679920"/>
                          </a:xfrm>
                          <a:custGeom>
                            <a:avLst/>
                            <a:gdLst/>
                            <a:ahLst/>
                            <a:cxnLst/>
                            <a:rect l="0" t="0" r="0" b="0"/>
                            <a:pathLst>
                              <a:path w="668858" h="679920">
                                <a:moveTo>
                                  <a:pt x="446592" y="2082"/>
                                </a:moveTo>
                                <a:cubicBezTo>
                                  <a:pt x="447987" y="2342"/>
                                  <a:pt x="449625" y="3112"/>
                                  <a:pt x="451510" y="4699"/>
                                </a:cubicBezTo>
                                <a:cubicBezTo>
                                  <a:pt x="451510" y="4699"/>
                                  <a:pt x="468566" y="15812"/>
                                  <a:pt x="471741" y="27711"/>
                                </a:cubicBezTo>
                                <a:cubicBezTo>
                                  <a:pt x="471741" y="27711"/>
                                  <a:pt x="475183" y="38570"/>
                                  <a:pt x="481533" y="31687"/>
                                </a:cubicBezTo>
                                <a:lnTo>
                                  <a:pt x="502171" y="13170"/>
                                </a:lnTo>
                                <a:cubicBezTo>
                                  <a:pt x="502171" y="13170"/>
                                  <a:pt x="514350" y="2578"/>
                                  <a:pt x="523875" y="8928"/>
                                </a:cubicBezTo>
                                <a:cubicBezTo>
                                  <a:pt x="523875" y="8928"/>
                                  <a:pt x="546100" y="18987"/>
                                  <a:pt x="538163" y="28512"/>
                                </a:cubicBezTo>
                                <a:lnTo>
                                  <a:pt x="530746" y="39091"/>
                                </a:lnTo>
                                <a:cubicBezTo>
                                  <a:pt x="530746" y="39091"/>
                                  <a:pt x="524929" y="48616"/>
                                  <a:pt x="531279" y="54966"/>
                                </a:cubicBezTo>
                                <a:cubicBezTo>
                                  <a:pt x="531279" y="54966"/>
                                  <a:pt x="537096" y="59728"/>
                                  <a:pt x="542392" y="54966"/>
                                </a:cubicBezTo>
                                <a:cubicBezTo>
                                  <a:pt x="542392" y="54966"/>
                                  <a:pt x="551917" y="48616"/>
                                  <a:pt x="556679" y="57620"/>
                                </a:cubicBezTo>
                                <a:cubicBezTo>
                                  <a:pt x="556679" y="57620"/>
                                  <a:pt x="556146" y="71908"/>
                                  <a:pt x="565671" y="67145"/>
                                </a:cubicBezTo>
                                <a:cubicBezTo>
                                  <a:pt x="568808" y="65570"/>
                                  <a:pt x="578371" y="65355"/>
                                  <a:pt x="578371" y="59728"/>
                                </a:cubicBezTo>
                                <a:cubicBezTo>
                                  <a:pt x="578371" y="59728"/>
                                  <a:pt x="589483" y="44387"/>
                                  <a:pt x="597954" y="52858"/>
                                </a:cubicBezTo>
                                <a:cubicBezTo>
                                  <a:pt x="597954" y="52858"/>
                                  <a:pt x="608533" y="61849"/>
                                  <a:pt x="594246" y="67145"/>
                                </a:cubicBezTo>
                                <a:cubicBezTo>
                                  <a:pt x="594246" y="67145"/>
                                  <a:pt x="585788" y="66078"/>
                                  <a:pt x="578371" y="70841"/>
                                </a:cubicBezTo>
                                <a:cubicBezTo>
                                  <a:pt x="578371" y="70841"/>
                                  <a:pt x="565721" y="78753"/>
                                  <a:pt x="565671" y="78778"/>
                                </a:cubicBezTo>
                                <a:cubicBezTo>
                                  <a:pt x="556425" y="84570"/>
                                  <a:pt x="584898" y="107328"/>
                                  <a:pt x="591071" y="100483"/>
                                </a:cubicBezTo>
                                <a:cubicBezTo>
                                  <a:pt x="591071" y="100483"/>
                                  <a:pt x="597421" y="93066"/>
                                  <a:pt x="604304" y="96774"/>
                                </a:cubicBezTo>
                                <a:cubicBezTo>
                                  <a:pt x="604304" y="96774"/>
                                  <a:pt x="615950" y="99949"/>
                                  <a:pt x="606425" y="111595"/>
                                </a:cubicBezTo>
                                <a:lnTo>
                                  <a:pt x="593192" y="127470"/>
                                </a:lnTo>
                                <a:cubicBezTo>
                                  <a:pt x="593192" y="127470"/>
                                  <a:pt x="588963" y="131699"/>
                                  <a:pt x="592138" y="136995"/>
                                </a:cubicBezTo>
                                <a:cubicBezTo>
                                  <a:pt x="592138" y="136995"/>
                                  <a:pt x="596367" y="145453"/>
                                  <a:pt x="602183" y="140691"/>
                                </a:cubicBezTo>
                                <a:cubicBezTo>
                                  <a:pt x="602183" y="140691"/>
                                  <a:pt x="609067" y="138049"/>
                                  <a:pt x="612242" y="149162"/>
                                </a:cubicBezTo>
                                <a:cubicBezTo>
                                  <a:pt x="614020" y="154064"/>
                                  <a:pt x="615683" y="159271"/>
                                  <a:pt x="618718" y="163449"/>
                                </a:cubicBezTo>
                                <a:cubicBezTo>
                                  <a:pt x="621309" y="167031"/>
                                  <a:pt x="625475" y="169532"/>
                                  <a:pt x="625475" y="174562"/>
                                </a:cubicBezTo>
                                <a:cubicBezTo>
                                  <a:pt x="625475" y="174562"/>
                                  <a:pt x="625475" y="188849"/>
                                  <a:pt x="631292" y="187795"/>
                                </a:cubicBezTo>
                                <a:lnTo>
                                  <a:pt x="640817" y="186208"/>
                                </a:lnTo>
                                <a:cubicBezTo>
                                  <a:pt x="640817" y="186208"/>
                                  <a:pt x="648221" y="182499"/>
                                  <a:pt x="650342" y="188316"/>
                                </a:cubicBezTo>
                                <a:cubicBezTo>
                                  <a:pt x="650342" y="188316"/>
                                  <a:pt x="655104" y="195199"/>
                                  <a:pt x="645046" y="199962"/>
                                </a:cubicBezTo>
                                <a:lnTo>
                                  <a:pt x="632879" y="205258"/>
                                </a:lnTo>
                                <a:cubicBezTo>
                                  <a:pt x="632879" y="205258"/>
                                  <a:pt x="627583" y="211074"/>
                                  <a:pt x="633933" y="217424"/>
                                </a:cubicBezTo>
                                <a:cubicBezTo>
                                  <a:pt x="633933" y="217424"/>
                                  <a:pt x="654050" y="237528"/>
                                  <a:pt x="660921" y="257112"/>
                                </a:cubicBezTo>
                                <a:cubicBezTo>
                                  <a:pt x="660921" y="257112"/>
                                  <a:pt x="668858" y="270866"/>
                                  <a:pt x="651929" y="257645"/>
                                </a:cubicBezTo>
                                <a:cubicBezTo>
                                  <a:pt x="651929" y="257645"/>
                                  <a:pt x="622300" y="234353"/>
                                  <a:pt x="611708" y="246533"/>
                                </a:cubicBezTo>
                                <a:cubicBezTo>
                                  <a:pt x="611708" y="246533"/>
                                  <a:pt x="610654" y="250762"/>
                                  <a:pt x="614363" y="256578"/>
                                </a:cubicBezTo>
                                <a:cubicBezTo>
                                  <a:pt x="614363" y="256578"/>
                                  <a:pt x="632346" y="273520"/>
                                  <a:pt x="625475" y="287808"/>
                                </a:cubicBezTo>
                                <a:cubicBezTo>
                                  <a:pt x="625475" y="287808"/>
                                  <a:pt x="613829" y="310033"/>
                                  <a:pt x="603771" y="306324"/>
                                </a:cubicBezTo>
                                <a:cubicBezTo>
                                  <a:pt x="603771" y="306324"/>
                                  <a:pt x="599008" y="302095"/>
                                  <a:pt x="597421" y="291503"/>
                                </a:cubicBezTo>
                                <a:cubicBezTo>
                                  <a:pt x="597421" y="291503"/>
                                  <a:pt x="595833" y="284633"/>
                                  <a:pt x="591604" y="286220"/>
                                </a:cubicBezTo>
                                <a:cubicBezTo>
                                  <a:pt x="591604" y="286220"/>
                                  <a:pt x="589483" y="297333"/>
                                  <a:pt x="601663" y="310033"/>
                                </a:cubicBezTo>
                                <a:cubicBezTo>
                                  <a:pt x="601663" y="310033"/>
                                  <a:pt x="608013" y="311620"/>
                                  <a:pt x="607479" y="326962"/>
                                </a:cubicBezTo>
                                <a:cubicBezTo>
                                  <a:pt x="607479" y="326962"/>
                                  <a:pt x="606425" y="342303"/>
                                  <a:pt x="606946" y="362420"/>
                                </a:cubicBezTo>
                                <a:cubicBezTo>
                                  <a:pt x="606946" y="362420"/>
                                  <a:pt x="607479" y="378295"/>
                                  <a:pt x="597421" y="372466"/>
                                </a:cubicBezTo>
                                <a:cubicBezTo>
                                  <a:pt x="592747" y="369761"/>
                                  <a:pt x="588670" y="365620"/>
                                  <a:pt x="583959" y="362776"/>
                                </a:cubicBezTo>
                                <a:cubicBezTo>
                                  <a:pt x="575437" y="357620"/>
                                  <a:pt x="566064" y="354228"/>
                                  <a:pt x="556590" y="351295"/>
                                </a:cubicBezTo>
                                <a:cubicBezTo>
                                  <a:pt x="548856" y="348907"/>
                                  <a:pt x="542722" y="344170"/>
                                  <a:pt x="536042" y="351308"/>
                                </a:cubicBezTo>
                                <a:cubicBezTo>
                                  <a:pt x="536042" y="351308"/>
                                  <a:pt x="518046" y="380937"/>
                                  <a:pt x="541338" y="397866"/>
                                </a:cubicBezTo>
                                <a:lnTo>
                                  <a:pt x="584721" y="434912"/>
                                </a:lnTo>
                                <a:cubicBezTo>
                                  <a:pt x="584721" y="434912"/>
                                  <a:pt x="601663" y="440208"/>
                                  <a:pt x="583667" y="446558"/>
                                </a:cubicBezTo>
                                <a:cubicBezTo>
                                  <a:pt x="583667" y="446558"/>
                                  <a:pt x="578371" y="446558"/>
                                  <a:pt x="582613" y="458191"/>
                                </a:cubicBezTo>
                                <a:cubicBezTo>
                                  <a:pt x="582613" y="458191"/>
                                  <a:pt x="588035" y="470230"/>
                                  <a:pt x="584060" y="472212"/>
                                </a:cubicBezTo>
                                <a:cubicBezTo>
                                  <a:pt x="584060" y="472212"/>
                                  <a:pt x="582866" y="478968"/>
                                  <a:pt x="561442" y="460312"/>
                                </a:cubicBezTo>
                                <a:lnTo>
                                  <a:pt x="541198" y="445224"/>
                                </a:lnTo>
                                <a:cubicBezTo>
                                  <a:pt x="541198" y="445224"/>
                                  <a:pt x="534848" y="444043"/>
                                  <a:pt x="535241" y="449199"/>
                                </a:cubicBezTo>
                                <a:lnTo>
                                  <a:pt x="533260" y="457924"/>
                                </a:lnTo>
                                <a:cubicBezTo>
                                  <a:pt x="533260" y="457924"/>
                                  <a:pt x="533260" y="461506"/>
                                  <a:pt x="525716" y="451180"/>
                                </a:cubicBezTo>
                                <a:lnTo>
                                  <a:pt x="494373" y="411887"/>
                                </a:lnTo>
                                <a:cubicBezTo>
                                  <a:pt x="494373" y="411887"/>
                                  <a:pt x="484848" y="402362"/>
                                  <a:pt x="476910" y="408712"/>
                                </a:cubicBezTo>
                                <a:cubicBezTo>
                                  <a:pt x="476910" y="408712"/>
                                  <a:pt x="469367" y="413080"/>
                                  <a:pt x="475717" y="425780"/>
                                </a:cubicBezTo>
                                <a:lnTo>
                                  <a:pt x="484048" y="440462"/>
                                </a:lnTo>
                                <a:cubicBezTo>
                                  <a:pt x="484048" y="440462"/>
                                  <a:pt x="489610" y="448399"/>
                                  <a:pt x="485635" y="452374"/>
                                </a:cubicBezTo>
                                <a:lnTo>
                                  <a:pt x="460629" y="476974"/>
                                </a:lnTo>
                                <a:cubicBezTo>
                                  <a:pt x="460629" y="476974"/>
                                  <a:pt x="458254" y="479362"/>
                                  <a:pt x="460235" y="486499"/>
                                </a:cubicBezTo>
                                <a:cubicBezTo>
                                  <a:pt x="460235" y="486499"/>
                                  <a:pt x="463410" y="494043"/>
                                  <a:pt x="461823" y="495237"/>
                                </a:cubicBezTo>
                                <a:cubicBezTo>
                                  <a:pt x="461823" y="495237"/>
                                  <a:pt x="461429" y="499199"/>
                                  <a:pt x="448335" y="489280"/>
                                </a:cubicBezTo>
                                <a:cubicBezTo>
                                  <a:pt x="448335" y="489280"/>
                                  <a:pt x="437223" y="482930"/>
                                  <a:pt x="437617" y="493649"/>
                                </a:cubicBezTo>
                                <a:cubicBezTo>
                                  <a:pt x="438010" y="504368"/>
                                  <a:pt x="427558" y="526453"/>
                                  <a:pt x="425450" y="584670"/>
                                </a:cubicBezTo>
                                <a:lnTo>
                                  <a:pt x="424383" y="628053"/>
                                </a:lnTo>
                                <a:cubicBezTo>
                                  <a:pt x="424383" y="628053"/>
                                  <a:pt x="434975" y="670395"/>
                                  <a:pt x="360883" y="673037"/>
                                </a:cubicBezTo>
                                <a:cubicBezTo>
                                  <a:pt x="360883" y="673037"/>
                                  <a:pt x="298971" y="679920"/>
                                  <a:pt x="291033" y="664566"/>
                                </a:cubicBezTo>
                                <a:cubicBezTo>
                                  <a:pt x="291033" y="664566"/>
                                  <a:pt x="281508" y="652933"/>
                                  <a:pt x="276746" y="653987"/>
                                </a:cubicBezTo>
                                <a:cubicBezTo>
                                  <a:pt x="276746" y="653987"/>
                                  <a:pt x="271983" y="655041"/>
                                  <a:pt x="268288" y="658749"/>
                                </a:cubicBezTo>
                                <a:cubicBezTo>
                                  <a:pt x="268288" y="658749"/>
                                  <a:pt x="266700" y="661924"/>
                                  <a:pt x="259283" y="659283"/>
                                </a:cubicBezTo>
                                <a:cubicBezTo>
                                  <a:pt x="259283" y="659283"/>
                                  <a:pt x="253467" y="662458"/>
                                  <a:pt x="251346" y="639699"/>
                                </a:cubicBezTo>
                                <a:lnTo>
                                  <a:pt x="239573" y="515481"/>
                                </a:lnTo>
                                <a:cubicBezTo>
                                  <a:pt x="239573" y="515481"/>
                                  <a:pt x="238785" y="498018"/>
                                  <a:pt x="234417" y="496824"/>
                                </a:cubicBezTo>
                                <a:cubicBezTo>
                                  <a:pt x="234417" y="496824"/>
                                  <a:pt x="224498" y="494043"/>
                                  <a:pt x="226479" y="487299"/>
                                </a:cubicBezTo>
                                <a:cubicBezTo>
                                  <a:pt x="226479" y="487299"/>
                                  <a:pt x="230048" y="467055"/>
                                  <a:pt x="222110" y="461099"/>
                                </a:cubicBezTo>
                                <a:cubicBezTo>
                                  <a:pt x="222110" y="461099"/>
                                  <a:pt x="214173" y="456337"/>
                                  <a:pt x="196317" y="461506"/>
                                </a:cubicBezTo>
                                <a:cubicBezTo>
                                  <a:pt x="196317" y="461506"/>
                                  <a:pt x="185598" y="465862"/>
                                  <a:pt x="180048" y="475793"/>
                                </a:cubicBezTo>
                                <a:cubicBezTo>
                                  <a:pt x="180048" y="475793"/>
                                  <a:pt x="177267" y="485318"/>
                                  <a:pt x="170917" y="485712"/>
                                </a:cubicBezTo>
                                <a:cubicBezTo>
                                  <a:pt x="170917" y="485712"/>
                                  <a:pt x="162585" y="487693"/>
                                  <a:pt x="164960" y="469037"/>
                                </a:cubicBezTo>
                                <a:cubicBezTo>
                                  <a:pt x="164960" y="469037"/>
                                  <a:pt x="164567" y="455943"/>
                                  <a:pt x="173698" y="449199"/>
                                </a:cubicBezTo>
                                <a:cubicBezTo>
                                  <a:pt x="173698" y="449199"/>
                                  <a:pt x="185598" y="441655"/>
                                  <a:pt x="193142" y="439281"/>
                                </a:cubicBezTo>
                                <a:cubicBezTo>
                                  <a:pt x="193142" y="439281"/>
                                  <a:pt x="199492" y="438480"/>
                                  <a:pt x="197904" y="431737"/>
                                </a:cubicBezTo>
                                <a:lnTo>
                                  <a:pt x="197510" y="409905"/>
                                </a:lnTo>
                                <a:cubicBezTo>
                                  <a:pt x="197510" y="409905"/>
                                  <a:pt x="194196" y="408458"/>
                                  <a:pt x="185738" y="412687"/>
                                </a:cubicBezTo>
                                <a:cubicBezTo>
                                  <a:pt x="177800" y="416649"/>
                                  <a:pt x="170764" y="422072"/>
                                  <a:pt x="164376" y="428181"/>
                                </a:cubicBezTo>
                                <a:cubicBezTo>
                                  <a:pt x="160693" y="431698"/>
                                  <a:pt x="151892" y="444526"/>
                                  <a:pt x="145517" y="441528"/>
                                </a:cubicBezTo>
                                <a:cubicBezTo>
                                  <a:pt x="145517" y="441528"/>
                                  <a:pt x="140487" y="439674"/>
                                  <a:pt x="149479" y="429095"/>
                                </a:cubicBezTo>
                                <a:cubicBezTo>
                                  <a:pt x="149479" y="429095"/>
                                  <a:pt x="173038" y="403428"/>
                                  <a:pt x="201079" y="387820"/>
                                </a:cubicBezTo>
                                <a:cubicBezTo>
                                  <a:pt x="201079" y="387820"/>
                                  <a:pt x="216560" y="374193"/>
                                  <a:pt x="209017" y="367437"/>
                                </a:cubicBezTo>
                                <a:cubicBezTo>
                                  <a:pt x="209017" y="367437"/>
                                  <a:pt x="198691" y="352362"/>
                                  <a:pt x="186398" y="364262"/>
                                </a:cubicBezTo>
                                <a:lnTo>
                                  <a:pt x="169723" y="377368"/>
                                </a:lnTo>
                                <a:cubicBezTo>
                                  <a:pt x="169723" y="377368"/>
                                  <a:pt x="165354" y="378956"/>
                                  <a:pt x="163766" y="376962"/>
                                </a:cubicBezTo>
                                <a:cubicBezTo>
                                  <a:pt x="163766" y="376962"/>
                                  <a:pt x="164567" y="371208"/>
                                  <a:pt x="169329" y="366852"/>
                                </a:cubicBezTo>
                                <a:lnTo>
                                  <a:pt x="204648" y="338671"/>
                                </a:lnTo>
                                <a:cubicBezTo>
                                  <a:pt x="204648" y="338671"/>
                                  <a:pt x="209283" y="337681"/>
                                  <a:pt x="205041" y="336093"/>
                                </a:cubicBezTo>
                                <a:cubicBezTo>
                                  <a:pt x="205041" y="336093"/>
                                  <a:pt x="169926" y="352755"/>
                                  <a:pt x="146710" y="363677"/>
                                </a:cubicBezTo>
                                <a:cubicBezTo>
                                  <a:pt x="146710" y="363677"/>
                                  <a:pt x="124346" y="372999"/>
                                  <a:pt x="122238" y="370878"/>
                                </a:cubicBezTo>
                                <a:cubicBezTo>
                                  <a:pt x="120942" y="369596"/>
                                  <a:pt x="124396" y="364173"/>
                                  <a:pt x="125006" y="363296"/>
                                </a:cubicBezTo>
                                <a:cubicBezTo>
                                  <a:pt x="129235" y="357112"/>
                                  <a:pt x="135979" y="353022"/>
                                  <a:pt x="141656" y="348311"/>
                                </a:cubicBezTo>
                                <a:cubicBezTo>
                                  <a:pt x="145961" y="344755"/>
                                  <a:pt x="150228" y="341135"/>
                                  <a:pt x="154508" y="337541"/>
                                </a:cubicBezTo>
                                <a:cubicBezTo>
                                  <a:pt x="155727" y="336525"/>
                                  <a:pt x="154559" y="333032"/>
                                  <a:pt x="153873" y="332105"/>
                                </a:cubicBezTo>
                                <a:cubicBezTo>
                                  <a:pt x="148679" y="325069"/>
                                  <a:pt x="131572" y="331521"/>
                                  <a:pt x="125476" y="334125"/>
                                </a:cubicBezTo>
                                <a:cubicBezTo>
                                  <a:pt x="114097" y="338976"/>
                                  <a:pt x="104432" y="346964"/>
                                  <a:pt x="95707" y="355588"/>
                                </a:cubicBezTo>
                                <a:cubicBezTo>
                                  <a:pt x="89535" y="361671"/>
                                  <a:pt x="79743" y="370345"/>
                                  <a:pt x="80429" y="379883"/>
                                </a:cubicBezTo>
                                <a:cubicBezTo>
                                  <a:pt x="80429" y="379883"/>
                                  <a:pt x="81483" y="388341"/>
                                  <a:pt x="76733" y="388341"/>
                                </a:cubicBezTo>
                                <a:cubicBezTo>
                                  <a:pt x="69647" y="388353"/>
                                  <a:pt x="64833" y="383121"/>
                                  <a:pt x="64554" y="376174"/>
                                </a:cubicBezTo>
                                <a:cubicBezTo>
                                  <a:pt x="64554" y="376174"/>
                                  <a:pt x="65088" y="356591"/>
                                  <a:pt x="76721" y="352362"/>
                                </a:cubicBezTo>
                                <a:cubicBezTo>
                                  <a:pt x="76721" y="352362"/>
                                  <a:pt x="83604" y="349720"/>
                                  <a:pt x="80963" y="346012"/>
                                </a:cubicBezTo>
                                <a:lnTo>
                                  <a:pt x="75667" y="337541"/>
                                </a:lnTo>
                                <a:cubicBezTo>
                                  <a:pt x="75667" y="337541"/>
                                  <a:pt x="71958" y="332778"/>
                                  <a:pt x="78842" y="328549"/>
                                </a:cubicBezTo>
                                <a:lnTo>
                                  <a:pt x="92075" y="319024"/>
                                </a:lnTo>
                                <a:cubicBezTo>
                                  <a:pt x="92075" y="319024"/>
                                  <a:pt x="97358" y="313208"/>
                                  <a:pt x="92596" y="307378"/>
                                </a:cubicBezTo>
                                <a:cubicBezTo>
                                  <a:pt x="92596" y="307378"/>
                                  <a:pt x="85725" y="299441"/>
                                  <a:pt x="68783" y="315316"/>
                                </a:cubicBezTo>
                                <a:cubicBezTo>
                                  <a:pt x="68783" y="315316"/>
                                  <a:pt x="48679" y="329603"/>
                                  <a:pt x="37033" y="328016"/>
                                </a:cubicBezTo>
                                <a:lnTo>
                                  <a:pt x="16396" y="328016"/>
                                </a:lnTo>
                                <a:cubicBezTo>
                                  <a:pt x="16396" y="328016"/>
                                  <a:pt x="0" y="324841"/>
                                  <a:pt x="10579" y="315316"/>
                                </a:cubicBezTo>
                                <a:cubicBezTo>
                                  <a:pt x="10579" y="315316"/>
                                  <a:pt x="17463" y="310033"/>
                                  <a:pt x="17463" y="305270"/>
                                </a:cubicBezTo>
                                <a:cubicBezTo>
                                  <a:pt x="17463" y="305270"/>
                                  <a:pt x="17983" y="297333"/>
                                  <a:pt x="32804" y="287808"/>
                                </a:cubicBezTo>
                                <a:cubicBezTo>
                                  <a:pt x="32804" y="287808"/>
                                  <a:pt x="56083" y="266103"/>
                                  <a:pt x="66142" y="267691"/>
                                </a:cubicBezTo>
                                <a:cubicBezTo>
                                  <a:pt x="66142" y="267691"/>
                                  <a:pt x="77254" y="266637"/>
                                  <a:pt x="83071" y="263995"/>
                                </a:cubicBezTo>
                                <a:cubicBezTo>
                                  <a:pt x="83071" y="263995"/>
                                  <a:pt x="99479" y="255524"/>
                                  <a:pt x="114821" y="260287"/>
                                </a:cubicBezTo>
                                <a:lnTo>
                                  <a:pt x="122758" y="263462"/>
                                </a:lnTo>
                                <a:cubicBezTo>
                                  <a:pt x="122758" y="263462"/>
                                  <a:pt x="134404" y="263462"/>
                                  <a:pt x="110058" y="251816"/>
                                </a:cubicBezTo>
                                <a:lnTo>
                                  <a:pt x="91008" y="243358"/>
                                </a:lnTo>
                                <a:cubicBezTo>
                                  <a:pt x="91008" y="243358"/>
                                  <a:pt x="86246" y="242291"/>
                                  <a:pt x="83071" y="232245"/>
                                </a:cubicBezTo>
                                <a:cubicBezTo>
                                  <a:pt x="83071" y="232245"/>
                                  <a:pt x="80963" y="225362"/>
                                  <a:pt x="77788" y="221653"/>
                                </a:cubicBezTo>
                                <a:cubicBezTo>
                                  <a:pt x="77788" y="221653"/>
                                  <a:pt x="71438" y="212128"/>
                                  <a:pt x="79375" y="211074"/>
                                </a:cubicBezTo>
                                <a:lnTo>
                                  <a:pt x="91008" y="207366"/>
                                </a:lnTo>
                                <a:cubicBezTo>
                                  <a:pt x="91008" y="207366"/>
                                  <a:pt x="95237" y="206312"/>
                                  <a:pt x="92608" y="194158"/>
                                </a:cubicBezTo>
                                <a:cubicBezTo>
                                  <a:pt x="90246" y="183286"/>
                                  <a:pt x="75121" y="177546"/>
                                  <a:pt x="89954" y="167818"/>
                                </a:cubicBezTo>
                                <a:lnTo>
                                  <a:pt x="114960" y="148768"/>
                                </a:lnTo>
                                <a:cubicBezTo>
                                  <a:pt x="114960" y="148768"/>
                                  <a:pt x="125273" y="140424"/>
                                  <a:pt x="117729" y="140831"/>
                                </a:cubicBezTo>
                                <a:lnTo>
                                  <a:pt x="112179" y="138443"/>
                                </a:lnTo>
                                <a:cubicBezTo>
                                  <a:pt x="112179" y="138443"/>
                                  <a:pt x="106223" y="136068"/>
                                  <a:pt x="116141" y="129718"/>
                                </a:cubicBezTo>
                                <a:lnTo>
                                  <a:pt x="130429" y="117018"/>
                                </a:lnTo>
                                <a:cubicBezTo>
                                  <a:pt x="130429" y="117018"/>
                                  <a:pt x="137185" y="113043"/>
                                  <a:pt x="131623" y="107493"/>
                                </a:cubicBezTo>
                                <a:lnTo>
                                  <a:pt x="128054" y="94793"/>
                                </a:lnTo>
                                <a:cubicBezTo>
                                  <a:pt x="128054" y="94793"/>
                                  <a:pt x="125666" y="88443"/>
                                  <a:pt x="132016" y="84074"/>
                                </a:cubicBezTo>
                                <a:lnTo>
                                  <a:pt x="147104" y="73749"/>
                                </a:lnTo>
                                <a:cubicBezTo>
                                  <a:pt x="147104" y="73749"/>
                                  <a:pt x="155042" y="68593"/>
                                  <a:pt x="160591" y="74549"/>
                                </a:cubicBezTo>
                                <a:cubicBezTo>
                                  <a:pt x="160591" y="74549"/>
                                  <a:pt x="172504" y="82093"/>
                                  <a:pt x="177267" y="77331"/>
                                </a:cubicBezTo>
                                <a:cubicBezTo>
                                  <a:pt x="177267" y="77331"/>
                                  <a:pt x="185204" y="74156"/>
                                  <a:pt x="177267" y="63043"/>
                                </a:cubicBezTo>
                                <a:cubicBezTo>
                                  <a:pt x="177267" y="63043"/>
                                  <a:pt x="168275" y="41745"/>
                                  <a:pt x="181496" y="33274"/>
                                </a:cubicBezTo>
                                <a:cubicBezTo>
                                  <a:pt x="181496" y="33274"/>
                                  <a:pt x="192608" y="24803"/>
                                  <a:pt x="197904" y="32220"/>
                                </a:cubicBezTo>
                                <a:cubicBezTo>
                                  <a:pt x="197904" y="32220"/>
                                  <a:pt x="208483" y="51791"/>
                                  <a:pt x="212192" y="44387"/>
                                </a:cubicBezTo>
                                <a:lnTo>
                                  <a:pt x="212725" y="30099"/>
                                </a:lnTo>
                                <a:cubicBezTo>
                                  <a:pt x="212725" y="30099"/>
                                  <a:pt x="213246" y="17933"/>
                                  <a:pt x="220129" y="19520"/>
                                </a:cubicBezTo>
                                <a:lnTo>
                                  <a:pt x="233363" y="21628"/>
                                </a:lnTo>
                                <a:cubicBezTo>
                                  <a:pt x="233363" y="21628"/>
                                  <a:pt x="248171" y="24283"/>
                                  <a:pt x="246063" y="34849"/>
                                </a:cubicBezTo>
                                <a:cubicBezTo>
                                  <a:pt x="245885" y="35738"/>
                                  <a:pt x="247396" y="37567"/>
                                  <a:pt x="248209" y="37719"/>
                                </a:cubicBezTo>
                                <a:cubicBezTo>
                                  <a:pt x="251612" y="38341"/>
                                  <a:pt x="254025" y="29616"/>
                                  <a:pt x="255600" y="27394"/>
                                </a:cubicBezTo>
                                <a:cubicBezTo>
                                  <a:pt x="258267" y="23673"/>
                                  <a:pt x="261595" y="20219"/>
                                  <a:pt x="264744" y="16904"/>
                                </a:cubicBezTo>
                                <a:cubicBezTo>
                                  <a:pt x="268605" y="12827"/>
                                  <a:pt x="279400" y="0"/>
                                  <a:pt x="286271" y="3645"/>
                                </a:cubicBezTo>
                                <a:cubicBezTo>
                                  <a:pt x="286271" y="3645"/>
                                  <a:pt x="293548" y="7874"/>
                                  <a:pt x="288392" y="16599"/>
                                </a:cubicBezTo>
                                <a:cubicBezTo>
                                  <a:pt x="288392" y="16599"/>
                                  <a:pt x="279260" y="31293"/>
                                  <a:pt x="285217" y="32474"/>
                                </a:cubicBezTo>
                                <a:cubicBezTo>
                                  <a:pt x="285217" y="32474"/>
                                  <a:pt x="289179" y="32881"/>
                                  <a:pt x="292354" y="27711"/>
                                </a:cubicBezTo>
                                <a:cubicBezTo>
                                  <a:pt x="292354" y="27711"/>
                                  <a:pt x="297116" y="23749"/>
                                  <a:pt x="299504" y="26124"/>
                                </a:cubicBezTo>
                                <a:cubicBezTo>
                                  <a:pt x="299504" y="26124"/>
                                  <a:pt x="309423" y="32881"/>
                                  <a:pt x="304267" y="39231"/>
                                </a:cubicBezTo>
                                <a:cubicBezTo>
                                  <a:pt x="304267" y="39231"/>
                                  <a:pt x="301879" y="51524"/>
                                  <a:pt x="313792" y="44387"/>
                                </a:cubicBezTo>
                                <a:lnTo>
                                  <a:pt x="326098" y="34862"/>
                                </a:lnTo>
                                <a:cubicBezTo>
                                  <a:pt x="326098" y="34862"/>
                                  <a:pt x="334035" y="25337"/>
                                  <a:pt x="340779" y="28512"/>
                                </a:cubicBezTo>
                                <a:cubicBezTo>
                                  <a:pt x="340779" y="28512"/>
                                  <a:pt x="351091" y="30099"/>
                                  <a:pt x="351892" y="39624"/>
                                </a:cubicBezTo>
                                <a:lnTo>
                                  <a:pt x="353479" y="51130"/>
                                </a:lnTo>
                                <a:cubicBezTo>
                                  <a:pt x="353479" y="51130"/>
                                  <a:pt x="356260" y="60655"/>
                                  <a:pt x="364198" y="59461"/>
                                </a:cubicBezTo>
                                <a:cubicBezTo>
                                  <a:pt x="364198" y="59461"/>
                                  <a:pt x="375704" y="61456"/>
                                  <a:pt x="378485" y="52718"/>
                                </a:cubicBezTo>
                                <a:cubicBezTo>
                                  <a:pt x="378485" y="52718"/>
                                  <a:pt x="380860" y="44780"/>
                                  <a:pt x="380073" y="41605"/>
                                </a:cubicBezTo>
                                <a:cubicBezTo>
                                  <a:pt x="380073" y="41605"/>
                                  <a:pt x="379666" y="34468"/>
                                  <a:pt x="388798" y="31687"/>
                                </a:cubicBezTo>
                                <a:cubicBezTo>
                                  <a:pt x="388798" y="31687"/>
                                  <a:pt x="395935" y="28905"/>
                                  <a:pt x="395554" y="24143"/>
                                </a:cubicBezTo>
                                <a:cubicBezTo>
                                  <a:pt x="395135" y="19076"/>
                                  <a:pt x="398348" y="13653"/>
                                  <a:pt x="403708" y="12726"/>
                                </a:cubicBezTo>
                                <a:cubicBezTo>
                                  <a:pt x="409943" y="11659"/>
                                  <a:pt x="414884" y="17336"/>
                                  <a:pt x="417766" y="22162"/>
                                </a:cubicBezTo>
                                <a:cubicBezTo>
                                  <a:pt x="417766" y="22162"/>
                                  <a:pt x="424116" y="28512"/>
                                  <a:pt x="426898" y="23356"/>
                                </a:cubicBezTo>
                                <a:lnTo>
                                  <a:pt x="440398" y="5093"/>
                                </a:lnTo>
                                <a:cubicBezTo>
                                  <a:pt x="440398" y="5093"/>
                                  <a:pt x="442405" y="1300"/>
                                  <a:pt x="446592" y="2082"/>
                                </a:cubicBezTo>
                                <a:close/>
                              </a:path>
                            </a:pathLst>
                          </a:custGeom>
                          <a:solidFill>
                            <a:srgbClr val="487836"/>
                          </a:solidFill>
                          <a:ln>
                            <a:noFill/>
                            <a:miter lim="127000"/>
                          </a:ln>
                          <a:effectLst/>
                        </wps:spPr>
                        <wps:bodyPr/>
                      </wps:wsp>
                      <wps:wsp>
                        <wps:cNvPr id="302" name="Shape 302"/>
                        <wps:cNvSpPr/>
                        <wps:spPr>
                          <a:xfrm>
                            <a:off x="3138488" y="851586"/>
                            <a:ext cx="854075" cy="1349871"/>
                          </a:xfrm>
                          <a:custGeom>
                            <a:avLst/>
                            <a:gdLst/>
                            <a:ahLst/>
                            <a:cxnLst/>
                            <a:rect l="0" t="0" r="0" b="0"/>
                            <a:pathLst>
                              <a:path w="854075" h="1349871">
                                <a:moveTo>
                                  <a:pt x="417513" y="0"/>
                                </a:moveTo>
                                <a:cubicBezTo>
                                  <a:pt x="417513" y="0"/>
                                  <a:pt x="485775" y="1588"/>
                                  <a:pt x="493713" y="63500"/>
                                </a:cubicBezTo>
                                <a:cubicBezTo>
                                  <a:pt x="493713" y="63500"/>
                                  <a:pt x="503238" y="122238"/>
                                  <a:pt x="484188" y="144463"/>
                                </a:cubicBezTo>
                                <a:cubicBezTo>
                                  <a:pt x="484188" y="144463"/>
                                  <a:pt x="477838" y="155575"/>
                                  <a:pt x="479425" y="184150"/>
                                </a:cubicBezTo>
                                <a:cubicBezTo>
                                  <a:pt x="479425" y="184150"/>
                                  <a:pt x="473075" y="211138"/>
                                  <a:pt x="498475" y="227013"/>
                                </a:cubicBezTo>
                                <a:cubicBezTo>
                                  <a:pt x="498475" y="227013"/>
                                  <a:pt x="523875" y="244475"/>
                                  <a:pt x="544513" y="255588"/>
                                </a:cubicBezTo>
                                <a:cubicBezTo>
                                  <a:pt x="544513" y="255588"/>
                                  <a:pt x="573088" y="263525"/>
                                  <a:pt x="588963" y="288925"/>
                                </a:cubicBezTo>
                                <a:lnTo>
                                  <a:pt x="661988" y="442913"/>
                                </a:lnTo>
                                <a:cubicBezTo>
                                  <a:pt x="661988" y="442913"/>
                                  <a:pt x="668338" y="454813"/>
                                  <a:pt x="670725" y="465138"/>
                                </a:cubicBezTo>
                                <a:cubicBezTo>
                                  <a:pt x="670725" y="465138"/>
                                  <a:pt x="692950" y="604838"/>
                                  <a:pt x="684213" y="698500"/>
                                </a:cubicBezTo>
                                <a:cubicBezTo>
                                  <a:pt x="684213" y="698500"/>
                                  <a:pt x="682625" y="738975"/>
                                  <a:pt x="657225" y="736600"/>
                                </a:cubicBezTo>
                                <a:cubicBezTo>
                                  <a:pt x="657225" y="736600"/>
                                  <a:pt x="631825" y="739775"/>
                                  <a:pt x="629450" y="690563"/>
                                </a:cubicBezTo>
                                <a:lnTo>
                                  <a:pt x="606958" y="520167"/>
                                </a:lnTo>
                                <a:cubicBezTo>
                                  <a:pt x="606958" y="520167"/>
                                  <a:pt x="602716" y="510642"/>
                                  <a:pt x="595313" y="496888"/>
                                </a:cubicBezTo>
                                <a:lnTo>
                                  <a:pt x="567537" y="446875"/>
                                </a:lnTo>
                                <a:cubicBezTo>
                                  <a:pt x="567537" y="446875"/>
                                  <a:pt x="564362" y="436563"/>
                                  <a:pt x="555625" y="439738"/>
                                </a:cubicBezTo>
                                <a:cubicBezTo>
                                  <a:pt x="555625" y="439738"/>
                                  <a:pt x="549275" y="440525"/>
                                  <a:pt x="552450" y="458788"/>
                                </a:cubicBezTo>
                                <a:cubicBezTo>
                                  <a:pt x="552450" y="458788"/>
                                  <a:pt x="554038" y="558800"/>
                                  <a:pt x="553250" y="600863"/>
                                </a:cubicBezTo>
                                <a:cubicBezTo>
                                  <a:pt x="553250" y="600863"/>
                                  <a:pt x="551662" y="612775"/>
                                  <a:pt x="557213" y="619125"/>
                                </a:cubicBezTo>
                                <a:cubicBezTo>
                                  <a:pt x="557213" y="619125"/>
                                  <a:pt x="573887" y="628650"/>
                                  <a:pt x="577062" y="677863"/>
                                </a:cubicBezTo>
                                <a:cubicBezTo>
                                  <a:pt x="578053" y="688137"/>
                                  <a:pt x="578371" y="698589"/>
                                  <a:pt x="577888" y="708889"/>
                                </a:cubicBezTo>
                                <a:cubicBezTo>
                                  <a:pt x="577571" y="715683"/>
                                  <a:pt x="577228" y="723227"/>
                                  <a:pt x="574637" y="729615"/>
                                </a:cubicBezTo>
                                <a:cubicBezTo>
                                  <a:pt x="571538" y="737286"/>
                                  <a:pt x="566509" y="741858"/>
                                  <a:pt x="569303" y="750507"/>
                                </a:cubicBezTo>
                                <a:cubicBezTo>
                                  <a:pt x="569938" y="752475"/>
                                  <a:pt x="571017" y="754482"/>
                                  <a:pt x="571805" y="756425"/>
                                </a:cubicBezTo>
                                <a:cubicBezTo>
                                  <a:pt x="573951" y="761670"/>
                                  <a:pt x="576021" y="766953"/>
                                  <a:pt x="578117" y="772224"/>
                                </a:cubicBezTo>
                                <a:cubicBezTo>
                                  <a:pt x="585254" y="790080"/>
                                  <a:pt x="592379" y="807924"/>
                                  <a:pt x="599516" y="825779"/>
                                </a:cubicBezTo>
                                <a:cubicBezTo>
                                  <a:pt x="614553" y="863435"/>
                                  <a:pt x="629602" y="901103"/>
                                  <a:pt x="644652" y="938771"/>
                                </a:cubicBezTo>
                                <a:cubicBezTo>
                                  <a:pt x="646544" y="943522"/>
                                  <a:pt x="648449" y="948271"/>
                                  <a:pt x="650341" y="953034"/>
                                </a:cubicBezTo>
                                <a:cubicBezTo>
                                  <a:pt x="669112" y="999998"/>
                                  <a:pt x="705333" y="1040448"/>
                                  <a:pt x="734835" y="1081012"/>
                                </a:cubicBezTo>
                                <a:cubicBezTo>
                                  <a:pt x="764629" y="1121994"/>
                                  <a:pt x="795579" y="1163511"/>
                                  <a:pt x="832383" y="1198563"/>
                                </a:cubicBezTo>
                                <a:lnTo>
                                  <a:pt x="842963" y="1208875"/>
                                </a:lnTo>
                                <a:cubicBezTo>
                                  <a:pt x="842963" y="1208875"/>
                                  <a:pt x="854075" y="1215225"/>
                                  <a:pt x="847725" y="1223963"/>
                                </a:cubicBezTo>
                                <a:lnTo>
                                  <a:pt x="781050" y="1342225"/>
                                </a:lnTo>
                                <a:cubicBezTo>
                                  <a:pt x="781050" y="1342225"/>
                                  <a:pt x="777875" y="1348181"/>
                                  <a:pt x="773113" y="1349375"/>
                                </a:cubicBezTo>
                                <a:cubicBezTo>
                                  <a:pt x="773113" y="1349375"/>
                                  <a:pt x="708838" y="1348842"/>
                                  <a:pt x="708558" y="1348842"/>
                                </a:cubicBezTo>
                                <a:cubicBezTo>
                                  <a:pt x="705561" y="1348817"/>
                                  <a:pt x="700278" y="1349871"/>
                                  <a:pt x="698055" y="1346886"/>
                                </a:cubicBezTo>
                                <a:cubicBezTo>
                                  <a:pt x="695160" y="1343013"/>
                                  <a:pt x="699211" y="1335405"/>
                                  <a:pt x="701675" y="1332446"/>
                                </a:cubicBezTo>
                                <a:cubicBezTo>
                                  <a:pt x="707237" y="1325766"/>
                                  <a:pt x="712673" y="1314463"/>
                                  <a:pt x="722262" y="1312863"/>
                                </a:cubicBezTo>
                                <a:cubicBezTo>
                                  <a:pt x="727888" y="1311935"/>
                                  <a:pt x="735419" y="1315771"/>
                                  <a:pt x="738721" y="1308634"/>
                                </a:cubicBezTo>
                                <a:lnTo>
                                  <a:pt x="746658" y="1296454"/>
                                </a:lnTo>
                                <a:cubicBezTo>
                                  <a:pt x="746658" y="1296454"/>
                                  <a:pt x="752475" y="1283754"/>
                                  <a:pt x="741363" y="1276884"/>
                                </a:cubicBezTo>
                                <a:cubicBezTo>
                                  <a:pt x="741363" y="1276884"/>
                                  <a:pt x="573163" y="1090168"/>
                                  <a:pt x="573088" y="1090079"/>
                                </a:cubicBezTo>
                                <a:cubicBezTo>
                                  <a:pt x="556285" y="1071436"/>
                                  <a:pt x="550418" y="1043648"/>
                                  <a:pt x="539762" y="1021144"/>
                                </a:cubicBezTo>
                                <a:cubicBezTo>
                                  <a:pt x="530276" y="1001103"/>
                                  <a:pt x="520776" y="981063"/>
                                  <a:pt x="511289" y="961022"/>
                                </a:cubicBezTo>
                                <a:cubicBezTo>
                                  <a:pt x="495960" y="928675"/>
                                  <a:pt x="480644" y="896341"/>
                                  <a:pt x="465328" y="863994"/>
                                </a:cubicBezTo>
                                <a:cubicBezTo>
                                  <a:pt x="465264" y="863867"/>
                                  <a:pt x="465201" y="863727"/>
                                  <a:pt x="465138" y="863600"/>
                                </a:cubicBezTo>
                                <a:cubicBezTo>
                                  <a:pt x="465138" y="863600"/>
                                  <a:pt x="462356" y="855269"/>
                                  <a:pt x="457200" y="854469"/>
                                </a:cubicBezTo>
                                <a:cubicBezTo>
                                  <a:pt x="457200" y="854469"/>
                                  <a:pt x="450850" y="851294"/>
                                  <a:pt x="440537" y="874713"/>
                                </a:cubicBezTo>
                                <a:lnTo>
                                  <a:pt x="143675" y="1330325"/>
                                </a:lnTo>
                                <a:lnTo>
                                  <a:pt x="136525" y="1341438"/>
                                </a:lnTo>
                                <a:cubicBezTo>
                                  <a:pt x="136525" y="1341438"/>
                                  <a:pt x="132816" y="1348321"/>
                                  <a:pt x="121183" y="1339850"/>
                                </a:cubicBezTo>
                                <a:lnTo>
                                  <a:pt x="6350" y="1264184"/>
                                </a:lnTo>
                                <a:cubicBezTo>
                                  <a:pt x="6350" y="1264184"/>
                                  <a:pt x="0" y="1259421"/>
                                  <a:pt x="5296" y="1254125"/>
                                </a:cubicBezTo>
                                <a:lnTo>
                                  <a:pt x="22225" y="1239304"/>
                                </a:lnTo>
                                <a:cubicBezTo>
                                  <a:pt x="22225" y="1239304"/>
                                  <a:pt x="28041" y="1234542"/>
                                  <a:pt x="32804" y="1236663"/>
                                </a:cubicBezTo>
                                <a:cubicBezTo>
                                  <a:pt x="35433" y="1237831"/>
                                  <a:pt x="37744" y="1239914"/>
                                  <a:pt x="40487" y="1241070"/>
                                </a:cubicBezTo>
                                <a:cubicBezTo>
                                  <a:pt x="49187" y="1244714"/>
                                  <a:pt x="58788" y="1246099"/>
                                  <a:pt x="68148" y="1246594"/>
                                </a:cubicBezTo>
                                <a:cubicBezTo>
                                  <a:pt x="76911" y="1247064"/>
                                  <a:pt x="87439" y="1248055"/>
                                  <a:pt x="92075" y="1238784"/>
                                </a:cubicBezTo>
                                <a:cubicBezTo>
                                  <a:pt x="101193" y="1221766"/>
                                  <a:pt x="110312" y="1204760"/>
                                  <a:pt x="119443" y="1187742"/>
                                </a:cubicBezTo>
                                <a:cubicBezTo>
                                  <a:pt x="139598" y="1150150"/>
                                  <a:pt x="159753" y="1112559"/>
                                  <a:pt x="179908" y="1074954"/>
                                </a:cubicBezTo>
                                <a:cubicBezTo>
                                  <a:pt x="200304" y="1036917"/>
                                  <a:pt x="220700" y="998881"/>
                                  <a:pt x="241084" y="960831"/>
                                </a:cubicBezTo>
                                <a:cubicBezTo>
                                  <a:pt x="264389" y="917372"/>
                                  <a:pt x="286715" y="873582"/>
                                  <a:pt x="308762" y="829488"/>
                                </a:cubicBezTo>
                                <a:cubicBezTo>
                                  <a:pt x="324777" y="797446"/>
                                  <a:pt x="340804" y="765391"/>
                                  <a:pt x="356832" y="733349"/>
                                </a:cubicBezTo>
                                <a:cubicBezTo>
                                  <a:pt x="356946" y="733108"/>
                                  <a:pt x="357073" y="732867"/>
                                  <a:pt x="357188" y="732625"/>
                                </a:cubicBezTo>
                                <a:cubicBezTo>
                                  <a:pt x="357188" y="732625"/>
                                  <a:pt x="364337" y="719138"/>
                                  <a:pt x="370687" y="716750"/>
                                </a:cubicBezTo>
                                <a:cubicBezTo>
                                  <a:pt x="370687" y="716750"/>
                                  <a:pt x="378358" y="714909"/>
                                  <a:pt x="378879" y="709613"/>
                                </a:cubicBezTo>
                                <a:lnTo>
                                  <a:pt x="385763" y="693204"/>
                                </a:lnTo>
                                <a:cubicBezTo>
                                  <a:pt x="385763" y="693204"/>
                                  <a:pt x="387350" y="689509"/>
                                  <a:pt x="391058" y="688442"/>
                                </a:cubicBezTo>
                                <a:cubicBezTo>
                                  <a:pt x="391058" y="688442"/>
                                  <a:pt x="395821" y="686334"/>
                                  <a:pt x="394754" y="674154"/>
                                </a:cubicBezTo>
                                <a:lnTo>
                                  <a:pt x="391058" y="527584"/>
                                </a:lnTo>
                                <a:lnTo>
                                  <a:pt x="389991" y="516471"/>
                                </a:lnTo>
                                <a:cubicBezTo>
                                  <a:pt x="389991" y="516471"/>
                                  <a:pt x="388404" y="509054"/>
                                  <a:pt x="378879" y="514350"/>
                                </a:cubicBezTo>
                                <a:lnTo>
                                  <a:pt x="213258" y="659867"/>
                                </a:lnTo>
                                <a:cubicBezTo>
                                  <a:pt x="213258" y="659867"/>
                                  <a:pt x="199491" y="673634"/>
                                  <a:pt x="186791" y="659867"/>
                                </a:cubicBezTo>
                                <a:lnTo>
                                  <a:pt x="170916" y="641884"/>
                                </a:lnTo>
                                <a:cubicBezTo>
                                  <a:pt x="170916" y="641884"/>
                                  <a:pt x="163513" y="627063"/>
                                  <a:pt x="173038" y="619659"/>
                                </a:cubicBezTo>
                                <a:lnTo>
                                  <a:pt x="311683" y="486309"/>
                                </a:lnTo>
                                <a:cubicBezTo>
                                  <a:pt x="311683" y="486309"/>
                                  <a:pt x="324383" y="472542"/>
                                  <a:pt x="322263" y="460909"/>
                                </a:cubicBezTo>
                                <a:lnTo>
                                  <a:pt x="330733" y="325438"/>
                                </a:lnTo>
                                <a:cubicBezTo>
                                  <a:pt x="330733" y="325438"/>
                                  <a:pt x="332841" y="307442"/>
                                  <a:pt x="345541" y="297917"/>
                                </a:cubicBezTo>
                                <a:lnTo>
                                  <a:pt x="407988" y="239713"/>
                                </a:lnTo>
                                <a:cubicBezTo>
                                  <a:pt x="407988" y="239713"/>
                                  <a:pt x="421487" y="230188"/>
                                  <a:pt x="417513" y="220663"/>
                                </a:cubicBezTo>
                                <a:cubicBezTo>
                                  <a:pt x="417513" y="220663"/>
                                  <a:pt x="416458" y="200025"/>
                                  <a:pt x="404279" y="197383"/>
                                </a:cubicBezTo>
                                <a:cubicBezTo>
                                  <a:pt x="404279" y="197383"/>
                                  <a:pt x="386816" y="199492"/>
                                  <a:pt x="379946" y="191554"/>
                                </a:cubicBezTo>
                                <a:cubicBezTo>
                                  <a:pt x="379946" y="191554"/>
                                  <a:pt x="363538" y="180975"/>
                                  <a:pt x="358775" y="166688"/>
                                </a:cubicBezTo>
                                <a:cubicBezTo>
                                  <a:pt x="358775" y="166688"/>
                                  <a:pt x="355066" y="152400"/>
                                  <a:pt x="352425" y="151346"/>
                                </a:cubicBezTo>
                                <a:cubicBezTo>
                                  <a:pt x="352425" y="151346"/>
                                  <a:pt x="342684" y="149758"/>
                                  <a:pt x="346392" y="141821"/>
                                </a:cubicBezTo>
                                <a:cubicBezTo>
                                  <a:pt x="346392" y="141821"/>
                                  <a:pt x="356133" y="120650"/>
                                  <a:pt x="355066" y="107950"/>
                                </a:cubicBezTo>
                                <a:lnTo>
                                  <a:pt x="354013" y="90488"/>
                                </a:lnTo>
                                <a:cubicBezTo>
                                  <a:pt x="354013" y="90488"/>
                                  <a:pt x="354013" y="50800"/>
                                  <a:pt x="361950" y="38100"/>
                                </a:cubicBezTo>
                                <a:cubicBezTo>
                                  <a:pt x="361950" y="38100"/>
                                  <a:pt x="388938" y="0"/>
                                  <a:pt x="417513" y="0"/>
                                </a:cubicBezTo>
                                <a:close/>
                              </a:path>
                            </a:pathLst>
                          </a:custGeom>
                          <a:solidFill>
                            <a:srgbClr val="3C2A5C"/>
                          </a:solidFill>
                          <a:ln>
                            <a:noFill/>
                            <a:miter lim="127000"/>
                          </a:ln>
                          <a:effectLst/>
                        </wps:spPr>
                        <wps:bodyPr/>
                      </wps:wsp>
                      <wps:wsp>
                        <wps:cNvPr id="303" name="Shape 303"/>
                        <wps:cNvSpPr/>
                        <wps:spPr>
                          <a:xfrm>
                            <a:off x="1530350" y="2140984"/>
                            <a:ext cx="438684" cy="590990"/>
                          </a:xfrm>
                          <a:custGeom>
                            <a:avLst/>
                            <a:gdLst/>
                            <a:ahLst/>
                            <a:cxnLst/>
                            <a:rect l="0" t="0" r="0" b="0"/>
                            <a:pathLst>
                              <a:path w="438684" h="590990">
                                <a:moveTo>
                                  <a:pt x="391471" y="376"/>
                                </a:moveTo>
                                <a:cubicBezTo>
                                  <a:pt x="394184" y="429"/>
                                  <a:pt x="396081" y="937"/>
                                  <a:pt x="396875" y="2027"/>
                                </a:cubicBezTo>
                                <a:cubicBezTo>
                                  <a:pt x="396875" y="2027"/>
                                  <a:pt x="404813" y="6536"/>
                                  <a:pt x="391059" y="10765"/>
                                </a:cubicBezTo>
                                <a:cubicBezTo>
                                  <a:pt x="391059" y="10765"/>
                                  <a:pt x="355067" y="20290"/>
                                  <a:pt x="343434" y="31403"/>
                                </a:cubicBezTo>
                                <a:lnTo>
                                  <a:pt x="322796" y="47811"/>
                                </a:lnTo>
                                <a:cubicBezTo>
                                  <a:pt x="322796" y="47811"/>
                                  <a:pt x="316446" y="53628"/>
                                  <a:pt x="325438" y="55215"/>
                                </a:cubicBezTo>
                                <a:cubicBezTo>
                                  <a:pt x="325438" y="55215"/>
                                  <a:pt x="416459" y="72678"/>
                                  <a:pt x="425450" y="82736"/>
                                </a:cubicBezTo>
                                <a:cubicBezTo>
                                  <a:pt x="425450" y="82736"/>
                                  <a:pt x="438684" y="92261"/>
                                  <a:pt x="429679" y="98078"/>
                                </a:cubicBezTo>
                                <a:cubicBezTo>
                                  <a:pt x="429679" y="98078"/>
                                  <a:pt x="425984" y="102840"/>
                                  <a:pt x="417513" y="97024"/>
                                </a:cubicBezTo>
                                <a:cubicBezTo>
                                  <a:pt x="417513" y="97024"/>
                                  <a:pt x="400050" y="85378"/>
                                  <a:pt x="373596" y="83790"/>
                                </a:cubicBezTo>
                                <a:cubicBezTo>
                                  <a:pt x="373596" y="83790"/>
                                  <a:pt x="360363" y="83257"/>
                                  <a:pt x="330200" y="72144"/>
                                </a:cubicBezTo>
                                <a:cubicBezTo>
                                  <a:pt x="330200" y="72144"/>
                                  <a:pt x="311150" y="65794"/>
                                  <a:pt x="310096" y="72678"/>
                                </a:cubicBezTo>
                                <a:cubicBezTo>
                                  <a:pt x="310096" y="72678"/>
                                  <a:pt x="306388" y="78227"/>
                                  <a:pt x="314719" y="82990"/>
                                </a:cubicBezTo>
                                <a:cubicBezTo>
                                  <a:pt x="314719" y="82990"/>
                                  <a:pt x="332981" y="88946"/>
                                  <a:pt x="330594" y="103234"/>
                                </a:cubicBezTo>
                                <a:cubicBezTo>
                                  <a:pt x="330594" y="103234"/>
                                  <a:pt x="331394" y="112365"/>
                                  <a:pt x="325044" y="115934"/>
                                </a:cubicBezTo>
                                <a:cubicBezTo>
                                  <a:pt x="325044" y="115934"/>
                                  <a:pt x="321475" y="118321"/>
                                  <a:pt x="321475" y="131809"/>
                                </a:cubicBezTo>
                                <a:cubicBezTo>
                                  <a:pt x="321475" y="131809"/>
                                  <a:pt x="319088" y="149665"/>
                                  <a:pt x="327419" y="152840"/>
                                </a:cubicBezTo>
                                <a:cubicBezTo>
                                  <a:pt x="327419" y="152840"/>
                                  <a:pt x="350304" y="164219"/>
                                  <a:pt x="361950" y="182749"/>
                                </a:cubicBezTo>
                                <a:cubicBezTo>
                                  <a:pt x="361950" y="182749"/>
                                  <a:pt x="370942" y="191207"/>
                                  <a:pt x="369888" y="212378"/>
                                </a:cubicBezTo>
                                <a:lnTo>
                                  <a:pt x="357988" y="547340"/>
                                </a:lnTo>
                                <a:cubicBezTo>
                                  <a:pt x="357988" y="547340"/>
                                  <a:pt x="360363" y="556065"/>
                                  <a:pt x="354406" y="563215"/>
                                </a:cubicBezTo>
                                <a:cubicBezTo>
                                  <a:pt x="354406" y="563215"/>
                                  <a:pt x="339331" y="590990"/>
                                  <a:pt x="294081" y="586227"/>
                                </a:cubicBezTo>
                                <a:cubicBezTo>
                                  <a:pt x="294081" y="586227"/>
                                  <a:pt x="238519" y="588221"/>
                                  <a:pt x="236144" y="550121"/>
                                </a:cubicBezTo>
                                <a:cubicBezTo>
                                  <a:pt x="236144" y="550121"/>
                                  <a:pt x="221717" y="263711"/>
                                  <a:pt x="223304" y="255240"/>
                                </a:cubicBezTo>
                                <a:lnTo>
                                  <a:pt x="223050" y="243327"/>
                                </a:lnTo>
                                <a:cubicBezTo>
                                  <a:pt x="223050" y="243327"/>
                                  <a:pt x="223050" y="235796"/>
                                  <a:pt x="217094" y="235796"/>
                                </a:cubicBezTo>
                                <a:cubicBezTo>
                                  <a:pt x="217094" y="235796"/>
                                  <a:pt x="212725" y="230894"/>
                                  <a:pt x="195263" y="264765"/>
                                </a:cubicBezTo>
                                <a:lnTo>
                                  <a:pt x="78842" y="444686"/>
                                </a:lnTo>
                                <a:cubicBezTo>
                                  <a:pt x="78842" y="444686"/>
                                  <a:pt x="67729" y="461615"/>
                                  <a:pt x="49213" y="452624"/>
                                </a:cubicBezTo>
                                <a:cubicBezTo>
                                  <a:pt x="49213" y="452624"/>
                                  <a:pt x="15342" y="445207"/>
                                  <a:pt x="2642" y="411349"/>
                                </a:cubicBezTo>
                                <a:cubicBezTo>
                                  <a:pt x="2642" y="411349"/>
                                  <a:pt x="0" y="403411"/>
                                  <a:pt x="9525" y="394407"/>
                                </a:cubicBezTo>
                                <a:cubicBezTo>
                                  <a:pt x="25019" y="376373"/>
                                  <a:pt x="40538" y="358351"/>
                                  <a:pt x="56083" y="340343"/>
                                </a:cubicBezTo>
                                <a:cubicBezTo>
                                  <a:pt x="85700" y="306040"/>
                                  <a:pt x="115354" y="271763"/>
                                  <a:pt x="145224" y="237663"/>
                                </a:cubicBezTo>
                                <a:cubicBezTo>
                                  <a:pt x="157175" y="224024"/>
                                  <a:pt x="169139" y="210396"/>
                                  <a:pt x="181254" y="196896"/>
                                </a:cubicBezTo>
                                <a:cubicBezTo>
                                  <a:pt x="188303" y="189035"/>
                                  <a:pt x="195212" y="180844"/>
                                  <a:pt x="203937" y="174747"/>
                                </a:cubicBezTo>
                                <a:cubicBezTo>
                                  <a:pt x="212827" y="168537"/>
                                  <a:pt x="222022" y="163635"/>
                                  <a:pt x="230188" y="156282"/>
                                </a:cubicBezTo>
                                <a:lnTo>
                                  <a:pt x="264059" y="126653"/>
                                </a:lnTo>
                                <a:cubicBezTo>
                                  <a:pt x="264059" y="126653"/>
                                  <a:pt x="270409" y="121357"/>
                                  <a:pt x="269875" y="113953"/>
                                </a:cubicBezTo>
                                <a:cubicBezTo>
                                  <a:pt x="269875" y="113953"/>
                                  <a:pt x="264579" y="106549"/>
                                  <a:pt x="267234" y="98611"/>
                                </a:cubicBezTo>
                                <a:cubicBezTo>
                                  <a:pt x="269647" y="95055"/>
                                  <a:pt x="273558" y="89137"/>
                                  <a:pt x="272707" y="84641"/>
                                </a:cubicBezTo>
                                <a:cubicBezTo>
                                  <a:pt x="272072" y="81288"/>
                                  <a:pt x="268300" y="78418"/>
                                  <a:pt x="266840" y="75218"/>
                                </a:cubicBezTo>
                                <a:cubicBezTo>
                                  <a:pt x="260236" y="60714"/>
                                  <a:pt x="265760" y="46592"/>
                                  <a:pt x="279400" y="39340"/>
                                </a:cubicBezTo>
                                <a:cubicBezTo>
                                  <a:pt x="279400" y="39340"/>
                                  <a:pt x="293688" y="33777"/>
                                  <a:pt x="293688" y="29815"/>
                                </a:cubicBezTo>
                                <a:cubicBezTo>
                                  <a:pt x="293688" y="29815"/>
                                  <a:pt x="298450" y="25053"/>
                                  <a:pt x="313538" y="21878"/>
                                </a:cubicBezTo>
                                <a:cubicBezTo>
                                  <a:pt x="313538" y="21878"/>
                                  <a:pt x="372481" y="0"/>
                                  <a:pt x="391471" y="376"/>
                                </a:cubicBezTo>
                                <a:close/>
                              </a:path>
                            </a:pathLst>
                          </a:custGeom>
                          <a:solidFill>
                            <a:srgbClr val="7E2A24"/>
                          </a:solidFill>
                          <a:ln>
                            <a:noFill/>
                            <a:miter lim="127000"/>
                          </a:ln>
                          <a:effectLst/>
                        </wps:spPr>
                        <wps:bodyPr/>
                      </wps:wsp>
                      <wps:wsp>
                        <wps:cNvPr id="304" name="Shape 304"/>
                        <wps:cNvSpPr/>
                        <wps:spPr>
                          <a:xfrm>
                            <a:off x="3817760" y="1309171"/>
                            <a:ext cx="354749" cy="529130"/>
                          </a:xfrm>
                          <a:custGeom>
                            <a:avLst/>
                            <a:gdLst/>
                            <a:ahLst/>
                            <a:cxnLst/>
                            <a:rect l="0" t="0" r="0" b="0"/>
                            <a:pathLst>
                              <a:path w="354749" h="529130">
                                <a:moveTo>
                                  <a:pt x="316573" y="343"/>
                                </a:moveTo>
                                <a:cubicBezTo>
                                  <a:pt x="318766" y="392"/>
                                  <a:pt x="320300" y="848"/>
                                  <a:pt x="320942" y="1825"/>
                                </a:cubicBezTo>
                                <a:cubicBezTo>
                                  <a:pt x="320942" y="1825"/>
                                  <a:pt x="327368" y="5852"/>
                                  <a:pt x="316243" y="9636"/>
                                </a:cubicBezTo>
                                <a:cubicBezTo>
                                  <a:pt x="316243" y="9636"/>
                                  <a:pt x="287134" y="18171"/>
                                  <a:pt x="277723" y="28115"/>
                                </a:cubicBezTo>
                                <a:lnTo>
                                  <a:pt x="261036" y="42809"/>
                                </a:lnTo>
                                <a:cubicBezTo>
                                  <a:pt x="261036" y="42809"/>
                                  <a:pt x="255905" y="48015"/>
                                  <a:pt x="263169" y="49438"/>
                                </a:cubicBezTo>
                                <a:cubicBezTo>
                                  <a:pt x="263169" y="49438"/>
                                  <a:pt x="336779" y="65072"/>
                                  <a:pt x="344056" y="74076"/>
                                </a:cubicBezTo>
                                <a:cubicBezTo>
                                  <a:pt x="344056" y="74076"/>
                                  <a:pt x="354749" y="82598"/>
                                  <a:pt x="347472" y="87817"/>
                                </a:cubicBezTo>
                                <a:cubicBezTo>
                                  <a:pt x="347472" y="87817"/>
                                  <a:pt x="344488" y="92072"/>
                                  <a:pt x="337629" y="86865"/>
                                </a:cubicBezTo>
                                <a:cubicBezTo>
                                  <a:pt x="337629" y="86865"/>
                                  <a:pt x="323507" y="76438"/>
                                  <a:pt x="302120" y="75016"/>
                                </a:cubicBezTo>
                                <a:cubicBezTo>
                                  <a:pt x="302120" y="75016"/>
                                  <a:pt x="291414" y="74546"/>
                                  <a:pt x="267030" y="64601"/>
                                </a:cubicBezTo>
                                <a:cubicBezTo>
                                  <a:pt x="267030" y="64601"/>
                                  <a:pt x="251625" y="58912"/>
                                  <a:pt x="250761" y="65072"/>
                                </a:cubicBezTo>
                                <a:cubicBezTo>
                                  <a:pt x="250761" y="65072"/>
                                  <a:pt x="247764" y="70050"/>
                                  <a:pt x="254508" y="74304"/>
                                </a:cubicBezTo>
                                <a:cubicBezTo>
                                  <a:pt x="254508" y="74304"/>
                                  <a:pt x="269278" y="79639"/>
                                  <a:pt x="267348" y="92427"/>
                                </a:cubicBezTo>
                                <a:cubicBezTo>
                                  <a:pt x="267348" y="92427"/>
                                  <a:pt x="267982" y="100606"/>
                                  <a:pt x="262852" y="103806"/>
                                </a:cubicBezTo>
                                <a:cubicBezTo>
                                  <a:pt x="262852" y="103806"/>
                                  <a:pt x="259969" y="105940"/>
                                  <a:pt x="259969" y="118018"/>
                                </a:cubicBezTo>
                                <a:cubicBezTo>
                                  <a:pt x="259969" y="118018"/>
                                  <a:pt x="258039" y="134007"/>
                                  <a:pt x="264782" y="136852"/>
                                </a:cubicBezTo>
                                <a:cubicBezTo>
                                  <a:pt x="264782" y="136852"/>
                                  <a:pt x="283286" y="147038"/>
                                  <a:pt x="292697" y="163611"/>
                                </a:cubicBezTo>
                                <a:cubicBezTo>
                                  <a:pt x="292697" y="163611"/>
                                  <a:pt x="299974" y="171193"/>
                                  <a:pt x="299123" y="190154"/>
                                </a:cubicBezTo>
                                <a:lnTo>
                                  <a:pt x="289496" y="490051"/>
                                </a:lnTo>
                                <a:cubicBezTo>
                                  <a:pt x="289496" y="490051"/>
                                  <a:pt x="291414" y="497862"/>
                                  <a:pt x="286601" y="504263"/>
                                </a:cubicBezTo>
                                <a:cubicBezTo>
                                  <a:pt x="286601" y="504263"/>
                                  <a:pt x="274409" y="529130"/>
                                  <a:pt x="237820" y="524875"/>
                                </a:cubicBezTo>
                                <a:cubicBezTo>
                                  <a:pt x="237820" y="524875"/>
                                  <a:pt x="192887" y="526653"/>
                                  <a:pt x="190957" y="492541"/>
                                </a:cubicBezTo>
                                <a:cubicBezTo>
                                  <a:pt x="190957" y="492541"/>
                                  <a:pt x="179298" y="236102"/>
                                  <a:pt x="180581" y="228521"/>
                                </a:cubicBezTo>
                                <a:lnTo>
                                  <a:pt x="180365" y="217865"/>
                                </a:lnTo>
                                <a:cubicBezTo>
                                  <a:pt x="180365" y="217865"/>
                                  <a:pt x="180365" y="211109"/>
                                  <a:pt x="175552" y="211109"/>
                                </a:cubicBezTo>
                                <a:cubicBezTo>
                                  <a:pt x="175552" y="211109"/>
                                  <a:pt x="172021" y="206727"/>
                                  <a:pt x="157899" y="237055"/>
                                </a:cubicBezTo>
                                <a:lnTo>
                                  <a:pt x="63754" y="398142"/>
                                </a:lnTo>
                                <a:cubicBezTo>
                                  <a:pt x="63754" y="398142"/>
                                  <a:pt x="54775" y="413293"/>
                                  <a:pt x="39789" y="405241"/>
                                </a:cubicBezTo>
                                <a:cubicBezTo>
                                  <a:pt x="39789" y="405241"/>
                                  <a:pt x="12408" y="398612"/>
                                  <a:pt x="2134" y="368284"/>
                                </a:cubicBezTo>
                                <a:cubicBezTo>
                                  <a:pt x="2134" y="368284"/>
                                  <a:pt x="0" y="361185"/>
                                  <a:pt x="7696" y="353133"/>
                                </a:cubicBezTo>
                                <a:cubicBezTo>
                                  <a:pt x="20231" y="336966"/>
                                  <a:pt x="32779" y="320849"/>
                                  <a:pt x="45351" y="304721"/>
                                </a:cubicBezTo>
                                <a:cubicBezTo>
                                  <a:pt x="69291" y="273999"/>
                                  <a:pt x="93282" y="243316"/>
                                  <a:pt x="117437" y="212785"/>
                                </a:cubicBezTo>
                                <a:cubicBezTo>
                                  <a:pt x="127102" y="200568"/>
                                  <a:pt x="136779" y="188376"/>
                                  <a:pt x="146571" y="176298"/>
                                </a:cubicBezTo>
                                <a:cubicBezTo>
                                  <a:pt x="152286" y="169250"/>
                                  <a:pt x="157861" y="161922"/>
                                  <a:pt x="164922" y="156461"/>
                                </a:cubicBezTo>
                                <a:cubicBezTo>
                                  <a:pt x="172110" y="150898"/>
                                  <a:pt x="179540" y="146504"/>
                                  <a:pt x="186144" y="139925"/>
                                </a:cubicBezTo>
                                <a:lnTo>
                                  <a:pt x="213538" y="113395"/>
                                </a:lnTo>
                                <a:cubicBezTo>
                                  <a:pt x="213538" y="113395"/>
                                  <a:pt x="218668" y="108658"/>
                                  <a:pt x="218237" y="102029"/>
                                </a:cubicBezTo>
                                <a:cubicBezTo>
                                  <a:pt x="218237" y="102029"/>
                                  <a:pt x="213957" y="95399"/>
                                  <a:pt x="216103" y="88287"/>
                                </a:cubicBezTo>
                                <a:cubicBezTo>
                                  <a:pt x="218059" y="85112"/>
                                  <a:pt x="221221" y="79816"/>
                                  <a:pt x="220523" y="75778"/>
                                </a:cubicBezTo>
                                <a:cubicBezTo>
                                  <a:pt x="220015" y="72780"/>
                                  <a:pt x="216967" y="70215"/>
                                  <a:pt x="215786" y="67345"/>
                                </a:cubicBezTo>
                                <a:cubicBezTo>
                                  <a:pt x="210439" y="54365"/>
                                  <a:pt x="214909" y="41716"/>
                                  <a:pt x="225946" y="35227"/>
                                </a:cubicBezTo>
                                <a:cubicBezTo>
                                  <a:pt x="225946" y="35227"/>
                                  <a:pt x="237503" y="30248"/>
                                  <a:pt x="237503" y="26692"/>
                                </a:cubicBezTo>
                                <a:cubicBezTo>
                                  <a:pt x="237503" y="26692"/>
                                  <a:pt x="241351" y="22438"/>
                                  <a:pt x="253543" y="19593"/>
                                </a:cubicBezTo>
                                <a:cubicBezTo>
                                  <a:pt x="253543" y="19593"/>
                                  <a:pt x="301217" y="0"/>
                                  <a:pt x="316573" y="343"/>
                                </a:cubicBezTo>
                                <a:close/>
                              </a:path>
                            </a:pathLst>
                          </a:custGeom>
                          <a:solidFill>
                            <a:srgbClr val="7E2A24"/>
                          </a:solidFill>
                          <a:ln>
                            <a:noFill/>
                            <a:miter lim="127000"/>
                          </a:ln>
                          <a:effectLst/>
                        </wps:spPr>
                        <wps:bodyPr/>
                      </wps:wsp>
                      <wps:wsp>
                        <wps:cNvPr id="28633" name="Shape 28633"/>
                        <wps:cNvSpPr/>
                        <wps:spPr>
                          <a:xfrm>
                            <a:off x="3080804" y="942070"/>
                            <a:ext cx="133350" cy="20108"/>
                          </a:xfrm>
                          <a:custGeom>
                            <a:avLst/>
                            <a:gdLst/>
                            <a:ahLst/>
                            <a:cxnLst/>
                            <a:rect l="0" t="0" r="0" b="0"/>
                            <a:pathLst>
                              <a:path w="133350" h="20108">
                                <a:moveTo>
                                  <a:pt x="0" y="0"/>
                                </a:moveTo>
                                <a:lnTo>
                                  <a:pt x="133350" y="0"/>
                                </a:lnTo>
                                <a:lnTo>
                                  <a:pt x="133350" y="20108"/>
                                </a:lnTo>
                                <a:lnTo>
                                  <a:pt x="0" y="20108"/>
                                </a:lnTo>
                                <a:lnTo>
                                  <a:pt x="0" y="0"/>
                                </a:lnTo>
                              </a:path>
                            </a:pathLst>
                          </a:custGeom>
                          <a:solidFill>
                            <a:srgbClr val="BBB4AC"/>
                          </a:solidFill>
                          <a:ln>
                            <a:noFill/>
                            <a:miter lim="127000"/>
                          </a:ln>
                          <a:effectLst/>
                        </wps:spPr>
                        <wps:bodyPr/>
                      </wps:wsp>
                      <wps:wsp>
                        <wps:cNvPr id="28634" name="Shape 28634"/>
                        <wps:cNvSpPr/>
                        <wps:spPr>
                          <a:xfrm>
                            <a:off x="3197225" y="925132"/>
                            <a:ext cx="62446" cy="129121"/>
                          </a:xfrm>
                          <a:custGeom>
                            <a:avLst/>
                            <a:gdLst/>
                            <a:ahLst/>
                            <a:cxnLst/>
                            <a:rect l="0" t="0" r="0" b="0"/>
                            <a:pathLst>
                              <a:path w="62446" h="129121">
                                <a:moveTo>
                                  <a:pt x="0" y="0"/>
                                </a:moveTo>
                                <a:lnTo>
                                  <a:pt x="62446" y="0"/>
                                </a:lnTo>
                                <a:lnTo>
                                  <a:pt x="62446" y="129121"/>
                                </a:lnTo>
                                <a:lnTo>
                                  <a:pt x="0" y="129121"/>
                                </a:lnTo>
                                <a:lnTo>
                                  <a:pt x="0" y="0"/>
                                </a:lnTo>
                              </a:path>
                            </a:pathLst>
                          </a:custGeom>
                          <a:solidFill>
                            <a:srgbClr val="BBB4AC"/>
                          </a:solidFill>
                          <a:ln>
                            <a:noFill/>
                            <a:miter lim="127000"/>
                          </a:ln>
                          <a:effectLst/>
                        </wps:spPr>
                        <wps:bodyPr/>
                      </wps:wsp>
                      <wps:wsp>
                        <wps:cNvPr id="307" name="Shape 307"/>
                        <wps:cNvSpPr/>
                        <wps:spPr>
                          <a:xfrm>
                            <a:off x="3354921" y="1423620"/>
                            <a:ext cx="93129" cy="79375"/>
                          </a:xfrm>
                          <a:custGeom>
                            <a:avLst/>
                            <a:gdLst/>
                            <a:ahLst/>
                            <a:cxnLst/>
                            <a:rect l="0" t="0" r="0" b="0"/>
                            <a:pathLst>
                              <a:path w="93129" h="79375">
                                <a:moveTo>
                                  <a:pt x="93129" y="0"/>
                                </a:moveTo>
                                <a:cubicBezTo>
                                  <a:pt x="25400" y="79375"/>
                                  <a:pt x="0" y="79375"/>
                                  <a:pt x="0" y="79375"/>
                                </a:cubicBezTo>
                                <a:lnTo>
                                  <a:pt x="93129" y="0"/>
                                </a:lnTo>
                                <a:close/>
                              </a:path>
                            </a:pathLst>
                          </a:custGeom>
                          <a:solidFill>
                            <a:srgbClr val="3C2A5C"/>
                          </a:solidFill>
                          <a:ln>
                            <a:noFill/>
                            <a:miter lim="127000"/>
                          </a:ln>
                          <a:effectLst/>
                        </wps:spPr>
                        <wps:bodyPr/>
                      </wps:wsp>
                      <wps:wsp>
                        <wps:cNvPr id="308" name="Shape 308"/>
                        <wps:cNvSpPr/>
                        <wps:spPr>
                          <a:xfrm>
                            <a:off x="1269378" y="1421295"/>
                            <a:ext cx="49568" cy="16612"/>
                          </a:xfrm>
                          <a:custGeom>
                            <a:avLst/>
                            <a:gdLst/>
                            <a:ahLst/>
                            <a:cxnLst/>
                            <a:rect l="0" t="0" r="0" b="0"/>
                            <a:pathLst>
                              <a:path w="49568" h="16612">
                                <a:moveTo>
                                  <a:pt x="16370" y="0"/>
                                </a:moveTo>
                                <a:lnTo>
                                  <a:pt x="47498" y="2934"/>
                                </a:lnTo>
                                <a:lnTo>
                                  <a:pt x="49568" y="16612"/>
                                </a:lnTo>
                                <a:lnTo>
                                  <a:pt x="5994" y="16612"/>
                                </a:lnTo>
                                <a:cubicBezTo>
                                  <a:pt x="5994" y="16612"/>
                                  <a:pt x="0" y="16523"/>
                                  <a:pt x="229" y="9322"/>
                                </a:cubicBezTo>
                                <a:lnTo>
                                  <a:pt x="16370" y="0"/>
                                </a:lnTo>
                                <a:close/>
                              </a:path>
                            </a:pathLst>
                          </a:custGeom>
                          <a:solidFill>
                            <a:srgbClr val="E3332B"/>
                          </a:solidFill>
                          <a:ln>
                            <a:noFill/>
                            <a:miter lim="127000"/>
                          </a:ln>
                          <a:effectLst/>
                        </wps:spPr>
                        <wps:bodyPr/>
                      </wps:wsp>
                      <wps:wsp>
                        <wps:cNvPr id="309" name="Shape 309"/>
                        <wps:cNvSpPr/>
                        <wps:spPr>
                          <a:xfrm>
                            <a:off x="1277734" y="1443520"/>
                            <a:ext cx="39497" cy="21044"/>
                          </a:xfrm>
                          <a:custGeom>
                            <a:avLst/>
                            <a:gdLst/>
                            <a:ahLst/>
                            <a:cxnLst/>
                            <a:rect l="0" t="0" r="0" b="0"/>
                            <a:pathLst>
                              <a:path w="39497" h="21044">
                                <a:moveTo>
                                  <a:pt x="39497" y="0"/>
                                </a:moveTo>
                                <a:lnTo>
                                  <a:pt x="36716" y="9461"/>
                                </a:lnTo>
                                <a:lnTo>
                                  <a:pt x="27978" y="19787"/>
                                </a:lnTo>
                                <a:lnTo>
                                  <a:pt x="0" y="21044"/>
                                </a:lnTo>
                                <a:lnTo>
                                  <a:pt x="39497" y="0"/>
                                </a:lnTo>
                                <a:close/>
                              </a:path>
                            </a:pathLst>
                          </a:custGeom>
                          <a:solidFill>
                            <a:srgbClr val="E3332B"/>
                          </a:solidFill>
                          <a:ln>
                            <a:noFill/>
                            <a:miter lim="127000"/>
                          </a:ln>
                          <a:effectLst/>
                        </wps:spPr>
                        <wps:bodyPr/>
                      </wps:wsp>
                      <pic:pic xmlns:pic="http://schemas.openxmlformats.org/drawingml/2006/picture">
                        <pic:nvPicPr>
                          <pic:cNvPr id="311" name="Picture 311"/>
                          <pic:cNvPicPr/>
                        </pic:nvPicPr>
                        <pic:blipFill>
                          <a:blip r:embed="rId10"/>
                          <a:stretch>
                            <a:fillRect/>
                          </a:stretch>
                        </pic:blipFill>
                        <pic:spPr>
                          <a:xfrm>
                            <a:off x="10833" y="169113"/>
                            <a:ext cx="875615" cy="1004773"/>
                          </a:xfrm>
                          <a:prstGeom prst="rect">
                            <a:avLst/>
                          </a:prstGeom>
                        </pic:spPr>
                      </pic:pic>
                      <pic:pic xmlns:pic="http://schemas.openxmlformats.org/drawingml/2006/picture">
                        <pic:nvPicPr>
                          <pic:cNvPr id="313" name="Picture 313"/>
                          <pic:cNvPicPr/>
                        </pic:nvPicPr>
                        <pic:blipFill>
                          <a:blip r:embed="rId11"/>
                          <a:stretch>
                            <a:fillRect/>
                          </a:stretch>
                        </pic:blipFill>
                        <pic:spPr>
                          <a:xfrm>
                            <a:off x="1677327" y="351613"/>
                            <a:ext cx="451561" cy="482041"/>
                          </a:xfrm>
                          <a:prstGeom prst="rect">
                            <a:avLst/>
                          </a:prstGeom>
                        </pic:spPr>
                      </pic:pic>
                      <pic:pic xmlns:pic="http://schemas.openxmlformats.org/drawingml/2006/picture">
                        <pic:nvPicPr>
                          <pic:cNvPr id="315" name="Picture 315"/>
                          <pic:cNvPicPr/>
                        </pic:nvPicPr>
                        <pic:blipFill>
                          <a:blip r:embed="rId12"/>
                          <a:stretch>
                            <a:fillRect/>
                          </a:stretch>
                        </pic:blipFill>
                        <pic:spPr>
                          <a:xfrm>
                            <a:off x="139611" y="2063826"/>
                            <a:ext cx="994486" cy="567004"/>
                          </a:xfrm>
                          <a:prstGeom prst="rect">
                            <a:avLst/>
                          </a:prstGeom>
                        </pic:spPr>
                      </pic:pic>
                      <wps:wsp>
                        <wps:cNvPr id="316" name="Shape 316"/>
                        <wps:cNvSpPr/>
                        <wps:spPr>
                          <a:xfrm>
                            <a:off x="953554" y="1550620"/>
                            <a:ext cx="282575" cy="577062"/>
                          </a:xfrm>
                          <a:custGeom>
                            <a:avLst/>
                            <a:gdLst/>
                            <a:ahLst/>
                            <a:cxnLst/>
                            <a:rect l="0" t="0" r="0" b="0"/>
                            <a:pathLst>
                              <a:path w="282575" h="577062">
                                <a:moveTo>
                                  <a:pt x="282575" y="0"/>
                                </a:moveTo>
                                <a:lnTo>
                                  <a:pt x="119799" y="482664"/>
                                </a:lnTo>
                                <a:lnTo>
                                  <a:pt x="208699" y="482460"/>
                                </a:lnTo>
                                <a:cubicBezTo>
                                  <a:pt x="224523" y="550901"/>
                                  <a:pt x="178600" y="571348"/>
                                  <a:pt x="163741" y="576097"/>
                                </a:cubicBezTo>
                                <a:cubicBezTo>
                                  <a:pt x="160998" y="576974"/>
                                  <a:pt x="158090" y="577062"/>
                                  <a:pt x="155257" y="576478"/>
                                </a:cubicBezTo>
                                <a:lnTo>
                                  <a:pt x="45517" y="553504"/>
                                </a:lnTo>
                                <a:cubicBezTo>
                                  <a:pt x="0" y="540804"/>
                                  <a:pt x="19050" y="474129"/>
                                  <a:pt x="19050" y="474129"/>
                                </a:cubicBezTo>
                                <a:lnTo>
                                  <a:pt x="98565" y="220916"/>
                                </a:lnTo>
                                <a:lnTo>
                                  <a:pt x="282575" y="0"/>
                                </a:lnTo>
                                <a:close/>
                              </a:path>
                            </a:pathLst>
                          </a:custGeom>
                          <a:solidFill>
                            <a:srgbClr val="A8514E"/>
                          </a:solidFill>
                          <a:ln>
                            <a:noFill/>
                            <a:miter lim="127000"/>
                          </a:ln>
                          <a:effectLst/>
                        </wps:spPr>
                        <wps:bodyPr/>
                      </wps:wsp>
                      <wps:wsp>
                        <wps:cNvPr id="317" name="Rectangle 317"/>
                        <wps:cNvSpPr/>
                        <wps:spPr>
                          <a:xfrm>
                            <a:off x="1587259" y="0"/>
                            <a:ext cx="720894" cy="207648"/>
                          </a:xfrm>
                          <a:prstGeom prst="rect">
                            <a:avLst/>
                          </a:prstGeom>
                          <a:ln>
                            <a:noFill/>
                          </a:ln>
                        </wps:spPr>
                        <wps:txbx>
                          <w:txbxContent>
                            <w:p w:rsidR="00621E55" w:rsidRDefault="00AE7635" w:rsidP="00621E55">
                              <w:r>
                                <w:rPr>
                                  <w:rFonts w:eastAsia="Times New Roman"/>
                                  <w:color w:val="1A1915"/>
                                  <w:w w:val="96"/>
                                  <w:sz w:val="16"/>
                                </w:rPr>
                                <w:t>Tactile-visual</w:t>
                              </w:r>
                            </w:p>
                          </w:txbxContent>
                        </wps:txbx>
                        <wps:bodyPr horzOverflow="overflow" vert="horz" lIns="0" tIns="0" rIns="0" bIns="0" rtlCol="0"/>
                      </wps:wsp>
                      <wps:wsp>
                        <wps:cNvPr id="318" name="Rectangle 318"/>
                        <wps:cNvSpPr/>
                        <wps:spPr>
                          <a:xfrm>
                            <a:off x="1616368" y="-175495"/>
                            <a:ext cx="851141" cy="476422"/>
                          </a:xfrm>
                          <a:prstGeom prst="rect">
                            <a:avLst/>
                          </a:prstGeom>
                          <a:ln>
                            <a:noFill/>
                          </a:ln>
                        </wps:spPr>
                        <wps:txbx>
                          <w:txbxContent>
                            <w:p w:rsidR="00621E55" w:rsidRDefault="00AE7635" w:rsidP="00621E55">
                              <w:proofErr w:type="gramStart"/>
                              <w:r>
                                <w:rPr>
                                  <w:rFonts w:eastAsia="Times New Roman"/>
                                  <w:color w:val="1A1915"/>
                                  <w:w w:val="101"/>
                                  <w:sz w:val="16"/>
                                </w:rPr>
                                <w:t>substitution</w:t>
                              </w:r>
                              <w:proofErr w:type="gramEnd"/>
                            </w:p>
                          </w:txbxContent>
                        </wps:txbx>
                        <wps:bodyPr horzOverflow="overflow" vert="horz" lIns="0" tIns="0" rIns="0" bIns="0" rtlCol="0"/>
                      </wps:wsp>
                      <wps:wsp>
                        <wps:cNvPr id="319" name="Rectangle 319"/>
                        <wps:cNvSpPr/>
                        <wps:spPr>
                          <a:xfrm>
                            <a:off x="3" y="-214542"/>
                            <a:ext cx="515783" cy="343519"/>
                          </a:xfrm>
                          <a:prstGeom prst="rect">
                            <a:avLst/>
                          </a:prstGeom>
                          <a:ln>
                            <a:noFill/>
                          </a:ln>
                        </wps:spPr>
                        <wps:txbx>
                          <w:txbxContent>
                            <w:p w:rsidR="00621E55" w:rsidRDefault="00AE7635" w:rsidP="00621E55">
                              <w:r>
                                <w:rPr>
                                  <w:rFonts w:eastAsia="Times New Roman"/>
                                  <w:color w:val="1A1915"/>
                                  <w:w w:val="96"/>
                                  <w:sz w:val="16"/>
                                </w:rPr>
                                <w:t>Backpack</w:t>
                              </w:r>
                            </w:p>
                          </w:txbxContent>
                        </wps:txbx>
                        <wps:bodyPr horzOverflow="overflow" vert="horz" lIns="0" tIns="0" rIns="0" bIns="0" rtlCol="0"/>
                      </wps:wsp>
                      <wps:wsp>
                        <wps:cNvPr id="320" name="Rectangle 320"/>
                        <wps:cNvSpPr/>
                        <wps:spPr>
                          <a:xfrm>
                            <a:off x="11097" y="2779044"/>
                            <a:ext cx="768311" cy="585702"/>
                          </a:xfrm>
                          <a:prstGeom prst="rect">
                            <a:avLst/>
                          </a:prstGeom>
                          <a:ln>
                            <a:noFill/>
                          </a:ln>
                        </wps:spPr>
                        <wps:txbx>
                          <w:txbxContent>
                            <w:p w:rsidR="00621E55" w:rsidRDefault="00AE7635" w:rsidP="00621E55">
                              <w:r>
                                <w:rPr>
                                  <w:rFonts w:eastAsia="Times New Roman"/>
                                  <w:color w:val="1A1915"/>
                                  <w:w w:val="98"/>
                                  <w:sz w:val="16"/>
                                </w:rPr>
                                <w:t>Mobile</w:t>
                              </w:r>
                              <w:r>
                                <w:rPr>
                                  <w:rFonts w:eastAsia="Times New Roman"/>
                                  <w:color w:val="1A1915"/>
                                  <w:spacing w:val="-4"/>
                                  <w:w w:val="98"/>
                                  <w:sz w:val="16"/>
                                </w:rPr>
                                <w:t xml:space="preserve"> </w:t>
                              </w:r>
                              <w:r>
                                <w:rPr>
                                  <w:rFonts w:eastAsia="Times New Roman"/>
                                  <w:color w:val="1A1915"/>
                                  <w:w w:val="98"/>
                                  <w:sz w:val="16"/>
                                </w:rPr>
                                <w:t>Kinect</w:t>
                              </w:r>
                            </w:p>
                          </w:txbxContent>
                        </wps:txbx>
                        <wps:bodyPr horzOverflow="overflow" vert="horz" lIns="0" tIns="0" rIns="0" bIns="0" rtlCol="0"/>
                      </wps:wsp>
                    </wpg:wgp>
                  </a:graphicData>
                </a:graphic>
              </wp:inline>
            </w:drawing>
          </mc:Choice>
          <mc:Fallback>
            <w:pict>
              <v:group id="Group 22228" o:spid="_x0000_s1026" style="width:246.5pt;height:137.5pt;mso-position-horizontal-relative:char;mso-position-vertical-relative:line" coordorigin=",-2145" coordsize="45053,357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">
                <v:shape id="Shape 280" o:spid="_x0000_s1027" style="position:absolute;left:10671;top:10718;width:199;height:572;visibility:visible;mso-wrap-style:square;v-text-anchor:top" coordsize="1985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PYIMMA&#10;AADcAAAADwAAAGRycy9kb3ducmV2LnhtbERPz2vCMBS+C/4P4Qm7aapzQzqjFMFN0EPX7bLbs3lr&#10;y5qXmkSt/705DDx+fL+X69604kLON5YVTCcJCOLS6oYrBd9f2/EChA/IGlvLpOBGHtar4WCJqbZX&#10;/qRLESoRQ9inqKAOoUul9GVNBv3EdsSR+7XOYIjQVVI7vMZw08pZkrxKgw3Hhho72tRU/hVno8Ad&#10;jnm2mX48v5yL+XH/7rL855Qr9TTqszcQgfrwEP+7d1rBbBHnxzPxCMjV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PYIMMAAADcAAAADwAAAAAAAAAAAAAAAACYAgAAZHJzL2Rv&#10;d25yZXYueG1sUEsFBgAAAAAEAAQA9QAAAIgDAAAAAA==&#10;" path="m19850,5550l,57150c1588,,19850,5550,19850,5550xe" fillcolor="#1a1915" stroked="f">
                  <v:stroke miterlimit="83231f" joinstyle="miter"/>
                  <v:path arrowok="t" textboxrect="0,0,19850,57150"/>
                </v:shape>
                <v:shape id="Shape 281" o:spid="_x0000_s1028" style="position:absolute;left:63;top:16627;width:44990;height:10743;visibility:visible;mso-wrap-style:square;v-text-anchor:top" coordsize="4498975,107420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vb5cEA&#10;AADcAAAADwAAAGRycy9kb3ducmV2LnhtbERPz2vCMBS+D/wfwht4W1M9uNI1igwFPeiYevD4aN7a&#10;YvJSmtjW/94MBjt+fL+L1WiN6KnzjWMFsyQFQVw63XCl4HLevmUgfEDWaByTggd5WC0nLwXm2g38&#10;Tf0pVCKGsM9RQR1Cm0vpy5os+sS1xJH7cZ3FEGFXSd3hEMOtkfM0XUiLDceGGlv6rKm8ne5WwfXr&#10;tpF43r+bIc4ydLjb7fqo1PR1XH+ACDSGf/Gfe6cVzLMZ/J6JR0Au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72+XBAAAA3AAAAA8AAAAAAAAAAAAAAAAAmAIAAGRycy9kb3du&#10;cmV2LnhtbFBLBQYAAAAABAAEAPUAAACGAwAAAAA=&#10;" path="m833971,l4491571,4229v6871,2654,5283,10059,5283,10059l4496854,125413v2121,11112,-6350,17995,-6350,17995l3832225,1060450v-11646,13754,-34925,10579,-34925,10579l,1062571,833971,xe" fillcolor="#cbbbd7" stroked="f">
                  <v:stroke miterlimit="83231f" joinstyle="miter"/>
                  <v:path arrowok="t" textboxrect="0,0,4498975,1074204"/>
                </v:shape>
                <v:shape id="Shape 282" o:spid="_x0000_s1029" style="position:absolute;left:33167;top:2483;width:1861;height:14131;visibility:visible;mso-wrap-style:square;v-text-anchor:top" coordsize="186118,1413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sDDsAA&#10;AADcAAAADwAAAGRycy9kb3ducmV2LnhtbESPzWrDMBCE74W+g9hCb40c0xbjRgmhJNCrnT7AIm0s&#10;U2tlJNU/b18FAj0OM/MNszssbhAThdh7VrDdFCCItTc9dwq+L+eXCkRMyAYHz6RgpQiH/ePDDmvj&#10;Z25oalMnMoRjjQpsSmMtZdSWHMaNH4mzd/XBYcoydNIEnDPcDbIsinfpsOe8YHGkT0v6p/11CoJ2&#10;b7oZX4vGts16YtdXF1yVen5ajh8gEi3pP3xvfxkFZVXC7Uw+AnL/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JsDDsAAAADcAAAADwAAAAAAAAAAAAAAAACYAgAAZHJzL2Rvd25y&#10;ZXYueG1sUEsFBgAAAAAEAAQA9QAAAIUDAAAAAA==&#10;" path="m20219,788l175794,2375v,,10324,-1587,10324,9525c186118,23013,178181,1389850,178181,1389850r-2387,7150l150394,1408900,3708,1413142,,1390650r122352,-2641c122352,1388009,129756,1388529,130289,1379538l136106,47625v,,393,-9919,-9132,-9919l15062,34925v,,-5156,-394,-4368,-9525l11493,9525v,,788,-9525,8726,-8737xe" fillcolor="#342f38" stroked="f">
                  <v:stroke miterlimit="83231f" joinstyle="miter"/>
                  <v:path arrowok="t" textboxrect="0,0,186118,1413142"/>
                </v:shape>
                <v:shape id="Shape 283" o:spid="_x0000_s1030" style="position:absolute;left:27622;top:2435;width:3461;height:14441;visibility:visible;mso-wrap-style:square;v-text-anchor:top" coordsize="346075,144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FLzcMA&#10;AADcAAAADwAAAGRycy9kb3ducmV2LnhtbESPW4vCMBSE34X9D+Es+KbpelmlGkUEwVdvC74dmmNb&#10;tznpJllb/70RBB+HmfmGmS9bU4kbOV9aVvDVT0AQZ1aXnCs4Hja9KQgfkDVWlknBnTwsFx+dOaba&#10;Nryj2z7kIkLYp6igCKFOpfRZQQZ939bE0btYZzBE6XKpHTYRbio5SJJvabDkuFBgTeuCst/9v1GQ&#10;m/HPqPmz4+F1e12dT26ydsEp1f1sVzMQgdrwDr/aW61gMB3C80w8An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2FLzcMAAADcAAAADwAAAAAAAAAAAAAAAACYAgAAZHJzL2Rv&#10;d25yZXYueG1sUEsFBgAAAAAEAAQA9QAAAIgDAAAAAA==&#10;" path="m346075,l49213,1407313r-10059,8737c39154,1416050,38633,1443571,17463,1442504v,,-17463,1588,-14822,-21158l2121,30696c2121,30696,,1054,16408,2121l346075,xe" fillcolor="#342f38" stroked="f">
                  <v:stroke miterlimit="83231f" joinstyle="miter"/>
                  <v:path arrowok="t" textboxrect="0,0,346075,1444092"/>
                </v:shape>
                <v:shape id="Shape 284" o:spid="_x0000_s1031" style="position:absolute;left:27887;top:2128;width:5260;height:15209;visibility:visible;mso-wrap-style:square;v-text-anchor:top" coordsize="525996,15208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hT8QA&#10;AADcAAAADwAAAGRycy9kb3ducmV2LnhtbESPQWvCQBSE74X+h+UVequbhlZidJW2IAq9tFbx+sg+&#10;s8Hs25B9avz33ULB4zAz3zCzxeBbdaY+NoENPI8yUMRVsA3XBrY/y6cCVBRki21gMnClCIv5/d0M&#10;Sxsu/E3njdQqQTiWaMCJdKXWsXLkMY5CR5y8Q+g9SpJ9rW2PlwT3rc6zbKw9NpwWHHb04ag6bk7e&#10;AH253Xt35NW+zcevsoriP4uJMY8Pw9sUlNAgt/B/e20N5MUL/J1JR0DP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v4U/EAAAA3AAAAA8AAAAAAAAAAAAAAAAAmAIAAGRycy9k&#10;b3ducmV2LnhtbFBLBQYAAAAABAAEAPUAAACJAwAAAAA=&#10;" path="m525996,r-8471,1517650c517525,1517650,503771,1520825,423342,1512367l,1454150,9525,52921,525996,xe" fillcolor="#665049" stroked="f">
                  <v:stroke miterlimit="83231f" joinstyle="miter"/>
                  <v:path arrowok="t" textboxrect="0,0,525996,1520825"/>
                </v:shape>
                <v:shape id="Shape 285" o:spid="_x0000_s1032" style="position:absolute;left:10466;top:10500;width:5463;height:9858;visibility:visible;mso-wrap-style:square;v-text-anchor:top" coordsize="546240,9858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rDqMMA&#10;AADcAAAADwAAAGRycy9kb3ducmV2LnhtbESPQYvCMBSE7wv+h/AEL4umCi5SjSKioLfdqgdvj+bZ&#10;BpuX0sRa/fUbYWGPw8x8wyxWna1ES403jhWMRwkI4txpw4WC03E3nIHwAVlj5ZgUPMnDatn7WGCq&#10;3YN/qM1CISKEfYoKyhDqVEqfl2TRj1xNHL2rayyGKJtC6gYfEW4rOUmSL2nRcFwosaZNSfktu1sF&#10;25czTJus6OSnvNQHb9rvs1Fq0O/WcxCBuvAf/mvvtYLJbArvM/EIyO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5rDqMMAAADcAAAADwAAAAAAAAAAAAAAAACYAgAAZHJzL2Rv&#10;d25yZXYueG1sUEsFBgAAAAAEAAQA9QAAAIgDAAAAAA==&#10;" path="m93166,2232v8930,-248,18753,676,29072,3585c122238,5817,174092,,197371,23279v22720,27127,45440,54242,68160,81369c311175,159118,356807,213602,402450,268072v34874,41643,71222,82436,104813,125133c525539,416433,546240,451346,520700,477838v,,-40221,48412,-88646,-4763l159004,149225v,,-9525,-13754,-15875,-11112c143129,138113,133604,147638,146304,161925r77787,94450c224091,256375,231242,263525,231242,270663r1587,234162c232829,504825,234417,515138,230441,524663l78308,952500v,,38634,18517,37580,32804l20104,985838,,736600,66675,528104v,,7404,-20104,254,-25666c66929,502438,23279,481800,21692,455613l16129,336550,11366,214313v966,-26276,1918,-52566,2871,-78842c14668,123698,15100,111913,15519,100140v178,-4940,-381,-10389,927,-15075c16586,84557,16739,84049,16904,83554v1714,-5411,4457,-10744,6540,-15964c27711,56909,33833,45707,36652,34582,38633,26708,39116,18238,47625,14288v,,18752,-11309,45541,-12056xe" fillcolor="#1a1915" stroked="f">
                  <v:stroke miterlimit="83231f" joinstyle="miter"/>
                  <v:path arrowok="t" textboxrect="0,0,546240,985838"/>
                </v:shape>
                <v:shape id="Shape 286" o:spid="_x0000_s1033" style="position:absolute;left:10689;top:7981;width:2286;height:2265;visibility:visible;mso-wrap-style:square;v-text-anchor:top" coordsize="228638,2264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SwP8QA&#10;AADcAAAADwAAAGRycy9kb3ducmV2LnhtbESPzWrCQBSF90LfYbhCd3ViBJXUSZCWqhvFpnV/ydwm&#10;aTJ3QmZq0rfvCAWXh/PzcTbZaFpxpd7VlhXMZxEI4sLqmksFnx9vT2sQziNrbC2Tgl9ykKUPkw0m&#10;2g78TtfclyKMsEtQQeV9l0jpiooMupntiIP3ZXuDPsi+lLrHIYybVsZRtJQGaw6ECjt6qaho8h8T&#10;IM3cveYrfb40i128P2F5OX4PSj1Ox+0zCE+jv4f/2wetIF4v4XYmHAGZ/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0sD/EAAAA3AAAAA8AAAAAAAAAAAAAAAAAmAIAAGRycy9k&#10;b3ducmV2LnhtbFBLBQYAAAAABAAEAPUAAACJAwAAAAA=&#10;" path="m114313,v63144,,114325,50698,114325,113233c228638,175781,177457,226479,114313,226479,51181,226479,,175781,,113233,,50698,51181,,114313,xe" fillcolor="#1a1915" stroked="f">
                  <v:stroke miterlimit="83231f" joinstyle="miter"/>
                  <v:path arrowok="t" textboxrect="0,0,228638,226479"/>
                </v:shape>
                <v:shape id="Shape 287" o:spid="_x0000_s1034" style="position:absolute;top:1049;width:8911;height:11578;visibility:visible;mso-wrap-style:square;v-text-anchor:top" coordsize="891121,11578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i3qsQA&#10;AADcAAAADwAAAGRycy9kb3ducmV2LnhtbESPQWsCMRSE7wX/Q3iCl1KzKrXLahQtCr1WBfH23Lzu&#10;Lk1eliTV9d83guBxmJlvmPmys0ZcyIfGsYLRMANBXDrdcKXgsN++5SBCRNZoHJOCGwVYLnovcyy0&#10;u/I3XXaxEgnCoUAFdYxtIWUoa7IYhq4lTt6P8xZjkr6S2uM1wa2R4yybSosNp4UaW/qsqfzd/VkF&#10;r8fJ5qC92e5POrfr8G7y03mk1KDfrWYgInXxGX60v7SCcf4B9zPpCMjF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4t6rEAAAA3AAAAA8AAAAAAAAAAAAAAAAAmAIAAGRycy9k&#10;b3ducmV2LnhtbFBLBQYAAAAABAAEAPUAAACJAwAAAAA=&#10;" path="m12700,l878421,v6985,,12700,5715,12700,12700l891121,1145121v,6985,-5715,12700,-12700,12700l12700,1157821c5715,1157821,,1152106,,1145121l,12700c,5715,5715,,12700,xe" fillcolor="#b4a1c6" stroked="f">
                  <v:stroke miterlimit="83231f" joinstyle="miter"/>
                  <v:path arrowok="t" textboxrect="0,0,891121,1157821"/>
                </v:shape>
                <v:shape id="Shape 288" o:spid="_x0000_s1035" style="position:absolute;left:2582;top:12436;width:4064;height:1524;visibility:visible;mso-wrap-style:square;v-text-anchor:top" coordsize="406400,152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nxHcEA&#10;AADcAAAADwAAAGRycy9kb3ducmV2LnhtbERPW0vDMBR+F/wP4Qh7s6kDy6jNxhgUHMLAusEeD82x&#10;qTYnpUkv+/fLg+Djx3cvdovtxESDbx0reElSEMS10y03Cs5f5fMGhA/IGjvHpOBGHnbbx4cCc+1m&#10;/qSpCo2IIexzVGBC6HMpfW3Iok9cTxy5bzdYDBEOjdQDzjHcdnKdppm02HJsMNjTwVD9W41WQdng&#10;Mfsx/urS6XI0p3l8LT9GpVZPy/4NRKAl/Iv/3O9awXoT18Yz8QjI7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9Z8R3BAAAA3AAAAA8AAAAAAAAAAAAAAAAAmAIAAGRycy9kb3du&#10;cmV2LnhtbFBLBQYAAAAABAAEAPUAAACGAwAAAAA=&#10;" path="m251892,v-8471,16929,8458,38100,8458,38100l406400,152400,,8471,251892,xe" fillcolor="#b4a1c6" stroked="f">
                  <v:stroke miterlimit="83231f" joinstyle="miter"/>
                  <v:path arrowok="t" textboxrect="0,0,406400,152400"/>
                </v:shape>
                <v:shape id="Shape 289" o:spid="_x0000_s1036" style="position:absolute;left:14874;top:2784;width:8509;height:6287;visibility:visible;mso-wrap-style:square;v-text-anchor:top" coordsize="850900,6286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lMHMMA&#10;AADcAAAADwAAAGRycy9kb3ducmV2LnhtbESPQYvCMBSE7wv+h/AEb2taD4tWo6iwoAhKVcTjo3m2&#10;xealNFHrvzeC4HGYmW+Yyaw1lbhT40rLCuJ+BII4s7rkXMHx8P87BOE8ssbKMil4koPZtPMzwUTb&#10;B6d03/tcBAi7BBUU3teJlC4ryKDr25o4eBfbGPRBNrnUDT4C3FRyEEV/0mDJYaHAmpYFZdf9zSio&#10;/em8TuNrutqu44XWt+dutymV6nXb+RiEp9Z/w5/2SisYDEfwPhOO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lMHMMAAADcAAAADwAAAAAAAAAAAAAAAACYAgAAZHJzL2Rv&#10;d25yZXYueG1sUEsFBgAAAAAEAAQA9QAAAIgDAAAAAA==&#10;" path="m74613,l776288,v41033,,74612,33579,74612,74613l850900,554038v,41033,-33579,74612,-74612,74612l74613,628650c33579,628650,,595071,,554038l,74613c,33579,33579,,74613,xe" fillcolor="#7ab63b" stroked="f">
                  <v:stroke miterlimit="83231f" joinstyle="miter"/>
                  <v:path arrowok="t" textboxrect="0,0,850900,628650"/>
                </v:shape>
                <v:shape id="Shape 290" o:spid="_x0000_s1037" style="position:absolute;left:13033;top:8214;width:4302;height:1444;visibility:visible;mso-wrap-style:square;v-text-anchor:top" coordsize="430213,1444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RXqsEA&#10;AADcAAAADwAAAGRycy9kb3ducmV2LnhtbERPz2vCMBS+D/wfwht4m+lURKtRZDDX27CTeX02b01Z&#10;81KSWLv/3hwGHj++35vdYFvRkw+NYwWvkwwEceV0w7WC09f7yxJEiMgaW8ek4I8C7Lajpw3m2t34&#10;SH0Za5FCOOSowMTY5VKGypDFMHEdceJ+nLcYE/S11B5vKdy2cpplC2mx4dRgsKM3Q9VvebUK9OE4&#10;m5c0OxUXvzwPnx8H0xffSo2fh/0aRKQhPsT/7kIrmK7S/HQmHQG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IkV6rBAAAA3AAAAA8AAAAAAAAAAAAAAAAAmAIAAGRycy9kb3du&#10;cmV2LnhtbFBLBQYAAAAABAAEAPUAAACGAwAAAAA=&#10;" path="m301625,l430213,63500,,144463,192088,11113,301625,xe" fillcolor="#7ab63b" stroked="f">
                  <v:stroke miterlimit="83231f" joinstyle="miter"/>
                  <v:path arrowok="t" textboxrect="0,0,430213,144463"/>
                </v:shape>
                <v:shape id="Shape 291" o:spid="_x0000_s1038" style="position:absolute;left:867;top:20332;width:11007;height:6498;visibility:visible;mso-wrap-style:square;v-text-anchor:top" coordsize="1100671,6498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f+SsUA&#10;AADcAAAADwAAAGRycy9kb3ducmV2LnhtbESPQWvCQBSE74X+h+UJ3uomHqSNrkGElCJSbMzB42P3&#10;NUnNvg3ZrYn/vlso9DjMzDfMJp9sJ240+NaxgnSRgCDWzrRcK6jOxdMzCB+QDXaOScGdPOTbx4cN&#10;ZsaN/EG3MtQiQthnqKAJoc+k9Lohi37heuLofbrBYohyqKUZcIxw28llkqykxZbjQoM97RvS1/Lb&#10;KjidR3043ouT0xfbFe9t9fVKlVLz2bRbgwg0hf/wX/vNKFi+pPB7Jh4B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5KxQAAANwAAAAPAAAAAAAAAAAAAAAAAJgCAABkcnMv&#10;ZG93bnJldi54bWxQSwUGAAAAAAQABAD1AAAAigMAAAAA&#10;" path="m462496,r625475,c1094956,,1100671,5715,1100671,12700r,624408c1100671,644093,1094956,649808,1087971,649808r-1075271,c5715,649808,,644093,,637108l,586842,462496,xe" fillcolor="#e08089" stroked="f">
                  <v:stroke miterlimit="83231f" joinstyle="miter"/>
                  <v:path arrowok="t" textboxrect="0,0,1100671,649808"/>
                </v:shape>
                <v:shape id="Shape 292" o:spid="_x0000_s1039" style="position:absolute;left:867;top:20332;width:4625;height:5868;visibility:visible;mso-wrap-style:square;v-text-anchor:top" coordsize="462496,5868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gsMYA&#10;AADcAAAADwAAAGRycy9kb3ducmV2LnhtbESPzW7CMBCE75V4B2uReisOQQISMAiKKrU3/g4cl3ib&#10;pMTryHYh7dPXlZA4jmbmG8182ZlGXMn52rKC4SABQVxYXXOp4Hh4e5mC8AFZY2OZFPyQh+Wi9zTH&#10;XNsb7+i6D6WIEPY5KqhCaHMpfVGRQT+wLXH0Pq0zGKJ0pdQObxFuGpkmyVgarDkuVNjSa0XFZf9t&#10;FKx0tp2MT9vNZm0+smQ0+jq74a9Sz/1uNQMRqAuP8L39rhWkWQr/Z+IRk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ZegsMYAAADcAAAADwAAAAAAAAAAAAAAAACYAgAAZHJz&#10;L2Rvd25yZXYueG1sUEsFBgAAAAAEAAQA9QAAAIsDAAAAAA==&#10;" path="m12700,l462496,,,586842,,12700c,5715,5715,,12700,xe" fillcolor="#e7958c" stroked="f">
                  <v:stroke miterlimit="83231f" joinstyle="miter"/>
                  <v:path arrowok="t" textboxrect="0,0,462496,586842"/>
                </v:shape>
                <v:shape id="Shape 293" o:spid="_x0000_s1040" style="position:absolute;left:8191;top:15506;width:4170;height:5397;visibility:visible;mso-wrap-style:square;v-text-anchor:top" coordsize="416979,5397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dSgMUA&#10;AADcAAAADwAAAGRycy9kb3ducmV2LnhtbESPW2vCQBSE3wv+h+UIvtWNChKjq4ggtdiHesHnY/bk&#10;QrJnQ3Yb03/fFYQ+DjPzDbPa9KYWHbWutKxgMo5AEKdWl5wruF727zEI55E11pZJwS852KwHbytM&#10;tH3wibqzz0WAsEtQQeF9k0jp0oIMurFtiIOX2dagD7LNpW7xEeCmltMomkuDJYeFAhvaFZRW5x+j&#10;4Oujq2/HynfV/TOeue84S/dZptRo2G+XIDz1/j/8ah+0guliBs8z4Qj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N1KAxQAAANwAAAAPAAAAAAAAAAAAAAAAAJgCAABkcnMv&#10;ZG93bnJldi54bWxQSwUGAAAAAAQABAD1AAAAigMAAAAA&#10;" path="m416979,l234950,539750,,499529,416979,xe" fillcolor="#e08089" stroked="f">
                  <v:stroke miterlimit="83231f" joinstyle="miter"/>
                  <v:path arrowok="t" textboxrect="0,0,416979,539750"/>
                </v:shape>
                <v:shape id="Shape 294" o:spid="_x0000_s1041" style="position:absolute;left:11959;top:9579;width:878;height:302;visibility:visible;mso-wrap-style:square;v-text-anchor:top" coordsize="87833,301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u6ssYA&#10;AADcAAAADwAAAGRycy9kb3ducmV2LnhtbESPT2vCQBTE74LfYXlCL6VutJJqmlVKQJAexFrB6zP7&#10;8odm34bsGuO37xYKHoeZ+Q2TbgbTiJ46V1tWMJtGIIhzq2suFZy+ty9LEM4ja2wsk4I7Odisx6MU&#10;E21v/EX90ZciQNglqKDyvk2kdHlFBt3UtsTBK2xn0AfZlVJ3eAtw08h5FMXSYM1hocKWsoryn+PV&#10;KLjwfXmOs+J1m2P/+Rbv68PzLFPqaTJ8vIPwNPhH+L+90wrmqwX8nQlH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u6ssYAAADcAAAADwAAAAAAAAAAAAAAAACYAgAAZHJz&#10;L2Rvd25yZXYueG1sUEsFBgAAAAAEAAQA9QAAAIsDAAAAAA==&#10;" path="m,l87833,7404c82550,18517,71691,30163,71691,30163l,xe" fillcolor="#7ab63b" stroked="f">
                  <v:stroke miterlimit="83231f" joinstyle="miter"/>
                  <v:path arrowok="t" textboxrect="0,0,87833,30163"/>
                </v:shape>
                <v:shape id="Shape 295" o:spid="_x0000_s1042" style="position:absolute;left:7163;top:10443;width:4653;height:4541;visibility:visible;mso-wrap-style:square;v-text-anchor:top" coordsize="465277,454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0/tcQA&#10;AADcAAAADwAAAGRycy9kb3ducmV2LnhtbESPwW7CMBBE75X6D9Yi9VYcqKAQMAhVReIKFLgu8ZIY&#10;4nUamxD69TVSpR5HM/NGM523thQN1d44VtDrJiCIM6cN5wq+tsvXEQgfkDWWjknBnTzMZ89PU0y1&#10;u/Gamk3IRYSwT1FBEUKVSumzgiz6rquIo3dytcUQZZ1LXeMtwm0p+0kylBYNx4UCK/ooKLtsrlbB&#10;utkd383P4ts0/Hbw++P5c5mdlXrptIsJiEBt+A//tVdaQX88gMeZeATk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NP7XEAAAA3AAAAA8AAAAAAAAAAAAAAAAAmAIAAGRycy9k&#10;b3ducmV2LnhtbFBLBQYAAAAABAAEAPUAAACJAwAAAAA=&#10;" path="m429030,495c440069,,462496,398,465277,11504v,,-4242,5296,-18529,5829c446748,17333,444640,13625,427177,14679r-36512,3708c390665,18387,384315,19975,382727,24204v,,-1460,11646,-15214,11646l357988,35850v,,-5830,-534,-6350,5296l350050,398587r-16281,c333769,398587,327419,400175,327419,409700r,34925c327419,444625,328219,450188,321869,449794l19190,451775v,,-14427,2375,-15621,-7150l800,418438v,,-800,-8332,6744,-17069c7544,401369,55207,350556,55563,350175v1955,-2083,-2109,-5512,-2693,-7277c51829,339723,53010,336815,55169,334300v,,6350,-4369,11900,-1194c67069,333106,71044,333906,73419,329931r34137,-40615c107556,289316,110731,285088,117081,284554r91021,-1054c208102,283500,214973,282446,218148,286675v,,5829,5296,4762,14288c222910,300963,222390,306779,227152,307313r48679,c278041,281214,279006,255027,278994,228839v,-13525,-254,-27051,-699,-40564c277990,179182,274650,164793,281127,157033v,,8992,-10592,9525,-18529c290652,138504,291706,128458,293827,127925v,,6871,-3175,6871,6883l304940,296733v,,4762,7938,9525,-3175c314465,293558,318694,284033,322402,282446v,,3696,-1067,4229,-10058l322402,57021v,,-3175,-12700,1588,-19050c323990,37971,329806,24737,339865,26858v,,7404,2642,17462,-2654c361213,22159,364655,18908,368541,16711,383896,8037,405359,2055,422935,925v,,2415,-265,6095,-430xe" fillcolor="#4b4486" stroked="f">
                  <v:stroke miterlimit="83231f" joinstyle="miter"/>
                  <v:path arrowok="t" textboxrect="0,0,465277,454150"/>
                </v:shape>
                <v:shape id="Shape 296" o:spid="_x0000_s1043" style="position:absolute;left:10562;top:12235;width:1751;height:1710;visibility:visible;mso-wrap-style:square;v-text-anchor:top" coordsize="175146,170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oWAysQA&#10;AADcAAAADwAAAGRycy9kb3ducmV2LnhtbESPwW7CMBBE70j8g7VIvRGHHFBJMQjRovbQHgh8wDZe&#10;4oh4ncauCX9fV6rU42hm3mjW29F2ItLgW8cKFlkOgrh2uuVGwfl0mD+C8AFZY+eYFNzJw3Yznayx&#10;1O7GR4pVaESCsC9RgQmhL6X0tSGLPnM9cfIubrAYkhwaqQe8JbjtZJHnS2mx5bRgsKe9ofpafVsF&#10;MX42X0V8jmZ8bw+v949Qvey1Ug+zcfcEItAY/sN/7TetoFgt4fdMOg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qFgMrEAAAA3AAAAA8AAAAAAAAAAAAAAAAAmAIAAGRycy9k&#10;b3ducmV2LnhtbFBLBQYAAAAABAAEAPUAAACJAwAAAAA=&#10;" path="m155437,1589c156759,531,158744,,161392,2115r7404,8471c168796,10586,175146,15348,173558,25407v,,-5283,40741,-5283,50266c168275,75673,169329,94723,165100,104248v,,-8471,22225,-14821,33338c150279,137586,142875,151873,129108,152407v,,-13220,1587,-18516,5283c110592,157690,104242,167215,91542,167215v,,-84671,,-89434,3708l,151340v,,102121,12179,114300,-16929c114300,134411,130429,104248,136779,96311v,,8738,-8992,6096,-22759c142875,73552,141288,53982,146050,30690l153454,4236v,,660,-1588,1983,-2647xe" fillcolor="#4b4486" stroked="f">
                  <v:stroke miterlimit="83231f" joinstyle="miter"/>
                  <v:path arrowok="t" textboxrect="0,0,175146,170923"/>
                </v:shape>
                <v:shape id="Shape 297" o:spid="_x0000_s1044" style="position:absolute;left:10641;top:13778;width:3182;height:1075;visibility:visible;mso-wrap-style:square;v-text-anchor:top" coordsize="318148,1075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kLu8QA&#10;AADcAAAADwAAAGRycy9kb3ducmV2LnhtbESPQWuDQBSE74X8h+UFcilxrYdoTDYhFArppaC194f7&#10;ohL3rbhbtf313UKhx2FmvmGO58X0YqLRdZYVPEUxCOLa6o4bBdX7yzYD4Tyyxt4yKfgiB+fT6uGI&#10;ubYzFzSVvhEBwi5HBa33Qy6lq1sy6CI7EAfvZkeDPsixkXrEOcBNL5M43kmDHYeFFgd6bqm+l59G&#10;wWOVfKSy6D3vvt/SaV6yyr46pTbr5XIA4Wnx/+G/9lUrSPYp/J4JR0Ce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pC7vEAAAA3AAAAA8AAAAAAAAAAAAAAAAAmAIAAGRycy9k&#10;b3ducmV2LnhtbFBLBQYAAAAABAAEAPUAAACJAwAAAAA=&#10;" path="m299860,v,,9525,,10058,13233l310185,42863v,,2108,15875,-11646,13500l278460,57557v,,-3975,1181,-1994,8724c276466,66281,284404,73025,305841,82957v,,6744,3175,7938,9918c313779,92875,318148,106363,304254,106363v-13894,,-77394,-1181,-77394,-1181c226860,105182,210985,107556,209398,97244v,,-1982,-8344,5156,-11519c223304,81839,252197,77953,249682,62916v,,1130,-7087,-11570,-9195c238112,53721,215227,48692,197358,55829v-13576,5436,-26721,11786,-40627,16383c137782,78474,119253,80607,99416,80848v-10516,,-20422,318,-30760,-1968c58776,76708,49124,73432,39789,69533,28092,64669,4851,53200,1016,39865,,36335,686,34582,2134,33973v2298,-940,6477,990,8826,3340c25172,51511,42596,60846,62357,65684v20130,4941,40945,5449,61455,3112c134163,67615,147892,64326,157671,60858v11061,-3911,19621,-7810,30695,-11645c193624,47396,205588,42304,204241,34671r,-21704c204241,12967,203187,3442,215354,1854,227521,267,299860,,299860,xe" fillcolor="#e3332b" stroked="f">
                  <v:stroke miterlimit="83231f" joinstyle="miter"/>
                  <v:path arrowok="t" textboxrect="0,0,318148,107556"/>
                </v:shape>
                <v:shape id="Shape 298" o:spid="_x0000_s1045" style="position:absolute;left:12223;top:16074;width:2985;height:4927;visibility:visible;mso-wrap-style:square;v-text-anchor:top" coordsize="298450,49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435MIA&#10;AADcAAAADwAAAGRycy9kb3ducmV2LnhtbERPy4rCMBTdD/gP4QpuBpvqYkZro4j4gnHj4wMuzbUt&#10;Njelibb16yeLgVkezjtddaYSL2pcaVnBJIpBEGdWl5wruF134xkI55E1VpZJQU8OVsvBR4qJti2f&#10;6XXxuQgh7BJUUHhfJ1K6rCCDLrI1ceDutjHoA2xyqRtsQ7ip5DSOv6TBkkNDgTVtCsoel6dRoD9/&#10;9rPssL3ejo/+feq36++ubpUaDbv1AoSnzv+L/9xHrWA6D2vDmXAE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XjfkwgAAANwAAAAPAAAAAAAAAAAAAAAAAJgCAABkcnMvZG93&#10;bnJldi54bWxQSwUGAAAAAAQABAD1AAAAhwMAAAAA&#10;" path="m62603,795v2878,796,6847,4568,11209,16474l202400,338731v,,2388,8738,13500,5563l241300,342707v,,30163,-2388,41275,36512c282575,379219,298450,423669,264312,441919v,,-65760,32487,-65874,32550c188493,479384,177953,483232,166967,484997,118720,492732,98298,440712,84138,404619l,159344,57937,2181v,,1788,-2181,4666,-1386xe" fillcolor="#1a1915" stroked="f">
                  <v:stroke miterlimit="83231f" joinstyle="miter"/>
                  <v:path arrowok="t" textboxrect="0,0,298450,492732"/>
                </v:shape>
                <v:shape id="Shape 299" o:spid="_x0000_s1046" style="position:absolute;left:15732;top:15421;width:3321;height:5322;visibility:visible;mso-wrap-style:square;v-text-anchor:top" coordsize="332181,532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W/BU8IA&#10;AADcAAAADwAAAGRycy9kb3ducmV2LnhtbESP0YrCMBRE3xf2H8IVfFtTi5baNcoqCPVx1Q+4Nte2&#10;bnNTmljr3xtB2MdhZs4wy/VgGtFT52rLCqaTCARxYXXNpYLTcfeVgnAeWWNjmRQ8yMF69fmxxEzb&#10;O/9Sf/ClCBB2GSqovG8zKV1RkUE3sS1x8C62M+iD7EqpO7wHuGlkHEWJNFhzWKiwpW1Fxd/hZhRc&#10;Z+k8QS2TTb+f7c6xzS/pNVdqPBp+vkF4Gvx/+N3OtYJ4sYDXmXAE5O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b8FTwgAAANwAAAAPAAAAAAAAAAAAAAAAAJgCAABkcnMvZG93&#10;bnJldi54bWxQSwUGAAAAAAQABAD1AAAAhwMAAAAA&#10;" path="m15875,l327825,517918v,,4356,3175,394,9525c328219,527443,325831,532206,319088,523875l,15875,15875,xe" fillcolor="#1a1915" stroked="f">
                  <v:stroke miterlimit="83231f" joinstyle="miter"/>
                  <v:path arrowok="t" textboxrect="0,0,332181,532206"/>
                </v:shape>
                <v:shape id="Shape 300" o:spid="_x0000_s1047" style="position:absolute;left:24675;top:20629;width:6688;height:6799;visibility:visible;mso-wrap-style:square;v-text-anchor:top" coordsize="668858,679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UJFMQA&#10;AADcAAAADwAAAGRycy9kb3ducmV2LnhtbERPy2rCQBTdF/yH4Qrd1UlaaCU6Bi2EdpFFGwV1d8lc&#10;8zBzJ2SmGvv1nUXB5eG8l+loOnGhwTWWFcSzCARxaXXDlYLdNnuag3AeWWNnmRTcyEG6mjwsMdH2&#10;yt90KXwlQgi7BBXU3veJlK6syaCb2Z44cCc7GPQBDpXUA15DuOnkcxS9SoMNh4Yae3qvqTwXP0bB&#10;V747bX73eV60H9nR3OIDtm8HpR6n43oBwtPo7+J/96dW8BKF+eFMOAJ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TFCRTEAAAA3AAAAA8AAAAAAAAAAAAAAAAAmAIAAGRycy9k&#10;b3ducmV2LnhtbFBLBQYAAAAABAAEAPUAAACJAwAAAAA=&#10;" path="m446592,2082v1395,260,3033,1030,4918,2617c451510,4699,468566,15812,471741,27711v,,3442,10859,9792,3976l502171,13170v,,12179,-10592,21704,-4242c523875,8928,546100,18987,538163,28512r-7417,10579c530746,39091,524929,48616,531279,54966v,,5817,4762,11113,c542392,54966,551917,48616,556679,57620v,,-533,14288,8992,9525c568808,65570,578371,65355,578371,59728v,,11112,-15341,19583,-6870c597954,52858,608533,61849,594246,67145v,,-8458,-1067,-15875,3696c578371,70841,565721,78753,565671,78778v-9246,5792,19227,28550,25400,21705c591071,100483,597421,93066,604304,96774v,,11646,3175,2121,14821l593192,127470v,,-4229,4229,-1054,9525c592138,136995,596367,145453,602183,140691v,,6884,-2642,10059,8471c614020,154064,615683,159271,618718,163449v2591,3582,6757,6083,6757,11113c625475,174562,625475,188849,631292,187795r9525,-1587c640817,186208,648221,182499,650342,188316v,,4762,6883,-5296,11646l632879,205258v,,-5296,5816,1054,12166c633933,217424,654050,237528,660921,257112v,,7937,13754,-8992,533c651929,257645,622300,234353,611708,246533v,,-1054,4229,2655,10045c614363,256578,632346,273520,625475,287808v,,-11646,22225,-21704,18516c603771,306324,599008,302095,597421,291503v,,-1588,-6870,-5817,-5283c591604,286220,589483,297333,601663,310033v,,6350,1587,5816,16929c607479,326962,606425,342303,606946,362420v,,533,15875,-9525,10046c592747,369761,588670,365620,583959,362776v-8522,-5156,-17895,-8548,-27369,-11481c548856,348907,542722,344170,536042,351308v,,-17996,29629,5296,46558l584721,434912v,,16942,5296,-1054,11646c583667,446558,578371,446558,582613,458191v,,5422,12039,1447,14021c584060,472212,582866,478968,561442,460312l541198,445224v,,-6350,-1181,-5957,3975l533260,457924v,,,3582,-7544,-6744l494373,411887v,,-9525,-9525,-17463,-3175c476910,408712,469367,413080,475717,425780r8331,14682c484048,440462,489610,448399,485635,452374r-25006,24600c460629,476974,458254,479362,460235,486499v,,3175,7544,1588,8738c461823,495237,461429,499199,448335,489280v,,-11112,-6350,-10718,4369c438010,504368,427558,526453,425450,584670r-1067,43383c424383,628053,434975,670395,360883,673037v,,-61912,6883,-69850,-8471c291033,664566,281508,652933,276746,653987v,,-4763,1054,-8458,4762c268288,658749,266700,661924,259283,659283v,,-5816,3175,-7937,-19584l239573,515481v,,-788,-17463,-5156,-18657c234417,496824,224498,494043,226479,487299v,,3569,-20244,-4369,-26200c222110,461099,214173,456337,196317,461506v,,-10719,4356,-16269,14287c180048,475793,177267,485318,170917,485712v,,-8332,1981,-5957,-16675c164960,469037,164567,455943,173698,449199v,,11900,-7544,19444,-9918c193142,439281,199492,438480,197904,431737r-394,-21832c197510,409905,194196,408458,185738,412687v-7938,3962,-14974,9385,-21362,15494c160693,431698,151892,444526,145517,441528v,,-5030,-1854,3962,-12433c149479,429095,173038,403428,201079,387820v,,15481,-13627,7938,-20383c209017,367437,198691,352362,186398,364262r-16675,13106c169723,377368,165354,378956,163766,376962v,,801,-5754,5563,-10110l204648,338671v,,4635,-990,393,-2578c205041,336093,169926,352755,146710,363677v,,-22364,9322,-24472,7201c120942,369596,124396,364173,125006,363296v4229,-6184,10973,-10274,16650,-14985c145961,344755,150228,341135,154508,337541v1219,-1016,51,-4509,-635,-5436c148679,325069,131572,331521,125476,334125v-11379,4851,-21044,12839,-29769,21463c89535,361671,79743,370345,80429,379883v,,1054,8458,-3696,8458c69647,388353,64833,383121,64554,376174v,,534,-19583,12167,-23812c76721,352362,83604,349720,80963,346012r-5296,-8471c75667,337541,71958,332778,78842,328549r13233,-9525c92075,319024,97358,313208,92596,307378v,,-6871,-7937,-23813,7938c68783,315316,48679,329603,37033,328016r-20637,c16396,328016,,324841,10579,315316v,,6884,-5283,6884,-10046c17463,305270,17983,297333,32804,287808v,,23279,-21705,33338,-20117c66142,267691,77254,266637,83071,263995v,,16408,-8471,31750,-3708l122758,263462v,,11646,,-12700,-11646l91008,243358v,,-4762,-1067,-7937,-11113c83071,232245,80963,225362,77788,221653v,,-6350,-9525,1587,-10579l91008,207366v,,4229,-1054,1600,-13208c90246,183286,75121,177546,89954,167818r25006,-19050c114960,148768,125273,140424,117729,140831r-5550,-2388c112179,138443,106223,136068,116141,129718r14288,-12700c130429,117018,137185,113043,131623,107493l128054,94793v,,-2388,-6350,3962,-10719l147104,73749v,,7938,-5156,13487,800c160591,74549,172504,82093,177267,77331v,,7937,-3175,,-14288c177267,63043,168275,41745,181496,33274v,,11112,-8471,16408,-1054c197904,32220,208483,51791,212192,44387r533,-14288c212725,30099,213246,17933,220129,19520r13234,2108c233363,21628,248171,24283,246063,34849v-178,889,1333,2718,2146,2870c251612,38341,254025,29616,255600,27394v2667,-3721,5995,-7175,9144,-10490c268605,12827,279400,,286271,3645v,,7277,4229,2121,12954c288392,16599,279260,31293,285217,32474v,,3962,407,7137,-4763c292354,27711,297116,23749,299504,26124v,,9919,6757,4763,13107c304267,39231,301879,51524,313792,44387r12306,-9525c326098,34862,334035,25337,340779,28512v,,10312,1587,11113,11112l353479,51130v,,2781,9525,10719,8331c364198,59461,375704,61456,378485,52718v,,2375,-7938,1588,-11113c380073,41605,379666,34468,388798,31687v,,7137,-2782,6756,-7544c395135,19076,398348,13653,403708,12726v6235,-1067,11176,4610,14058,9436c417766,22162,424116,28512,426898,23356l440398,5093v,,2007,-3793,6194,-3011xe" fillcolor="#467836" stroked="f">
                  <v:stroke miterlimit="83231f" joinstyle="miter"/>
                  <v:path arrowok="t" textboxrect="0,0,668858,679920"/>
                </v:shape>
                <v:shape id="Shape 301" o:spid="_x0000_s1048" style="position:absolute;left:19626;top:14088;width:6689;height:6799;visibility:visible;mso-wrap-style:square;v-text-anchor:top" coordsize="668858,6799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tkpcYA&#10;AADcAAAADwAAAGRycy9kb3ducmV2LnhtbESPT2vCQBTE7wW/w/IEb3XjH0RSV1FR9CC1tVWvj+wz&#10;CWbfxuyq8dt3hYLHYWZ+w4wmtSnEjSqXW1bQaUcgiBOrc04V/P4s34cgnEfWWFgmBQ9yMBk33kYY&#10;a3vnb7rtfCoChF2MCjLvy1hKl2Rk0LVtSRy8k60M+iCrVOoK7wFuCtmNooE0mHNYyLCkeUbJeXc1&#10;CmbdrV5dPjfb3uL8Nd0cEPvH/UCpVrOefoDwVPtX+L+91gp6UQeeZ8IRkO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otkpcYAAADcAAAADwAAAAAAAAAAAAAAAACYAgAAZHJz&#10;L2Rvd25yZXYueG1sUEsFBgAAAAAEAAQA9QAAAIsDAAAAAA==&#10;" path="m446592,2082v1395,260,3033,1030,4918,2617c451510,4699,468566,15812,471741,27711v,,3442,10859,9792,3976l502171,13170v,,12179,-10592,21704,-4242c523875,8928,546100,18987,538163,28512r-7417,10579c530746,39091,524929,48616,531279,54966v,,5817,4762,11113,c542392,54966,551917,48616,556679,57620v,,-533,14288,8992,9525c568808,65570,578371,65355,578371,59728v,,11112,-15341,19583,-6870c597954,52858,608533,61849,594246,67145v,,-8458,-1067,-15875,3696c578371,70841,565721,78753,565671,78778v-9246,5792,19227,28550,25400,21705c591071,100483,597421,93066,604304,96774v,,11646,3175,2121,14821l593192,127470v,,-4229,4229,-1054,9525c592138,136995,596367,145453,602183,140691v,,6884,-2642,10059,8471c614020,154064,615683,159271,618718,163449v2591,3582,6757,6083,6757,11113c625475,174562,625475,188849,631292,187795r9525,-1587c640817,186208,648221,182499,650342,188316v,,4762,6883,-5296,11646l632879,205258v,,-5296,5816,1054,12166c633933,217424,654050,237528,660921,257112v,,7937,13754,-8992,533c651929,257645,622300,234353,611708,246533v,,-1054,4229,2655,10045c614363,256578,632346,273520,625475,287808v,,-11646,22225,-21704,18516c603771,306324,599008,302095,597421,291503v,,-1588,-6870,-5817,-5283c591604,286220,589483,297333,601663,310033v,,6350,1587,5816,16929c607479,326962,606425,342303,606946,362420v,,533,15875,-9525,10046c592747,369761,588670,365620,583959,362776v-8522,-5156,-17895,-8548,-27369,-11481c548856,348907,542722,344170,536042,351308v,,-17996,29629,5296,46558l584721,434912v,,16942,5296,-1054,11646c583667,446558,578371,446558,582613,458191v,,5422,12039,1447,14021c584060,472212,582866,478968,561442,460312l541198,445224v,,-6350,-1181,-5957,3975l533260,457924v,,,3582,-7544,-6744l494373,411887v,,-9525,-9525,-17463,-3175c476910,408712,469367,413080,475717,425780r8331,14682c484048,440462,489610,448399,485635,452374r-25006,24600c460629,476974,458254,479362,460235,486499v,,3175,7544,1588,8738c461823,495237,461429,499199,448335,489280v,,-11112,-6350,-10718,4369c438010,504368,427558,526453,425450,584670r-1067,43383c424383,628053,434975,670395,360883,673037v,,-61912,6883,-69850,-8471c291033,664566,281508,652933,276746,653987v,,-4763,1054,-8458,4762c268288,658749,266700,661924,259283,659283v,,-5816,3175,-7937,-19584l239573,515481v,,-788,-17463,-5156,-18657c234417,496824,224498,494043,226479,487299v,,3569,-20244,-4369,-26200c222110,461099,214173,456337,196317,461506v,,-10719,4356,-16269,14287c180048,475793,177267,485318,170917,485712v,,-8332,1981,-5957,-16675c164960,469037,164567,455943,173698,449199v,,11900,-7544,19444,-9918c193142,439281,199492,438480,197904,431737r-394,-21832c197510,409905,194196,408458,185738,412687v-7938,3962,-14974,9385,-21362,15494c160693,431698,151892,444526,145517,441528v,,-5030,-1854,3962,-12433c149479,429095,173038,403428,201079,387820v,,15481,-13627,7938,-20383c209017,367437,198691,352362,186398,364262r-16675,13106c169723,377368,165354,378956,163766,376962v,,801,-5754,5563,-10110l204648,338671v,,4635,-990,393,-2578c205041,336093,169926,352755,146710,363677v,,-22364,9322,-24472,7201c120942,369596,124396,364173,125006,363296v4229,-6184,10973,-10274,16650,-14985c145961,344755,150228,341135,154508,337541v1219,-1016,51,-4509,-635,-5436c148679,325069,131572,331521,125476,334125v-11379,4851,-21044,12839,-29769,21463c89535,361671,79743,370345,80429,379883v,,1054,8458,-3696,8458c69647,388353,64833,383121,64554,376174v,,534,-19583,12167,-23812c76721,352362,83604,349720,80963,346012r-5296,-8471c75667,337541,71958,332778,78842,328549r13233,-9525c92075,319024,97358,313208,92596,307378v,,-6871,-7937,-23813,7938c68783,315316,48679,329603,37033,328016r-20637,c16396,328016,,324841,10579,315316v,,6884,-5283,6884,-10046c17463,305270,17983,297333,32804,287808v,,23279,-21705,33338,-20117c66142,267691,77254,266637,83071,263995v,,16408,-8471,31750,-3708l122758,263462v,,11646,,-12700,-11646l91008,243358v,,-4762,-1067,-7937,-11113c83071,232245,80963,225362,77788,221653v,,-6350,-9525,1587,-10579l91008,207366v,,4229,-1054,1600,-13208c90246,183286,75121,177546,89954,167818r25006,-19050c114960,148768,125273,140424,117729,140831r-5550,-2388c112179,138443,106223,136068,116141,129718r14288,-12700c130429,117018,137185,113043,131623,107493l128054,94793v,,-2388,-6350,3962,-10719l147104,73749v,,7938,-5156,13487,800c160591,74549,172504,82093,177267,77331v,,7937,-3175,,-14288c177267,63043,168275,41745,181496,33274v,,11112,-8471,16408,-1054c197904,32220,208483,51791,212192,44387r533,-14288c212725,30099,213246,17933,220129,19520r13234,2108c233363,21628,248171,24283,246063,34849v-178,889,1333,2718,2146,2870c251612,38341,254025,29616,255600,27394v2667,-3721,5995,-7175,9144,-10490c268605,12827,279400,,286271,3645v,,7277,4229,2121,12954c288392,16599,279260,31293,285217,32474v,,3962,407,7137,-4763c292354,27711,297116,23749,299504,26124v,,9919,6757,4763,13107c304267,39231,301879,51524,313792,44387r12306,-9525c326098,34862,334035,25337,340779,28512v,,10312,1587,11113,11112l353479,51130v,,2781,9525,10719,8331c364198,59461,375704,61456,378485,52718v,,2375,-7938,1588,-11113c380073,41605,379666,34468,388798,31687v,,7137,-2782,6756,-7544c395135,19076,398348,13653,403708,12726v6235,-1067,11176,4610,14058,9436c417766,22162,424116,28512,426898,23356l440398,5093v,,2007,-3793,6194,-3011xe" fillcolor="#487836" stroked="f">
                  <v:stroke miterlimit="83231f" joinstyle="miter"/>
                  <v:path arrowok="t" textboxrect="0,0,668858,679920"/>
                </v:shape>
                <v:shape id="Shape 302" o:spid="_x0000_s1049" style="position:absolute;left:31384;top:8515;width:8541;height:13499;visibility:visible;mso-wrap-style:square;v-text-anchor:top" coordsize="854075,13498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M+pMUA&#10;AADcAAAADwAAAGRycy9kb3ducmV2LnhtbESPQWvCQBSE74L/YXlCb7oxLUWiq4hgyKXQqEh7e2Sf&#10;STD7NmS3Sfrvu4LQ4zAz3zCb3Wga0VPnassKlosIBHFhdc2lgsv5OF+BcB5ZY2OZFPySg912Otlg&#10;ou3AOfUnX4oAYZeggsr7NpHSFRUZdAvbEgfvZjuDPsiulLrDIcBNI+MoepcGaw4LFbZ0qKi4n36M&#10;gvPnV5oPY4pv3/q6qofMLq8fmVIvs3G/BuFp9P/hZzvTCl6jGB5nwhGQ2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cz6kxQAAANwAAAAPAAAAAAAAAAAAAAAAAJgCAABkcnMv&#10;ZG93bnJldi54bWxQSwUGAAAAAAQABAD1AAAAigMAAAAA&#10;" path="m417513,v,,68262,1588,76200,63500c493713,63500,503238,122238,484188,144463v,,-6350,11112,-4763,39687c479425,184150,473075,211138,498475,227013v,,25400,17462,46038,28575c544513,255588,573088,263525,588963,288925r73025,153988c661988,442913,668338,454813,670725,465138v,,22225,139700,13488,233362c684213,698500,682625,738975,657225,736600v,,-25400,3175,-27775,-46037l606958,520167v,,-4242,-9525,-11645,-23279l567537,446875v,,-3175,-10312,-11912,-7137c555625,439738,549275,440525,552450,458788v,,1588,100012,800,142075c553250,600863,551662,612775,557213,619125v,,16674,9525,19849,58738c578053,688137,578371,698589,577888,708889v-317,6794,-660,14338,-3251,20726c571538,737286,566509,741858,569303,750507v635,1968,1714,3975,2502,5918c573951,761670,576021,766953,578117,772224v7137,17856,14262,35700,21399,53555c614553,863435,629602,901103,644652,938771v1892,4751,3797,9500,5689,14263c669112,999998,705333,1040448,734835,1081012v29794,40982,60744,82499,97548,117551l842963,1208875v,,11112,6350,4762,15088l781050,1342225v,,-3175,5956,-7937,7150c773113,1349375,708838,1348842,708558,1348842v-2997,-25,-8280,1029,-10503,-1956c695160,1343013,699211,1335405,701675,1332446v5562,-6680,10998,-17983,20587,-19583c727888,1311935,735419,1315771,738721,1308634r7937,-12180c746658,1296454,752475,1283754,741363,1276884v,,-168200,-186716,-168275,-186805c556285,1071436,550418,1043648,539762,1021144v-9486,-20041,-18986,-40081,-28473,-60122c495960,928675,480644,896341,465328,863994v-64,-127,-127,-267,-190,-394c465138,863600,462356,855269,457200,854469v,,-6350,-3175,-16663,20244l143675,1330325r-7150,11113c136525,1341438,132816,1348321,121183,1339850l6350,1264184v,,-6350,-4763,-1054,-10059l22225,1239304v,,5816,-4762,10579,-2641c35433,1237831,37744,1239914,40487,1241070v8700,3644,18301,5029,27661,5524c76911,1247064,87439,1248055,92075,1238784v9118,-17018,18237,-34024,27368,-51042c139598,1150150,159753,1112559,179908,1074954v20396,-38037,40792,-76073,61176,-114123c264389,917372,286715,873582,308762,829488v16015,-32042,32042,-64097,48070,-96139c356946,733108,357073,732867,357188,732625v,,7149,-13487,13499,-15875c370687,716750,378358,714909,378879,709613r6884,-16409c385763,693204,387350,689509,391058,688442v,,4763,-2108,3696,-14288l391058,527584r-1067,-11113c389991,516471,388404,509054,378879,514350l213258,659867v,,-13767,13767,-26467,l170916,641884v,,-7403,-14821,2122,-22225l311683,486309v,,12700,-13767,10580,-25400l330733,325438v,,2108,-17996,14808,-27521l407988,239713v,,13499,-9525,9525,-19050c417513,220663,416458,200025,404279,197383v,,-17463,2109,-24333,-5829c379946,191554,363538,180975,358775,166688v,,-3709,-14288,-6350,-15342c352425,151346,342684,149758,346392,141821v,,9741,-21171,8674,-33871l354013,90488v,,,-39688,7937,-52388c361950,38100,388938,,417513,xe" fillcolor="#3c2a5c" stroked="f">
                  <v:stroke miterlimit="83231f" joinstyle="miter"/>
                  <v:path arrowok="t" textboxrect="0,0,854075,1349871"/>
                </v:shape>
                <v:shape id="Shape 303" o:spid="_x0000_s1050" style="position:absolute;left:15303;top:21409;width:4387;height:5910;visibility:visible;mso-wrap-style:square;v-text-anchor:top" coordsize="438684,590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Lse8YA&#10;AADcAAAADwAAAGRycy9kb3ducmV2LnhtbESPzWrDMBCE74W+g9hCb42cH9rgRDZJoaWnEjs+5LhY&#10;G9uJtXItJXbevgoUehxm5htmnY6mFVfqXWNZwXQSgSAurW64UlDsP16WIJxH1thaJgU3cpAmjw9r&#10;jLUdOKNr7isRIOxiVFB738VSurImg25iO+LgHW1v0AfZV1L3OAS4aeUsil6lwYbDQo0dvddUnvOL&#10;UfCZXRaFHXy2237/FIf8LV9sTjelnp/GzQqEp9H/h//aX1rBPJrD/Uw4AjL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8Lse8YAAADcAAAADwAAAAAAAAAAAAAAAACYAgAAZHJz&#10;L2Rvd25yZXYueG1sUEsFBgAAAAAEAAQA9QAAAIsDAAAAAA==&#10;" path="m391471,376v2713,53,4610,561,5404,1651c396875,2027,404813,6536,391059,10765v,,-35992,9525,-47625,20638l322796,47811v,,-6350,5817,2642,7404c325438,55215,416459,72678,425450,82736v,,13234,9525,4229,15342c429679,98078,425984,102840,417513,97024v,,-17463,-11646,-43917,-13234c373596,83790,360363,83257,330200,72144v,,-19050,-6350,-20104,534c310096,72678,306388,78227,314719,82990v,,18262,5956,15875,20244c330594,103234,331394,112365,325044,115934v,,-3569,2387,-3569,15875c321475,131809,319088,149665,327419,152840v,,22885,11379,34531,29909c361950,182749,370942,191207,369888,212378l357988,547340v,,2375,8725,-3582,15875c354406,563215,339331,590990,294081,586227v,,-55562,1994,-57937,-36106c236144,550121,221717,263711,223304,255240r-254,-11913c223050,243327,223050,235796,217094,235796v,,-4369,-4902,-21831,28969l78842,444686v,,-11113,16929,-29629,7938c49213,452624,15342,445207,2642,411349v,,-2642,-7938,6883,-16942c25019,376373,40538,358351,56083,340343v29617,-34303,59271,-68580,89141,-102680c157175,224024,169139,210396,181254,196896v7049,-7861,13958,-16052,22683,-22149c212827,168537,222022,163635,230188,156282r33871,-29629c264059,126653,270409,121357,269875,113953v,,-5296,-7404,-2641,-15342c269647,95055,273558,89137,272707,84641v-635,-3353,-4407,-6223,-5867,-9423c260236,60714,265760,46592,279400,39340v,,14288,-5563,14288,-9525c293688,29815,298450,25053,313538,21878v,,58943,-21878,77933,-21502xe" fillcolor="#7e2a24" stroked="f">
                  <v:stroke miterlimit="83231f" joinstyle="miter"/>
                  <v:path arrowok="t" textboxrect="0,0,438684,590990"/>
                </v:shape>
                <v:shape id="Shape 304" o:spid="_x0000_s1051" style="position:absolute;left:38177;top:13091;width:3548;height:5292;visibility:visible;mso-wrap-style:square;v-text-anchor:top" coordsize="354749,529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Si7sQA&#10;AADcAAAADwAAAGRycy9kb3ducmV2LnhtbESP0WrCQBRE34X+w3ILfdNNWxGNrlKFVl9UjH7AZfea&#10;BLN3Q3Yb49+7guDjMDNnmNmis5VoqfGlYwWfgwQEsXam5FzB6fjbH4PwAdlg5ZgU3MjDYv7Wm2Fq&#10;3JUP1GYhFxHCPkUFRQh1KqXXBVn0A1cTR+/sGoshyiaXpsFrhNtKfiXJSFosOS4UWNOqIH3J/q0C&#10;ucq2+4n+a8drfRgts0nX5rulUh/v3c8URKAuvMLP9sYo+E6G8DgTj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U0ou7EAAAA3AAAAA8AAAAAAAAAAAAAAAAAmAIAAGRycy9k&#10;b3ducmV2LnhtbFBLBQYAAAAABAAEAPUAAACJAwAAAAA=&#10;" path="m316573,343v2193,49,3727,505,4369,1482c320942,1825,327368,5852,316243,9636v,,-29109,8535,-38520,18479l261036,42809v,,-5131,5206,2133,6629c263169,49438,336779,65072,344056,74076v,,10693,8522,3416,13741c347472,87817,344488,92072,337629,86865v,,-14122,-10427,-35509,-11849c302120,75016,291414,74546,267030,64601v,,-15405,-5689,-16269,471c250761,65072,247764,70050,254508,74304v,,14770,5335,12840,18123c267348,92427,267982,100606,262852,103806v,,-2883,2134,-2883,14212c259969,118018,258039,134007,264782,136852v,,18504,10186,27915,26759c292697,163611,299974,171193,299123,190154r-9627,299897c289496,490051,291414,497862,286601,504263v,,-12192,24867,-48781,20612c237820,524875,192887,526653,190957,492541v,,-11659,-256439,-10376,-264020l180365,217865v,,,-6756,-4813,-6756c175552,211109,172021,206727,157899,237055l63754,398142v,,-8979,15151,-23965,7099c39789,405241,12408,398612,2134,368284v,,-2134,-7099,5562,-15151c20231,336966,32779,320849,45351,304721v23940,-30722,47931,-61405,72086,-91936c127102,200568,136779,188376,146571,176298v5715,-7048,11290,-14376,18351,-19837c172110,150898,179540,146504,186144,139925r27394,-26530c213538,113395,218668,108658,218237,102029v,,-4280,-6630,-2134,-13742c218059,85112,221221,79816,220523,75778v-508,-2998,-3556,-5563,-4737,-8433c210439,54365,214909,41716,225946,35227v,,11557,-4979,11557,-8535c237503,26692,241351,22438,253543,19593v,,47674,-19593,63030,-19250xe" fillcolor="#7e2a24" stroked="f">
                  <v:stroke miterlimit="83231f" joinstyle="miter"/>
                  <v:path arrowok="t" textboxrect="0,0,354749,529130"/>
                </v:shape>
                <v:shape id="Shape 28633" o:spid="_x0000_s1052" style="position:absolute;left:30808;top:9420;width:1333;height:201;visibility:visible;mso-wrap-style:square;v-text-anchor:top" coordsize="133350,20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SrGMQA&#10;AADeAAAADwAAAGRycy9kb3ducmV2LnhtbESPQYvCMBSE78L+h/AWvGlaBZFqWkQUvS3Wen80z7bY&#10;vJQm2rq/frOwsMdhZr5httloWvGi3jWWFcTzCARxaXXDlYLiepytQTiPrLG1TAre5CBLPyZbTLQd&#10;+EKv3FciQNglqKD2vkukdGVNBt3cdsTBu9veoA+yr6TucQhw08pFFK2kwYbDQo0d7WsqH/nTKNgX&#10;+eEwXPk7rs7Pk9bH+Ot9uSk1/Rx3GxCeRv8f/muftYLFerVcwu+dcAVk+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qxjEAAAA3gAAAA8AAAAAAAAAAAAAAAAAmAIAAGRycy9k&#10;b3ducmV2LnhtbFBLBQYAAAAABAAEAPUAAACJAwAAAAA=&#10;" path="m,l133350,r,20108l,20108,,e" fillcolor="#bbb4ac" stroked="f">
                  <v:stroke miterlimit="83231f" joinstyle="miter"/>
                  <v:path arrowok="t" textboxrect="0,0,133350,20108"/>
                </v:shape>
                <v:shape id="Shape 28634" o:spid="_x0000_s1053" style="position:absolute;left:31972;top:9251;width:624;height:1291;visibility:visible;mso-wrap-style:square;v-text-anchor:top" coordsize="62446,129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9FccUA&#10;AADeAAAADwAAAGRycy9kb3ducmV2LnhtbESPUWvCMBSF3wf+h3CFvc1Ut0mpRlGZ4ONW/QGX5toE&#10;m5vSxNr56xdB2OPhnPMdznI9uEb01AXrWcF0koEgrry2XCs4HfdvOYgQkTU2nknBLwVYr0YvSyy0&#10;v/EP9WWsRYJwKFCBibEtpAyVIYdh4lvi5J195zAm2dVSd3hLcNfIWZbNpUPLacFgSztD1aW8OgV9&#10;k9/daVvr7y9jN9XBnj+vR6nU63jYLEBEGuJ/+Nk+aAWzfP7+AY876Qr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H0VxxQAAAN4AAAAPAAAAAAAAAAAAAAAAAJgCAABkcnMv&#10;ZG93bnJldi54bWxQSwUGAAAAAAQABAD1AAAAigMAAAAA&#10;" path="m,l62446,r,129121l,129121,,e" fillcolor="#bbb4ac" stroked="f">
                  <v:stroke miterlimit="83231f" joinstyle="miter"/>
                  <v:path arrowok="t" textboxrect="0,0,62446,129121"/>
                </v:shape>
                <v:shape id="Shape 307" o:spid="_x0000_s1054" style="position:absolute;left:33549;top:14236;width:931;height:793;visibility:visible;mso-wrap-style:square;v-text-anchor:top" coordsize="93129,79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NecUA&#10;AADcAAAADwAAAGRycy9kb3ducmV2LnhtbESPzWrDMBCE74G8g9hAb4ncJKTFjRKKS5MecnHaB1is&#10;9U9rrYwk/+Tto0Khx2FmvmH2x8m0YiDnG8sKHlcJCOLC6oYrBV+f78tnED4ga2wtk4IbeTge5rM9&#10;ptqOnNNwDZWIEPYpKqhD6FIpfVGTQb+yHXH0SusMhihdJbXDMcJNK9dJspMGG44LNXaU1VT8XHuj&#10;4LLJ+u+381jmRXkK59IMw3orlXpYTK8vIAJN4T/81/7QCjbJE/yeiUdAH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P415xQAAANwAAAAPAAAAAAAAAAAAAAAAAJgCAABkcnMv&#10;ZG93bnJldi54bWxQSwUGAAAAAAQABAD1AAAAigMAAAAA&#10;" path="m93129,c25400,79375,,79375,,79375l93129,xe" fillcolor="#3c2a5c" stroked="f">
                  <v:stroke miterlimit="83231f" joinstyle="miter"/>
                  <v:path arrowok="t" textboxrect="0,0,93129,79375"/>
                </v:shape>
                <v:shape id="Shape 308" o:spid="_x0000_s1055" style="position:absolute;left:12693;top:14212;width:496;height:167;visibility:visible;mso-wrap-style:square;v-text-anchor:top" coordsize="49568,166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ujcMEA&#10;AADcAAAADwAAAGRycy9kb3ducmV2LnhtbERPy4rCMBTdD/gP4QruxkRlRKpRRPCBqxkr4vLaXNti&#10;c1OaWOvfTxYDszyc92LV2Uq01PjSsYbRUIEgzpwpOddwTrefMxA+IBusHJOGN3lYLXsfC0yMe/EP&#10;taeQixjCPkENRQh1IqXPCrLoh64mjtzdNRZDhE0uTYOvGG4rOVZqKi2WHBsKrGlTUPY4Pa2G217t&#10;qU3D19ZMr8d0Iy+X726n9aDfrecgAnXhX/znPhgNExXXxjPxCMjl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bo3DBAAAA3AAAAA8AAAAAAAAAAAAAAAAAmAIAAGRycy9kb3du&#10;cmV2LnhtbFBLBQYAAAAABAAEAPUAAACGAwAAAAA=&#10;" path="m16370,l47498,2934r2070,13678l5994,16612v,,-5994,-89,-5765,-7290l16370,xe" fillcolor="#e3332b" stroked="f">
                  <v:stroke miterlimit="83231f" joinstyle="miter"/>
                  <v:path arrowok="t" textboxrect="0,0,49568,16612"/>
                </v:shape>
                <v:shape id="Shape 309" o:spid="_x0000_s1056" style="position:absolute;left:12777;top:14435;width:395;height:210;visibility:visible;mso-wrap-style:square;v-text-anchor:top" coordsize="39497,210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CEgMQA&#10;AADcAAAADwAAAGRycy9kb3ducmV2LnhtbESPQWsCMRSE74X+h/AKvYgmrdDqahSRCr3Zqnh+bp6b&#10;1c3Lsknd9d8bQehxmJlvmOm8c5W4UBNKzxreBgoEce5NyYWG3XbVH4EIEdlg5Zk0XCnAfPb8NMXM&#10;+JZ/6bKJhUgQDhlqsDHWmZQht+QwDHxNnLyjbxzGJJtCmgbbBHeVfFfqQzosOS1YrGlpKT9v/pyG&#10;r2V72vfWtODhQR0/xz8re1KV1q8v3WICIlIX/8OP9rfRMFRjuJ9JR0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ghIDEAAAA3AAAAA8AAAAAAAAAAAAAAAAAmAIAAGRycy9k&#10;b3ducmV2LnhtbFBLBQYAAAAABAAEAPUAAACJAwAAAAA=&#10;" path="m39497,l36716,9461,27978,19787,,21044,39497,xe" fillcolor="#e3332b" stroked="f">
                  <v:stroke miterlimit="83231f" joinstyle="miter"/>
                  <v:path arrowok="t" textboxrect="0,0,39497,210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1" o:spid="_x0000_s1057" type="#_x0000_t75" style="position:absolute;left:108;top:1691;width:8756;height:100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j/GH7GAAAA3AAAAA8AAABkcnMvZG93bnJldi54bWxEj09rwkAUxO+FfoflCd7qJhVLSF0lWAQP&#10;UvAPAW+P7GsSzL5Ns2sSv71bEHocZuY3zHI9mkb01LnasoJ4FoEgLqyuuVRwPm3fEhDOI2tsLJOC&#10;OzlYr15flphqO/CB+qMvRYCwS1FB5X2bSumKigy6mW2Jg/djO4M+yK6UusMhwE0j36PoQxqsOSxU&#10;2NKmouJ6vBkFye9l2Mhd9vW9kL3b59s8W0S5UtPJmH2C8DT6//CzvdMK5nEMf2fCEZCrB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eP8YfsYAAADcAAAADwAAAAAAAAAAAAAA&#10;AACfAgAAZHJzL2Rvd25yZXYueG1sUEsFBgAAAAAEAAQA9wAAAJIDAAAAAA==&#10;">
                  <v:imagedata r:id="rId13" o:title=""/>
                </v:shape>
                <v:shape id="Picture 313" o:spid="_x0000_s1058" type="#_x0000_t75" style="position:absolute;left:16773;top:3516;width:4515;height:48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OCm+jFAAAA3AAAAA8AAABkcnMvZG93bnJldi54bWxEj0FrAjEUhO9C/0N4BW81awUpq9lFhJYi&#10;7cFtKfT22Dw3q5uXbZLq+u+NIHgcZuYbZlkOthNH8qF1rGA6yUAQ10633Cj4/np9egERIrLGzjEp&#10;OFOAsngYLTHX7sRbOlaxEQnCIUcFJsY+lzLUhiyGieuJk7dz3mJM0jdSezwluO3kc5bNpcWW04LB&#10;ntaG6kP1bxVgtSKj/34+38612W8yv/743bZKjR+H1QJEpCHew7f2u1Ywm87geiYdAVlc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TgpvoxQAAANwAAAAPAAAAAAAAAAAAAAAA&#10;AJ8CAABkcnMvZG93bnJldi54bWxQSwUGAAAAAAQABAD3AAAAkQMAAAAA&#10;">
                  <v:imagedata r:id="rId14" o:title=""/>
                </v:shape>
                <v:shape id="Picture 315" o:spid="_x0000_s1059" type="#_x0000_t75" style="position:absolute;left:1396;top:20638;width:9944;height:56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tlhqDEAAAA3AAAAA8AAABkcnMvZG93bnJldi54bWxEj0FrAjEUhO8F/0N4gpeiWVcq7WoUUVq9&#10;agWvr5vnZnXzsmyirv76plDwOMzMN8x03tpKXKnxpWMFw0ECgjh3uuRCwf77s/8OwgdkjZVjUnAn&#10;D/NZ52WKmXY33tJ1FwoRIewzVGBCqDMpfW7Ioh+4mjh6R9dYDFE2hdQN3iLcVjJNkrG0WHJcMFjT&#10;0lB+3l2sArt6mNz8vPrlYSPXH2m6/zpxolSv2y4mIAK14Rn+b2+0gtHwDf7OxCMgZ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tlhqDEAAAA3AAAAA8AAAAAAAAAAAAAAAAA&#10;nwIAAGRycy9kb3ducmV2LnhtbFBLBQYAAAAABAAEAPcAAACQAwAAAAA=&#10;">
                  <v:imagedata r:id="rId15" o:title=""/>
                </v:shape>
                <v:shape id="Shape 316" o:spid="_x0000_s1060" style="position:absolute;left:9535;top:15506;width:2826;height:5770;visibility:visible;mso-wrap-style:square;v-text-anchor:top" coordsize="282575,577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sxIcUA&#10;AADcAAAADwAAAGRycy9kb3ducmV2LnhtbESPQWvCQBSE74X+h+UVems2tjZqdBUR1OKhYFrvj+wz&#10;G8y+TbOrxn/fLQg9DjPzDTNb9LYRF+p87VjBIElBEJdO11wp+P5av4xB+ICssXFMCm7kYTF/fJhh&#10;rt2V93QpQiUihH2OCkwIbS6lLw1Z9IlriaN3dJ3FEGVXSd3hNcJtI1/TNJMWa44LBltaGSpPxdkq&#10;+Fkddu/biflcVruR64ebjAuDSj0/9cspiEB9+A/f2x9awdsgg78z8Qj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ezEhxQAAANwAAAAPAAAAAAAAAAAAAAAAAJgCAABkcnMv&#10;ZG93bnJldi54bWxQSwUGAAAAAAQABAD1AAAAigMAAAAA&#10;" path="m282575,l119799,482664r88900,-204c224523,550901,178600,571348,163741,576097v-2743,877,-5651,965,-8484,381l45517,553504c,540804,19050,474129,19050,474129l98565,220916,282575,xe" fillcolor="#a8514e" stroked="f">
                  <v:stroke miterlimit="83231f" joinstyle="miter"/>
                  <v:path arrowok="t" textboxrect="0,0,282575,577062"/>
                </v:shape>
                <v:rect id="Rectangle 317" o:spid="_x0000_s1061" style="position:absolute;left:15872;width:7209;height:2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MAsYA&#10;AADcAAAADwAAAGRycy9kb3ducmV2LnhtbESPQWvCQBSE7wX/w/IEb3WjQhtTVxG1mGObCNrbI/ua&#10;hGbfhuzWpP56t1DocZiZb5jVZjCNuFLnassKZtMIBHFhdc2lglP++hiDcB5ZY2OZFPyQg8169LDC&#10;RNue3+ma+VIECLsEFVTet4mUrqjIoJvaljh4n7Yz6IPsSqk77APcNHIeRU/SYM1hocKWdhUVX9m3&#10;UXCM2+0ltbe+bA4fx/PbebnPl16pyXjYvoDwNPj/8F871QoWs2f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MAsYAAADcAAAADwAAAAAAAAAAAAAAAACYAgAAZHJz&#10;L2Rvd25yZXYueG1sUEsFBgAAAAAEAAQA9QAAAIsDAAAAAA==&#10;" filled="f" stroked="f">
                  <v:textbox inset="0,0,0,0">
                    <w:txbxContent>
                      <w:p w:rsidR="00621E55" w:rsidRDefault="00AE7635" w:rsidP="00621E55">
                        <w:r>
                          <w:rPr>
                            <w:rFonts w:eastAsia="Times New Roman"/>
                            <w:color w:val="1A1915"/>
                            <w:w w:val="96"/>
                            <w:sz w:val="16"/>
                          </w:rPr>
                          <w:t>Tactile-visual</w:t>
                        </w:r>
                      </w:p>
                    </w:txbxContent>
                  </v:textbox>
                </v:rect>
                <v:rect id="Rectangle 318" o:spid="_x0000_s1062" style="position:absolute;left:16163;top:-1754;width:8512;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AYcMIA&#10;AADcAAAADwAAAGRycy9kb3ducmV2LnhtbERPTWvCQBC9C/6HZQredGOFkkRXEavo0SYF29uQHZPQ&#10;7GzIrib217uHQo+P973aDKYRd+pcbVnBfBaBIC6srrlU8JkfpjEI55E1NpZJwYMcbNbj0QpTbXv+&#10;oHvmSxFC2KWooPK+TaV0RUUG3cy2xIG72s6gD7Arpe6wD+Gmka9R9CYN1hwaKmxpV1Hxk92MgmPc&#10;br9O9rcvm/338XK+JO954pWavAzbJQhPg/8X/7lPWsFiHtaGM+EIyP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UBhwwgAAANwAAAAPAAAAAAAAAAAAAAAAAJgCAABkcnMvZG93&#10;bnJldi54bWxQSwUGAAAAAAQABAD1AAAAhwMAAAAA&#10;" filled="f" stroked="f">
                  <v:textbox inset="0,0,0,0">
                    <w:txbxContent>
                      <w:p w:rsidR="00621E55" w:rsidRDefault="00AE7635" w:rsidP="00621E55">
                        <w:r>
                          <w:rPr>
                            <w:rFonts w:eastAsia="Times New Roman"/>
                            <w:color w:val="1A1915"/>
                            <w:w w:val="101"/>
                            <w:sz w:val="16"/>
                          </w:rPr>
                          <w:t>substitution</w:t>
                        </w:r>
                      </w:p>
                    </w:txbxContent>
                  </v:textbox>
                </v:rect>
                <v:rect id="Rectangle 319" o:spid="_x0000_s1063" style="position:absolute;top:-2145;width:5157;height:34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y968QA&#10;AADcAAAADwAAAGRycy9kb3ducmV2LnhtbESPQYvCMBSE74L/ITxhb5q6wmKrUcRV9OiqoN4ezbMt&#10;Ni+liba7v94sCB6HmfmGmc5bU4oH1a6wrGA4iEAQp1YXnCk4Htb9MQjnkTWWlknBLzmYz7qdKSba&#10;NvxDj73PRICwS1BB7n2VSOnSnAy6ga2Ig3e1tUEfZJ1JXWMT4KaUn1H0JQ0WHBZyrGiZU3rb342C&#10;zbhanLf2r8nK1WVz2p3i70PslfrotYsJCE+tf4df7a1WMBr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cvevEAAAA3AAAAA8AAAAAAAAAAAAAAAAAmAIAAGRycy9k&#10;b3ducmV2LnhtbFBLBQYAAAAABAAEAPUAAACJAwAAAAA=&#10;" filled="f" stroked="f">
                  <v:textbox inset="0,0,0,0">
                    <w:txbxContent>
                      <w:p w:rsidR="00621E55" w:rsidRDefault="00AE7635" w:rsidP="00621E55">
                        <w:r>
                          <w:rPr>
                            <w:rFonts w:eastAsia="Times New Roman"/>
                            <w:color w:val="1A1915"/>
                            <w:w w:val="96"/>
                            <w:sz w:val="16"/>
                          </w:rPr>
                          <w:t>Backpack</w:t>
                        </w:r>
                      </w:p>
                    </w:txbxContent>
                  </v:textbox>
                </v:rect>
                <v:rect id="Rectangle 320" o:spid="_x0000_s1064" style="position:absolute;left:110;top:27790;width:7684;height:5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rey8MA&#10;AADcAAAADwAAAGRycy9kb3ducmV2LnhtbERPy2rCQBTdF/yH4Qrd1YkRiomOIj7QZWsK6u6SuSbB&#10;zJ2QGZO0X99ZFLo8nPdyPZhadNS6yrKC6SQCQZxbXXGh4Cs7vM1BOI+ssbZMCr7JwXo1elliqm3P&#10;n9SdfSFCCLsUFZTeN6mULi/JoJvYhjhwd9sa9AG2hdQt9iHc1DKOondpsOLQUGJD25Lyx/lpFBzn&#10;zeZ6sj99Ue9vx8vHJdlliVfqdTxsFiA8Df5f/Oc+aQWzO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rey8MAAADcAAAADwAAAAAAAAAAAAAAAACYAgAAZHJzL2Rv&#10;d25yZXYueG1sUEsFBgAAAAAEAAQA9QAAAIgDAAAAAA==&#10;" filled="f" stroked="f">
                  <v:textbox inset="0,0,0,0">
                    <w:txbxContent>
                      <w:p w:rsidR="00621E55" w:rsidRDefault="00AE7635" w:rsidP="00621E55">
                        <w:r>
                          <w:rPr>
                            <w:rFonts w:eastAsia="Times New Roman"/>
                            <w:color w:val="1A1915"/>
                            <w:w w:val="98"/>
                            <w:sz w:val="16"/>
                          </w:rPr>
                          <w:t>Mobile</w:t>
                        </w:r>
                        <w:r>
                          <w:rPr>
                            <w:rFonts w:eastAsia="Times New Roman"/>
                            <w:color w:val="1A1915"/>
                            <w:spacing w:val="-4"/>
                            <w:w w:val="98"/>
                            <w:sz w:val="16"/>
                          </w:rPr>
                          <w:t xml:space="preserve"> </w:t>
                        </w:r>
                        <w:r>
                          <w:rPr>
                            <w:rFonts w:eastAsia="Times New Roman"/>
                            <w:color w:val="1A1915"/>
                            <w:w w:val="98"/>
                            <w:sz w:val="16"/>
                          </w:rPr>
                          <w:t>Kinect</w:t>
                        </w:r>
                      </w:p>
                    </w:txbxContent>
                  </v:textbox>
                </v:rect>
                <w10:anchorlock/>
              </v:group>
            </w:pict>
          </mc:Fallback>
        </mc:AlternateContent>
      </w:r>
      <w:r w:rsidRPr="00505BBC">
        <w:rPr>
          <w:sz w:val="16"/>
          <w:szCs w:val="16"/>
          <w:lang w:bidi="bn-IN"/>
        </w:rPr>
        <w:t xml:space="preserve">Figure 3: </w:t>
      </w:r>
      <w:r w:rsidR="00C66F34" w:rsidRPr="00505BBC">
        <w:rPr>
          <w:sz w:val="16"/>
          <w:szCs w:val="16"/>
          <w:lang w:bidi="bn-IN"/>
        </w:rPr>
        <w:t>System architecture of the proposed prototype [</w:t>
      </w:r>
      <w:r w:rsidR="003F19D7" w:rsidRPr="00505BBC">
        <w:rPr>
          <w:sz w:val="16"/>
          <w:szCs w:val="16"/>
          <w:lang w:bidi="bn-IN"/>
        </w:rPr>
        <w:t>20</w:t>
      </w:r>
      <w:r w:rsidR="00C66F34" w:rsidRPr="00505BBC">
        <w:rPr>
          <w:sz w:val="16"/>
          <w:szCs w:val="16"/>
          <w:lang w:bidi="bn-IN"/>
        </w:rPr>
        <w:t xml:space="preserve">] </w:t>
      </w:r>
    </w:p>
    <w:p w:rsidR="00F72BEB" w:rsidRPr="00505BBC" w:rsidRDefault="00F72BEB" w:rsidP="00587A98">
      <w:pPr>
        <w:spacing w:line="235" w:lineRule="auto"/>
        <w:ind w:left="-5" w:right="-15" w:hanging="10"/>
        <w:rPr>
          <w:sz w:val="16"/>
          <w:szCs w:val="16"/>
          <w:lang w:bidi="bn-IN"/>
        </w:rPr>
      </w:pPr>
    </w:p>
    <w:p w:rsidR="00B82CC9" w:rsidRPr="00505BBC" w:rsidRDefault="00356AA0" w:rsidP="00B82CC9">
      <w:pPr>
        <w:jc w:val="both"/>
      </w:pPr>
      <w:proofErr w:type="gramStart"/>
      <w:r w:rsidRPr="00505BBC">
        <w:t>impaired</w:t>
      </w:r>
      <w:proofErr w:type="gramEnd"/>
      <w:r w:rsidRPr="00505BBC">
        <w:t xml:space="preserve"> people using either audio feedback or sensory substitution device or vibration. However, the system is not reliable when the intensity of light is heavy. The system is more </w:t>
      </w:r>
      <w:r w:rsidR="00B82CC9" w:rsidRPr="00505BBC">
        <w:t>costly and heavier to bear and only able to detect obstacles in a small range.</w:t>
      </w:r>
    </w:p>
    <w:p w:rsidR="00621E55" w:rsidRPr="00505BBC" w:rsidRDefault="00B82CC9" w:rsidP="00B82CC9">
      <w:pPr>
        <w:jc w:val="both"/>
      </w:pPr>
      <w:r w:rsidRPr="00505BBC">
        <w:t xml:space="preserve">     </w:t>
      </w:r>
      <w:proofErr w:type="spellStart"/>
      <w:r w:rsidRPr="00505BBC">
        <w:t>Stahlschmidt</w:t>
      </w:r>
      <w:proofErr w:type="spellEnd"/>
      <w:r w:rsidRPr="00505BBC">
        <w:t xml:space="preserve"> et al. [</w:t>
      </w:r>
      <w:r w:rsidR="00F7421E" w:rsidRPr="00505BBC">
        <w:t>27</w:t>
      </w:r>
      <w:r w:rsidRPr="00505BBC">
        <w:t>]</w:t>
      </w:r>
      <w:r w:rsidR="00B72C02" w:rsidRPr="00505BBC">
        <w:t xml:space="preserve">, </w:t>
      </w:r>
      <w:r w:rsidRPr="00505BBC">
        <w:t>[</w:t>
      </w:r>
      <w:r w:rsidR="00F7421E" w:rsidRPr="00505BBC">
        <w:t>28</w:t>
      </w:r>
      <w:r w:rsidRPr="00505BBC">
        <w:t xml:space="preserve">] introduced a technique to verify the presence of ascending and descending staircases or steps to assist visually impaired people. The system used Time-of-Flight </w:t>
      </w:r>
      <w:r w:rsidR="00AE7635" w:rsidRPr="00505BBC">
        <w:t>(</w:t>
      </w:r>
      <w:proofErr w:type="spellStart"/>
      <w:r w:rsidR="00AE7635" w:rsidRPr="00505BBC">
        <w:t>ToF</w:t>
      </w:r>
      <w:proofErr w:type="spellEnd"/>
      <w:r w:rsidR="00AE7635" w:rsidRPr="00505BBC">
        <w:t xml:space="preserve">) </w:t>
      </w:r>
      <w:proofErr w:type="gramStart"/>
      <w:r w:rsidR="00AE7635" w:rsidRPr="00505BBC">
        <w:t>A</w:t>
      </w:r>
      <w:proofErr w:type="gramEnd"/>
      <w:r w:rsidR="00AE7635" w:rsidRPr="00505BBC">
        <w:t xml:space="preserve"> camera that is fixed to a mobile device to capture an image and then produced depth data. The proposed algorithm, based on depth data, uses geometrical cues to detect ascending stairs in unknown environments from 3D data. The main component used in the proposed system </w:t>
      </w:r>
      <w:r w:rsidR="009A19F2" w:rsidRPr="00505BBC">
        <w:t>is</w:t>
      </w:r>
      <w:r w:rsidR="00AE7635" w:rsidRPr="00505BBC">
        <w:t xml:space="preserve"> a Time-of-Flight camera with a </w:t>
      </w:r>
      <w:proofErr w:type="spellStart"/>
      <w:r w:rsidR="00AE7635" w:rsidRPr="00505BBC">
        <w:t>rollator</w:t>
      </w:r>
      <w:proofErr w:type="spellEnd"/>
      <w:r w:rsidR="00AE7635" w:rsidRPr="00505BBC">
        <w:t>.</w:t>
      </w:r>
      <w:r w:rsidR="00334C81" w:rsidRPr="00505BBC">
        <w:t xml:space="preserve"> </w:t>
      </w:r>
      <w:r w:rsidR="00AE7635" w:rsidRPr="00505BBC">
        <w:t>A system is a fast approach for the detection of ascending staircases in organized point clouds and provide assistive information about the environment for the visually impaired people</w:t>
      </w:r>
      <w:r w:rsidR="009A19F2" w:rsidRPr="00505BBC">
        <w:t xml:space="preserve">. However, </w:t>
      </w:r>
      <w:r w:rsidR="00AE7635" w:rsidRPr="00505BBC">
        <w:t>it cannot detect pedestrian</w:t>
      </w:r>
      <w:r w:rsidR="00334C81" w:rsidRPr="00505BBC">
        <w:t xml:space="preserve">s, </w:t>
      </w:r>
      <w:r w:rsidR="00AE7635" w:rsidRPr="00505BBC">
        <w:t>spiral staircases. The descending staircase detection procedure is depicted in Figure 4.</w:t>
      </w:r>
    </w:p>
    <w:p w:rsidR="006E7BCC" w:rsidRPr="00505BBC" w:rsidRDefault="006E7BCC" w:rsidP="00DE7282">
      <w:pPr>
        <w:spacing w:line="235" w:lineRule="auto"/>
        <w:ind w:right="-15"/>
        <w:jc w:val="both"/>
      </w:pPr>
    </w:p>
    <w:p w:rsidR="006E7BCC" w:rsidRPr="00505BBC" w:rsidRDefault="00AE7635" w:rsidP="00DE7282">
      <w:pPr>
        <w:spacing w:line="235" w:lineRule="auto"/>
        <w:ind w:left="-5" w:right="-15" w:hanging="10"/>
        <w:jc w:val="both"/>
      </w:pPr>
      <w:r w:rsidRPr="00505BBC">
        <w:rPr>
          <w:noProof/>
          <w:lang w:bidi="bn-BD"/>
        </w:rPr>
        <w:drawing>
          <wp:inline distT="0" distB="0" distL="0" distR="0" wp14:anchorId="070D4AF8" wp14:editId="2401BAC7">
            <wp:extent cx="2883408" cy="1469136"/>
            <wp:effectExtent l="0" t="0" r="0" b="0"/>
            <wp:docPr id="194810" name="Picture 194810"/>
            <wp:cNvGraphicFramePr/>
            <a:graphic xmlns:a="http://schemas.openxmlformats.org/drawingml/2006/main">
              <a:graphicData uri="http://schemas.openxmlformats.org/drawingml/2006/picture">
                <pic:pic xmlns:pic="http://schemas.openxmlformats.org/drawingml/2006/picture">
                  <pic:nvPicPr>
                    <pic:cNvPr id="778310902" name="Picture 194810"/>
                    <pic:cNvPicPr/>
                  </pic:nvPicPr>
                  <pic:blipFill>
                    <a:blip r:embed="rId16"/>
                    <a:stretch>
                      <a:fillRect/>
                    </a:stretch>
                  </pic:blipFill>
                  <pic:spPr>
                    <a:xfrm>
                      <a:off x="0" y="0"/>
                      <a:ext cx="2883408" cy="1469136"/>
                    </a:xfrm>
                    <a:prstGeom prst="rect">
                      <a:avLst/>
                    </a:prstGeom>
                  </pic:spPr>
                </pic:pic>
              </a:graphicData>
            </a:graphic>
          </wp:inline>
        </w:drawing>
      </w:r>
    </w:p>
    <w:p w:rsidR="00DE7282" w:rsidRPr="00505BBC" w:rsidRDefault="00DE7282" w:rsidP="00DE7282">
      <w:pPr>
        <w:spacing w:line="235" w:lineRule="auto"/>
        <w:ind w:left="-5" w:right="-15" w:hanging="10"/>
        <w:jc w:val="both"/>
      </w:pPr>
    </w:p>
    <w:p w:rsidR="006E7BCC" w:rsidRPr="00505BBC" w:rsidRDefault="00AE7635" w:rsidP="00C65DBA">
      <w:pPr>
        <w:spacing w:line="235" w:lineRule="auto"/>
        <w:ind w:left="-5" w:right="-15" w:hanging="10"/>
        <w:rPr>
          <w:sz w:val="16"/>
          <w:szCs w:val="16"/>
        </w:rPr>
      </w:pPr>
      <w:r w:rsidRPr="00505BBC">
        <w:rPr>
          <w:sz w:val="16"/>
          <w:szCs w:val="16"/>
        </w:rPr>
        <w:t xml:space="preserve">Figure 4: </w:t>
      </w:r>
      <w:r w:rsidR="00DE7282" w:rsidRPr="00505BBC">
        <w:rPr>
          <w:sz w:val="16"/>
          <w:szCs w:val="16"/>
        </w:rPr>
        <w:t>Descending staircase detection proposed in [22]</w:t>
      </w:r>
    </w:p>
    <w:p w:rsidR="00DE7282" w:rsidRPr="00505BBC" w:rsidRDefault="00DE7282" w:rsidP="00DE7282">
      <w:pPr>
        <w:jc w:val="both"/>
      </w:pPr>
    </w:p>
    <w:p w:rsidR="001301F2" w:rsidRPr="00505BBC" w:rsidRDefault="00AE7635" w:rsidP="00DE7282">
      <w:pPr>
        <w:ind w:firstLine="216"/>
        <w:jc w:val="both"/>
      </w:pPr>
      <w:r w:rsidRPr="00505BBC">
        <w:t>Lee et al. [</w:t>
      </w:r>
      <w:r w:rsidR="00F7421E" w:rsidRPr="00505BBC">
        <w:t>29</w:t>
      </w:r>
      <w:r w:rsidRPr="00505BBC">
        <w:t xml:space="preserve">] </w:t>
      </w:r>
      <w:r w:rsidR="0049768E" w:rsidRPr="00505BBC">
        <w:t>developed</w:t>
      </w:r>
      <w:r w:rsidRPr="00505BBC">
        <w:t xml:space="preserve"> a </w:t>
      </w:r>
      <w:r w:rsidR="00D477C3" w:rsidRPr="00505BBC">
        <w:t xml:space="preserve">real-time </w:t>
      </w:r>
      <w:r w:rsidRPr="00505BBC">
        <w:t xml:space="preserve">staircase detection system in the context of a navigation aid for the visually impaired. The system uses a stereo camera to acquire data and implement a </w:t>
      </w:r>
      <w:r w:rsidR="00F90CF0" w:rsidRPr="00505BBC">
        <w:t>real-time</w:t>
      </w:r>
      <w:r w:rsidRPr="00505BBC">
        <w:t xml:space="preserve"> Simultaneous Localization and Mapping (SLAM) which is an obstacle avoidance algorithm, and path planning algorithm. Both algorithms generate an appropriate cue and</w:t>
      </w:r>
      <w:r w:rsidR="00FC7A7A" w:rsidRPr="00505BBC">
        <w:t xml:space="preserve"> deliver to the tactile sensor. </w:t>
      </w:r>
      <w:r w:rsidRPr="00505BBC">
        <w:t xml:space="preserve">The approach used classifiers trained using </w:t>
      </w:r>
      <w:proofErr w:type="spellStart"/>
      <w:r w:rsidRPr="00505BBC">
        <w:t>Haar</w:t>
      </w:r>
      <w:proofErr w:type="spellEnd"/>
      <w:r w:rsidRPr="00505BBC">
        <w:t xml:space="preserve"> features and </w:t>
      </w:r>
      <w:proofErr w:type="spellStart"/>
      <w:r w:rsidRPr="00505BBC">
        <w:t>Adaboost</w:t>
      </w:r>
      <w:proofErr w:type="spellEnd"/>
      <w:r w:rsidRPr="00505BBC">
        <w:t xml:space="preserve"> learning. The main components used in the scheme are a stereo camera, four tactile feedback </w:t>
      </w:r>
      <w:r w:rsidR="00F90CF0" w:rsidRPr="00505BBC">
        <w:t>effectors. The</w:t>
      </w:r>
      <w:r w:rsidRPr="00505BBC">
        <w:t xml:space="preserve"> proposed system is lightweight and will be effective for the blind people as the </w:t>
      </w:r>
      <w:r w:rsidRPr="00505BBC">
        <w:lastRenderedPageBreak/>
        <w:t>system will give notification to the individuals if there is a staircase or not in front of them. It drastically reduces the false</w:t>
      </w:r>
      <w:r w:rsidR="001301F2" w:rsidRPr="00505BBC">
        <w:t>.</w:t>
      </w:r>
    </w:p>
    <w:p w:rsidR="002061B8" w:rsidRPr="00505BBC" w:rsidRDefault="00AE7635" w:rsidP="00B72C02">
      <w:pPr>
        <w:jc w:val="both"/>
      </w:pPr>
      <w:proofErr w:type="gramStart"/>
      <w:r w:rsidRPr="00505BBC">
        <w:t>alarm</w:t>
      </w:r>
      <w:proofErr w:type="gramEnd"/>
      <w:r w:rsidRPr="00505BBC">
        <w:t xml:space="preserve"> and provides more flexibility. However, the system may not perform well in the dark situations.</w:t>
      </w:r>
    </w:p>
    <w:p w:rsidR="00290E60" w:rsidRPr="00505BBC" w:rsidRDefault="00AE7635" w:rsidP="00DE7282">
      <w:pPr>
        <w:ind w:firstLine="216"/>
        <w:jc w:val="both"/>
      </w:pPr>
      <w:r w:rsidRPr="00505BBC">
        <w:t>Table 1 summaries the above-described staircase detection systems considering the following criteria: which types of sensors the system used, accuracy, coverage area, cost</w:t>
      </w:r>
      <w:r w:rsidR="00DA3B1B" w:rsidRPr="00505BBC">
        <w:t xml:space="preserve">, </w:t>
      </w:r>
      <w:proofErr w:type="gramStart"/>
      <w:r w:rsidR="00DA3B1B" w:rsidRPr="00505BBC">
        <w:t>day</w:t>
      </w:r>
      <w:proofErr w:type="gramEnd"/>
      <w:r w:rsidR="00DA3B1B" w:rsidRPr="00505BBC">
        <w:t>/night conditions, which types of objects, the used algorithms, detection range and used technologies.</w:t>
      </w:r>
    </w:p>
    <w:p w:rsidR="008027C7" w:rsidRPr="00505BBC" w:rsidRDefault="00AE7635" w:rsidP="008027C7">
      <w:pPr>
        <w:pStyle w:val="Heading1"/>
        <w:tabs>
          <w:tab w:val="num" w:pos="2250"/>
        </w:tabs>
      </w:pPr>
      <w:r w:rsidRPr="00505BBC">
        <w:t>Discussions</w:t>
      </w:r>
    </w:p>
    <w:p w:rsidR="008027C7" w:rsidRPr="00505BBC" w:rsidRDefault="00AE7635" w:rsidP="008A2137">
      <w:pPr>
        <w:ind w:firstLine="216"/>
        <w:jc w:val="both"/>
      </w:pPr>
      <w:r w:rsidRPr="00505BBC">
        <w:t xml:space="preserve">The paper discusses the system's usefulness indicated by the accuracy. Most of the systems </w:t>
      </w:r>
      <w:r w:rsidR="008A2137" w:rsidRPr="00505BBC">
        <w:t>achieved comparatively high accuracy.</w:t>
      </w:r>
    </w:p>
    <w:p w:rsidR="007744CD" w:rsidRPr="00505BBC" w:rsidRDefault="00AE7635" w:rsidP="00993D8E">
      <w:pPr>
        <w:ind w:firstLine="216"/>
        <w:jc w:val="both"/>
      </w:pPr>
      <w:r w:rsidRPr="00505BBC">
        <w:t>From the Table 1, it can be shown that t</w:t>
      </w:r>
      <w:r w:rsidR="008027C7" w:rsidRPr="00505BBC">
        <w:t xml:space="preserve">he system </w:t>
      </w:r>
      <w:r w:rsidRPr="00505BBC">
        <w:t>developed in</w:t>
      </w:r>
      <w:r w:rsidR="008027C7" w:rsidRPr="00505BBC">
        <w:t xml:space="preserve"> [</w:t>
      </w:r>
      <w:r w:rsidR="00E01BE7" w:rsidRPr="00505BBC">
        <w:t>15</w:t>
      </w:r>
      <w:r w:rsidR="008027C7" w:rsidRPr="00505BBC">
        <w:t xml:space="preserve">] </w:t>
      </w:r>
      <w:r w:rsidR="002904B2" w:rsidRPr="00505BBC">
        <w:t>obtained</w:t>
      </w:r>
      <w:r w:rsidR="008027C7" w:rsidRPr="00505BBC">
        <w:t xml:space="preserve"> higher accuracy </w:t>
      </w:r>
      <w:r w:rsidR="0063401A" w:rsidRPr="00505BBC">
        <w:t xml:space="preserve">as far we reviewed. </w:t>
      </w:r>
      <w:r w:rsidR="002904B2" w:rsidRPr="00505BBC">
        <w:t>Besi</w:t>
      </w:r>
      <w:r w:rsidR="008027C7" w:rsidRPr="00505BBC">
        <w:t xml:space="preserve">des, the system </w:t>
      </w:r>
      <w:r w:rsidR="002904B2" w:rsidRPr="00505BBC">
        <w:t>is</w:t>
      </w:r>
      <w:r w:rsidR="00C9630C" w:rsidRPr="00505BBC">
        <w:t xml:space="preserve"> light weighted and low </w:t>
      </w:r>
      <w:r w:rsidR="008027C7" w:rsidRPr="00505BBC">
        <w:t xml:space="preserve">cost about </w:t>
      </w:r>
      <w:r w:rsidR="00C9630C" w:rsidRPr="00505BBC">
        <w:t>$25.</w:t>
      </w:r>
      <w:r w:rsidR="00F341F7" w:rsidRPr="00505BBC">
        <w:t xml:space="preserve"> </w:t>
      </w:r>
      <w:r w:rsidR="008027C7" w:rsidRPr="00505BBC">
        <w:t>The vision-based system used the RGBD camera in common to extract staircase by using different algorithms from the captured image with great accuracy rate. The system</w:t>
      </w:r>
      <w:r w:rsidR="00C9630C" w:rsidRPr="00505BBC">
        <w:t xml:space="preserve"> introduced in </w:t>
      </w:r>
      <w:r w:rsidR="008027C7" w:rsidRPr="00505BBC">
        <w:rPr>
          <w:rFonts w:eastAsia="Times New Roman"/>
        </w:rPr>
        <w:t>[</w:t>
      </w:r>
      <w:r w:rsidR="003113F9" w:rsidRPr="00505BBC">
        <w:rPr>
          <w:rFonts w:eastAsia="Times New Roman"/>
        </w:rPr>
        <w:t>19</w:t>
      </w:r>
      <w:r w:rsidR="008027C7" w:rsidRPr="00505BBC">
        <w:rPr>
          <w:rFonts w:eastAsia="Times New Roman"/>
        </w:rPr>
        <w:t xml:space="preserve">] </w:t>
      </w:r>
      <w:r w:rsidR="00C9630C" w:rsidRPr="00505BBC">
        <w:rPr>
          <w:rFonts w:eastAsia="Times New Roman"/>
        </w:rPr>
        <w:t>achieved</w:t>
      </w:r>
      <w:r w:rsidR="008027C7" w:rsidRPr="00505BBC">
        <w:rPr>
          <w:rFonts w:eastAsia="Times New Roman"/>
        </w:rPr>
        <w:t xml:space="preserve"> an accuracy of 95.2 % with the resolution of 640x360 with the</w:t>
      </w:r>
      <w:r w:rsidR="00C9630C" w:rsidRPr="00505BBC">
        <w:rPr>
          <w:rFonts w:eastAsia="Times New Roman"/>
        </w:rPr>
        <w:t xml:space="preserve"> stairs.</w:t>
      </w:r>
      <w:r w:rsidR="00F341F7" w:rsidRPr="00505BBC">
        <w:rPr>
          <w:rFonts w:eastAsia="Times New Roman"/>
        </w:rPr>
        <w:t xml:space="preserve"> The accuracies obtained by the system [</w:t>
      </w:r>
      <w:r w:rsidR="003113F9" w:rsidRPr="00505BBC">
        <w:rPr>
          <w:rFonts w:eastAsia="Times New Roman"/>
        </w:rPr>
        <w:t>20</w:t>
      </w:r>
      <w:r w:rsidR="00F341F7" w:rsidRPr="00505BBC">
        <w:rPr>
          <w:rFonts w:eastAsia="Times New Roman"/>
        </w:rPr>
        <w:t>]</w:t>
      </w:r>
      <w:r w:rsidR="00EB2AE4" w:rsidRPr="00505BBC">
        <w:rPr>
          <w:rFonts w:eastAsia="Times New Roman"/>
        </w:rPr>
        <w:t xml:space="preserve"> are </w:t>
      </w:r>
      <w:r w:rsidR="00EB2AE4" w:rsidRPr="00505BBC">
        <w:t xml:space="preserve">around 97.61%, 97.56% and 96.67% for distance estimation, indoor and </w:t>
      </w:r>
      <w:r w:rsidR="007E7D49" w:rsidRPr="00505BBC">
        <w:t>outdoor</w:t>
      </w:r>
      <w:r w:rsidR="00EB2AE4" w:rsidRPr="00505BBC">
        <w:t xml:space="preserve"> respectively. However, </w:t>
      </w:r>
      <w:r w:rsidR="008027C7" w:rsidRPr="00505BBC">
        <w:t xml:space="preserve">the system </w:t>
      </w:r>
      <w:r w:rsidR="00EB2AE4" w:rsidRPr="00505BBC">
        <w:t>is</w:t>
      </w:r>
      <w:r w:rsidR="008027C7" w:rsidRPr="00505BBC">
        <w:t xml:space="preserve"> heavily weighted and </w:t>
      </w:r>
      <w:r w:rsidR="00EB2AE4" w:rsidRPr="00505BBC">
        <w:t xml:space="preserve">cannot </w:t>
      </w:r>
      <w:r w:rsidR="008027C7" w:rsidRPr="00505BBC">
        <w:t xml:space="preserve">differentiate between pedestrian and staircase rather detect them. A video processing-based system proposed </w:t>
      </w:r>
      <w:r w:rsidR="00EB2AE4" w:rsidRPr="00505BBC">
        <w:t>in [</w:t>
      </w:r>
      <w:r w:rsidR="00C063A3" w:rsidRPr="00505BBC">
        <w:t>21</w:t>
      </w:r>
      <w:r w:rsidR="00EB2AE4" w:rsidRPr="00505BBC">
        <w:t xml:space="preserve">] appraised </w:t>
      </w:r>
      <w:r w:rsidR="008027C7" w:rsidRPr="00505BBC">
        <w:t xml:space="preserve">an accuracy of 96% (with staircase) although the system can’t detect any movement of other objects on the stairs. The system </w:t>
      </w:r>
      <w:r w:rsidR="00EB2AE4" w:rsidRPr="00505BBC">
        <w:t>acquired an</w:t>
      </w:r>
      <w:r w:rsidR="008027C7" w:rsidRPr="00505BBC">
        <w:t xml:space="preserve"> accuracy of 97.2% for stairs and 78.9% for crosswalk developed </w:t>
      </w:r>
      <w:r w:rsidR="00EB2AE4" w:rsidRPr="00505BBC">
        <w:t xml:space="preserve">in </w:t>
      </w:r>
      <w:r w:rsidR="008027C7" w:rsidRPr="00505BBC">
        <w:t>[</w:t>
      </w:r>
      <w:r w:rsidR="00BB5D2A" w:rsidRPr="00505BBC">
        <w:t>24</w:t>
      </w:r>
      <w:r w:rsidR="008027C7" w:rsidRPr="00505BBC">
        <w:t>] which is the highest for staircase detection among vision-based systems.</w:t>
      </w:r>
      <w:r w:rsidR="003B2EC2" w:rsidRPr="00505BBC">
        <w:t xml:space="preserve"> </w:t>
      </w:r>
      <w:r w:rsidR="008027C7" w:rsidRPr="00505BBC">
        <w:t xml:space="preserve">The hybrid systems used both the camera and sensor to detect staircase to get more accurate results. </w:t>
      </w:r>
      <w:r w:rsidR="00EF16CC" w:rsidRPr="00505BBC">
        <w:t xml:space="preserve">The </w:t>
      </w:r>
      <w:r w:rsidR="008027C7" w:rsidRPr="00505BBC">
        <w:t xml:space="preserve">accuracy rate </w:t>
      </w:r>
      <w:proofErr w:type="gramStart"/>
      <w:r w:rsidR="00EF16CC" w:rsidRPr="00505BBC">
        <w:t>of  97</w:t>
      </w:r>
      <w:proofErr w:type="gramEnd"/>
      <w:r w:rsidR="008027C7" w:rsidRPr="00505BBC">
        <w:t>% for upstairs and 89% for downstairs</w:t>
      </w:r>
      <w:r w:rsidR="00EF16CC" w:rsidRPr="00505BBC">
        <w:t xml:space="preserve"> is obtained by the system developed </w:t>
      </w:r>
      <w:r w:rsidR="001301F2" w:rsidRPr="00505BBC">
        <w:t>in [</w:t>
      </w:r>
      <w:r w:rsidR="00F7421E" w:rsidRPr="00505BBC">
        <w:t>26</w:t>
      </w:r>
      <w:r w:rsidR="00EF16CC" w:rsidRPr="00505BBC">
        <w:t>]</w:t>
      </w:r>
      <w:r w:rsidR="008027C7" w:rsidRPr="00505BBC">
        <w:t xml:space="preserve">. </w:t>
      </w:r>
      <w:r w:rsidR="00993D8E" w:rsidRPr="00505BBC">
        <w:t>The systems developed in [</w:t>
      </w:r>
      <w:r w:rsidR="00F7421E" w:rsidRPr="00505BBC">
        <w:t>27</w:t>
      </w:r>
      <w:r w:rsidR="00993D8E" w:rsidRPr="00505BBC">
        <w:t>]-[</w:t>
      </w:r>
      <w:r w:rsidR="00F7421E" w:rsidRPr="00505BBC">
        <w:t>28</w:t>
      </w:r>
      <w:r w:rsidR="00993D8E" w:rsidRPr="00505BBC">
        <w:t xml:space="preserve">] achieved </w:t>
      </w:r>
      <w:r w:rsidR="008027C7" w:rsidRPr="00505BBC">
        <w:t>the accuracy of 95.51% for descending and 93.32% for descending stairs</w:t>
      </w:r>
      <w:r w:rsidR="00993D8E" w:rsidRPr="00505BBC">
        <w:t xml:space="preserve"> using the RANSAC algorithm</w:t>
      </w:r>
      <w:r w:rsidRPr="00505BBC">
        <w:t>. The system in [</w:t>
      </w:r>
      <w:r w:rsidR="00F7421E" w:rsidRPr="00505BBC">
        <w:t>29</w:t>
      </w:r>
      <w:r w:rsidRPr="00505BBC">
        <w:t>] achieved the accuracy of 98.3% as it used both the SLAM and path planning algorithm for detection.</w:t>
      </w:r>
    </w:p>
    <w:p w:rsidR="00BB2059" w:rsidRPr="00505BBC" w:rsidRDefault="00AE7635" w:rsidP="0011426B">
      <w:pPr>
        <w:ind w:firstLine="216"/>
        <w:jc w:val="both"/>
      </w:pPr>
      <w:r w:rsidRPr="00505BBC">
        <w:t>Almost all the reviewable systems are in high cost except [</w:t>
      </w:r>
      <w:r w:rsidR="00E01BE7" w:rsidRPr="00505BBC">
        <w:t>15</w:t>
      </w:r>
      <w:r w:rsidRPr="00505BBC">
        <w:t>]. Some of the systems worked in day light [</w:t>
      </w:r>
      <w:r w:rsidR="003113F9" w:rsidRPr="00505BBC">
        <w:t>19</w:t>
      </w:r>
      <w:r w:rsidRPr="00505BBC">
        <w:t>]</w:t>
      </w:r>
      <w:r w:rsidR="00910B39" w:rsidRPr="00505BBC">
        <w:t>-[</w:t>
      </w:r>
      <w:r w:rsidR="00BB5D2A" w:rsidRPr="00505BBC">
        <w:t>24</w:t>
      </w:r>
      <w:r w:rsidR="00910B39" w:rsidRPr="00505BBC">
        <w:t>], [</w:t>
      </w:r>
      <w:r w:rsidR="00F7421E" w:rsidRPr="00505BBC">
        <w:t>26</w:t>
      </w:r>
      <w:r w:rsidR="00910B39" w:rsidRPr="00505BBC">
        <w:t>], [</w:t>
      </w:r>
      <w:r w:rsidR="00F7421E" w:rsidRPr="00505BBC">
        <w:t>29</w:t>
      </w:r>
      <w:r w:rsidR="00910B39" w:rsidRPr="00505BBC">
        <w:t>]</w:t>
      </w:r>
      <w:r w:rsidRPr="00505BBC">
        <w:t xml:space="preserve"> and others in </w:t>
      </w:r>
      <w:r w:rsidR="0011426B" w:rsidRPr="00505BBC">
        <w:t xml:space="preserve">both day and </w:t>
      </w:r>
      <w:r w:rsidRPr="00505BBC">
        <w:t>night</w:t>
      </w:r>
      <w:r w:rsidR="0011426B" w:rsidRPr="00505BBC">
        <w:t xml:space="preserve"> [</w:t>
      </w:r>
      <w:r w:rsidR="00E01BE7" w:rsidRPr="00505BBC">
        <w:t>15</w:t>
      </w:r>
      <w:r w:rsidR="0011426B" w:rsidRPr="00505BBC">
        <w:t>], [</w:t>
      </w:r>
      <w:r w:rsidR="00F7421E" w:rsidRPr="00505BBC">
        <w:t>25</w:t>
      </w:r>
      <w:r w:rsidR="0011426B" w:rsidRPr="00505BBC">
        <w:t>], [</w:t>
      </w:r>
      <w:r w:rsidR="00F7421E" w:rsidRPr="00505BBC">
        <w:t>27</w:t>
      </w:r>
      <w:r w:rsidR="0011426B" w:rsidRPr="00505BBC">
        <w:t>], [</w:t>
      </w:r>
      <w:r w:rsidR="00F7421E" w:rsidRPr="00505BBC">
        <w:t>28</w:t>
      </w:r>
      <w:r w:rsidR="0011426B" w:rsidRPr="00505BBC">
        <w:t>]</w:t>
      </w:r>
      <w:r w:rsidRPr="00505BBC">
        <w:t>.</w:t>
      </w:r>
      <w:r w:rsidR="0011426B" w:rsidRPr="00505BBC">
        <w:t xml:space="preserve"> </w:t>
      </w:r>
      <w:r w:rsidR="006A7F5D" w:rsidRPr="00505BBC">
        <w:t>Some systems [</w:t>
      </w:r>
      <w:r w:rsidR="00E01BE7" w:rsidRPr="00505BBC">
        <w:t>15</w:t>
      </w:r>
      <w:r w:rsidR="006A7F5D" w:rsidRPr="00505BBC">
        <w:t>]-[</w:t>
      </w:r>
      <w:r w:rsidR="003113F9" w:rsidRPr="00505BBC">
        <w:t>20</w:t>
      </w:r>
      <w:r w:rsidR="006A7F5D" w:rsidRPr="00505BBC">
        <w:t>], [</w:t>
      </w:r>
      <w:r w:rsidR="0059405F" w:rsidRPr="00505BBC">
        <w:t>22</w:t>
      </w:r>
      <w:r w:rsidR="006A7F5D" w:rsidRPr="00505BBC">
        <w:t>], [</w:t>
      </w:r>
      <w:r w:rsidR="00F7421E" w:rsidRPr="00505BBC">
        <w:t>25</w:t>
      </w:r>
      <w:r w:rsidR="006A7F5D" w:rsidRPr="00505BBC">
        <w:t>]-[</w:t>
      </w:r>
      <w:r w:rsidR="00F7421E" w:rsidRPr="00505BBC">
        <w:t>29</w:t>
      </w:r>
      <w:r w:rsidR="006A7F5D" w:rsidRPr="00505BBC">
        <w:t>] detect the static objects and others [</w:t>
      </w:r>
      <w:r w:rsidR="00C063A3" w:rsidRPr="00505BBC">
        <w:t>21</w:t>
      </w:r>
      <w:r w:rsidR="006A7F5D" w:rsidRPr="00505BBC">
        <w:t>], [</w:t>
      </w:r>
      <w:r w:rsidR="000319CB" w:rsidRPr="00505BBC">
        <w:t>23</w:t>
      </w:r>
      <w:r w:rsidR="006A7F5D" w:rsidRPr="00505BBC">
        <w:t>], [</w:t>
      </w:r>
      <w:r w:rsidR="00BB5D2A" w:rsidRPr="00505BBC">
        <w:t>24</w:t>
      </w:r>
      <w:r w:rsidR="006A7F5D" w:rsidRPr="00505BBC">
        <w:t>] detect both static and dynamic.</w:t>
      </w:r>
      <w:r w:rsidR="00066558" w:rsidRPr="00505BBC">
        <w:t xml:space="preserve"> The highest detection range about 7m covered by the system in [</w:t>
      </w:r>
      <w:r w:rsidR="0059405F" w:rsidRPr="00505BBC">
        <w:t>22</w:t>
      </w:r>
      <w:r w:rsidR="00066558" w:rsidRPr="00505BBC">
        <w:t>].</w:t>
      </w:r>
    </w:p>
    <w:p w:rsidR="00CE3615" w:rsidRPr="00505BBC" w:rsidRDefault="00AE7635" w:rsidP="00CE3615">
      <w:pPr>
        <w:ind w:firstLine="216"/>
        <w:jc w:val="both"/>
      </w:pPr>
      <w:r w:rsidRPr="00505BBC">
        <w:t>From the above discussions, it can be noted that the highest accuracy of 99.83% is obtained by the system developed in [</w:t>
      </w:r>
      <w:r w:rsidR="00E01BE7" w:rsidRPr="00505BBC">
        <w:t>15</w:t>
      </w:r>
      <w:r w:rsidRPr="00505BBC">
        <w:t>] among all the system that we have reviewed. It may be argued that not a single system can fulfill the users demand correctly.</w:t>
      </w:r>
    </w:p>
    <w:p w:rsidR="007C0919" w:rsidRPr="00505BBC" w:rsidRDefault="00AE7635" w:rsidP="007C0919">
      <w:pPr>
        <w:pStyle w:val="Heading1"/>
      </w:pPr>
      <w:r w:rsidRPr="00505BBC">
        <w:t>Conclusion</w:t>
      </w:r>
    </w:p>
    <w:p w:rsidR="007C0919" w:rsidRPr="00505BBC" w:rsidRDefault="00AE7635" w:rsidP="001301F2">
      <w:pPr>
        <w:ind w:firstLine="216"/>
        <w:jc w:val="both"/>
        <w:rPr>
          <w:sz w:val="16"/>
          <w:szCs w:val="16"/>
        </w:rPr>
        <w:sectPr w:rsidR="007C0919" w:rsidRPr="00505BBC" w:rsidSect="000B2658">
          <w:type w:val="continuous"/>
          <w:pgSz w:w="11909" w:h="16834" w:code="9"/>
          <w:pgMar w:top="1080" w:right="734" w:bottom="2434" w:left="734" w:header="720" w:footer="720" w:gutter="0"/>
          <w:cols w:num="2" w:space="360"/>
          <w:rtlGutter/>
          <w:docGrid w:linePitch="360"/>
        </w:sectPr>
      </w:pPr>
      <w:r w:rsidRPr="00505BBC">
        <w:t xml:space="preserve">The development of assistive devices for the visually impaired people has become very important to aid them in navigation. </w:t>
      </w:r>
      <w:r w:rsidR="007C0919" w:rsidRPr="00505BBC">
        <w:t>While navigating in the real world</w:t>
      </w:r>
      <w:r w:rsidR="005D2B51" w:rsidRPr="00505BBC">
        <w:t>,</w:t>
      </w:r>
      <w:r w:rsidR="007C0919" w:rsidRPr="00505BBC">
        <w:t xml:space="preserve"> these systems have quite high significance as </w:t>
      </w:r>
      <w:r w:rsidR="005D2B51" w:rsidRPr="00505BBC">
        <w:t>the individuals</w:t>
      </w:r>
      <w:r w:rsidR="007C0919" w:rsidRPr="00505BBC">
        <w:t xml:space="preserve"> require this kind of </w:t>
      </w:r>
      <w:r w:rsidRPr="00505BBC">
        <w:t>support.</w:t>
      </w:r>
      <w:r w:rsidR="005D2B51" w:rsidRPr="00505BBC">
        <w:t xml:space="preserve"> </w:t>
      </w:r>
      <w:r w:rsidRPr="00505BBC">
        <w:t>The reviewed</w:t>
      </w:r>
      <w:r w:rsidR="007C0919" w:rsidRPr="00505BBC">
        <w:t xml:space="preserve"> systems </w:t>
      </w:r>
      <w:r w:rsidRPr="00505BBC">
        <w:t>have many pros and cons, bu</w:t>
      </w:r>
      <w:r w:rsidR="007C0919" w:rsidRPr="00505BBC">
        <w:t xml:space="preserve">t most of the systems </w:t>
      </w:r>
      <w:r w:rsidRPr="00505BBC">
        <w:t>obtained</w:t>
      </w:r>
      <w:r w:rsidR="007C0919" w:rsidRPr="00505BBC">
        <w:t xml:space="preserve"> a very high accuracy rate while </w:t>
      </w:r>
    </w:p>
    <w:p w:rsidR="001E4F9E" w:rsidRPr="00505BBC" w:rsidRDefault="00AE7635" w:rsidP="00081931">
      <w:pPr>
        <w:rPr>
          <w:sz w:val="16"/>
          <w:szCs w:val="16"/>
        </w:rPr>
      </w:pPr>
      <w:r w:rsidRPr="00505BBC">
        <w:rPr>
          <w:sz w:val="16"/>
          <w:szCs w:val="16"/>
        </w:rPr>
        <w:lastRenderedPageBreak/>
        <w:t>Table 1</w:t>
      </w:r>
    </w:p>
    <w:p w:rsidR="00081931" w:rsidRPr="00505BBC" w:rsidRDefault="00AE7635" w:rsidP="001E4F9E">
      <w:pPr>
        <w:rPr>
          <w:sz w:val="16"/>
          <w:szCs w:val="16"/>
        </w:rPr>
        <w:sectPr w:rsidR="00081931" w:rsidRPr="00505BBC" w:rsidSect="00081931">
          <w:type w:val="continuous"/>
          <w:pgSz w:w="11909" w:h="16834" w:code="9"/>
          <w:pgMar w:top="1080" w:right="734" w:bottom="2434" w:left="734" w:header="720" w:footer="720" w:gutter="0"/>
          <w:cols w:space="360"/>
          <w:rtlGutter/>
          <w:docGrid w:linePitch="360"/>
        </w:sectPr>
      </w:pPr>
      <w:r w:rsidRPr="00505BBC">
        <w:rPr>
          <w:sz w:val="16"/>
          <w:szCs w:val="16"/>
        </w:rPr>
        <w:t xml:space="preserve">Summary of the staircase </w:t>
      </w:r>
      <w:r w:rsidR="001E4F9E" w:rsidRPr="00505BBC">
        <w:rPr>
          <w:sz w:val="16"/>
          <w:szCs w:val="16"/>
        </w:rPr>
        <w:t>detection systems</w:t>
      </w:r>
    </w:p>
    <w:p w:rsidR="00081931" w:rsidRPr="00505BBC" w:rsidRDefault="00081931" w:rsidP="008027C7">
      <w:pPr>
        <w:jc w:val="both"/>
        <w:rPr>
          <w:sz w:val="16"/>
          <w:szCs w:val="16"/>
        </w:rPr>
      </w:pPr>
    </w:p>
    <w:p w:rsidR="00081931" w:rsidRPr="00505BBC" w:rsidRDefault="00081931" w:rsidP="008027C7">
      <w:pPr>
        <w:jc w:val="both"/>
        <w:rPr>
          <w:sz w:val="16"/>
          <w:szCs w:val="16"/>
        </w:rPr>
      </w:pPr>
    </w:p>
    <w:p w:rsidR="00081931" w:rsidRPr="00505BBC" w:rsidRDefault="00081931" w:rsidP="008027C7">
      <w:pPr>
        <w:jc w:val="both"/>
        <w:rPr>
          <w:sz w:val="16"/>
          <w:szCs w:val="16"/>
        </w:rPr>
        <w:sectPr w:rsidR="00081931" w:rsidRPr="00505BBC" w:rsidSect="000B2658">
          <w:type w:val="continuous"/>
          <w:pgSz w:w="11909" w:h="16834" w:code="9"/>
          <w:pgMar w:top="1080" w:right="734" w:bottom="2434" w:left="734" w:header="720" w:footer="720" w:gutter="0"/>
          <w:cols w:num="2" w:space="360"/>
          <w:rtlGutter/>
          <w:docGrid w:linePitch="360"/>
        </w:sectPr>
      </w:pPr>
    </w:p>
    <w:tbl>
      <w:tblPr>
        <w:tblStyle w:val="TableGrid0"/>
        <w:tblW w:w="10759" w:type="dxa"/>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96"/>
        <w:gridCol w:w="923"/>
        <w:gridCol w:w="1720"/>
        <w:gridCol w:w="900"/>
        <w:gridCol w:w="540"/>
        <w:gridCol w:w="630"/>
        <w:gridCol w:w="1170"/>
        <w:gridCol w:w="1170"/>
        <w:gridCol w:w="990"/>
        <w:gridCol w:w="1620"/>
      </w:tblGrid>
      <w:tr w:rsidR="00505BBC" w:rsidRPr="00505BBC" w:rsidTr="001E4F9E">
        <w:trPr>
          <w:trHeight w:val="341"/>
        </w:trPr>
        <w:tc>
          <w:tcPr>
            <w:tcW w:w="1096"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lastRenderedPageBreak/>
              <w:t>Authors</w:t>
            </w:r>
          </w:p>
        </w:tc>
        <w:tc>
          <w:tcPr>
            <w:tcW w:w="923"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Type of sensors</w:t>
            </w:r>
          </w:p>
        </w:tc>
        <w:tc>
          <w:tcPr>
            <w:tcW w:w="172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Accuracy</w:t>
            </w:r>
          </w:p>
        </w:tc>
        <w:tc>
          <w:tcPr>
            <w:tcW w:w="90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Coverage</w:t>
            </w:r>
          </w:p>
        </w:tc>
        <w:tc>
          <w:tcPr>
            <w:tcW w:w="54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Cost</w:t>
            </w:r>
          </w:p>
        </w:tc>
        <w:tc>
          <w:tcPr>
            <w:tcW w:w="63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Day/Night</w:t>
            </w:r>
          </w:p>
        </w:tc>
        <w:tc>
          <w:tcPr>
            <w:tcW w:w="117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Classification Objects</w:t>
            </w:r>
          </w:p>
        </w:tc>
        <w:tc>
          <w:tcPr>
            <w:tcW w:w="117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Algorithms</w:t>
            </w:r>
          </w:p>
        </w:tc>
        <w:tc>
          <w:tcPr>
            <w:tcW w:w="99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Detection range</w:t>
            </w:r>
          </w:p>
        </w:tc>
        <w:tc>
          <w:tcPr>
            <w:tcW w:w="1620" w:type="dxa"/>
            <w:tcBorders>
              <w:top w:val="single" w:sz="4" w:space="0" w:color="auto"/>
              <w:bottom w:val="single" w:sz="4" w:space="0" w:color="auto"/>
            </w:tcBorders>
            <w:shd w:val="clear" w:color="auto" w:fill="D9D9D9" w:themeFill="background1" w:themeFillShade="D9"/>
            <w:hideMark/>
          </w:tcPr>
          <w:p w:rsidR="00452E77" w:rsidRPr="00505BBC" w:rsidRDefault="00AE7635" w:rsidP="001B1EC5">
            <w:pPr>
              <w:rPr>
                <w:sz w:val="16"/>
                <w:szCs w:val="16"/>
              </w:rPr>
            </w:pPr>
            <w:r w:rsidRPr="00505BBC">
              <w:rPr>
                <w:sz w:val="16"/>
                <w:szCs w:val="16"/>
              </w:rPr>
              <w:t>Used technologies</w:t>
            </w:r>
          </w:p>
        </w:tc>
      </w:tr>
      <w:tr w:rsidR="00505BBC" w:rsidRPr="00505BBC" w:rsidTr="001E4F9E">
        <w:trPr>
          <w:trHeight w:val="341"/>
        </w:trPr>
        <w:tc>
          <w:tcPr>
            <w:tcW w:w="1096" w:type="dxa"/>
            <w:tcBorders>
              <w:top w:val="single" w:sz="4" w:space="0" w:color="auto"/>
            </w:tcBorders>
          </w:tcPr>
          <w:p w:rsidR="00452E77" w:rsidRPr="00505BBC" w:rsidRDefault="00AE7635" w:rsidP="00E01BE7">
            <w:pPr>
              <w:rPr>
                <w:sz w:val="16"/>
                <w:szCs w:val="16"/>
              </w:rPr>
            </w:pPr>
            <w:proofErr w:type="spellStart"/>
            <w:r w:rsidRPr="00505BBC">
              <w:rPr>
                <w:sz w:val="16"/>
                <w:szCs w:val="16"/>
              </w:rPr>
              <w:t>Razavi</w:t>
            </w:r>
            <w:proofErr w:type="spellEnd"/>
            <w:r w:rsidRPr="00505BBC">
              <w:rPr>
                <w:sz w:val="16"/>
                <w:szCs w:val="16"/>
              </w:rPr>
              <w:t xml:space="preserve"> et al. [</w:t>
            </w:r>
            <w:r w:rsidR="00E01BE7" w:rsidRPr="00505BBC">
              <w:rPr>
                <w:sz w:val="16"/>
                <w:szCs w:val="16"/>
              </w:rPr>
              <w:t>15</w:t>
            </w:r>
            <w:r w:rsidRPr="00505BBC">
              <w:rPr>
                <w:sz w:val="16"/>
                <w:szCs w:val="16"/>
              </w:rPr>
              <w:t>]</w:t>
            </w:r>
          </w:p>
        </w:tc>
        <w:tc>
          <w:tcPr>
            <w:tcW w:w="923" w:type="dxa"/>
            <w:tcBorders>
              <w:top w:val="single" w:sz="4" w:space="0" w:color="auto"/>
            </w:tcBorders>
          </w:tcPr>
          <w:p w:rsidR="00452E77" w:rsidRPr="00505BBC" w:rsidRDefault="00AE7635" w:rsidP="001B1EC5">
            <w:pPr>
              <w:rPr>
                <w:sz w:val="16"/>
                <w:szCs w:val="16"/>
              </w:rPr>
            </w:pPr>
            <w:r w:rsidRPr="00505BBC">
              <w:rPr>
                <w:sz w:val="16"/>
                <w:szCs w:val="16"/>
              </w:rPr>
              <w:t>Ultrasonic,</w:t>
            </w:r>
          </w:p>
          <w:p w:rsidR="00452E77" w:rsidRPr="00505BBC" w:rsidRDefault="00AE7635" w:rsidP="001B1EC5">
            <w:pPr>
              <w:rPr>
                <w:sz w:val="16"/>
                <w:szCs w:val="16"/>
              </w:rPr>
            </w:pPr>
            <w:r w:rsidRPr="00505BBC">
              <w:rPr>
                <w:sz w:val="16"/>
                <w:szCs w:val="16"/>
              </w:rPr>
              <w:t>Gyroscope</w:t>
            </w:r>
          </w:p>
        </w:tc>
        <w:tc>
          <w:tcPr>
            <w:tcW w:w="1720" w:type="dxa"/>
            <w:tcBorders>
              <w:top w:val="single" w:sz="4" w:space="0" w:color="auto"/>
            </w:tcBorders>
          </w:tcPr>
          <w:p w:rsidR="00452E77" w:rsidRPr="00505BBC" w:rsidRDefault="00AE7635" w:rsidP="001B1EC5">
            <w:pPr>
              <w:rPr>
                <w:sz w:val="16"/>
                <w:szCs w:val="16"/>
              </w:rPr>
            </w:pPr>
            <w:r w:rsidRPr="00505BBC">
              <w:rPr>
                <w:sz w:val="16"/>
                <w:szCs w:val="16"/>
              </w:rPr>
              <w:t xml:space="preserve">Around 99.01% to 99.83% </w:t>
            </w:r>
          </w:p>
        </w:tc>
        <w:tc>
          <w:tcPr>
            <w:tcW w:w="900" w:type="dxa"/>
            <w:tcBorders>
              <w:top w:val="single" w:sz="4" w:space="0" w:color="auto"/>
            </w:tcBorders>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Borders>
              <w:top w:val="single" w:sz="4" w:space="0" w:color="auto"/>
            </w:tcBorders>
          </w:tcPr>
          <w:p w:rsidR="00452E77" w:rsidRPr="00505BBC" w:rsidRDefault="00AE7635" w:rsidP="001B1EC5">
            <w:pPr>
              <w:rPr>
                <w:sz w:val="16"/>
                <w:szCs w:val="16"/>
              </w:rPr>
            </w:pPr>
            <w:r w:rsidRPr="00505BBC">
              <w:rPr>
                <w:sz w:val="16"/>
                <w:szCs w:val="16"/>
              </w:rPr>
              <w:t>Low</w:t>
            </w:r>
          </w:p>
        </w:tc>
        <w:tc>
          <w:tcPr>
            <w:tcW w:w="630" w:type="dxa"/>
            <w:tcBorders>
              <w:top w:val="single" w:sz="4" w:space="0" w:color="auto"/>
            </w:tcBorders>
          </w:tcPr>
          <w:p w:rsidR="00452E77" w:rsidRPr="00505BBC" w:rsidRDefault="00AE7635" w:rsidP="001B1EC5">
            <w:pPr>
              <w:rPr>
                <w:sz w:val="16"/>
                <w:szCs w:val="16"/>
              </w:rPr>
            </w:pPr>
            <w:r w:rsidRPr="00505BBC">
              <w:rPr>
                <w:sz w:val="16"/>
                <w:szCs w:val="16"/>
              </w:rPr>
              <w:t>Day and Night</w:t>
            </w:r>
          </w:p>
        </w:tc>
        <w:tc>
          <w:tcPr>
            <w:tcW w:w="1170" w:type="dxa"/>
            <w:tcBorders>
              <w:top w:val="single" w:sz="4" w:space="0" w:color="auto"/>
            </w:tcBorders>
          </w:tcPr>
          <w:p w:rsidR="00452E77" w:rsidRPr="00505BBC" w:rsidRDefault="00AE7635" w:rsidP="001B1EC5">
            <w:pPr>
              <w:rPr>
                <w:sz w:val="16"/>
                <w:szCs w:val="16"/>
              </w:rPr>
            </w:pPr>
            <w:r w:rsidRPr="00505BBC">
              <w:rPr>
                <w:sz w:val="16"/>
                <w:szCs w:val="16"/>
              </w:rPr>
              <w:t>Static</w:t>
            </w:r>
          </w:p>
        </w:tc>
        <w:tc>
          <w:tcPr>
            <w:tcW w:w="1170" w:type="dxa"/>
            <w:tcBorders>
              <w:top w:val="single" w:sz="4" w:space="0" w:color="auto"/>
            </w:tcBorders>
          </w:tcPr>
          <w:p w:rsidR="00452E77" w:rsidRPr="00505BBC" w:rsidRDefault="00AE7635" w:rsidP="001B1EC5">
            <w:pPr>
              <w:rPr>
                <w:sz w:val="16"/>
                <w:szCs w:val="16"/>
              </w:rPr>
            </w:pPr>
            <w:r w:rsidRPr="00505BBC">
              <w:rPr>
                <w:sz w:val="16"/>
                <w:szCs w:val="16"/>
              </w:rPr>
              <w:t>N/A</w:t>
            </w:r>
          </w:p>
          <w:p w:rsidR="002F60F1" w:rsidRPr="00505BBC" w:rsidRDefault="002F60F1" w:rsidP="001B1EC5">
            <w:pPr>
              <w:rPr>
                <w:sz w:val="16"/>
                <w:szCs w:val="16"/>
              </w:rPr>
            </w:pPr>
          </w:p>
          <w:p w:rsidR="002F60F1" w:rsidRPr="00505BBC" w:rsidRDefault="002F60F1" w:rsidP="001B1EC5">
            <w:pPr>
              <w:rPr>
                <w:sz w:val="16"/>
                <w:szCs w:val="16"/>
              </w:rPr>
            </w:pPr>
          </w:p>
          <w:p w:rsidR="002F60F1" w:rsidRPr="00505BBC" w:rsidRDefault="002F60F1" w:rsidP="001B1EC5">
            <w:pPr>
              <w:rPr>
                <w:sz w:val="16"/>
                <w:szCs w:val="16"/>
              </w:rPr>
            </w:pPr>
          </w:p>
        </w:tc>
        <w:tc>
          <w:tcPr>
            <w:tcW w:w="990" w:type="dxa"/>
            <w:tcBorders>
              <w:top w:val="single" w:sz="4" w:space="0" w:color="auto"/>
            </w:tcBorders>
          </w:tcPr>
          <w:p w:rsidR="00452E77" w:rsidRPr="00505BBC" w:rsidRDefault="00AE7635" w:rsidP="001B1EC5">
            <w:pPr>
              <w:rPr>
                <w:sz w:val="16"/>
                <w:szCs w:val="16"/>
              </w:rPr>
            </w:pPr>
            <w:r w:rsidRPr="00505BBC">
              <w:rPr>
                <w:sz w:val="16"/>
                <w:szCs w:val="16"/>
              </w:rPr>
              <w:t>About 5 feet</w:t>
            </w:r>
          </w:p>
        </w:tc>
        <w:tc>
          <w:tcPr>
            <w:tcW w:w="1620" w:type="dxa"/>
            <w:tcBorders>
              <w:top w:val="single" w:sz="4" w:space="0" w:color="auto"/>
            </w:tcBorders>
          </w:tcPr>
          <w:p w:rsidR="00452E77" w:rsidRPr="00505BBC" w:rsidRDefault="00AE7635" w:rsidP="001B1EC5">
            <w:pPr>
              <w:rPr>
                <w:sz w:val="16"/>
                <w:szCs w:val="16"/>
              </w:rPr>
            </w:pPr>
            <w:r w:rsidRPr="00505BBC">
              <w:rPr>
                <w:sz w:val="16"/>
                <w:szCs w:val="16"/>
              </w:rPr>
              <w:t>Ultrasonic technology</w:t>
            </w:r>
          </w:p>
        </w:tc>
      </w:tr>
      <w:tr w:rsidR="00505BBC" w:rsidRPr="00505BBC" w:rsidTr="001E4F9E">
        <w:trPr>
          <w:trHeight w:val="341"/>
        </w:trPr>
        <w:tc>
          <w:tcPr>
            <w:tcW w:w="1096" w:type="dxa"/>
          </w:tcPr>
          <w:p w:rsidR="00452E77" w:rsidRPr="00505BBC" w:rsidRDefault="00AE7635" w:rsidP="003113F9">
            <w:pPr>
              <w:rPr>
                <w:sz w:val="16"/>
                <w:szCs w:val="16"/>
              </w:rPr>
            </w:pPr>
            <w:proofErr w:type="spellStart"/>
            <w:r w:rsidRPr="00505BBC">
              <w:rPr>
                <w:sz w:val="16"/>
                <w:szCs w:val="16"/>
              </w:rPr>
              <w:t>Romić</w:t>
            </w:r>
            <w:proofErr w:type="spellEnd"/>
            <w:r w:rsidR="000C2B4C" w:rsidRPr="00505BBC">
              <w:rPr>
                <w:rFonts w:eastAsia="Times New Roman"/>
                <w:sz w:val="16"/>
                <w:szCs w:val="16"/>
              </w:rPr>
              <w:t xml:space="preserve"> et al. [</w:t>
            </w:r>
            <w:r w:rsidR="003113F9" w:rsidRPr="00505BBC">
              <w:rPr>
                <w:rFonts w:eastAsia="Times New Roman"/>
                <w:sz w:val="16"/>
                <w:szCs w:val="16"/>
              </w:rPr>
              <w:t>19</w:t>
            </w:r>
            <w:r w:rsidRPr="00505BBC">
              <w:rPr>
                <w:rFonts w:eastAsia="Times New Roman"/>
                <w:sz w:val="16"/>
                <w:szCs w:val="16"/>
              </w:rPr>
              <w:t>]</w:t>
            </w:r>
          </w:p>
        </w:tc>
        <w:tc>
          <w:tcPr>
            <w:tcW w:w="923" w:type="dxa"/>
          </w:tcPr>
          <w:p w:rsidR="00452E77" w:rsidRPr="00505BBC" w:rsidRDefault="00AE7635" w:rsidP="001B1EC5">
            <w:pPr>
              <w:rPr>
                <w:sz w:val="16"/>
                <w:szCs w:val="16"/>
              </w:rPr>
            </w:pPr>
            <w:r w:rsidRPr="00505BBC">
              <w:rPr>
                <w:sz w:val="16"/>
                <w:szCs w:val="16"/>
              </w:rPr>
              <w:t>RGB-D Camera</w:t>
            </w:r>
          </w:p>
        </w:tc>
        <w:tc>
          <w:tcPr>
            <w:tcW w:w="1720" w:type="dxa"/>
          </w:tcPr>
          <w:p w:rsidR="00452E77" w:rsidRPr="00505BBC" w:rsidRDefault="00AE7635" w:rsidP="001B1EC5">
            <w:pPr>
              <w:rPr>
                <w:sz w:val="16"/>
                <w:szCs w:val="16"/>
              </w:rPr>
            </w:pPr>
            <w:r w:rsidRPr="00505BBC">
              <w:rPr>
                <w:sz w:val="16"/>
                <w:szCs w:val="16"/>
              </w:rPr>
              <w:t>95.2% (For resolution 640x360 pixels)</w:t>
            </w:r>
          </w:p>
        </w:tc>
        <w:tc>
          <w:tcPr>
            <w:tcW w:w="900" w:type="dxa"/>
          </w:tcPr>
          <w:p w:rsidR="00452E77" w:rsidRPr="00505BBC" w:rsidRDefault="00AE7635" w:rsidP="001B1EC5">
            <w:pPr>
              <w:rPr>
                <w:sz w:val="16"/>
                <w:szCs w:val="16"/>
              </w:rPr>
            </w:pPr>
            <w:r w:rsidRPr="00505BBC">
              <w:rPr>
                <w:sz w:val="16"/>
                <w:szCs w:val="16"/>
              </w:rPr>
              <w:t>In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 xml:space="preserve">Day </w:t>
            </w:r>
          </w:p>
        </w:tc>
        <w:tc>
          <w:tcPr>
            <w:tcW w:w="1170" w:type="dxa"/>
          </w:tcPr>
          <w:p w:rsidR="00452E77" w:rsidRPr="00505BBC" w:rsidRDefault="00AE7635" w:rsidP="001B1EC5">
            <w:pPr>
              <w:rPr>
                <w:sz w:val="16"/>
                <w:szCs w:val="16"/>
              </w:rPr>
            </w:pPr>
            <w:r w:rsidRPr="00505BBC">
              <w:rPr>
                <w:sz w:val="16"/>
                <w:szCs w:val="16"/>
              </w:rPr>
              <w:t>Static</w:t>
            </w:r>
          </w:p>
        </w:tc>
        <w:tc>
          <w:tcPr>
            <w:tcW w:w="1170" w:type="dxa"/>
          </w:tcPr>
          <w:p w:rsidR="00452E77" w:rsidRPr="00505BBC" w:rsidRDefault="00AE7635" w:rsidP="002F60F1">
            <w:pPr>
              <w:rPr>
                <w:sz w:val="16"/>
                <w:szCs w:val="16"/>
              </w:rPr>
            </w:pPr>
            <w:r w:rsidRPr="00505BBC">
              <w:rPr>
                <w:sz w:val="16"/>
                <w:szCs w:val="16"/>
              </w:rPr>
              <w:t>Canny Edge Detector, Morphological Closing Operator</w:t>
            </w:r>
          </w:p>
          <w:p w:rsidR="002F60F1" w:rsidRPr="00505BBC" w:rsidRDefault="002F60F1" w:rsidP="002F60F1">
            <w:pPr>
              <w:rPr>
                <w:sz w:val="16"/>
                <w:szCs w:val="16"/>
              </w:rPr>
            </w:pPr>
          </w:p>
        </w:tc>
        <w:tc>
          <w:tcPr>
            <w:tcW w:w="990" w:type="dxa"/>
          </w:tcPr>
          <w:p w:rsidR="00452E77" w:rsidRPr="00505BBC" w:rsidRDefault="00AE7635" w:rsidP="001B1EC5">
            <w:pPr>
              <w:rPr>
                <w:sz w:val="16"/>
                <w:szCs w:val="16"/>
              </w:rPr>
            </w:pPr>
            <w:r w:rsidRPr="00505BBC">
              <w:rPr>
                <w:sz w:val="16"/>
                <w:szCs w:val="16"/>
              </w:rPr>
              <w:t xml:space="preserve">2 to </w:t>
            </w:r>
            <w:r w:rsidR="00A72F45" w:rsidRPr="00505BBC">
              <w:rPr>
                <w:sz w:val="16"/>
                <w:szCs w:val="16"/>
              </w:rPr>
              <w:t>4 m</w:t>
            </w:r>
          </w:p>
        </w:tc>
        <w:tc>
          <w:tcPr>
            <w:tcW w:w="1620" w:type="dxa"/>
          </w:tcPr>
          <w:p w:rsidR="00452E77" w:rsidRPr="00505BBC" w:rsidRDefault="00AE7635" w:rsidP="001B1EC5">
            <w:pPr>
              <w:rPr>
                <w:sz w:val="16"/>
                <w:szCs w:val="16"/>
              </w:rPr>
            </w:pPr>
            <w:r w:rsidRPr="00505BBC">
              <w:rPr>
                <w:sz w:val="16"/>
                <w:szCs w:val="16"/>
              </w:rPr>
              <w:t>Computer vision technology</w:t>
            </w:r>
          </w:p>
        </w:tc>
      </w:tr>
      <w:tr w:rsidR="00505BBC" w:rsidRPr="00505BBC" w:rsidTr="001E4F9E">
        <w:trPr>
          <w:trHeight w:val="341"/>
        </w:trPr>
        <w:tc>
          <w:tcPr>
            <w:tcW w:w="1096" w:type="dxa"/>
          </w:tcPr>
          <w:p w:rsidR="00452E77" w:rsidRPr="00505BBC" w:rsidRDefault="00AE7635" w:rsidP="003113F9">
            <w:pPr>
              <w:rPr>
                <w:sz w:val="16"/>
                <w:szCs w:val="16"/>
              </w:rPr>
            </w:pPr>
            <w:proofErr w:type="spellStart"/>
            <w:r w:rsidRPr="00505BBC">
              <w:rPr>
                <w:sz w:val="16"/>
                <w:szCs w:val="16"/>
              </w:rPr>
              <w:t>Khaliluzzaman</w:t>
            </w:r>
            <w:proofErr w:type="spellEnd"/>
            <w:r w:rsidRPr="00505BBC">
              <w:rPr>
                <w:sz w:val="16"/>
                <w:szCs w:val="16"/>
              </w:rPr>
              <w:t xml:space="preserve"> et al. [</w:t>
            </w:r>
            <w:r w:rsidR="003113F9" w:rsidRPr="00505BBC">
              <w:rPr>
                <w:sz w:val="16"/>
                <w:szCs w:val="16"/>
              </w:rPr>
              <w:t>20</w:t>
            </w:r>
            <w:r w:rsidRPr="00505BBC">
              <w:rPr>
                <w:sz w:val="16"/>
                <w:szCs w:val="16"/>
              </w:rPr>
              <w:t>]</w:t>
            </w:r>
          </w:p>
        </w:tc>
        <w:tc>
          <w:tcPr>
            <w:tcW w:w="923" w:type="dxa"/>
          </w:tcPr>
          <w:p w:rsidR="00452E77" w:rsidRPr="00505BBC" w:rsidRDefault="00AE7635" w:rsidP="001B1EC5">
            <w:pPr>
              <w:rPr>
                <w:sz w:val="16"/>
                <w:szCs w:val="16"/>
              </w:rPr>
            </w:pPr>
            <w:r w:rsidRPr="00505BBC">
              <w:rPr>
                <w:sz w:val="16"/>
                <w:szCs w:val="16"/>
              </w:rPr>
              <w:t>RGB-D Camera</w:t>
            </w:r>
          </w:p>
        </w:tc>
        <w:tc>
          <w:tcPr>
            <w:tcW w:w="1720" w:type="dxa"/>
          </w:tcPr>
          <w:p w:rsidR="00452E77" w:rsidRPr="00505BBC" w:rsidRDefault="00AE7635" w:rsidP="001B1EC5">
            <w:pPr>
              <w:rPr>
                <w:sz w:val="16"/>
                <w:szCs w:val="16"/>
              </w:rPr>
            </w:pPr>
            <w:r w:rsidRPr="00505BBC">
              <w:rPr>
                <w:sz w:val="16"/>
                <w:szCs w:val="16"/>
              </w:rPr>
              <w:t>Indoor-97.56%</w:t>
            </w:r>
          </w:p>
          <w:p w:rsidR="00452E77" w:rsidRPr="00505BBC" w:rsidRDefault="00AE7635" w:rsidP="001B1EC5">
            <w:pPr>
              <w:rPr>
                <w:sz w:val="16"/>
                <w:szCs w:val="16"/>
              </w:rPr>
            </w:pPr>
            <w:r w:rsidRPr="00505BBC">
              <w:rPr>
                <w:sz w:val="16"/>
                <w:szCs w:val="16"/>
              </w:rPr>
              <w:t>Outdoor-96.67%</w:t>
            </w:r>
          </w:p>
          <w:p w:rsidR="00452E77" w:rsidRPr="00505BBC" w:rsidRDefault="00AE7635" w:rsidP="001B1EC5">
            <w:pPr>
              <w:rPr>
                <w:sz w:val="16"/>
                <w:szCs w:val="16"/>
              </w:rPr>
            </w:pPr>
            <w:r w:rsidRPr="00505BBC">
              <w:rPr>
                <w:sz w:val="16"/>
                <w:szCs w:val="16"/>
              </w:rPr>
              <w:t>Distance Estimation-97.61%</w:t>
            </w:r>
          </w:p>
        </w:tc>
        <w:tc>
          <w:tcPr>
            <w:tcW w:w="900" w:type="dxa"/>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 xml:space="preserve">Day </w:t>
            </w:r>
          </w:p>
        </w:tc>
        <w:tc>
          <w:tcPr>
            <w:tcW w:w="1170" w:type="dxa"/>
          </w:tcPr>
          <w:p w:rsidR="00452E77" w:rsidRPr="00505BBC" w:rsidRDefault="00AE7635" w:rsidP="001B1EC5">
            <w:pPr>
              <w:rPr>
                <w:sz w:val="16"/>
                <w:szCs w:val="16"/>
              </w:rPr>
            </w:pPr>
            <w:r w:rsidRPr="00505BBC">
              <w:rPr>
                <w:sz w:val="16"/>
                <w:szCs w:val="16"/>
              </w:rPr>
              <w:t>Static</w:t>
            </w:r>
          </w:p>
        </w:tc>
        <w:tc>
          <w:tcPr>
            <w:tcW w:w="1170" w:type="dxa"/>
          </w:tcPr>
          <w:p w:rsidR="00452E77" w:rsidRPr="00505BBC" w:rsidRDefault="00AE7635" w:rsidP="001B1EC5">
            <w:pPr>
              <w:rPr>
                <w:sz w:val="16"/>
                <w:szCs w:val="16"/>
              </w:rPr>
            </w:pPr>
            <w:r w:rsidRPr="00505BBC">
              <w:rPr>
                <w:sz w:val="16"/>
                <w:szCs w:val="16"/>
              </w:rPr>
              <w:t xml:space="preserve">Canny Edge Detector, Hough Transform, </w:t>
            </w:r>
            <w:proofErr w:type="spellStart"/>
            <w:r w:rsidRPr="00505BBC">
              <w:rPr>
                <w:sz w:val="16"/>
                <w:szCs w:val="16"/>
              </w:rPr>
              <w:t>AdaBoost</w:t>
            </w:r>
            <w:proofErr w:type="spellEnd"/>
            <w:r w:rsidRPr="00505BBC">
              <w:rPr>
                <w:sz w:val="16"/>
                <w:szCs w:val="16"/>
              </w:rPr>
              <w:t xml:space="preserve"> Learning, RANSAC</w:t>
            </w:r>
          </w:p>
          <w:p w:rsidR="002F60F1" w:rsidRPr="00505BBC" w:rsidRDefault="002F60F1" w:rsidP="001B1EC5">
            <w:pPr>
              <w:rPr>
                <w:sz w:val="16"/>
                <w:szCs w:val="16"/>
              </w:rPr>
            </w:pPr>
          </w:p>
        </w:tc>
        <w:tc>
          <w:tcPr>
            <w:tcW w:w="990" w:type="dxa"/>
          </w:tcPr>
          <w:p w:rsidR="00452E77" w:rsidRPr="00505BBC" w:rsidRDefault="00AE7635" w:rsidP="001B1EC5">
            <w:pPr>
              <w:rPr>
                <w:sz w:val="16"/>
                <w:szCs w:val="16"/>
              </w:rPr>
            </w:pPr>
            <w:r w:rsidRPr="00505BBC">
              <w:rPr>
                <w:sz w:val="16"/>
                <w:szCs w:val="16"/>
              </w:rPr>
              <w:t>N/A</w:t>
            </w:r>
          </w:p>
        </w:tc>
        <w:tc>
          <w:tcPr>
            <w:tcW w:w="1620" w:type="dxa"/>
          </w:tcPr>
          <w:p w:rsidR="00452E77" w:rsidRPr="00505BBC" w:rsidRDefault="00AE7635" w:rsidP="001B1EC5">
            <w:pPr>
              <w:rPr>
                <w:sz w:val="16"/>
                <w:szCs w:val="16"/>
              </w:rPr>
            </w:pPr>
            <w:r w:rsidRPr="00505BBC">
              <w:rPr>
                <w:sz w:val="16"/>
                <w:szCs w:val="16"/>
              </w:rPr>
              <w:t>Computer vision technology</w:t>
            </w:r>
          </w:p>
        </w:tc>
      </w:tr>
      <w:tr w:rsidR="00505BBC" w:rsidRPr="00505BBC" w:rsidTr="001E4F9E">
        <w:trPr>
          <w:trHeight w:val="341"/>
        </w:trPr>
        <w:tc>
          <w:tcPr>
            <w:tcW w:w="1096" w:type="dxa"/>
          </w:tcPr>
          <w:p w:rsidR="00452E77" w:rsidRPr="00505BBC" w:rsidRDefault="00AE7635" w:rsidP="00C063A3">
            <w:pPr>
              <w:rPr>
                <w:sz w:val="16"/>
                <w:szCs w:val="16"/>
              </w:rPr>
            </w:pPr>
            <w:proofErr w:type="spellStart"/>
            <w:r w:rsidRPr="00505BBC">
              <w:rPr>
                <w:sz w:val="16"/>
                <w:szCs w:val="16"/>
              </w:rPr>
              <w:t>Romić</w:t>
            </w:r>
            <w:proofErr w:type="spellEnd"/>
            <w:r w:rsidRPr="00505BBC">
              <w:rPr>
                <w:rFonts w:eastAsia="Times New Roman"/>
                <w:sz w:val="16"/>
                <w:szCs w:val="16"/>
              </w:rPr>
              <w:t xml:space="preserve"> et al. [</w:t>
            </w:r>
            <w:r w:rsidR="00C063A3" w:rsidRPr="00505BBC">
              <w:rPr>
                <w:rFonts w:eastAsia="Times New Roman"/>
                <w:sz w:val="16"/>
                <w:szCs w:val="16"/>
              </w:rPr>
              <w:t>21</w:t>
            </w:r>
            <w:r w:rsidRPr="00505BBC">
              <w:rPr>
                <w:rFonts w:eastAsia="Times New Roman"/>
                <w:sz w:val="16"/>
                <w:szCs w:val="16"/>
              </w:rPr>
              <w:t>]</w:t>
            </w:r>
          </w:p>
        </w:tc>
        <w:tc>
          <w:tcPr>
            <w:tcW w:w="923" w:type="dxa"/>
          </w:tcPr>
          <w:p w:rsidR="00452E77" w:rsidRPr="00505BBC" w:rsidRDefault="00AE7635" w:rsidP="001B1EC5">
            <w:pPr>
              <w:rPr>
                <w:sz w:val="16"/>
                <w:szCs w:val="16"/>
              </w:rPr>
            </w:pPr>
            <w:r w:rsidRPr="00505BBC">
              <w:rPr>
                <w:sz w:val="16"/>
                <w:szCs w:val="16"/>
              </w:rPr>
              <w:t>Camera</w:t>
            </w:r>
          </w:p>
        </w:tc>
        <w:tc>
          <w:tcPr>
            <w:tcW w:w="1720" w:type="dxa"/>
          </w:tcPr>
          <w:p w:rsidR="00452E77" w:rsidRPr="00505BBC" w:rsidRDefault="00AE7635" w:rsidP="001B1EC5">
            <w:pPr>
              <w:rPr>
                <w:sz w:val="16"/>
                <w:szCs w:val="16"/>
              </w:rPr>
            </w:pPr>
            <w:r w:rsidRPr="00505BBC">
              <w:rPr>
                <w:sz w:val="16"/>
                <w:szCs w:val="16"/>
              </w:rPr>
              <w:t>96% (Staircase)</w:t>
            </w:r>
          </w:p>
          <w:p w:rsidR="00452E77" w:rsidRPr="00505BBC" w:rsidRDefault="00452E77" w:rsidP="001B1EC5">
            <w:pPr>
              <w:rPr>
                <w:sz w:val="16"/>
                <w:szCs w:val="16"/>
              </w:rPr>
            </w:pPr>
          </w:p>
          <w:p w:rsidR="00452E77" w:rsidRPr="00505BBC" w:rsidRDefault="00AE7635" w:rsidP="001B1EC5">
            <w:pPr>
              <w:rPr>
                <w:sz w:val="16"/>
                <w:szCs w:val="16"/>
              </w:rPr>
            </w:pPr>
            <w:r w:rsidRPr="00505BBC">
              <w:rPr>
                <w:sz w:val="16"/>
                <w:szCs w:val="16"/>
              </w:rPr>
              <w:t>98% (Without Staircase)</w:t>
            </w:r>
          </w:p>
        </w:tc>
        <w:tc>
          <w:tcPr>
            <w:tcW w:w="900" w:type="dxa"/>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Day</w:t>
            </w:r>
          </w:p>
        </w:tc>
        <w:tc>
          <w:tcPr>
            <w:tcW w:w="1170" w:type="dxa"/>
          </w:tcPr>
          <w:p w:rsidR="00452E77" w:rsidRPr="00505BBC" w:rsidRDefault="00AE7635" w:rsidP="001B1EC5">
            <w:pPr>
              <w:rPr>
                <w:sz w:val="16"/>
                <w:szCs w:val="16"/>
              </w:rPr>
            </w:pPr>
            <w:r w:rsidRPr="00505BBC">
              <w:rPr>
                <w:sz w:val="16"/>
                <w:szCs w:val="16"/>
              </w:rPr>
              <w:t>Static/</w:t>
            </w:r>
          </w:p>
          <w:p w:rsidR="00452E77" w:rsidRPr="00505BBC" w:rsidRDefault="00AE7635" w:rsidP="001B1EC5">
            <w:pPr>
              <w:rPr>
                <w:sz w:val="16"/>
                <w:szCs w:val="16"/>
              </w:rPr>
            </w:pPr>
            <w:r w:rsidRPr="00505BBC">
              <w:rPr>
                <w:sz w:val="16"/>
                <w:szCs w:val="16"/>
              </w:rPr>
              <w:t>Dynamic</w:t>
            </w:r>
          </w:p>
        </w:tc>
        <w:tc>
          <w:tcPr>
            <w:tcW w:w="1170" w:type="dxa"/>
          </w:tcPr>
          <w:p w:rsidR="00452E77" w:rsidRPr="00505BBC" w:rsidRDefault="00AE7635" w:rsidP="001B1EC5">
            <w:pPr>
              <w:rPr>
                <w:sz w:val="16"/>
                <w:szCs w:val="16"/>
              </w:rPr>
            </w:pPr>
            <w:r w:rsidRPr="00505BBC">
              <w:rPr>
                <w:sz w:val="16"/>
                <w:szCs w:val="16"/>
              </w:rPr>
              <w:t>Canny Edge Detector,</w:t>
            </w:r>
          </w:p>
          <w:p w:rsidR="00452E77" w:rsidRPr="00505BBC" w:rsidRDefault="00AE7635" w:rsidP="001B1EC5">
            <w:pPr>
              <w:rPr>
                <w:sz w:val="16"/>
                <w:szCs w:val="16"/>
              </w:rPr>
            </w:pPr>
            <w:r w:rsidRPr="00505BBC">
              <w:rPr>
                <w:sz w:val="16"/>
                <w:szCs w:val="16"/>
              </w:rPr>
              <w:t>Morphological Close Operator</w:t>
            </w:r>
          </w:p>
          <w:p w:rsidR="002F60F1" w:rsidRPr="00505BBC" w:rsidRDefault="002F60F1" w:rsidP="001B1EC5">
            <w:pPr>
              <w:rPr>
                <w:sz w:val="16"/>
                <w:szCs w:val="16"/>
              </w:rPr>
            </w:pPr>
          </w:p>
        </w:tc>
        <w:tc>
          <w:tcPr>
            <w:tcW w:w="990" w:type="dxa"/>
          </w:tcPr>
          <w:p w:rsidR="00452E77" w:rsidRPr="00505BBC" w:rsidRDefault="00AE7635" w:rsidP="001B1EC5">
            <w:pPr>
              <w:rPr>
                <w:sz w:val="16"/>
                <w:szCs w:val="16"/>
              </w:rPr>
            </w:pPr>
            <w:r w:rsidRPr="00505BBC">
              <w:rPr>
                <w:sz w:val="16"/>
                <w:szCs w:val="16"/>
              </w:rPr>
              <w:t>2 to 4 m</w:t>
            </w:r>
          </w:p>
        </w:tc>
        <w:tc>
          <w:tcPr>
            <w:tcW w:w="1620" w:type="dxa"/>
          </w:tcPr>
          <w:p w:rsidR="00452E77" w:rsidRPr="00505BBC" w:rsidRDefault="00AE7635" w:rsidP="001B1EC5">
            <w:pPr>
              <w:rPr>
                <w:sz w:val="16"/>
                <w:szCs w:val="16"/>
              </w:rPr>
            </w:pPr>
            <w:r w:rsidRPr="00505BBC">
              <w:rPr>
                <w:sz w:val="16"/>
                <w:szCs w:val="16"/>
              </w:rPr>
              <w:t>Computer vision technology</w:t>
            </w:r>
          </w:p>
        </w:tc>
      </w:tr>
      <w:tr w:rsidR="00505BBC" w:rsidRPr="00505BBC" w:rsidTr="001E4F9E">
        <w:trPr>
          <w:trHeight w:val="341"/>
        </w:trPr>
        <w:tc>
          <w:tcPr>
            <w:tcW w:w="1096" w:type="dxa"/>
          </w:tcPr>
          <w:p w:rsidR="00452E77" w:rsidRPr="00505BBC" w:rsidRDefault="00AE7635" w:rsidP="00C063A3">
            <w:pPr>
              <w:rPr>
                <w:sz w:val="16"/>
                <w:szCs w:val="16"/>
              </w:rPr>
            </w:pPr>
            <w:r w:rsidRPr="00505BBC">
              <w:rPr>
                <w:sz w:val="16"/>
                <w:szCs w:val="16"/>
              </w:rPr>
              <w:t xml:space="preserve">T. </w:t>
            </w:r>
            <w:proofErr w:type="spellStart"/>
            <w:r w:rsidRPr="00505BBC">
              <w:rPr>
                <w:sz w:val="16"/>
                <w:szCs w:val="16"/>
              </w:rPr>
              <w:t>Schwarze</w:t>
            </w:r>
            <w:proofErr w:type="spellEnd"/>
            <w:r w:rsidRPr="00505BBC">
              <w:rPr>
                <w:sz w:val="16"/>
                <w:szCs w:val="16"/>
              </w:rPr>
              <w:t xml:space="preserve"> and Z. </w:t>
            </w:r>
            <w:proofErr w:type="spellStart"/>
            <w:r w:rsidRPr="00505BBC">
              <w:rPr>
                <w:sz w:val="16"/>
                <w:szCs w:val="16"/>
              </w:rPr>
              <w:t>Zhong</w:t>
            </w:r>
            <w:proofErr w:type="spellEnd"/>
            <w:r w:rsidRPr="00505BBC">
              <w:rPr>
                <w:sz w:val="16"/>
                <w:szCs w:val="16"/>
              </w:rPr>
              <w:t xml:space="preserve"> [</w:t>
            </w:r>
            <w:r w:rsidR="00C063A3" w:rsidRPr="00505BBC">
              <w:rPr>
                <w:sz w:val="16"/>
                <w:szCs w:val="16"/>
              </w:rPr>
              <w:t>22</w:t>
            </w:r>
            <w:r w:rsidRPr="00505BBC">
              <w:rPr>
                <w:sz w:val="16"/>
                <w:szCs w:val="16"/>
              </w:rPr>
              <w:t>]</w:t>
            </w:r>
          </w:p>
        </w:tc>
        <w:tc>
          <w:tcPr>
            <w:tcW w:w="923" w:type="dxa"/>
          </w:tcPr>
          <w:p w:rsidR="00452E77" w:rsidRPr="00505BBC" w:rsidRDefault="00AE7635" w:rsidP="001B1EC5">
            <w:pPr>
              <w:rPr>
                <w:sz w:val="16"/>
                <w:szCs w:val="16"/>
              </w:rPr>
            </w:pPr>
            <w:r w:rsidRPr="00505BBC">
              <w:rPr>
                <w:sz w:val="16"/>
                <w:szCs w:val="16"/>
              </w:rPr>
              <w:t>RGB-D Scanners</w:t>
            </w:r>
          </w:p>
        </w:tc>
        <w:tc>
          <w:tcPr>
            <w:tcW w:w="1720" w:type="dxa"/>
          </w:tcPr>
          <w:p w:rsidR="00452E77" w:rsidRPr="00505BBC" w:rsidRDefault="00AE7635" w:rsidP="001B1EC5">
            <w:pPr>
              <w:rPr>
                <w:sz w:val="16"/>
                <w:szCs w:val="16"/>
              </w:rPr>
            </w:pPr>
            <w:r w:rsidRPr="00505BBC">
              <w:rPr>
                <w:sz w:val="16"/>
                <w:szCs w:val="16"/>
              </w:rPr>
              <w:t xml:space="preserve"> Outdoor 94.4%(slope) and 96.7%(height) Indoor 98.3%(slope) and 96.3%(height) </w:t>
            </w:r>
          </w:p>
        </w:tc>
        <w:tc>
          <w:tcPr>
            <w:tcW w:w="900" w:type="dxa"/>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 xml:space="preserve">Day </w:t>
            </w:r>
          </w:p>
        </w:tc>
        <w:tc>
          <w:tcPr>
            <w:tcW w:w="1170" w:type="dxa"/>
          </w:tcPr>
          <w:p w:rsidR="00452E77" w:rsidRPr="00505BBC" w:rsidRDefault="00AE7635" w:rsidP="001B1EC5">
            <w:pPr>
              <w:rPr>
                <w:sz w:val="16"/>
                <w:szCs w:val="16"/>
              </w:rPr>
            </w:pPr>
            <w:r w:rsidRPr="00505BBC">
              <w:rPr>
                <w:sz w:val="16"/>
                <w:szCs w:val="16"/>
              </w:rPr>
              <w:t>Static</w:t>
            </w:r>
          </w:p>
        </w:tc>
        <w:tc>
          <w:tcPr>
            <w:tcW w:w="1170" w:type="dxa"/>
          </w:tcPr>
          <w:p w:rsidR="00452E77" w:rsidRPr="00505BBC" w:rsidRDefault="00AE7635" w:rsidP="001B1EC5">
            <w:pPr>
              <w:rPr>
                <w:sz w:val="16"/>
                <w:szCs w:val="16"/>
              </w:rPr>
            </w:pPr>
            <w:r w:rsidRPr="00505BBC">
              <w:rPr>
                <w:sz w:val="16"/>
                <w:szCs w:val="16"/>
              </w:rPr>
              <w:t xml:space="preserve">RANSAC, </w:t>
            </w:r>
            <w:proofErr w:type="spellStart"/>
            <w:r w:rsidRPr="00505BBC">
              <w:rPr>
                <w:sz w:val="16"/>
                <w:szCs w:val="16"/>
              </w:rPr>
              <w:t>OpenCV</w:t>
            </w:r>
            <w:proofErr w:type="spellEnd"/>
            <w:r w:rsidRPr="00505BBC">
              <w:rPr>
                <w:sz w:val="16"/>
                <w:szCs w:val="16"/>
              </w:rPr>
              <w:t xml:space="preserve"> SGBM</w:t>
            </w:r>
          </w:p>
          <w:p w:rsidR="002F60F1" w:rsidRPr="00505BBC" w:rsidRDefault="002F60F1" w:rsidP="001B1EC5">
            <w:pPr>
              <w:rPr>
                <w:sz w:val="16"/>
                <w:szCs w:val="16"/>
              </w:rPr>
            </w:pPr>
          </w:p>
          <w:p w:rsidR="002F60F1" w:rsidRPr="00505BBC" w:rsidRDefault="002F60F1" w:rsidP="001B1EC5">
            <w:pPr>
              <w:rPr>
                <w:sz w:val="16"/>
                <w:szCs w:val="16"/>
              </w:rPr>
            </w:pPr>
          </w:p>
        </w:tc>
        <w:tc>
          <w:tcPr>
            <w:tcW w:w="990" w:type="dxa"/>
          </w:tcPr>
          <w:p w:rsidR="00452E77" w:rsidRPr="00505BBC" w:rsidRDefault="00AE7635" w:rsidP="00D903FC">
            <w:pPr>
              <w:rPr>
                <w:sz w:val="16"/>
                <w:szCs w:val="16"/>
              </w:rPr>
            </w:pPr>
            <w:r w:rsidRPr="00505BBC">
              <w:rPr>
                <w:sz w:val="16"/>
                <w:szCs w:val="16"/>
              </w:rPr>
              <w:t>Up to 7 m</w:t>
            </w:r>
          </w:p>
        </w:tc>
        <w:tc>
          <w:tcPr>
            <w:tcW w:w="1620" w:type="dxa"/>
          </w:tcPr>
          <w:p w:rsidR="00452E77" w:rsidRPr="00505BBC" w:rsidRDefault="00AE7635" w:rsidP="001B1EC5">
            <w:pPr>
              <w:rPr>
                <w:sz w:val="16"/>
                <w:szCs w:val="16"/>
              </w:rPr>
            </w:pPr>
            <w:r w:rsidRPr="00505BBC">
              <w:rPr>
                <w:sz w:val="16"/>
                <w:szCs w:val="16"/>
              </w:rPr>
              <w:t>Computer vision technology</w:t>
            </w:r>
          </w:p>
        </w:tc>
      </w:tr>
      <w:tr w:rsidR="00505BBC" w:rsidRPr="00505BBC" w:rsidTr="001E4F9E">
        <w:trPr>
          <w:trHeight w:val="341"/>
        </w:trPr>
        <w:tc>
          <w:tcPr>
            <w:tcW w:w="1096" w:type="dxa"/>
          </w:tcPr>
          <w:p w:rsidR="00452E77" w:rsidRPr="00505BBC" w:rsidRDefault="00AE7635" w:rsidP="00C063A3">
            <w:pPr>
              <w:rPr>
                <w:sz w:val="16"/>
                <w:szCs w:val="16"/>
              </w:rPr>
            </w:pPr>
            <w:r w:rsidRPr="00505BBC">
              <w:rPr>
                <w:sz w:val="16"/>
                <w:szCs w:val="16"/>
              </w:rPr>
              <w:t xml:space="preserve">S. Wang and Y. </w:t>
            </w:r>
            <w:proofErr w:type="spellStart"/>
            <w:r w:rsidRPr="00505BBC">
              <w:rPr>
                <w:sz w:val="16"/>
                <w:szCs w:val="16"/>
              </w:rPr>
              <w:t>Tian</w:t>
            </w:r>
            <w:proofErr w:type="spellEnd"/>
            <w:r w:rsidRPr="00505BBC">
              <w:rPr>
                <w:sz w:val="16"/>
                <w:szCs w:val="16"/>
              </w:rPr>
              <w:t xml:space="preserve"> al. [</w:t>
            </w:r>
            <w:r w:rsidR="00C063A3" w:rsidRPr="00505BBC">
              <w:rPr>
                <w:sz w:val="16"/>
                <w:szCs w:val="16"/>
              </w:rPr>
              <w:t>23</w:t>
            </w:r>
            <w:r w:rsidRPr="00505BBC">
              <w:rPr>
                <w:sz w:val="16"/>
                <w:szCs w:val="16"/>
              </w:rPr>
              <w:t>]</w:t>
            </w:r>
          </w:p>
        </w:tc>
        <w:tc>
          <w:tcPr>
            <w:tcW w:w="923" w:type="dxa"/>
          </w:tcPr>
          <w:p w:rsidR="00452E77" w:rsidRPr="00505BBC" w:rsidRDefault="00AE7635" w:rsidP="001B1EC5">
            <w:pPr>
              <w:rPr>
                <w:sz w:val="16"/>
                <w:szCs w:val="16"/>
              </w:rPr>
            </w:pPr>
            <w:r w:rsidRPr="00505BBC">
              <w:rPr>
                <w:sz w:val="16"/>
                <w:szCs w:val="16"/>
              </w:rPr>
              <w:t>RGB-D Camera</w:t>
            </w:r>
          </w:p>
        </w:tc>
        <w:tc>
          <w:tcPr>
            <w:tcW w:w="1720" w:type="dxa"/>
          </w:tcPr>
          <w:p w:rsidR="00452E77" w:rsidRPr="00505BBC" w:rsidRDefault="00AE7635" w:rsidP="001B1EC5">
            <w:pPr>
              <w:rPr>
                <w:sz w:val="16"/>
                <w:szCs w:val="16"/>
              </w:rPr>
            </w:pPr>
            <w:r w:rsidRPr="00505BBC">
              <w:rPr>
                <w:sz w:val="16"/>
                <w:szCs w:val="16"/>
              </w:rPr>
              <w:t>Stair – 97.2%</w:t>
            </w:r>
          </w:p>
          <w:p w:rsidR="00452E77" w:rsidRPr="00505BBC" w:rsidRDefault="00AE7635" w:rsidP="001B1EC5">
            <w:pPr>
              <w:rPr>
                <w:sz w:val="16"/>
                <w:szCs w:val="16"/>
              </w:rPr>
            </w:pPr>
            <w:r w:rsidRPr="00505BBC">
              <w:rPr>
                <w:sz w:val="16"/>
                <w:szCs w:val="16"/>
              </w:rPr>
              <w:t>Crosswalk – 78.9%</w:t>
            </w:r>
          </w:p>
        </w:tc>
        <w:tc>
          <w:tcPr>
            <w:tcW w:w="900" w:type="dxa"/>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 xml:space="preserve">Day </w:t>
            </w:r>
          </w:p>
        </w:tc>
        <w:tc>
          <w:tcPr>
            <w:tcW w:w="1170" w:type="dxa"/>
          </w:tcPr>
          <w:p w:rsidR="00452E77" w:rsidRPr="00505BBC" w:rsidRDefault="00AE7635" w:rsidP="001B1EC5">
            <w:pPr>
              <w:rPr>
                <w:sz w:val="16"/>
                <w:szCs w:val="16"/>
              </w:rPr>
            </w:pPr>
            <w:r w:rsidRPr="00505BBC">
              <w:rPr>
                <w:sz w:val="16"/>
                <w:szCs w:val="16"/>
              </w:rPr>
              <w:t>Static and dynamic</w:t>
            </w:r>
          </w:p>
        </w:tc>
        <w:tc>
          <w:tcPr>
            <w:tcW w:w="1170" w:type="dxa"/>
          </w:tcPr>
          <w:p w:rsidR="00452E77" w:rsidRPr="00505BBC" w:rsidRDefault="00AE7635" w:rsidP="001B1EC5">
            <w:pPr>
              <w:rPr>
                <w:sz w:val="16"/>
                <w:szCs w:val="16"/>
              </w:rPr>
            </w:pPr>
            <w:r w:rsidRPr="00505BBC">
              <w:rPr>
                <w:sz w:val="16"/>
                <w:szCs w:val="16"/>
              </w:rPr>
              <w:t>Hough Transform</w:t>
            </w:r>
          </w:p>
          <w:p w:rsidR="002F60F1" w:rsidRPr="00505BBC" w:rsidRDefault="002F60F1" w:rsidP="001B1EC5">
            <w:pPr>
              <w:rPr>
                <w:sz w:val="16"/>
                <w:szCs w:val="16"/>
              </w:rPr>
            </w:pPr>
          </w:p>
          <w:p w:rsidR="002F60F1" w:rsidRPr="00505BBC" w:rsidRDefault="002F60F1" w:rsidP="001B1EC5">
            <w:pPr>
              <w:rPr>
                <w:sz w:val="16"/>
                <w:szCs w:val="16"/>
              </w:rPr>
            </w:pPr>
          </w:p>
        </w:tc>
        <w:tc>
          <w:tcPr>
            <w:tcW w:w="990" w:type="dxa"/>
          </w:tcPr>
          <w:p w:rsidR="00452E77" w:rsidRPr="00505BBC" w:rsidRDefault="00AE7635" w:rsidP="001B1EC5">
            <w:pPr>
              <w:rPr>
                <w:sz w:val="16"/>
                <w:szCs w:val="16"/>
              </w:rPr>
            </w:pPr>
            <w:r w:rsidRPr="00505BBC">
              <w:rPr>
                <w:sz w:val="16"/>
                <w:szCs w:val="16"/>
              </w:rPr>
              <w:t>N/A</w:t>
            </w:r>
          </w:p>
        </w:tc>
        <w:tc>
          <w:tcPr>
            <w:tcW w:w="1620" w:type="dxa"/>
          </w:tcPr>
          <w:p w:rsidR="00452E77" w:rsidRPr="00505BBC" w:rsidRDefault="00AE7635" w:rsidP="001B1EC5">
            <w:pPr>
              <w:rPr>
                <w:sz w:val="16"/>
                <w:szCs w:val="16"/>
              </w:rPr>
            </w:pPr>
            <w:r w:rsidRPr="00505BBC">
              <w:rPr>
                <w:sz w:val="16"/>
                <w:szCs w:val="16"/>
              </w:rPr>
              <w:t>Support vector machine (SVM) classifier</w:t>
            </w:r>
          </w:p>
        </w:tc>
      </w:tr>
      <w:tr w:rsidR="00505BBC" w:rsidRPr="00505BBC" w:rsidTr="001E4F9E">
        <w:trPr>
          <w:trHeight w:val="341"/>
        </w:trPr>
        <w:tc>
          <w:tcPr>
            <w:tcW w:w="1096" w:type="dxa"/>
          </w:tcPr>
          <w:p w:rsidR="00452E77" w:rsidRPr="00505BBC" w:rsidRDefault="00AE7635" w:rsidP="00C063A3">
            <w:pPr>
              <w:rPr>
                <w:sz w:val="16"/>
                <w:szCs w:val="16"/>
              </w:rPr>
            </w:pPr>
            <w:proofErr w:type="spellStart"/>
            <w:r w:rsidRPr="00505BBC">
              <w:rPr>
                <w:sz w:val="16"/>
                <w:szCs w:val="16"/>
              </w:rPr>
              <w:t>Shahrabadi</w:t>
            </w:r>
            <w:proofErr w:type="spellEnd"/>
            <w:r w:rsidRPr="00505BBC">
              <w:rPr>
                <w:sz w:val="16"/>
                <w:szCs w:val="16"/>
              </w:rPr>
              <w:t xml:space="preserve"> et al. [</w:t>
            </w:r>
            <w:r w:rsidR="00C063A3" w:rsidRPr="00505BBC">
              <w:rPr>
                <w:sz w:val="16"/>
                <w:szCs w:val="16"/>
              </w:rPr>
              <w:t>24</w:t>
            </w:r>
            <w:r w:rsidRPr="00505BBC">
              <w:rPr>
                <w:sz w:val="16"/>
                <w:szCs w:val="16"/>
              </w:rPr>
              <w:t>]</w:t>
            </w:r>
          </w:p>
        </w:tc>
        <w:tc>
          <w:tcPr>
            <w:tcW w:w="923" w:type="dxa"/>
          </w:tcPr>
          <w:p w:rsidR="00452E77" w:rsidRPr="00505BBC" w:rsidRDefault="00AE7635" w:rsidP="001B1EC5">
            <w:pPr>
              <w:rPr>
                <w:sz w:val="16"/>
                <w:szCs w:val="16"/>
              </w:rPr>
            </w:pPr>
            <w:r w:rsidRPr="00505BBC">
              <w:rPr>
                <w:sz w:val="16"/>
                <w:szCs w:val="16"/>
              </w:rPr>
              <w:t>Stereo Camera</w:t>
            </w:r>
          </w:p>
        </w:tc>
        <w:tc>
          <w:tcPr>
            <w:tcW w:w="1720" w:type="dxa"/>
          </w:tcPr>
          <w:p w:rsidR="00452E77" w:rsidRPr="00505BBC" w:rsidRDefault="00AE7635" w:rsidP="007744CD">
            <w:pPr>
              <w:rPr>
                <w:sz w:val="16"/>
                <w:szCs w:val="16"/>
              </w:rPr>
            </w:pPr>
            <w:r w:rsidRPr="00505BBC">
              <w:rPr>
                <w:sz w:val="16"/>
                <w:szCs w:val="16"/>
              </w:rPr>
              <w:t xml:space="preserve">About 83% </w:t>
            </w:r>
          </w:p>
        </w:tc>
        <w:tc>
          <w:tcPr>
            <w:tcW w:w="900" w:type="dxa"/>
          </w:tcPr>
          <w:p w:rsidR="00452E77" w:rsidRPr="00505BBC" w:rsidRDefault="00AE7635" w:rsidP="001B1EC5">
            <w:pPr>
              <w:rPr>
                <w:sz w:val="16"/>
                <w:szCs w:val="16"/>
              </w:rPr>
            </w:pPr>
            <w:r w:rsidRPr="00505BBC">
              <w:rPr>
                <w:sz w:val="16"/>
                <w:szCs w:val="16"/>
              </w:rPr>
              <w:t>Indoor/</w:t>
            </w:r>
          </w:p>
          <w:p w:rsidR="00452E77" w:rsidRPr="00505BBC" w:rsidRDefault="00AE7635" w:rsidP="001B1EC5">
            <w:pPr>
              <w:rPr>
                <w:sz w:val="16"/>
                <w:szCs w:val="16"/>
              </w:rPr>
            </w:pPr>
            <w:r w:rsidRPr="00505BBC">
              <w:rPr>
                <w:sz w:val="16"/>
                <w:szCs w:val="16"/>
              </w:rP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Day</w:t>
            </w:r>
          </w:p>
        </w:tc>
        <w:tc>
          <w:tcPr>
            <w:tcW w:w="1170" w:type="dxa"/>
          </w:tcPr>
          <w:p w:rsidR="00452E77" w:rsidRPr="00505BBC" w:rsidRDefault="00AE7635" w:rsidP="001B1EC5">
            <w:pPr>
              <w:rPr>
                <w:sz w:val="16"/>
                <w:szCs w:val="16"/>
              </w:rPr>
            </w:pPr>
            <w:r w:rsidRPr="00505BBC">
              <w:rPr>
                <w:sz w:val="16"/>
                <w:szCs w:val="16"/>
              </w:rPr>
              <w:t>Static/</w:t>
            </w:r>
          </w:p>
          <w:p w:rsidR="00452E77" w:rsidRPr="00505BBC" w:rsidRDefault="00AE7635" w:rsidP="001B1EC5">
            <w:pPr>
              <w:rPr>
                <w:sz w:val="16"/>
                <w:szCs w:val="16"/>
              </w:rPr>
            </w:pPr>
            <w:r w:rsidRPr="00505BBC">
              <w:rPr>
                <w:sz w:val="16"/>
                <w:szCs w:val="16"/>
              </w:rPr>
              <w:t>dynamic</w:t>
            </w:r>
          </w:p>
        </w:tc>
        <w:tc>
          <w:tcPr>
            <w:tcW w:w="1170" w:type="dxa"/>
          </w:tcPr>
          <w:p w:rsidR="00452E77" w:rsidRPr="00505BBC" w:rsidRDefault="00AE7635" w:rsidP="001B1EC5">
            <w:pPr>
              <w:rPr>
                <w:sz w:val="16"/>
                <w:szCs w:val="16"/>
              </w:rPr>
            </w:pPr>
            <w:r w:rsidRPr="00505BBC">
              <w:rPr>
                <w:sz w:val="16"/>
                <w:szCs w:val="16"/>
              </w:rPr>
              <w:t>Hough Transform, Canny Edge Detector</w:t>
            </w:r>
          </w:p>
          <w:p w:rsidR="002F60F1" w:rsidRPr="00505BBC" w:rsidRDefault="002F60F1" w:rsidP="001B1EC5">
            <w:pPr>
              <w:rPr>
                <w:sz w:val="16"/>
                <w:szCs w:val="16"/>
              </w:rPr>
            </w:pPr>
          </w:p>
        </w:tc>
        <w:tc>
          <w:tcPr>
            <w:tcW w:w="990" w:type="dxa"/>
          </w:tcPr>
          <w:p w:rsidR="00452E77" w:rsidRPr="00505BBC" w:rsidRDefault="00AE7635" w:rsidP="001B1EC5">
            <w:pPr>
              <w:rPr>
                <w:sz w:val="16"/>
                <w:szCs w:val="16"/>
              </w:rPr>
            </w:pPr>
            <w:r w:rsidRPr="00505BBC">
              <w:rPr>
                <w:sz w:val="16"/>
                <w:szCs w:val="16"/>
              </w:rPr>
              <w:t>Around</w:t>
            </w:r>
          </w:p>
          <w:p w:rsidR="00452E77" w:rsidRPr="00505BBC" w:rsidRDefault="00AE7635" w:rsidP="001B1EC5">
            <w:pPr>
              <w:rPr>
                <w:sz w:val="16"/>
                <w:szCs w:val="16"/>
              </w:rPr>
            </w:pPr>
            <w:r w:rsidRPr="00505BBC">
              <w:rPr>
                <w:sz w:val="16"/>
                <w:szCs w:val="16"/>
              </w:rPr>
              <w:t xml:space="preserve">5 </w:t>
            </w:r>
            <w:r w:rsidR="00A72F45" w:rsidRPr="00505BBC">
              <w:rPr>
                <w:sz w:val="16"/>
                <w:szCs w:val="16"/>
              </w:rPr>
              <w:t>m</w:t>
            </w:r>
          </w:p>
        </w:tc>
        <w:tc>
          <w:tcPr>
            <w:tcW w:w="1620" w:type="dxa"/>
          </w:tcPr>
          <w:p w:rsidR="00452E77" w:rsidRPr="00505BBC" w:rsidRDefault="00AE7635" w:rsidP="001B1EC5">
            <w:pPr>
              <w:rPr>
                <w:sz w:val="16"/>
                <w:szCs w:val="16"/>
              </w:rPr>
            </w:pPr>
            <w:r w:rsidRPr="00505BBC">
              <w:rPr>
                <w:sz w:val="16"/>
                <w:szCs w:val="16"/>
              </w:rPr>
              <w:t>Computer vision technology</w:t>
            </w:r>
          </w:p>
        </w:tc>
      </w:tr>
      <w:tr w:rsidR="00505BBC" w:rsidRPr="00505BBC" w:rsidTr="001E4F9E">
        <w:trPr>
          <w:trHeight w:val="467"/>
        </w:trPr>
        <w:tc>
          <w:tcPr>
            <w:tcW w:w="1096" w:type="dxa"/>
            <w:hideMark/>
          </w:tcPr>
          <w:p w:rsidR="00452E77" w:rsidRPr="00505BBC" w:rsidRDefault="00AE7635" w:rsidP="00C063A3">
            <w:pPr>
              <w:rPr>
                <w:sz w:val="16"/>
                <w:szCs w:val="16"/>
              </w:rPr>
            </w:pPr>
            <w:proofErr w:type="spellStart"/>
            <w:r w:rsidRPr="00505BBC">
              <w:rPr>
                <w:sz w:val="16"/>
                <w:szCs w:val="16"/>
              </w:rPr>
              <w:t>Ponnada</w:t>
            </w:r>
            <w:proofErr w:type="spellEnd"/>
            <w:r w:rsidRPr="00505BBC">
              <w:rPr>
                <w:sz w:val="16"/>
                <w:szCs w:val="16"/>
              </w:rPr>
              <w:t xml:space="preserve"> et al. [</w:t>
            </w:r>
            <w:r w:rsidR="00C063A3" w:rsidRPr="00505BBC">
              <w:rPr>
                <w:sz w:val="16"/>
                <w:szCs w:val="16"/>
              </w:rPr>
              <w:t>25</w:t>
            </w:r>
            <w:r w:rsidRPr="00505BBC">
              <w:rPr>
                <w:sz w:val="16"/>
                <w:szCs w:val="16"/>
              </w:rPr>
              <w:t>]</w:t>
            </w:r>
          </w:p>
        </w:tc>
        <w:tc>
          <w:tcPr>
            <w:tcW w:w="923" w:type="dxa"/>
            <w:hideMark/>
          </w:tcPr>
          <w:p w:rsidR="00452E77" w:rsidRPr="00505BBC" w:rsidRDefault="00AE7635" w:rsidP="001B1EC5">
            <w:pPr>
              <w:rPr>
                <w:sz w:val="16"/>
                <w:szCs w:val="16"/>
              </w:rPr>
            </w:pPr>
            <w:r w:rsidRPr="00505BBC">
              <w:rPr>
                <w:sz w:val="16"/>
                <w:szCs w:val="16"/>
              </w:rPr>
              <w:t>Ultrasonic</w:t>
            </w:r>
          </w:p>
        </w:tc>
        <w:tc>
          <w:tcPr>
            <w:tcW w:w="1720" w:type="dxa"/>
            <w:hideMark/>
          </w:tcPr>
          <w:p w:rsidR="00452E77" w:rsidRPr="00505BBC" w:rsidRDefault="00AE7635" w:rsidP="001B1EC5">
            <w:pPr>
              <w:rPr>
                <w:sz w:val="16"/>
                <w:szCs w:val="16"/>
              </w:rPr>
            </w:pPr>
            <w:r w:rsidRPr="00505BBC">
              <w:rPr>
                <w:sz w:val="16"/>
                <w:szCs w:val="16"/>
              </w:rPr>
              <w:t>Staircase – 88%</w:t>
            </w:r>
          </w:p>
          <w:p w:rsidR="00452E77" w:rsidRPr="00505BBC" w:rsidRDefault="00452E77" w:rsidP="007744CD">
            <w:pPr>
              <w:jc w:val="both"/>
              <w:rPr>
                <w:sz w:val="16"/>
                <w:szCs w:val="16"/>
              </w:rPr>
            </w:pPr>
          </w:p>
        </w:tc>
        <w:tc>
          <w:tcPr>
            <w:tcW w:w="900" w:type="dxa"/>
            <w:hideMark/>
          </w:tcPr>
          <w:p w:rsidR="00452E77" w:rsidRPr="00505BBC" w:rsidRDefault="00AE7635" w:rsidP="001B1EC5">
            <w:pPr>
              <w:rPr>
                <w:sz w:val="16"/>
                <w:szCs w:val="16"/>
              </w:rPr>
            </w:pPr>
            <w:r w:rsidRPr="00505BBC">
              <w:rPr>
                <w:sz w:val="16"/>
                <w:szCs w:val="16"/>
              </w:rPr>
              <w:t>Outdoor/</w:t>
            </w:r>
          </w:p>
          <w:p w:rsidR="00452E77" w:rsidRPr="00505BBC" w:rsidRDefault="00AE7635" w:rsidP="001B1EC5">
            <w:pPr>
              <w:rPr>
                <w:sz w:val="16"/>
                <w:szCs w:val="16"/>
              </w:rPr>
            </w:pPr>
            <w:r w:rsidRPr="00505BBC">
              <w:rPr>
                <w:sz w:val="16"/>
                <w:szCs w:val="16"/>
              </w:rPr>
              <w:t>Indoor</w:t>
            </w:r>
          </w:p>
        </w:tc>
        <w:tc>
          <w:tcPr>
            <w:tcW w:w="540" w:type="dxa"/>
            <w:hideMark/>
          </w:tcPr>
          <w:p w:rsidR="00452E77" w:rsidRPr="00505BBC" w:rsidRDefault="00AE7635" w:rsidP="001B1EC5">
            <w:pPr>
              <w:rPr>
                <w:sz w:val="16"/>
                <w:szCs w:val="16"/>
              </w:rPr>
            </w:pPr>
            <w:r w:rsidRPr="00505BBC">
              <w:rPr>
                <w:sz w:val="16"/>
                <w:szCs w:val="16"/>
              </w:rPr>
              <w:t>High</w:t>
            </w:r>
          </w:p>
        </w:tc>
        <w:tc>
          <w:tcPr>
            <w:tcW w:w="630" w:type="dxa"/>
            <w:hideMark/>
          </w:tcPr>
          <w:p w:rsidR="00452E77" w:rsidRPr="00505BBC" w:rsidRDefault="00AE7635" w:rsidP="001B1EC5">
            <w:pPr>
              <w:rPr>
                <w:sz w:val="16"/>
                <w:szCs w:val="16"/>
              </w:rPr>
            </w:pPr>
            <w:r w:rsidRPr="00505BBC">
              <w:rPr>
                <w:sz w:val="16"/>
                <w:szCs w:val="16"/>
              </w:rPr>
              <w:t>Day and night</w:t>
            </w:r>
          </w:p>
        </w:tc>
        <w:tc>
          <w:tcPr>
            <w:tcW w:w="1170" w:type="dxa"/>
            <w:hideMark/>
          </w:tcPr>
          <w:p w:rsidR="00452E77" w:rsidRPr="00505BBC" w:rsidRDefault="00AE7635" w:rsidP="001B1EC5">
            <w:pPr>
              <w:rPr>
                <w:sz w:val="16"/>
                <w:szCs w:val="16"/>
              </w:rPr>
            </w:pPr>
            <w:r w:rsidRPr="00505BBC">
              <w:rPr>
                <w:sz w:val="16"/>
                <w:szCs w:val="16"/>
              </w:rPr>
              <w:t>Static</w:t>
            </w:r>
          </w:p>
        </w:tc>
        <w:tc>
          <w:tcPr>
            <w:tcW w:w="1170" w:type="dxa"/>
            <w:hideMark/>
          </w:tcPr>
          <w:p w:rsidR="00452E77" w:rsidRPr="00505BBC" w:rsidRDefault="00AE7635" w:rsidP="001B1EC5">
            <w:pPr>
              <w:rPr>
                <w:sz w:val="16"/>
                <w:szCs w:val="16"/>
              </w:rPr>
            </w:pPr>
            <w:r w:rsidRPr="00505BBC">
              <w:rPr>
                <w:sz w:val="16"/>
                <w:szCs w:val="16"/>
              </w:rPr>
              <w:t>SURF</w:t>
            </w:r>
          </w:p>
        </w:tc>
        <w:tc>
          <w:tcPr>
            <w:tcW w:w="990" w:type="dxa"/>
            <w:hideMark/>
          </w:tcPr>
          <w:p w:rsidR="00452E77" w:rsidRPr="00505BBC" w:rsidRDefault="00AE7635" w:rsidP="001B1EC5">
            <w:pPr>
              <w:rPr>
                <w:sz w:val="16"/>
                <w:szCs w:val="16"/>
              </w:rPr>
            </w:pPr>
            <w:r w:rsidRPr="00505BBC">
              <w:rPr>
                <w:sz w:val="16"/>
                <w:szCs w:val="16"/>
              </w:rPr>
              <w:t>0.02- 4 m</w:t>
            </w:r>
          </w:p>
        </w:tc>
        <w:tc>
          <w:tcPr>
            <w:tcW w:w="1620" w:type="dxa"/>
            <w:hideMark/>
          </w:tcPr>
          <w:p w:rsidR="00452E77" w:rsidRPr="00505BBC" w:rsidRDefault="00AE7635" w:rsidP="001B1EC5">
            <w:pPr>
              <w:rPr>
                <w:sz w:val="16"/>
                <w:szCs w:val="16"/>
              </w:rPr>
            </w:pPr>
            <w:r w:rsidRPr="00505BBC">
              <w:rPr>
                <w:sz w:val="16"/>
                <w:szCs w:val="16"/>
              </w:rPr>
              <w:t xml:space="preserve">BGMM classifier and </w:t>
            </w:r>
          </w:p>
          <w:p w:rsidR="00452E77" w:rsidRPr="00505BBC" w:rsidRDefault="00AE7635" w:rsidP="001B1EC5">
            <w:pPr>
              <w:rPr>
                <w:sz w:val="16"/>
                <w:szCs w:val="16"/>
              </w:rPr>
            </w:pPr>
            <w:r w:rsidRPr="00505BBC">
              <w:rPr>
                <w:sz w:val="16"/>
                <w:szCs w:val="16"/>
              </w:rPr>
              <w:t xml:space="preserve">Ultrasonic technology </w:t>
            </w:r>
          </w:p>
          <w:p w:rsidR="00900B00" w:rsidRPr="00505BBC" w:rsidRDefault="00900B00" w:rsidP="001B1EC5">
            <w:pPr>
              <w:rPr>
                <w:sz w:val="16"/>
                <w:szCs w:val="16"/>
              </w:rPr>
            </w:pPr>
          </w:p>
        </w:tc>
      </w:tr>
      <w:tr w:rsidR="00505BBC" w:rsidRPr="00505BBC" w:rsidTr="001E4F9E">
        <w:trPr>
          <w:trHeight w:val="719"/>
        </w:trPr>
        <w:tc>
          <w:tcPr>
            <w:tcW w:w="1096" w:type="dxa"/>
            <w:hideMark/>
          </w:tcPr>
          <w:p w:rsidR="00452E77" w:rsidRPr="00505BBC" w:rsidRDefault="00AE7635" w:rsidP="00C063A3">
            <w:pPr>
              <w:rPr>
                <w:sz w:val="16"/>
                <w:szCs w:val="16"/>
              </w:rPr>
            </w:pPr>
            <w:r w:rsidRPr="00505BBC">
              <w:rPr>
                <w:sz w:val="16"/>
                <w:szCs w:val="16"/>
              </w:rPr>
              <w:t>Pham et al. [</w:t>
            </w:r>
            <w:r w:rsidR="00C063A3" w:rsidRPr="00505BBC">
              <w:rPr>
                <w:sz w:val="16"/>
                <w:szCs w:val="16"/>
              </w:rPr>
              <w:t>26</w:t>
            </w:r>
            <w:r w:rsidRPr="00505BBC">
              <w:rPr>
                <w:sz w:val="16"/>
                <w:szCs w:val="16"/>
              </w:rPr>
              <w:t>]</w:t>
            </w:r>
          </w:p>
        </w:tc>
        <w:tc>
          <w:tcPr>
            <w:tcW w:w="923" w:type="dxa"/>
            <w:hideMark/>
          </w:tcPr>
          <w:p w:rsidR="00452E77" w:rsidRPr="00505BBC" w:rsidRDefault="00AE7635" w:rsidP="001B1EC5">
            <w:pPr>
              <w:rPr>
                <w:sz w:val="16"/>
                <w:szCs w:val="16"/>
              </w:rPr>
            </w:pPr>
            <w:r w:rsidRPr="00505BBC">
              <w:rPr>
                <w:sz w:val="16"/>
                <w:szCs w:val="16"/>
              </w:rPr>
              <w:t>Microsoft Kinect Sensor</w:t>
            </w:r>
          </w:p>
        </w:tc>
        <w:tc>
          <w:tcPr>
            <w:tcW w:w="1720" w:type="dxa"/>
            <w:hideMark/>
          </w:tcPr>
          <w:p w:rsidR="00452E77" w:rsidRPr="00505BBC" w:rsidRDefault="00AE7635" w:rsidP="001B1EC5">
            <w:pPr>
              <w:rPr>
                <w:sz w:val="16"/>
                <w:szCs w:val="16"/>
              </w:rPr>
            </w:pPr>
            <w:r w:rsidRPr="00505BBC">
              <w:rPr>
                <w:sz w:val="16"/>
                <w:szCs w:val="16"/>
              </w:rPr>
              <w:t>Upstair-97%</w:t>
            </w:r>
          </w:p>
          <w:p w:rsidR="00452E77" w:rsidRPr="00505BBC" w:rsidRDefault="00AE7635" w:rsidP="001B1EC5">
            <w:pPr>
              <w:rPr>
                <w:sz w:val="16"/>
                <w:szCs w:val="16"/>
              </w:rPr>
            </w:pPr>
            <w:proofErr w:type="spellStart"/>
            <w:r w:rsidRPr="00505BBC">
              <w:rPr>
                <w:sz w:val="16"/>
                <w:szCs w:val="16"/>
              </w:rPr>
              <w:t>Downstair</w:t>
            </w:r>
            <w:proofErr w:type="spellEnd"/>
          </w:p>
          <w:p w:rsidR="00452E77" w:rsidRPr="00505BBC" w:rsidRDefault="00AE7635" w:rsidP="001B1EC5">
            <w:pPr>
              <w:rPr>
                <w:sz w:val="16"/>
                <w:szCs w:val="16"/>
              </w:rPr>
            </w:pPr>
            <w:r w:rsidRPr="00505BBC">
              <w:rPr>
                <w:sz w:val="16"/>
                <w:szCs w:val="16"/>
              </w:rPr>
              <w:t>-89%</w:t>
            </w:r>
          </w:p>
        </w:tc>
        <w:tc>
          <w:tcPr>
            <w:tcW w:w="900" w:type="dxa"/>
            <w:hideMark/>
          </w:tcPr>
          <w:p w:rsidR="00452E77" w:rsidRPr="00505BBC" w:rsidRDefault="00AE7635" w:rsidP="001B1EC5">
            <w:pPr>
              <w:rPr>
                <w:sz w:val="16"/>
                <w:szCs w:val="16"/>
              </w:rPr>
            </w:pPr>
            <w:r w:rsidRPr="00505BBC">
              <w:rPr>
                <w:sz w:val="16"/>
                <w:szCs w:val="16"/>
              </w:rPr>
              <w:t>Indoor</w:t>
            </w:r>
          </w:p>
        </w:tc>
        <w:tc>
          <w:tcPr>
            <w:tcW w:w="540" w:type="dxa"/>
            <w:hideMark/>
          </w:tcPr>
          <w:p w:rsidR="00452E77" w:rsidRPr="00505BBC" w:rsidRDefault="00AE7635" w:rsidP="001B1EC5">
            <w:pPr>
              <w:rPr>
                <w:sz w:val="16"/>
                <w:szCs w:val="16"/>
              </w:rPr>
            </w:pPr>
            <w:r w:rsidRPr="00505BBC">
              <w:rPr>
                <w:sz w:val="16"/>
                <w:szCs w:val="16"/>
              </w:rPr>
              <w:t>High</w:t>
            </w:r>
          </w:p>
        </w:tc>
        <w:tc>
          <w:tcPr>
            <w:tcW w:w="630" w:type="dxa"/>
            <w:hideMark/>
          </w:tcPr>
          <w:p w:rsidR="00452E77" w:rsidRPr="00505BBC" w:rsidRDefault="00AE7635" w:rsidP="001B1EC5">
            <w:pPr>
              <w:rPr>
                <w:sz w:val="16"/>
                <w:szCs w:val="16"/>
              </w:rPr>
            </w:pPr>
            <w:r w:rsidRPr="00505BBC">
              <w:rPr>
                <w:sz w:val="16"/>
                <w:szCs w:val="16"/>
              </w:rPr>
              <w:t>Day</w:t>
            </w:r>
          </w:p>
        </w:tc>
        <w:tc>
          <w:tcPr>
            <w:tcW w:w="1170" w:type="dxa"/>
            <w:hideMark/>
          </w:tcPr>
          <w:p w:rsidR="00452E77" w:rsidRPr="00505BBC" w:rsidRDefault="00AE7635" w:rsidP="001B1EC5">
            <w:pPr>
              <w:rPr>
                <w:sz w:val="16"/>
                <w:szCs w:val="16"/>
              </w:rPr>
            </w:pPr>
            <w:r w:rsidRPr="00505BBC">
              <w:rPr>
                <w:sz w:val="16"/>
                <w:szCs w:val="16"/>
              </w:rPr>
              <w:t>Static</w:t>
            </w:r>
          </w:p>
        </w:tc>
        <w:tc>
          <w:tcPr>
            <w:tcW w:w="1170" w:type="dxa"/>
            <w:hideMark/>
          </w:tcPr>
          <w:p w:rsidR="00452E77" w:rsidRPr="00505BBC" w:rsidRDefault="00AE7635" w:rsidP="001B1EC5">
            <w:pPr>
              <w:rPr>
                <w:sz w:val="16"/>
                <w:szCs w:val="16"/>
              </w:rPr>
            </w:pPr>
            <w:r w:rsidRPr="00505BBC">
              <w:rPr>
                <w:sz w:val="16"/>
                <w:szCs w:val="16"/>
              </w:rPr>
              <w:t>RANSAC</w:t>
            </w:r>
          </w:p>
        </w:tc>
        <w:tc>
          <w:tcPr>
            <w:tcW w:w="990" w:type="dxa"/>
            <w:hideMark/>
          </w:tcPr>
          <w:p w:rsidR="00452E77" w:rsidRPr="00505BBC" w:rsidRDefault="00AE7635" w:rsidP="001B1EC5">
            <w:pPr>
              <w:rPr>
                <w:sz w:val="16"/>
                <w:szCs w:val="16"/>
              </w:rPr>
            </w:pPr>
            <w:r w:rsidRPr="00505BBC">
              <w:rPr>
                <w:sz w:val="16"/>
                <w:szCs w:val="16"/>
              </w:rPr>
              <w:t>0.4-3.5</w:t>
            </w:r>
          </w:p>
          <w:p w:rsidR="00452E77" w:rsidRPr="00505BBC" w:rsidRDefault="00AE7635" w:rsidP="001B1EC5">
            <w:pPr>
              <w:rPr>
                <w:sz w:val="16"/>
                <w:szCs w:val="16"/>
              </w:rPr>
            </w:pPr>
            <w:r w:rsidRPr="00505BBC">
              <w:rPr>
                <w:sz w:val="16"/>
                <w:szCs w:val="16"/>
              </w:rPr>
              <w:t>m</w:t>
            </w:r>
          </w:p>
        </w:tc>
        <w:tc>
          <w:tcPr>
            <w:tcW w:w="1620" w:type="dxa"/>
            <w:hideMark/>
          </w:tcPr>
          <w:p w:rsidR="00452E77" w:rsidRPr="00505BBC" w:rsidRDefault="00AE7635" w:rsidP="001B1EC5">
            <w:pPr>
              <w:rPr>
                <w:sz w:val="16"/>
                <w:szCs w:val="16"/>
              </w:rPr>
            </w:pPr>
            <w:r w:rsidRPr="00505BBC">
              <w:rPr>
                <w:sz w:val="16"/>
                <w:szCs w:val="16"/>
              </w:rPr>
              <w:t>Voxel Grid Filter, Tongue Display Unit (TDU),</w:t>
            </w:r>
          </w:p>
          <w:p w:rsidR="00452E77" w:rsidRPr="00505BBC" w:rsidRDefault="00AE7635" w:rsidP="001B1EC5">
            <w:pPr>
              <w:rPr>
                <w:sz w:val="16"/>
                <w:szCs w:val="16"/>
              </w:rPr>
            </w:pPr>
            <w:r w:rsidRPr="00505BBC">
              <w:rPr>
                <w:sz w:val="16"/>
                <w:szCs w:val="16"/>
              </w:rPr>
              <w:t>Kinect technology</w:t>
            </w:r>
          </w:p>
          <w:p w:rsidR="00900B00" w:rsidRPr="00505BBC" w:rsidRDefault="00900B00" w:rsidP="001B1EC5">
            <w:pPr>
              <w:rPr>
                <w:sz w:val="16"/>
                <w:szCs w:val="16"/>
              </w:rPr>
            </w:pPr>
          </w:p>
        </w:tc>
      </w:tr>
      <w:tr w:rsidR="00505BBC" w:rsidRPr="00505BBC" w:rsidTr="001E4F9E">
        <w:trPr>
          <w:trHeight w:val="719"/>
        </w:trPr>
        <w:tc>
          <w:tcPr>
            <w:tcW w:w="1096" w:type="dxa"/>
          </w:tcPr>
          <w:p w:rsidR="00452E77" w:rsidRPr="00505BBC" w:rsidRDefault="00AE7635" w:rsidP="00C063A3">
            <w:pPr>
              <w:rPr>
                <w:sz w:val="16"/>
                <w:szCs w:val="16"/>
              </w:rPr>
            </w:pPr>
            <w:proofErr w:type="spellStart"/>
            <w:r w:rsidRPr="00505BBC">
              <w:rPr>
                <w:sz w:val="16"/>
                <w:szCs w:val="16"/>
              </w:rPr>
              <w:t>Stahlschmidt</w:t>
            </w:r>
            <w:proofErr w:type="spellEnd"/>
            <w:r w:rsidRPr="00505BBC">
              <w:rPr>
                <w:sz w:val="16"/>
                <w:szCs w:val="16"/>
              </w:rPr>
              <w:t xml:space="preserve"> et al. [</w:t>
            </w:r>
            <w:r w:rsidR="00C063A3" w:rsidRPr="00505BBC">
              <w:rPr>
                <w:sz w:val="16"/>
                <w:szCs w:val="16"/>
              </w:rPr>
              <w:t>27</w:t>
            </w:r>
            <w:r w:rsidRPr="00505BBC">
              <w:rPr>
                <w:sz w:val="16"/>
                <w:szCs w:val="16"/>
              </w:rPr>
              <w:t>]</w:t>
            </w:r>
            <w:r w:rsidR="000C2B4C" w:rsidRPr="00505BBC">
              <w:rPr>
                <w:sz w:val="16"/>
                <w:szCs w:val="16"/>
              </w:rPr>
              <w:t>, [</w:t>
            </w:r>
            <w:r w:rsidR="00C063A3" w:rsidRPr="00505BBC">
              <w:rPr>
                <w:sz w:val="16"/>
                <w:szCs w:val="16"/>
              </w:rPr>
              <w:t>28</w:t>
            </w:r>
            <w:r w:rsidR="000C2B4C" w:rsidRPr="00505BBC">
              <w:rPr>
                <w:sz w:val="16"/>
                <w:szCs w:val="16"/>
              </w:rPr>
              <w:t>]</w:t>
            </w:r>
          </w:p>
        </w:tc>
        <w:tc>
          <w:tcPr>
            <w:tcW w:w="923" w:type="dxa"/>
          </w:tcPr>
          <w:p w:rsidR="00452E77" w:rsidRPr="00505BBC" w:rsidRDefault="00AE7635" w:rsidP="001B1EC5">
            <w:pPr>
              <w:rPr>
                <w:sz w:val="16"/>
                <w:szCs w:val="16"/>
              </w:rPr>
            </w:pPr>
            <w:proofErr w:type="spellStart"/>
            <w:r w:rsidRPr="00505BBC">
              <w:rPr>
                <w:sz w:val="16"/>
                <w:szCs w:val="16"/>
              </w:rPr>
              <w:t>ToF</w:t>
            </w:r>
            <w:proofErr w:type="spellEnd"/>
            <w:r w:rsidRPr="00505BBC">
              <w:rPr>
                <w:sz w:val="16"/>
                <w:szCs w:val="16"/>
              </w:rPr>
              <w:t xml:space="preserve"> Camera Sensor</w:t>
            </w:r>
          </w:p>
        </w:tc>
        <w:tc>
          <w:tcPr>
            <w:tcW w:w="1720" w:type="dxa"/>
          </w:tcPr>
          <w:p w:rsidR="00452E77" w:rsidRPr="00505BBC" w:rsidRDefault="00AE7635" w:rsidP="001B1EC5">
            <w:pPr>
              <w:rPr>
                <w:sz w:val="16"/>
                <w:szCs w:val="16"/>
              </w:rPr>
            </w:pPr>
            <w:r w:rsidRPr="00505BBC">
              <w:rPr>
                <w:sz w:val="16"/>
                <w:szCs w:val="16"/>
              </w:rPr>
              <w:t xml:space="preserve">93.32% </w:t>
            </w:r>
            <w:r w:rsidR="000C2B4C" w:rsidRPr="00505BBC">
              <w:rPr>
                <w:sz w:val="16"/>
                <w:szCs w:val="16"/>
              </w:rPr>
              <w:t>(ascending)</w:t>
            </w:r>
          </w:p>
          <w:p w:rsidR="000C2B4C" w:rsidRPr="00505BBC" w:rsidRDefault="00AE7635" w:rsidP="001B1EC5">
            <w:pPr>
              <w:rPr>
                <w:sz w:val="16"/>
                <w:szCs w:val="16"/>
              </w:rPr>
            </w:pPr>
            <w:r w:rsidRPr="00505BBC">
              <w:rPr>
                <w:sz w:val="16"/>
                <w:szCs w:val="16"/>
              </w:rPr>
              <w:t>95.51 %</w:t>
            </w:r>
          </w:p>
          <w:p w:rsidR="000C2B4C" w:rsidRPr="00505BBC" w:rsidRDefault="00AE7635" w:rsidP="001B1EC5">
            <w:pPr>
              <w:rPr>
                <w:sz w:val="16"/>
                <w:szCs w:val="16"/>
              </w:rPr>
            </w:pPr>
            <w:r w:rsidRPr="00505BBC">
              <w:rPr>
                <w:sz w:val="16"/>
                <w:szCs w:val="16"/>
              </w:rPr>
              <w:t>(descending)</w:t>
            </w:r>
          </w:p>
        </w:tc>
        <w:tc>
          <w:tcPr>
            <w:tcW w:w="900" w:type="dxa"/>
          </w:tcPr>
          <w:p w:rsidR="00452E77" w:rsidRPr="00505BBC" w:rsidRDefault="00AE7635" w:rsidP="001B1EC5">
            <w:pPr>
              <w:rPr>
                <w:sz w:val="16"/>
                <w:szCs w:val="16"/>
              </w:rPr>
            </w:pPr>
            <w:r w:rsidRPr="00505BBC">
              <w:rPr>
                <w:sz w:val="16"/>
                <w:szCs w:val="16"/>
              </w:rPr>
              <w:t>Indoor/</w:t>
            </w:r>
            <w:r w:rsidRPr="00505BBC">
              <w:rPr>
                <w:sz w:val="16"/>
                <w:szCs w:val="16"/>
              </w:rPr>
              <w:br/>
              <w:t>Outdoor</w:t>
            </w:r>
          </w:p>
        </w:tc>
        <w:tc>
          <w:tcPr>
            <w:tcW w:w="540" w:type="dxa"/>
          </w:tcPr>
          <w:p w:rsidR="00452E77" w:rsidRPr="00505BBC" w:rsidRDefault="00AE7635" w:rsidP="001B1EC5">
            <w:pPr>
              <w:rPr>
                <w:sz w:val="16"/>
                <w:szCs w:val="16"/>
              </w:rPr>
            </w:pPr>
            <w:r w:rsidRPr="00505BBC">
              <w:rPr>
                <w:sz w:val="16"/>
                <w:szCs w:val="16"/>
              </w:rPr>
              <w:t>High</w:t>
            </w:r>
          </w:p>
        </w:tc>
        <w:tc>
          <w:tcPr>
            <w:tcW w:w="630" w:type="dxa"/>
          </w:tcPr>
          <w:p w:rsidR="00452E77" w:rsidRPr="00505BBC" w:rsidRDefault="00AE7635" w:rsidP="001B1EC5">
            <w:pPr>
              <w:rPr>
                <w:sz w:val="16"/>
                <w:szCs w:val="16"/>
              </w:rPr>
            </w:pPr>
            <w:r w:rsidRPr="00505BBC">
              <w:rPr>
                <w:sz w:val="16"/>
                <w:szCs w:val="16"/>
              </w:rPr>
              <w:t>Day and Night</w:t>
            </w:r>
          </w:p>
        </w:tc>
        <w:tc>
          <w:tcPr>
            <w:tcW w:w="1170" w:type="dxa"/>
          </w:tcPr>
          <w:p w:rsidR="00452E77" w:rsidRPr="00505BBC" w:rsidRDefault="00AE7635" w:rsidP="001B1EC5">
            <w:pPr>
              <w:rPr>
                <w:sz w:val="16"/>
                <w:szCs w:val="16"/>
              </w:rPr>
            </w:pPr>
            <w:r w:rsidRPr="00505BBC">
              <w:rPr>
                <w:sz w:val="16"/>
                <w:szCs w:val="16"/>
              </w:rPr>
              <w:t>Static</w:t>
            </w:r>
          </w:p>
        </w:tc>
        <w:tc>
          <w:tcPr>
            <w:tcW w:w="1170" w:type="dxa"/>
          </w:tcPr>
          <w:p w:rsidR="00452E77" w:rsidRPr="00505BBC" w:rsidRDefault="00AE7635" w:rsidP="001B1EC5">
            <w:pPr>
              <w:rPr>
                <w:sz w:val="16"/>
                <w:szCs w:val="16"/>
              </w:rPr>
            </w:pPr>
            <w:r w:rsidRPr="00505BBC">
              <w:rPr>
                <w:sz w:val="16"/>
                <w:szCs w:val="16"/>
              </w:rPr>
              <w:t>RANSAC</w:t>
            </w:r>
          </w:p>
        </w:tc>
        <w:tc>
          <w:tcPr>
            <w:tcW w:w="990" w:type="dxa"/>
          </w:tcPr>
          <w:p w:rsidR="00452E77" w:rsidRPr="00505BBC" w:rsidRDefault="00AE7635" w:rsidP="000C2B4C">
            <w:pPr>
              <w:rPr>
                <w:sz w:val="16"/>
                <w:szCs w:val="16"/>
              </w:rPr>
            </w:pPr>
            <w:r w:rsidRPr="00505BBC">
              <w:rPr>
                <w:sz w:val="16"/>
                <w:szCs w:val="16"/>
              </w:rPr>
              <w:t>1.5-3 m</w:t>
            </w:r>
          </w:p>
          <w:p w:rsidR="000C2B4C" w:rsidRPr="00505BBC" w:rsidRDefault="00AE7635" w:rsidP="000C2B4C">
            <w:pPr>
              <w:rPr>
                <w:sz w:val="16"/>
                <w:szCs w:val="16"/>
              </w:rPr>
            </w:pPr>
            <w:r w:rsidRPr="00505BBC">
              <w:rPr>
                <w:sz w:val="16"/>
                <w:szCs w:val="16"/>
              </w:rPr>
              <w:t>(ascending)</w:t>
            </w:r>
          </w:p>
          <w:p w:rsidR="000C2B4C" w:rsidRPr="00505BBC" w:rsidRDefault="00AE7635" w:rsidP="001B1EC5">
            <w:pPr>
              <w:rPr>
                <w:sz w:val="16"/>
                <w:szCs w:val="16"/>
              </w:rPr>
            </w:pPr>
            <w:r w:rsidRPr="00505BBC">
              <w:rPr>
                <w:sz w:val="16"/>
                <w:szCs w:val="16"/>
              </w:rPr>
              <w:t>.8 - 6.5 m</w:t>
            </w:r>
          </w:p>
          <w:p w:rsidR="000C2B4C" w:rsidRPr="00505BBC" w:rsidRDefault="00AE7635" w:rsidP="00900B00">
            <w:pPr>
              <w:rPr>
                <w:sz w:val="16"/>
                <w:szCs w:val="16"/>
              </w:rPr>
            </w:pPr>
            <w:r w:rsidRPr="00505BBC">
              <w:rPr>
                <w:sz w:val="16"/>
                <w:szCs w:val="16"/>
              </w:rPr>
              <w:t>(descending</w:t>
            </w:r>
            <w:r w:rsidR="00900B00" w:rsidRPr="00505BBC">
              <w:rPr>
                <w:sz w:val="16"/>
                <w:szCs w:val="16"/>
              </w:rPr>
              <w:t>)</w:t>
            </w:r>
          </w:p>
        </w:tc>
        <w:tc>
          <w:tcPr>
            <w:tcW w:w="1620" w:type="dxa"/>
          </w:tcPr>
          <w:p w:rsidR="00452E77" w:rsidRPr="00505BBC" w:rsidRDefault="00AE7635" w:rsidP="001B1EC5">
            <w:pPr>
              <w:rPr>
                <w:sz w:val="16"/>
                <w:szCs w:val="16"/>
              </w:rPr>
            </w:pPr>
            <w:r w:rsidRPr="00505BBC">
              <w:rPr>
                <w:sz w:val="16"/>
                <w:szCs w:val="16"/>
              </w:rPr>
              <w:t>PMD technologies</w:t>
            </w:r>
          </w:p>
        </w:tc>
      </w:tr>
      <w:tr w:rsidR="00505BBC" w:rsidRPr="00505BBC" w:rsidTr="001E4F9E">
        <w:trPr>
          <w:trHeight w:val="194"/>
        </w:trPr>
        <w:tc>
          <w:tcPr>
            <w:tcW w:w="1096" w:type="dxa"/>
            <w:tcBorders>
              <w:bottom w:val="single" w:sz="4" w:space="0" w:color="auto"/>
            </w:tcBorders>
            <w:hideMark/>
          </w:tcPr>
          <w:p w:rsidR="00452E77" w:rsidRPr="00505BBC" w:rsidRDefault="00AE7635" w:rsidP="00C063A3">
            <w:pPr>
              <w:rPr>
                <w:sz w:val="16"/>
                <w:szCs w:val="16"/>
              </w:rPr>
            </w:pPr>
            <w:r w:rsidRPr="00505BBC">
              <w:rPr>
                <w:sz w:val="16"/>
                <w:szCs w:val="16"/>
              </w:rPr>
              <w:t>Lee et al. [</w:t>
            </w:r>
            <w:r w:rsidR="00C063A3" w:rsidRPr="00505BBC">
              <w:rPr>
                <w:sz w:val="16"/>
                <w:szCs w:val="16"/>
              </w:rPr>
              <w:t>29</w:t>
            </w:r>
            <w:r w:rsidRPr="00505BBC">
              <w:rPr>
                <w:sz w:val="16"/>
                <w:szCs w:val="16"/>
              </w:rPr>
              <w:t>]</w:t>
            </w:r>
          </w:p>
        </w:tc>
        <w:tc>
          <w:tcPr>
            <w:tcW w:w="923" w:type="dxa"/>
            <w:tcBorders>
              <w:bottom w:val="single" w:sz="4" w:space="0" w:color="auto"/>
            </w:tcBorders>
            <w:hideMark/>
          </w:tcPr>
          <w:p w:rsidR="00452E77" w:rsidRPr="00505BBC" w:rsidRDefault="00AE7635" w:rsidP="001B1EC5">
            <w:pPr>
              <w:rPr>
                <w:sz w:val="16"/>
                <w:szCs w:val="16"/>
              </w:rPr>
            </w:pPr>
            <w:r w:rsidRPr="00505BBC">
              <w:rPr>
                <w:sz w:val="16"/>
                <w:szCs w:val="16"/>
              </w:rPr>
              <w:t>Stereo Camera,</w:t>
            </w:r>
          </w:p>
          <w:p w:rsidR="00452E77" w:rsidRPr="00505BBC" w:rsidRDefault="00AE7635" w:rsidP="001B1EC5">
            <w:pPr>
              <w:rPr>
                <w:sz w:val="16"/>
                <w:szCs w:val="16"/>
              </w:rPr>
            </w:pPr>
            <w:r w:rsidRPr="00505BBC">
              <w:rPr>
                <w:sz w:val="16"/>
                <w:szCs w:val="16"/>
              </w:rPr>
              <w:t>Tactile Sensor</w:t>
            </w:r>
          </w:p>
        </w:tc>
        <w:tc>
          <w:tcPr>
            <w:tcW w:w="1720" w:type="dxa"/>
            <w:tcBorders>
              <w:bottom w:val="single" w:sz="4" w:space="0" w:color="auto"/>
            </w:tcBorders>
            <w:hideMark/>
          </w:tcPr>
          <w:p w:rsidR="00452E77" w:rsidRPr="00505BBC" w:rsidRDefault="00AE7635" w:rsidP="00AA56A0">
            <w:pPr>
              <w:rPr>
                <w:sz w:val="16"/>
                <w:szCs w:val="16"/>
              </w:rPr>
            </w:pPr>
            <w:r w:rsidRPr="00505BBC">
              <w:rPr>
                <w:sz w:val="16"/>
                <w:szCs w:val="16"/>
              </w:rPr>
              <w:t>Around 98.3 %. (true positive)</w:t>
            </w:r>
          </w:p>
        </w:tc>
        <w:tc>
          <w:tcPr>
            <w:tcW w:w="900" w:type="dxa"/>
            <w:tcBorders>
              <w:bottom w:val="single" w:sz="4" w:space="0" w:color="auto"/>
            </w:tcBorders>
            <w:hideMark/>
          </w:tcPr>
          <w:p w:rsidR="00452E77" w:rsidRPr="00505BBC" w:rsidRDefault="00AE7635" w:rsidP="001B1EC5">
            <w:pPr>
              <w:rPr>
                <w:sz w:val="16"/>
                <w:szCs w:val="16"/>
              </w:rPr>
            </w:pPr>
            <w:r w:rsidRPr="00505BBC">
              <w:rPr>
                <w:sz w:val="16"/>
                <w:szCs w:val="16"/>
              </w:rPr>
              <w:t>Indoor/ Outdoor</w:t>
            </w:r>
          </w:p>
        </w:tc>
        <w:tc>
          <w:tcPr>
            <w:tcW w:w="540" w:type="dxa"/>
            <w:tcBorders>
              <w:bottom w:val="single" w:sz="4" w:space="0" w:color="auto"/>
            </w:tcBorders>
            <w:hideMark/>
          </w:tcPr>
          <w:p w:rsidR="00452E77" w:rsidRPr="00505BBC" w:rsidRDefault="00AE7635" w:rsidP="001B1EC5">
            <w:pPr>
              <w:rPr>
                <w:sz w:val="16"/>
                <w:szCs w:val="16"/>
              </w:rPr>
            </w:pPr>
            <w:r w:rsidRPr="00505BBC">
              <w:rPr>
                <w:sz w:val="16"/>
                <w:szCs w:val="16"/>
              </w:rPr>
              <w:t>High</w:t>
            </w:r>
          </w:p>
        </w:tc>
        <w:tc>
          <w:tcPr>
            <w:tcW w:w="630" w:type="dxa"/>
            <w:tcBorders>
              <w:bottom w:val="single" w:sz="4" w:space="0" w:color="auto"/>
            </w:tcBorders>
            <w:hideMark/>
          </w:tcPr>
          <w:p w:rsidR="00452E77" w:rsidRPr="00505BBC" w:rsidRDefault="00AE7635" w:rsidP="001B1EC5">
            <w:pPr>
              <w:rPr>
                <w:sz w:val="16"/>
                <w:szCs w:val="16"/>
              </w:rPr>
            </w:pPr>
            <w:r w:rsidRPr="00505BBC">
              <w:rPr>
                <w:sz w:val="16"/>
                <w:szCs w:val="16"/>
              </w:rPr>
              <w:t>Day</w:t>
            </w:r>
          </w:p>
        </w:tc>
        <w:tc>
          <w:tcPr>
            <w:tcW w:w="1170" w:type="dxa"/>
            <w:tcBorders>
              <w:bottom w:val="single" w:sz="4" w:space="0" w:color="auto"/>
            </w:tcBorders>
            <w:hideMark/>
          </w:tcPr>
          <w:p w:rsidR="00452E77" w:rsidRPr="00505BBC" w:rsidRDefault="00AE7635" w:rsidP="001B1EC5">
            <w:pPr>
              <w:rPr>
                <w:sz w:val="16"/>
                <w:szCs w:val="16"/>
              </w:rPr>
            </w:pPr>
            <w:r w:rsidRPr="00505BBC">
              <w:rPr>
                <w:sz w:val="16"/>
                <w:szCs w:val="16"/>
              </w:rPr>
              <w:t>Static</w:t>
            </w:r>
          </w:p>
        </w:tc>
        <w:tc>
          <w:tcPr>
            <w:tcW w:w="1170" w:type="dxa"/>
            <w:tcBorders>
              <w:bottom w:val="single" w:sz="4" w:space="0" w:color="auto"/>
            </w:tcBorders>
            <w:hideMark/>
          </w:tcPr>
          <w:p w:rsidR="00452E77" w:rsidRPr="00505BBC" w:rsidRDefault="00AE7635" w:rsidP="001B1EC5">
            <w:pPr>
              <w:rPr>
                <w:sz w:val="16"/>
                <w:szCs w:val="16"/>
              </w:rPr>
            </w:pPr>
            <w:r w:rsidRPr="00505BBC">
              <w:rPr>
                <w:sz w:val="16"/>
                <w:szCs w:val="16"/>
              </w:rPr>
              <w:t>SLAM,</w:t>
            </w:r>
          </w:p>
          <w:p w:rsidR="00452E77" w:rsidRPr="00505BBC" w:rsidRDefault="00AE7635" w:rsidP="001B1EC5">
            <w:pPr>
              <w:rPr>
                <w:sz w:val="16"/>
                <w:szCs w:val="16"/>
              </w:rPr>
            </w:pPr>
            <w:r w:rsidRPr="00505BBC">
              <w:rPr>
                <w:sz w:val="16"/>
                <w:szCs w:val="16"/>
              </w:rPr>
              <w:t xml:space="preserve">Path Planning, </w:t>
            </w:r>
            <w:proofErr w:type="spellStart"/>
            <w:r w:rsidRPr="00505BBC">
              <w:rPr>
                <w:sz w:val="16"/>
                <w:szCs w:val="16"/>
              </w:rPr>
              <w:t>AdaBoost</w:t>
            </w:r>
            <w:proofErr w:type="spellEnd"/>
            <w:r w:rsidRPr="00505BBC">
              <w:rPr>
                <w:sz w:val="16"/>
                <w:szCs w:val="16"/>
              </w:rPr>
              <w:t xml:space="preserve"> Learning</w:t>
            </w:r>
          </w:p>
        </w:tc>
        <w:tc>
          <w:tcPr>
            <w:tcW w:w="990" w:type="dxa"/>
            <w:tcBorders>
              <w:bottom w:val="single" w:sz="4" w:space="0" w:color="auto"/>
            </w:tcBorders>
            <w:hideMark/>
          </w:tcPr>
          <w:p w:rsidR="00452E77" w:rsidRPr="00505BBC" w:rsidRDefault="00AE7635" w:rsidP="001B1EC5">
            <w:pPr>
              <w:rPr>
                <w:sz w:val="16"/>
                <w:szCs w:val="16"/>
              </w:rPr>
            </w:pPr>
            <w:r w:rsidRPr="00505BBC">
              <w:rPr>
                <w:sz w:val="16"/>
                <w:szCs w:val="16"/>
              </w:rPr>
              <w:t>N/A</w:t>
            </w:r>
          </w:p>
        </w:tc>
        <w:tc>
          <w:tcPr>
            <w:tcW w:w="1620" w:type="dxa"/>
            <w:tcBorders>
              <w:bottom w:val="single" w:sz="4" w:space="0" w:color="auto"/>
            </w:tcBorders>
            <w:hideMark/>
          </w:tcPr>
          <w:p w:rsidR="00452E77" w:rsidRPr="00505BBC" w:rsidRDefault="00AE7635" w:rsidP="001B1EC5">
            <w:pPr>
              <w:rPr>
                <w:sz w:val="16"/>
                <w:szCs w:val="16"/>
              </w:rPr>
            </w:pPr>
            <w:r w:rsidRPr="00505BBC">
              <w:rPr>
                <w:sz w:val="16"/>
                <w:szCs w:val="16"/>
              </w:rPr>
              <w:t>Computer vision technology</w:t>
            </w:r>
          </w:p>
        </w:tc>
      </w:tr>
    </w:tbl>
    <w:p w:rsidR="00452E77" w:rsidRPr="00505BBC" w:rsidRDefault="00AE7635" w:rsidP="00081931">
      <w:pPr>
        <w:rPr>
          <w:b/>
          <w:bCs/>
          <w:sz w:val="16"/>
          <w:szCs w:val="16"/>
        </w:rPr>
      </w:pPr>
      <w:r w:rsidRPr="00505BBC">
        <w:rPr>
          <w:b/>
          <w:bCs/>
          <w:sz w:val="16"/>
          <w:szCs w:val="16"/>
        </w:rPr>
        <w:t xml:space="preserve">*N/A: Not </w:t>
      </w:r>
      <w:proofErr w:type="gramStart"/>
      <w:r w:rsidRPr="00505BBC">
        <w:rPr>
          <w:b/>
          <w:bCs/>
          <w:sz w:val="16"/>
          <w:szCs w:val="16"/>
        </w:rPr>
        <w:t>Appropriately</w:t>
      </w:r>
      <w:proofErr w:type="gramEnd"/>
      <w:r w:rsidRPr="00505BBC">
        <w:rPr>
          <w:b/>
          <w:bCs/>
          <w:sz w:val="16"/>
          <w:szCs w:val="16"/>
        </w:rPr>
        <w:t xml:space="preserve"> defined</w:t>
      </w:r>
    </w:p>
    <w:p w:rsidR="00081931" w:rsidRPr="00505BBC" w:rsidRDefault="00081931" w:rsidP="00081931">
      <w:pPr>
        <w:rPr>
          <w:b/>
          <w:bCs/>
        </w:rPr>
      </w:pPr>
    </w:p>
    <w:p w:rsidR="00081931" w:rsidRPr="00505BBC" w:rsidRDefault="00081931" w:rsidP="00081931">
      <w:pPr>
        <w:rPr>
          <w:b/>
          <w:bCs/>
        </w:rPr>
        <w:sectPr w:rsidR="00081931" w:rsidRPr="00505BBC" w:rsidSect="00452E77">
          <w:type w:val="continuous"/>
          <w:pgSz w:w="11909" w:h="16834" w:code="9"/>
          <w:pgMar w:top="1080" w:right="734" w:bottom="2434" w:left="734" w:header="720" w:footer="720" w:gutter="0"/>
          <w:cols w:space="360"/>
          <w:rtlGutter/>
          <w:docGrid w:linePitch="360"/>
        </w:sectPr>
      </w:pPr>
    </w:p>
    <w:p w:rsidR="00D00D85" w:rsidRDefault="005862A4" w:rsidP="005D2B51">
      <w:pPr>
        <w:jc w:val="both"/>
      </w:pPr>
      <w:r w:rsidRPr="00505BBC">
        <w:lastRenderedPageBreak/>
        <w:t xml:space="preserve">detecting the stairs. The aforementioned systems worked only on the static and horizontal stairs, but none of the systems </w:t>
      </w:r>
      <w:r w:rsidR="001301F2" w:rsidRPr="00505BBC">
        <w:t>worked on the spiral stairs. While saying this most the systems are very heavy to bear with a high-quality processing device. The systems reviewed here have pretty importance on the future researches. Although several systems have been developed,</w:t>
      </w:r>
      <w:r w:rsidR="00D00D85">
        <w:t xml:space="preserve"> </w:t>
      </w:r>
      <w:r w:rsidR="00D00D85" w:rsidRPr="00505BBC">
        <w:t>there are a lot area of improvement for these devices to properly</w:t>
      </w:r>
    </w:p>
    <w:p w:rsidR="00CE3615" w:rsidRPr="00505BBC" w:rsidRDefault="001301F2" w:rsidP="005D2B51">
      <w:pPr>
        <w:jc w:val="both"/>
      </w:pPr>
      <w:proofErr w:type="gramStart"/>
      <w:r w:rsidRPr="00505BBC">
        <w:lastRenderedPageBreak/>
        <w:t>properly</w:t>
      </w:r>
      <w:proofErr w:type="gramEnd"/>
      <w:r w:rsidRPr="00505BBC">
        <w:t xml:space="preserve"> help the visually impaired people.</w:t>
      </w:r>
    </w:p>
    <w:p w:rsidR="00941CDD" w:rsidRPr="00505BBC" w:rsidRDefault="00AE7635" w:rsidP="00941CDD">
      <w:pPr>
        <w:pStyle w:val="Heading5"/>
      </w:pPr>
      <w:r w:rsidRPr="00505BBC">
        <w:t>References</w:t>
      </w:r>
    </w:p>
    <w:p w:rsidR="00D30E48" w:rsidRPr="00505BBC" w:rsidRDefault="00AE7635" w:rsidP="00D30E48">
      <w:pPr>
        <w:pStyle w:val="references"/>
      </w:pPr>
      <w:r w:rsidRPr="00505BBC">
        <w:t xml:space="preserve">R. R. A. Bourne, S.R. Flaxman, T. Braithwaite, M.V. Cicinelli, A.Das, J.B. Jonas, J. Keeffe, J.H. Kempen, J. Leasher, H. Limburg, and K. Naidoo, “Magnitude, temporal trends, and projections of the global prevalence of blindness and distance and near vision impairment: a </w:t>
      </w:r>
      <w:r w:rsidRPr="00505BBC">
        <w:lastRenderedPageBreak/>
        <w:t xml:space="preserve">systematic review and meta-analysis,” </w:t>
      </w:r>
      <w:r w:rsidRPr="00505BBC">
        <w:rPr>
          <w:i/>
          <w:iCs/>
        </w:rPr>
        <w:t>Lancet Glob. Heal.</w:t>
      </w:r>
      <w:r w:rsidRPr="00505BBC">
        <w:t xml:space="preserve">, vol. 5, no. 9, pp. e888–e897, Sep. 2017. </w:t>
      </w:r>
    </w:p>
    <w:p w:rsidR="00D30E48" w:rsidRPr="00505BBC" w:rsidRDefault="00AE7635" w:rsidP="00D30E48">
      <w:pPr>
        <w:pStyle w:val="references"/>
      </w:pPr>
      <w:r w:rsidRPr="00505BBC">
        <w:t xml:space="preserve">S. N. Abdulkader, A. Atia, M. M. Mostafa, “Brain computer interfacing: Applications and challenges,” in </w:t>
      </w:r>
      <w:r w:rsidRPr="00505BBC">
        <w:rPr>
          <w:i/>
          <w:iCs/>
        </w:rPr>
        <w:t>Egyptian Informatics Journal</w:t>
      </w:r>
      <w:r w:rsidRPr="00505BBC">
        <w:t>, vol. 16, no. 2, pp. 213-230, July 2015.</w:t>
      </w:r>
    </w:p>
    <w:p w:rsidR="009A62CB" w:rsidRPr="00505BBC" w:rsidRDefault="009A62CB" w:rsidP="009A62CB">
      <w:pPr>
        <w:pStyle w:val="references"/>
      </w:pPr>
      <w:r w:rsidRPr="00505BBC">
        <w:t xml:space="preserve">M. M. Islam and M. S. Sadi, “ Path Hole Detection to Assist the Visually Impaired People in Navigation,” in </w:t>
      </w:r>
      <w:r w:rsidRPr="00505BBC">
        <w:rPr>
          <w:i/>
          <w:iCs/>
        </w:rPr>
        <w:t>Proc. 4th</w:t>
      </w:r>
      <w:r w:rsidRPr="00505BBC">
        <w:t xml:space="preserve"> </w:t>
      </w:r>
      <w:r w:rsidRPr="00505BBC">
        <w:rPr>
          <w:i/>
          <w:iCs/>
        </w:rPr>
        <w:t>International Conference on Electrical Engineering and Information &amp; Communication Technology</w:t>
      </w:r>
      <w:r w:rsidRPr="00505BBC">
        <w:t>, Dhaka, in press, 2018.</w:t>
      </w:r>
    </w:p>
    <w:p w:rsidR="009A62CB" w:rsidRPr="00505BBC" w:rsidRDefault="009A62CB" w:rsidP="009A62CB">
      <w:pPr>
        <w:pStyle w:val="references"/>
      </w:pPr>
      <w:r w:rsidRPr="00505BBC">
        <w:t xml:space="preserve">M. M. Kamal, A. I. Bayazid, M. S. Sadi, M. M. Islam and N. Hasan, "Towards developing walking assistants for the visually impaired people," in </w:t>
      </w:r>
      <w:r w:rsidRPr="00505BBC">
        <w:rPr>
          <w:i/>
          <w:iCs/>
        </w:rPr>
        <w:t>Proc. IEEE Region 10 Humanitarian Technology Conference (R10-HTC),</w:t>
      </w:r>
      <w:r w:rsidRPr="00505BBC">
        <w:t xml:space="preserve"> Dhaka,  pp. 238-241, 2017.</w:t>
      </w:r>
    </w:p>
    <w:p w:rsidR="009A62CB" w:rsidRPr="00505BBC" w:rsidRDefault="009A62CB" w:rsidP="009A62CB">
      <w:pPr>
        <w:pStyle w:val="references"/>
      </w:pPr>
      <w:r w:rsidRPr="00505BBC">
        <w:t xml:space="preserve">M. S. Sadi, S. Mahmud, M. M. Kamal and A. I. Bayazid, “ Automated walk-in assistant for the blinds,” in </w:t>
      </w:r>
      <w:r w:rsidRPr="00505BBC">
        <w:rPr>
          <w:i/>
          <w:iCs/>
        </w:rPr>
        <w:t>Proc. International Conference on Electrical Engineering and Information &amp; Communication Technology</w:t>
      </w:r>
      <w:r w:rsidRPr="00505BBC">
        <w:t>, Dhaka, pp. 1-4, 2014.</w:t>
      </w:r>
    </w:p>
    <w:p w:rsidR="00C91B2D" w:rsidRPr="00505BBC" w:rsidRDefault="00C91B2D" w:rsidP="00C91B2D">
      <w:pPr>
        <w:pStyle w:val="references"/>
      </w:pPr>
      <w:r w:rsidRPr="00505BBC">
        <w:t>A. Ciobanu, A. Morar, F. Moldoveanu, L. Petrescu, O. Ferche and A. Moldoveanu, "Real-Time Indoor Staircase Detection on Mobile Devices," in</w:t>
      </w:r>
      <w:r w:rsidRPr="00505BBC">
        <w:rPr>
          <w:i/>
          <w:iCs/>
        </w:rPr>
        <w:t xml:space="preserve"> Proc. 21st International Conference on Control Systems and Computer Science (CSCS)</w:t>
      </w:r>
      <w:r w:rsidRPr="00505BBC">
        <w:t>, Bucharest, pp. 287-293, 2017.</w:t>
      </w:r>
    </w:p>
    <w:p w:rsidR="00D30E48" w:rsidRPr="00505BBC" w:rsidRDefault="00AE7635" w:rsidP="00D30E48">
      <w:pPr>
        <w:pStyle w:val="references"/>
      </w:pPr>
      <w:r w:rsidRPr="00505BBC">
        <w:t>I.A.</w:t>
      </w:r>
      <w:r w:rsidR="001978F7" w:rsidRPr="00505BBC">
        <w:t xml:space="preserve"> Syed</w:t>
      </w:r>
      <w:r w:rsidRPr="00505BBC">
        <w:t xml:space="preserve">, </w:t>
      </w:r>
      <w:r w:rsidR="001978F7" w:rsidRPr="00505BBC">
        <w:t xml:space="preserve">P. </w:t>
      </w:r>
      <w:r w:rsidRPr="00505BBC">
        <w:t>Shine,</w:t>
      </w:r>
      <w:r w:rsidR="001978F7" w:rsidRPr="00505BBC">
        <w:t>K. D.</w:t>
      </w:r>
      <w:r w:rsidRPr="00505BBC">
        <w:t xml:space="preserve"> Naidu, </w:t>
      </w:r>
      <w:r w:rsidR="001978F7" w:rsidRPr="00505BBC">
        <w:t>B. Sharma</w:t>
      </w:r>
      <w:r w:rsidRPr="00505BBC">
        <w:t>,</w:t>
      </w:r>
      <w:r w:rsidR="001978F7" w:rsidRPr="00505BBC">
        <w:t xml:space="preserve"> S.</w:t>
      </w:r>
      <w:r w:rsidRPr="00505BBC">
        <w:t xml:space="preserve"> Singh,</w:t>
      </w:r>
      <w:r w:rsidR="001978F7" w:rsidRPr="00505BBC">
        <w:t xml:space="preserve"> D. </w:t>
      </w:r>
      <w:r w:rsidRPr="00505BBC">
        <w:t>Deodhare</w:t>
      </w:r>
      <w:r w:rsidR="001978F7" w:rsidRPr="00505BBC">
        <w:t>, “</w:t>
      </w:r>
      <w:r w:rsidRPr="00505BBC">
        <w:t>Autonomous Staircase Navigati</w:t>
      </w:r>
      <w:r w:rsidR="001978F7" w:rsidRPr="00505BBC">
        <w:t xml:space="preserve">on System for Multi-floor Tasks,” in </w:t>
      </w:r>
      <w:r w:rsidR="001978F7" w:rsidRPr="00505BBC">
        <w:rPr>
          <w:i/>
          <w:iCs/>
        </w:rPr>
        <w:t>Proc</w:t>
      </w:r>
      <w:r w:rsidR="00D56E9D" w:rsidRPr="00505BBC">
        <w:rPr>
          <w:i/>
          <w:iCs/>
        </w:rPr>
        <w:t>.</w:t>
      </w:r>
      <w:r w:rsidR="001978F7" w:rsidRPr="00505BBC">
        <w:rPr>
          <w:i/>
          <w:iCs/>
        </w:rPr>
        <w:t xml:space="preserve"> </w:t>
      </w:r>
      <w:r w:rsidRPr="00505BBC">
        <w:rPr>
          <w:i/>
          <w:iCs/>
        </w:rPr>
        <w:t>2nd International Conference on Com</w:t>
      </w:r>
      <w:r w:rsidR="001978F7" w:rsidRPr="00505BBC">
        <w:rPr>
          <w:i/>
          <w:iCs/>
        </w:rPr>
        <w:t>puter Vision &amp; Image Processing</w:t>
      </w:r>
      <w:r w:rsidR="001978F7" w:rsidRPr="00505BBC">
        <w:t>, pp. 235-247,</w:t>
      </w:r>
      <w:r w:rsidRPr="00505BBC">
        <w:t xml:space="preserve"> Singapore</w:t>
      </w:r>
      <w:r w:rsidR="001978F7" w:rsidRPr="00505BBC">
        <w:t>, 2018</w:t>
      </w:r>
      <w:r w:rsidRPr="00505BBC">
        <w:t>.</w:t>
      </w:r>
    </w:p>
    <w:p w:rsidR="00D30E48" w:rsidRPr="00505BBC" w:rsidRDefault="00AE7635" w:rsidP="00D30E48">
      <w:pPr>
        <w:pStyle w:val="references"/>
      </w:pPr>
      <w:r w:rsidRPr="00505BBC">
        <w:t>D. Aguilera-Castro, M. Neira-Cárcamo, C. Aguilera-Carrasco and L. Vera-Quiroga, "Stairs recognition using stereo vision-based algorithm in NAO robot," </w:t>
      </w:r>
      <w:r w:rsidR="00D56E9D" w:rsidRPr="00505BBC">
        <w:t>in</w:t>
      </w:r>
      <w:r w:rsidR="00D56E9D" w:rsidRPr="00505BBC">
        <w:rPr>
          <w:i/>
          <w:iCs/>
        </w:rPr>
        <w:t xml:space="preserve"> Proc.</w:t>
      </w:r>
      <w:r w:rsidRPr="00505BBC">
        <w:rPr>
          <w:i/>
          <w:iCs/>
        </w:rPr>
        <w:t xml:space="preserve"> CHILEAN Conference on Electrical, Electronics Engineering, Information and Communication Technologies (CHILECON)</w:t>
      </w:r>
      <w:r w:rsidR="00D56E9D" w:rsidRPr="00505BBC">
        <w:t>, Pucon,</w:t>
      </w:r>
      <w:r w:rsidRPr="00505BBC">
        <w:t xml:space="preserve"> pp. 1-6</w:t>
      </w:r>
      <w:r w:rsidR="00D56E9D" w:rsidRPr="00505BBC">
        <w:t>, 2017</w:t>
      </w:r>
      <w:r w:rsidRPr="00505BBC">
        <w:t>.</w:t>
      </w:r>
    </w:p>
    <w:p w:rsidR="007B707C" w:rsidRPr="00505BBC" w:rsidRDefault="00AE7635" w:rsidP="007B707C">
      <w:pPr>
        <w:pStyle w:val="references"/>
      </w:pPr>
      <w:r w:rsidRPr="00505BBC">
        <w:t xml:space="preserve">A. Sinha, P. Papadakis and M. R. Elara, "A staircase detection method for 3D point clouds," </w:t>
      </w:r>
      <w:r w:rsidR="00395963" w:rsidRPr="00505BBC">
        <w:t>in</w:t>
      </w:r>
      <w:r w:rsidR="00395963" w:rsidRPr="00505BBC">
        <w:rPr>
          <w:i/>
          <w:iCs/>
        </w:rPr>
        <w:t xml:space="preserve"> Proc.</w:t>
      </w:r>
      <w:r w:rsidRPr="00505BBC">
        <w:rPr>
          <w:i/>
          <w:iCs/>
        </w:rPr>
        <w:t xml:space="preserve"> 13th International Conference on Control Automation Robotics &amp; Vision (ICARCV)</w:t>
      </w:r>
      <w:r w:rsidRPr="00505BBC">
        <w:t>, Singapore,  pp. 652-656</w:t>
      </w:r>
      <w:r w:rsidR="00395963" w:rsidRPr="00505BBC">
        <w:t>, 2014</w:t>
      </w:r>
      <w:r w:rsidRPr="00505BBC">
        <w:t>.</w:t>
      </w:r>
    </w:p>
    <w:p w:rsidR="00D30E48" w:rsidRPr="00505BBC" w:rsidRDefault="00AE7635" w:rsidP="00D30E48">
      <w:pPr>
        <w:pStyle w:val="references"/>
      </w:pPr>
      <w:r w:rsidRPr="00505BBC">
        <w:t>R. Munoz, Xuejian Rong and Y. Tian, "Depth-aware indoor staircase detection and recognition for the visually impaired," </w:t>
      </w:r>
      <w:r w:rsidR="00165426" w:rsidRPr="00505BBC">
        <w:t>in</w:t>
      </w:r>
      <w:r w:rsidR="00165426" w:rsidRPr="00505BBC">
        <w:rPr>
          <w:i/>
          <w:iCs/>
        </w:rPr>
        <w:t xml:space="preserve"> Proc.</w:t>
      </w:r>
      <w:r w:rsidRPr="00505BBC">
        <w:rPr>
          <w:i/>
          <w:iCs/>
        </w:rPr>
        <w:t xml:space="preserve"> IEEE International Conference on Multimedia &amp; Expo Workshops (ICMEW)</w:t>
      </w:r>
      <w:r w:rsidR="00165426" w:rsidRPr="00505BBC">
        <w:t xml:space="preserve">, Seattle, WA, </w:t>
      </w:r>
      <w:r w:rsidRPr="00505BBC">
        <w:t xml:space="preserve"> pp. 1-6</w:t>
      </w:r>
      <w:r w:rsidR="00165426" w:rsidRPr="00505BBC">
        <w:t>, 2016</w:t>
      </w:r>
      <w:r w:rsidRPr="00505BBC">
        <w:t>.</w:t>
      </w:r>
    </w:p>
    <w:p w:rsidR="00D30E48" w:rsidRPr="00505BBC" w:rsidRDefault="00AE7635" w:rsidP="00D30E48">
      <w:pPr>
        <w:pStyle w:val="references"/>
      </w:pPr>
      <w:r w:rsidRPr="00505BBC">
        <w:t>J. A. Hesch, G. L. Mariottini and S. I. Roumeliotis, "Descending-stair detection, approach, and traversal with an autonomous tracked vehicle," </w:t>
      </w:r>
      <w:r w:rsidR="001A381B" w:rsidRPr="00505BBC">
        <w:t>in</w:t>
      </w:r>
      <w:r w:rsidR="001A381B" w:rsidRPr="00505BBC">
        <w:rPr>
          <w:i/>
          <w:iCs/>
        </w:rPr>
        <w:t xml:space="preserve"> Proc. </w:t>
      </w:r>
      <w:r w:rsidRPr="00505BBC">
        <w:rPr>
          <w:i/>
          <w:iCs/>
        </w:rPr>
        <w:t>IEEE/RSJ International Conference on Intelligent Robots and Systems</w:t>
      </w:r>
      <w:r w:rsidRPr="00505BBC">
        <w:t>, Taipei,  pp. 5525-5531</w:t>
      </w:r>
      <w:r w:rsidR="001A381B" w:rsidRPr="00505BBC">
        <w:t>, 2010</w:t>
      </w:r>
      <w:r w:rsidRPr="00505BBC">
        <w:t>.</w:t>
      </w:r>
    </w:p>
    <w:p w:rsidR="00D30E48" w:rsidRPr="00505BBC" w:rsidRDefault="00CB43AB" w:rsidP="00D30E48">
      <w:pPr>
        <w:pStyle w:val="references"/>
      </w:pPr>
      <w:r w:rsidRPr="00505BBC">
        <w:t xml:space="preserve">M. </w:t>
      </w:r>
      <w:r w:rsidR="00AE7635" w:rsidRPr="00505BBC">
        <w:t xml:space="preserve">Khaliluzzaman, and </w:t>
      </w:r>
      <w:r w:rsidRPr="00505BBC">
        <w:t xml:space="preserve">K. </w:t>
      </w:r>
      <w:r w:rsidR="00AE7635" w:rsidRPr="00505BBC">
        <w:t>Deb,</w:t>
      </w:r>
      <w:r w:rsidRPr="00505BBC">
        <w:t xml:space="preserve"> “</w:t>
      </w:r>
      <w:r w:rsidR="00AE7635" w:rsidRPr="00505BBC">
        <w:t>Stairways detection based on approach evaluatio</w:t>
      </w:r>
      <w:r w:rsidRPr="00505BBC">
        <w:t xml:space="preserve">n and vertical vanishing point,” </w:t>
      </w:r>
      <w:r w:rsidR="00AE7635" w:rsidRPr="00505BBC">
        <w:rPr>
          <w:i/>
          <w:iCs/>
        </w:rPr>
        <w:t>International Journal of Computational Vision and Robotics</w:t>
      </w:r>
      <w:r w:rsidR="00AE7635" w:rsidRPr="00505BBC">
        <w:t>, </w:t>
      </w:r>
      <w:r w:rsidRPr="00505BBC">
        <w:t xml:space="preserve">vol. </w:t>
      </w:r>
      <w:r w:rsidR="00AE7635" w:rsidRPr="00505BBC">
        <w:rPr>
          <w:i/>
          <w:iCs/>
        </w:rPr>
        <w:t>8</w:t>
      </w:r>
      <w:r w:rsidRPr="00505BBC">
        <w:t>, no. 2</w:t>
      </w:r>
      <w:r w:rsidR="00AE7635" w:rsidRPr="00505BBC">
        <w:t>, pp.168-189</w:t>
      </w:r>
      <w:r w:rsidRPr="00505BBC">
        <w:t xml:space="preserve">, </w:t>
      </w:r>
      <w:r w:rsidR="0022608D" w:rsidRPr="00505BBC">
        <w:t xml:space="preserve">Aug. </w:t>
      </w:r>
      <w:r w:rsidRPr="00505BBC">
        <w:t>2018</w:t>
      </w:r>
      <w:r w:rsidR="00AE7635" w:rsidRPr="00505BBC">
        <w:t>.</w:t>
      </w:r>
    </w:p>
    <w:p w:rsidR="00D30E48" w:rsidRPr="00505BBC" w:rsidRDefault="00272D3A" w:rsidP="00D30E48">
      <w:pPr>
        <w:pStyle w:val="references"/>
      </w:pPr>
      <w:r w:rsidRPr="00505BBC">
        <w:t xml:space="preserve">S. </w:t>
      </w:r>
      <w:r w:rsidR="00AE7635" w:rsidRPr="00505BBC">
        <w:t xml:space="preserve">Cloix, </w:t>
      </w:r>
      <w:r w:rsidRPr="00505BBC">
        <w:t xml:space="preserve">G. </w:t>
      </w:r>
      <w:r w:rsidR="00AE7635" w:rsidRPr="00505BBC">
        <w:t>Bologna,</w:t>
      </w:r>
      <w:r w:rsidRPr="00505BBC">
        <w:t xml:space="preserve"> V.</w:t>
      </w:r>
      <w:r w:rsidR="00AE7635" w:rsidRPr="00505BBC">
        <w:t xml:space="preserve"> Weiss,</w:t>
      </w:r>
      <w:r w:rsidRPr="00505BBC">
        <w:t xml:space="preserve"> T.</w:t>
      </w:r>
      <w:r w:rsidR="00AE7635" w:rsidRPr="00505BBC">
        <w:t xml:space="preserve"> Pun, and </w:t>
      </w:r>
      <w:r w:rsidRPr="00505BBC">
        <w:t xml:space="preserve">D. </w:t>
      </w:r>
      <w:r w:rsidR="00AE7635" w:rsidRPr="00505BBC">
        <w:t>Hasler,</w:t>
      </w:r>
      <w:r w:rsidRPr="00505BBC">
        <w:t xml:space="preserve"> “</w:t>
      </w:r>
      <w:r w:rsidR="00AE7635" w:rsidRPr="00505BBC">
        <w:t xml:space="preserve"> Low-power depth-based descending stair detection </w:t>
      </w:r>
      <w:r w:rsidRPr="00505BBC">
        <w:t>for smart assistive devices,”</w:t>
      </w:r>
      <w:r w:rsidR="00AE7635" w:rsidRPr="00505BBC">
        <w:t> </w:t>
      </w:r>
      <w:r w:rsidR="00AE7635" w:rsidRPr="00505BBC">
        <w:rPr>
          <w:i/>
          <w:iCs/>
        </w:rPr>
        <w:t>EURASIP Journal on Image and Video Processing</w:t>
      </w:r>
      <w:r w:rsidR="00AE7635" w:rsidRPr="00505BBC">
        <w:t>, </w:t>
      </w:r>
      <w:r w:rsidRPr="00505BBC">
        <w:t>vol. 2016, no. 1, pp. 33, Oct. 2016</w:t>
      </w:r>
      <w:r w:rsidR="00AE7635" w:rsidRPr="00505BBC">
        <w:t>.</w:t>
      </w:r>
    </w:p>
    <w:p w:rsidR="00D30E48" w:rsidRPr="00505BBC" w:rsidRDefault="00AE7635" w:rsidP="00D30E48">
      <w:pPr>
        <w:pStyle w:val="references"/>
      </w:pPr>
      <w:r w:rsidRPr="00505BBC">
        <w:t xml:space="preserve">A. Perez-Yus, D. Gutierrez-Gomez, G. Lopez-Nicolas, and J. J. Guerrero, “Stairs detection with odometry-aided traversal from a wearable RGB-D camera,” </w:t>
      </w:r>
      <w:r w:rsidRPr="00505BBC">
        <w:rPr>
          <w:i/>
          <w:iCs/>
        </w:rPr>
        <w:t>Comput. Vis. Image Underst.,</w:t>
      </w:r>
      <w:r w:rsidRPr="00505BBC">
        <w:t xml:space="preserve"> vol. 154, pp. 192–205, Jan. 2017.</w:t>
      </w:r>
    </w:p>
    <w:p w:rsidR="00D30E48" w:rsidRPr="00505BBC" w:rsidRDefault="00AE7635" w:rsidP="00D30E48">
      <w:pPr>
        <w:pStyle w:val="references"/>
        <w:tabs>
          <w:tab w:val="clear" w:pos="360"/>
          <w:tab w:val="num" w:pos="450"/>
        </w:tabs>
        <w:ind w:left="450" w:hanging="450"/>
      </w:pPr>
      <w:r w:rsidRPr="00505BBC">
        <w:lastRenderedPageBreak/>
        <w:t xml:space="preserve">J. Razavi and T. Shinta, "A novel method of detecting stairs for the blind," in </w:t>
      </w:r>
      <w:r w:rsidRPr="00505BBC">
        <w:rPr>
          <w:i/>
          <w:iCs/>
        </w:rPr>
        <w:t>Proc.</w:t>
      </w:r>
      <w:r w:rsidRPr="00505BBC">
        <w:rPr>
          <w:rStyle w:val="Emphasis"/>
        </w:rPr>
        <w:t xml:space="preserve"> IEEE Conference on Wireless Sensors (ICWiSe)</w:t>
      </w:r>
      <w:r w:rsidRPr="00505BBC">
        <w:t>, Miri,  pp. 1-5, 2017.</w:t>
      </w:r>
    </w:p>
    <w:p w:rsidR="00177E6C" w:rsidRPr="00505BBC" w:rsidRDefault="00177E6C" w:rsidP="00177E6C">
      <w:pPr>
        <w:pStyle w:val="references"/>
      </w:pPr>
      <w:r w:rsidRPr="00505BBC">
        <w:t>X. Zhao, W. Chen, X. Yan, J. Wang and X. Wu, "Real-Time Stairs Geometric Parameters Estimation for Lower Limb Rehabilitation Exoskeleton," </w:t>
      </w:r>
      <w:r w:rsidRPr="00505BBC">
        <w:rPr>
          <w:i/>
          <w:iCs/>
        </w:rPr>
        <w:t>2018 Chinese Control And Decision Conference (CCDC)</w:t>
      </w:r>
      <w:r w:rsidRPr="00505BBC">
        <w:t>, Shenyang,, pp. 5018-5023, 2018.</w:t>
      </w:r>
    </w:p>
    <w:p w:rsidR="00177E6C" w:rsidRPr="00505BBC" w:rsidRDefault="00177E6C" w:rsidP="00177E6C">
      <w:pPr>
        <w:pStyle w:val="references"/>
      </w:pPr>
      <w:r w:rsidRPr="00505BBC">
        <w:t>X. Huang and Z. Tang, "Staircase Detection Algorithm Based on Projection-Histogram," </w:t>
      </w:r>
      <w:r w:rsidRPr="00505BBC">
        <w:rPr>
          <w:i/>
          <w:iCs/>
        </w:rPr>
        <w:t>2018 2nd IEEE Advanced Information Management,Communicates,Electronic and Automation Control Conference (IMCEC)</w:t>
      </w:r>
      <w:r w:rsidRPr="00505BBC">
        <w:t>, Xi'an, China,  pp. 1130-1133, 2018.</w:t>
      </w:r>
    </w:p>
    <w:p w:rsidR="00213087" w:rsidRPr="00505BBC" w:rsidRDefault="00213087" w:rsidP="00213087">
      <w:pPr>
        <w:pStyle w:val="references"/>
      </w:pPr>
      <w:r w:rsidRPr="00505BBC">
        <w:t xml:space="preserve">M. Leo, G. Medioni, M. Trivedi, T. Kanade, and G. Farinella, “Computer vision for assistive technologies,” </w:t>
      </w:r>
      <w:r w:rsidRPr="00505BBC">
        <w:rPr>
          <w:i/>
          <w:iCs/>
        </w:rPr>
        <w:t>Computer Vision and Image Understanding</w:t>
      </w:r>
      <w:r w:rsidRPr="00505BBC">
        <w:t>, vol.154, pp.1–15, Jan. 2017.</w:t>
      </w:r>
    </w:p>
    <w:p w:rsidR="00D30E48" w:rsidRPr="00505BBC" w:rsidRDefault="00AE7635" w:rsidP="00D30E48">
      <w:pPr>
        <w:pStyle w:val="references"/>
        <w:tabs>
          <w:tab w:val="clear" w:pos="360"/>
          <w:tab w:val="num" w:pos="450"/>
        </w:tabs>
        <w:ind w:left="450" w:hanging="450"/>
      </w:pPr>
      <w:r w:rsidRPr="00505BBC">
        <w:t>K. Romić, I. Galić and H. Leventić, "Influence of the input image resolution on the staircase detection," </w:t>
      </w:r>
      <w:r w:rsidR="00E36B29" w:rsidRPr="00505BBC">
        <w:rPr>
          <w:rStyle w:val="Emphasis"/>
          <w:i w:val="0"/>
          <w:iCs w:val="0"/>
        </w:rPr>
        <w:t>in</w:t>
      </w:r>
      <w:r w:rsidR="00E36B29" w:rsidRPr="00505BBC">
        <w:rPr>
          <w:rStyle w:val="Emphasis"/>
        </w:rPr>
        <w:t xml:space="preserve"> Proc. </w:t>
      </w:r>
      <w:r w:rsidRPr="00505BBC">
        <w:rPr>
          <w:rStyle w:val="Emphasis"/>
        </w:rPr>
        <w:t xml:space="preserve"> International Symposium ELMAR</w:t>
      </w:r>
      <w:r w:rsidRPr="00505BBC">
        <w:t>, Zadar,  pp. 177-180</w:t>
      </w:r>
      <w:r w:rsidR="00E36B29" w:rsidRPr="00505BBC">
        <w:t>, 2016</w:t>
      </w:r>
      <w:r w:rsidRPr="00505BBC">
        <w:t>.</w:t>
      </w:r>
    </w:p>
    <w:p w:rsidR="00D30E48" w:rsidRPr="00505BBC" w:rsidRDefault="00AE7635" w:rsidP="00D30E48">
      <w:pPr>
        <w:pStyle w:val="references"/>
        <w:tabs>
          <w:tab w:val="clear" w:pos="360"/>
          <w:tab w:val="num" w:pos="450"/>
        </w:tabs>
        <w:ind w:left="450" w:hanging="450"/>
      </w:pPr>
      <w:r w:rsidRPr="00505BBC">
        <w:t>M. Khaliluzzaman, K. Deb and K. Jo, "Stairways detection and distance estimation approach based on three connected point and triangular similarity," </w:t>
      </w:r>
      <w:r w:rsidR="00247872" w:rsidRPr="00505BBC">
        <w:rPr>
          <w:rStyle w:val="Emphasis"/>
          <w:i w:val="0"/>
          <w:iCs w:val="0"/>
        </w:rPr>
        <w:t>in</w:t>
      </w:r>
      <w:r w:rsidR="00247872" w:rsidRPr="00505BBC">
        <w:rPr>
          <w:rStyle w:val="Emphasis"/>
        </w:rPr>
        <w:t xml:space="preserve"> Proc.</w:t>
      </w:r>
      <w:r w:rsidRPr="00505BBC">
        <w:rPr>
          <w:rStyle w:val="Emphasis"/>
        </w:rPr>
        <w:t xml:space="preserve"> 9th International Conference on Human System Interactions (HSI)</w:t>
      </w:r>
      <w:r w:rsidRPr="00505BBC">
        <w:t>, Portsmouth,  pp. 330-336</w:t>
      </w:r>
      <w:r w:rsidR="00247872" w:rsidRPr="00505BBC">
        <w:t>, 2016</w:t>
      </w:r>
      <w:r w:rsidRPr="00505BBC">
        <w:t>.</w:t>
      </w:r>
    </w:p>
    <w:p w:rsidR="00D30E48" w:rsidRPr="00505BBC" w:rsidRDefault="00AE7635" w:rsidP="00D30E48">
      <w:pPr>
        <w:pStyle w:val="references"/>
        <w:tabs>
          <w:tab w:val="clear" w:pos="360"/>
          <w:tab w:val="num" w:pos="450"/>
        </w:tabs>
        <w:ind w:left="450" w:hanging="450"/>
      </w:pPr>
      <w:r w:rsidRPr="00505BBC">
        <w:t>K. Romić, I. Galić and T. Galba, "Technology assisting the blind — Video processing based staircase detection," </w:t>
      </w:r>
      <w:r w:rsidR="00BA7A9E" w:rsidRPr="00505BBC">
        <w:rPr>
          <w:rStyle w:val="Emphasis"/>
          <w:i w:val="0"/>
          <w:iCs w:val="0"/>
        </w:rPr>
        <w:t>in</w:t>
      </w:r>
      <w:r w:rsidR="00BA7A9E" w:rsidRPr="00505BBC">
        <w:rPr>
          <w:rStyle w:val="Emphasis"/>
        </w:rPr>
        <w:t xml:space="preserve"> Proc. </w:t>
      </w:r>
      <w:r w:rsidRPr="00505BBC">
        <w:rPr>
          <w:rStyle w:val="Emphasis"/>
        </w:rPr>
        <w:t xml:space="preserve"> 57th International Symposium ELMAR (ELMAR)</w:t>
      </w:r>
      <w:r w:rsidRPr="00505BBC">
        <w:t>, Zadar,  pp. 221-224</w:t>
      </w:r>
      <w:r w:rsidR="00BA7A9E" w:rsidRPr="00505BBC">
        <w:t>, 2015</w:t>
      </w:r>
      <w:r w:rsidRPr="00505BBC">
        <w:t>.</w:t>
      </w:r>
    </w:p>
    <w:p w:rsidR="00D30E48" w:rsidRPr="00505BBC" w:rsidRDefault="00AE7635" w:rsidP="00D30E48">
      <w:pPr>
        <w:pStyle w:val="references"/>
        <w:tabs>
          <w:tab w:val="clear" w:pos="360"/>
          <w:tab w:val="num" w:pos="450"/>
        </w:tabs>
        <w:ind w:left="450"/>
      </w:pPr>
      <w:r w:rsidRPr="00505BBC">
        <w:t>T. Schwarze and Z. Zhong, "Stair detection and tracking from egocentric stereo vision," </w:t>
      </w:r>
      <w:r w:rsidR="00B029E6" w:rsidRPr="00505BBC">
        <w:rPr>
          <w:rStyle w:val="Emphasis"/>
          <w:i w:val="0"/>
          <w:iCs w:val="0"/>
        </w:rPr>
        <w:t>in</w:t>
      </w:r>
      <w:r w:rsidR="00B029E6" w:rsidRPr="00505BBC">
        <w:rPr>
          <w:rStyle w:val="Emphasis"/>
        </w:rPr>
        <w:t xml:space="preserve"> Proc.</w:t>
      </w:r>
      <w:r w:rsidRPr="00505BBC">
        <w:rPr>
          <w:rStyle w:val="Emphasis"/>
        </w:rPr>
        <w:t xml:space="preserve"> IEEE International Conference on Image Processing (ICIP)</w:t>
      </w:r>
      <w:r w:rsidRPr="00505BBC">
        <w:t>, Quebec City, QC,  pp. 2690-2694</w:t>
      </w:r>
      <w:r w:rsidR="00B029E6" w:rsidRPr="00505BBC">
        <w:t>, 2015</w:t>
      </w:r>
      <w:r w:rsidRPr="00505BBC">
        <w:t>.</w:t>
      </w:r>
    </w:p>
    <w:p w:rsidR="002A3ECD" w:rsidRPr="00505BBC" w:rsidRDefault="002A3ECD" w:rsidP="00D30E48">
      <w:pPr>
        <w:pStyle w:val="references"/>
        <w:tabs>
          <w:tab w:val="clear" w:pos="360"/>
          <w:tab w:val="num" w:pos="450"/>
        </w:tabs>
        <w:ind w:left="450"/>
      </w:pPr>
      <w:r w:rsidRPr="00505BBC">
        <w:t xml:space="preserve">S. Shahrabadi, J. M. Rodrigues, and J. H. Du Buf, “Detection of indoor and outdoor stairs,” in </w:t>
      </w:r>
      <w:r w:rsidRPr="00505BBC">
        <w:rPr>
          <w:i/>
          <w:iCs/>
        </w:rPr>
        <w:t>Pattern Recognition and Image Analysis</w:t>
      </w:r>
      <w:r w:rsidRPr="00505BBC">
        <w:t>, Springer,  pp. 847–854, 2013.</w:t>
      </w:r>
    </w:p>
    <w:p w:rsidR="00D30E48" w:rsidRPr="00505BBC" w:rsidRDefault="00AE7635" w:rsidP="00D30E48">
      <w:pPr>
        <w:pStyle w:val="references"/>
        <w:tabs>
          <w:tab w:val="clear" w:pos="360"/>
          <w:tab w:val="num" w:pos="450"/>
        </w:tabs>
        <w:ind w:left="450"/>
      </w:pPr>
      <w:r w:rsidRPr="00505BBC">
        <w:t>S. Wang and Y. Tian, "Detecting stairs and pedestrian crosswalks for the blind by RGBD camera," </w:t>
      </w:r>
      <w:r w:rsidR="002A3ECD" w:rsidRPr="00505BBC">
        <w:rPr>
          <w:rStyle w:val="Emphasis"/>
          <w:i w:val="0"/>
          <w:iCs w:val="0"/>
        </w:rPr>
        <w:t>in</w:t>
      </w:r>
      <w:r w:rsidR="002A3ECD" w:rsidRPr="00505BBC">
        <w:rPr>
          <w:rStyle w:val="Emphasis"/>
        </w:rPr>
        <w:t xml:space="preserve"> Proc.</w:t>
      </w:r>
      <w:r w:rsidRPr="00505BBC">
        <w:rPr>
          <w:rStyle w:val="Emphasis"/>
        </w:rPr>
        <w:t xml:space="preserve"> IEEE International Conference on Bioinformatics and Biomedicine Workshops</w:t>
      </w:r>
      <w:r w:rsidR="002A3ECD" w:rsidRPr="00505BBC">
        <w:t xml:space="preserve">, Philadelphia, PA, </w:t>
      </w:r>
      <w:r w:rsidRPr="00505BBC">
        <w:t xml:space="preserve"> pp. 732-739</w:t>
      </w:r>
      <w:r w:rsidR="002A3ECD" w:rsidRPr="00505BBC">
        <w:t>, 2012</w:t>
      </w:r>
      <w:r w:rsidRPr="00505BBC">
        <w:t>.</w:t>
      </w:r>
    </w:p>
    <w:p w:rsidR="00D30E48" w:rsidRPr="00505BBC" w:rsidRDefault="00AE7635" w:rsidP="00D30E48">
      <w:pPr>
        <w:pStyle w:val="references"/>
        <w:tabs>
          <w:tab w:val="clear" w:pos="360"/>
          <w:tab w:val="num" w:pos="450"/>
        </w:tabs>
        <w:ind w:left="450"/>
      </w:pPr>
      <w:r w:rsidRPr="00505BBC">
        <w:t>S. Ponnada, S. Yarramalle and M. R. T. V., "A Hybrid Approach for Identification of Manhole and Staircase to Assist Visually Challenged," in </w:t>
      </w:r>
      <w:r w:rsidRPr="00505BBC">
        <w:rPr>
          <w:rStyle w:val="Emphasis"/>
        </w:rPr>
        <w:t>IEEE Access</w:t>
      </w:r>
      <w:r w:rsidRPr="00505BBC">
        <w:t xml:space="preserve">, vol. 6, pp. 41013-41022, </w:t>
      </w:r>
      <w:r w:rsidR="00C56014" w:rsidRPr="00505BBC">
        <w:t xml:space="preserve">Jul. </w:t>
      </w:r>
      <w:r w:rsidRPr="00505BBC">
        <w:t>2018.</w:t>
      </w:r>
    </w:p>
    <w:p w:rsidR="00D30E48" w:rsidRPr="00505BBC" w:rsidRDefault="00AE7635" w:rsidP="00D30E48">
      <w:pPr>
        <w:pStyle w:val="references"/>
        <w:tabs>
          <w:tab w:val="clear" w:pos="360"/>
          <w:tab w:val="num" w:pos="450"/>
        </w:tabs>
        <w:ind w:left="450"/>
        <w:rPr>
          <w:shd w:val="clear" w:color="auto" w:fill="FFFFFF"/>
        </w:rPr>
      </w:pPr>
      <w:r w:rsidRPr="00505BBC">
        <w:rPr>
          <w:shd w:val="clear" w:color="auto" w:fill="FFFFFF"/>
        </w:rPr>
        <w:t xml:space="preserve">H.-H. Pham, T.-L. Le, and N. Vuillerme, “Real-time obstacle detection system in indoor environment for the visually impaired using microsoft kinect sensor, </w:t>
      </w:r>
      <w:r w:rsidRPr="00505BBC">
        <w:rPr>
          <w:i/>
          <w:iCs/>
          <w:shd w:val="clear" w:color="auto" w:fill="FFFFFF"/>
        </w:rPr>
        <w:t>Journal of Sensors</w:t>
      </w:r>
      <w:r w:rsidRPr="00505BBC">
        <w:rPr>
          <w:shd w:val="clear" w:color="auto" w:fill="FFFFFF"/>
        </w:rPr>
        <w:t>, vol. 2016, pp. 13, 2016.</w:t>
      </w:r>
    </w:p>
    <w:p w:rsidR="00D30E48" w:rsidRPr="00505BBC" w:rsidRDefault="00AE7635" w:rsidP="00D30E48">
      <w:pPr>
        <w:pStyle w:val="references"/>
        <w:tabs>
          <w:tab w:val="clear" w:pos="360"/>
          <w:tab w:val="num" w:pos="450"/>
        </w:tabs>
        <w:ind w:left="450"/>
      </w:pPr>
      <w:r w:rsidRPr="00505BBC">
        <w:t>C. Stahlschmidt, A. Gavriilidis and A. Kummert, "Classification of ascending steps and stairs using Time-of-Flight sensor data," </w:t>
      </w:r>
      <w:r w:rsidR="00C56014" w:rsidRPr="00505BBC">
        <w:rPr>
          <w:rStyle w:val="Emphasis"/>
          <w:i w:val="0"/>
          <w:iCs w:val="0"/>
        </w:rPr>
        <w:t>in</w:t>
      </w:r>
      <w:r w:rsidR="00C56014" w:rsidRPr="00505BBC">
        <w:rPr>
          <w:rStyle w:val="Emphasis"/>
        </w:rPr>
        <w:t xml:space="preserve"> Proc.</w:t>
      </w:r>
      <w:r w:rsidRPr="00505BBC">
        <w:rPr>
          <w:rStyle w:val="Emphasis"/>
        </w:rPr>
        <w:t xml:space="preserve"> IEEE 9th International Workshop on Multidimensional (nD) Systems (nDS)</w:t>
      </w:r>
      <w:r w:rsidRPr="00505BBC">
        <w:t>, Vila Real,  pp. 1-6</w:t>
      </w:r>
      <w:r w:rsidR="00C56014" w:rsidRPr="00505BBC">
        <w:t>, 2015</w:t>
      </w:r>
      <w:r w:rsidRPr="00505BBC">
        <w:t>.</w:t>
      </w:r>
    </w:p>
    <w:p w:rsidR="00D30E48" w:rsidRPr="00505BBC" w:rsidRDefault="00AE7635" w:rsidP="00D30E48">
      <w:pPr>
        <w:pStyle w:val="references"/>
        <w:tabs>
          <w:tab w:val="clear" w:pos="360"/>
          <w:tab w:val="num" w:pos="450"/>
        </w:tabs>
        <w:ind w:left="450"/>
      </w:pPr>
      <w:r w:rsidRPr="00505BBC">
        <w:t>C. Stahlschmidt, S. von Camen, A. Gavriilidis and A. Kummert, "Descending step classification using time-of-flight sensor data," </w:t>
      </w:r>
      <w:r w:rsidR="00C56014" w:rsidRPr="00505BBC">
        <w:rPr>
          <w:rStyle w:val="Emphasis"/>
          <w:i w:val="0"/>
          <w:iCs w:val="0"/>
        </w:rPr>
        <w:t>in</w:t>
      </w:r>
      <w:r w:rsidR="00C56014" w:rsidRPr="00505BBC">
        <w:rPr>
          <w:rStyle w:val="Emphasis"/>
        </w:rPr>
        <w:t xml:space="preserve"> Proc.</w:t>
      </w:r>
      <w:r w:rsidRPr="00505BBC">
        <w:rPr>
          <w:rStyle w:val="Emphasis"/>
        </w:rPr>
        <w:t xml:space="preserve"> IEEE Intelligent Vehicles Symposium (IV)</w:t>
      </w:r>
      <w:r w:rsidRPr="00505BBC">
        <w:t>, Seoul,  pp. 362-367</w:t>
      </w:r>
      <w:r w:rsidR="00C56014" w:rsidRPr="00505BBC">
        <w:t>, 2015</w:t>
      </w:r>
      <w:r w:rsidRPr="00505BBC">
        <w:t>.</w:t>
      </w:r>
    </w:p>
    <w:p w:rsidR="00D30E48" w:rsidRPr="00505BBC" w:rsidRDefault="00AE7635" w:rsidP="00D30E48">
      <w:pPr>
        <w:pStyle w:val="references"/>
      </w:pPr>
      <w:r w:rsidRPr="00505BBC">
        <w:t>Y. H. Lee, T. Leung and G. Medioni, "Real-time staircase detection from a wearable stereo system," </w:t>
      </w:r>
      <w:r w:rsidR="00C56014" w:rsidRPr="00505BBC">
        <w:rPr>
          <w:rStyle w:val="Emphasis"/>
          <w:i w:val="0"/>
          <w:iCs w:val="0"/>
        </w:rPr>
        <w:t>in</w:t>
      </w:r>
      <w:r w:rsidR="00C56014" w:rsidRPr="00505BBC">
        <w:rPr>
          <w:rStyle w:val="Emphasis"/>
        </w:rPr>
        <w:t xml:space="preserve"> Proc.</w:t>
      </w:r>
      <w:r w:rsidRPr="00505BBC">
        <w:rPr>
          <w:rStyle w:val="Emphasis"/>
        </w:rPr>
        <w:t xml:space="preserve"> 21st International Conference on Pattern Recognition (ICPR2012)</w:t>
      </w:r>
      <w:r w:rsidRPr="00505BBC">
        <w:t>, Tsukuba,  pp. 3770-3773</w:t>
      </w:r>
      <w:r w:rsidR="00C56014" w:rsidRPr="00505BBC">
        <w:t>, 2012</w:t>
      </w:r>
      <w:r w:rsidRPr="00505BBC">
        <w:t>.</w:t>
      </w:r>
    </w:p>
    <w:p w:rsidR="006A20C0" w:rsidRPr="00505BBC" w:rsidRDefault="006A20C0" w:rsidP="006A20C0">
      <w:pPr>
        <w:pStyle w:val="references"/>
        <w:numPr>
          <w:ilvl w:val="0"/>
          <w:numId w:val="0"/>
        </w:numPr>
        <w:ind w:left="360" w:hanging="360"/>
      </w:pPr>
    </w:p>
    <w:p w:rsidR="006A20C0" w:rsidRPr="00505BBC" w:rsidRDefault="006A20C0" w:rsidP="006A20C0">
      <w:pPr>
        <w:pStyle w:val="references"/>
        <w:numPr>
          <w:ilvl w:val="0"/>
          <w:numId w:val="0"/>
        </w:numPr>
        <w:ind w:left="360" w:hanging="360"/>
        <w:sectPr w:rsidR="006A20C0" w:rsidRPr="00505BBC" w:rsidSect="000B2658">
          <w:type w:val="continuous"/>
          <w:pgSz w:w="11909" w:h="16834" w:code="9"/>
          <w:pgMar w:top="1080" w:right="734" w:bottom="2434" w:left="734" w:header="720" w:footer="720" w:gutter="0"/>
          <w:cols w:num="2" w:space="360"/>
          <w:rtlGutter/>
          <w:docGrid w:linePitch="360"/>
        </w:sectPr>
      </w:pPr>
    </w:p>
    <w:p w:rsidR="00E95D9C" w:rsidRPr="00505BBC" w:rsidRDefault="00E95D9C"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p w:rsidR="008924A6" w:rsidRPr="00505BBC" w:rsidRDefault="008924A6" w:rsidP="00773FA1">
      <w:pPr>
        <w:spacing w:after="149"/>
        <w:ind w:right="-15"/>
        <w:jc w:val="both"/>
      </w:pPr>
    </w:p>
    <w:sectPr w:rsidR="008924A6" w:rsidRPr="00505BBC" w:rsidSect="00773FA1">
      <w:type w:val="continuous"/>
      <w:pgSz w:w="11909" w:h="16834" w:code="9"/>
      <w:pgMar w:top="1080" w:right="734" w:bottom="2434" w:left="734"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994F20"/>
    <w:multiLevelType w:val="hybridMultilevel"/>
    <w:tmpl w:val="8BF8319A"/>
    <w:lvl w:ilvl="0" w:tplc="5B30AC02">
      <w:start w:val="1"/>
      <w:numFmt w:val="upperLetter"/>
      <w:lvlText w:val="%1."/>
      <w:lvlJc w:val="left"/>
      <w:pPr>
        <w:ind w:left="720" w:hanging="360"/>
      </w:pPr>
      <w:rPr>
        <w:rFonts w:hint="default"/>
      </w:rPr>
    </w:lvl>
    <w:lvl w:ilvl="1" w:tplc="7006176C" w:tentative="1">
      <w:start w:val="1"/>
      <w:numFmt w:val="lowerLetter"/>
      <w:lvlText w:val="%2."/>
      <w:lvlJc w:val="left"/>
      <w:pPr>
        <w:ind w:left="1440" w:hanging="360"/>
      </w:pPr>
    </w:lvl>
    <w:lvl w:ilvl="2" w:tplc="F80EBC72" w:tentative="1">
      <w:start w:val="1"/>
      <w:numFmt w:val="lowerRoman"/>
      <w:lvlText w:val="%3."/>
      <w:lvlJc w:val="right"/>
      <w:pPr>
        <w:ind w:left="2160" w:hanging="180"/>
      </w:pPr>
    </w:lvl>
    <w:lvl w:ilvl="3" w:tplc="02A26086" w:tentative="1">
      <w:start w:val="1"/>
      <w:numFmt w:val="decimal"/>
      <w:lvlText w:val="%4."/>
      <w:lvlJc w:val="left"/>
      <w:pPr>
        <w:ind w:left="2880" w:hanging="360"/>
      </w:pPr>
    </w:lvl>
    <w:lvl w:ilvl="4" w:tplc="556CA6CE" w:tentative="1">
      <w:start w:val="1"/>
      <w:numFmt w:val="lowerLetter"/>
      <w:lvlText w:val="%5."/>
      <w:lvlJc w:val="left"/>
      <w:pPr>
        <w:ind w:left="3600" w:hanging="360"/>
      </w:pPr>
    </w:lvl>
    <w:lvl w:ilvl="5" w:tplc="9CDE92AE" w:tentative="1">
      <w:start w:val="1"/>
      <w:numFmt w:val="lowerRoman"/>
      <w:lvlText w:val="%6."/>
      <w:lvlJc w:val="right"/>
      <w:pPr>
        <w:ind w:left="4320" w:hanging="180"/>
      </w:pPr>
    </w:lvl>
    <w:lvl w:ilvl="6" w:tplc="C5CA48E2" w:tentative="1">
      <w:start w:val="1"/>
      <w:numFmt w:val="decimal"/>
      <w:lvlText w:val="%7."/>
      <w:lvlJc w:val="left"/>
      <w:pPr>
        <w:ind w:left="5040" w:hanging="360"/>
      </w:pPr>
    </w:lvl>
    <w:lvl w:ilvl="7" w:tplc="7556D664" w:tentative="1">
      <w:start w:val="1"/>
      <w:numFmt w:val="lowerLetter"/>
      <w:lvlText w:val="%8."/>
      <w:lvlJc w:val="left"/>
      <w:pPr>
        <w:ind w:left="5760" w:hanging="360"/>
      </w:pPr>
    </w:lvl>
    <w:lvl w:ilvl="8" w:tplc="54CA5DDA" w:tentative="1">
      <w:start w:val="1"/>
      <w:numFmt w:val="lowerRoman"/>
      <w:lvlText w:val="%9."/>
      <w:lvlJc w:val="right"/>
      <w:pPr>
        <w:ind w:left="6480" w:hanging="180"/>
      </w:pPr>
    </w:lvl>
  </w:abstractNum>
  <w:abstractNum w:abstractNumId="1">
    <w:nsid w:val="11F64DEC"/>
    <w:multiLevelType w:val="hybridMultilevel"/>
    <w:tmpl w:val="37A8AAE8"/>
    <w:lvl w:ilvl="0" w:tplc="504CE25C">
      <w:start w:val="2"/>
      <w:numFmt w:val="upperLetter"/>
      <w:lvlText w:val="%1."/>
      <w:lvlJc w:val="left"/>
      <w:pPr>
        <w:ind w:left="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1" w:tplc="8CB697DC">
      <w:start w:val="1"/>
      <w:numFmt w:val="lowerLetter"/>
      <w:lvlText w:val="%2"/>
      <w:lvlJc w:val="left"/>
      <w:pPr>
        <w:ind w:left="108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2" w:tplc="412A62CA">
      <w:start w:val="1"/>
      <w:numFmt w:val="lowerRoman"/>
      <w:lvlText w:val="%3"/>
      <w:lvlJc w:val="left"/>
      <w:pPr>
        <w:ind w:left="180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3" w:tplc="713ECB6E">
      <w:start w:val="1"/>
      <w:numFmt w:val="decimal"/>
      <w:lvlText w:val="%4"/>
      <w:lvlJc w:val="left"/>
      <w:pPr>
        <w:ind w:left="252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4" w:tplc="D372431E">
      <w:start w:val="1"/>
      <w:numFmt w:val="lowerLetter"/>
      <w:lvlText w:val="%5"/>
      <w:lvlJc w:val="left"/>
      <w:pPr>
        <w:ind w:left="324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5" w:tplc="5614A19A">
      <w:start w:val="1"/>
      <w:numFmt w:val="lowerRoman"/>
      <w:lvlText w:val="%6"/>
      <w:lvlJc w:val="left"/>
      <w:pPr>
        <w:ind w:left="396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6" w:tplc="186091A6">
      <w:start w:val="1"/>
      <w:numFmt w:val="decimal"/>
      <w:lvlText w:val="%7"/>
      <w:lvlJc w:val="left"/>
      <w:pPr>
        <w:ind w:left="468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7" w:tplc="F6EED16E">
      <w:start w:val="1"/>
      <w:numFmt w:val="lowerLetter"/>
      <w:lvlText w:val="%8"/>
      <w:lvlJc w:val="left"/>
      <w:pPr>
        <w:ind w:left="540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lvl w:ilvl="8" w:tplc="FE8E3526">
      <w:start w:val="1"/>
      <w:numFmt w:val="lowerRoman"/>
      <w:lvlText w:val="%9"/>
      <w:lvlJc w:val="left"/>
      <w:pPr>
        <w:ind w:left="6120"/>
      </w:pPr>
      <w:rPr>
        <w:rFonts w:ascii="Times New Roman" w:eastAsia="Times New Roman" w:hAnsi="Times New Roman" w:cs="Times New Roman"/>
        <w:b w:val="0"/>
        <w:i/>
        <w:strike w:val="0"/>
        <w:dstrike w:val="0"/>
        <w:color w:val="181717"/>
        <w:sz w:val="20"/>
        <w:u w:val="none" w:color="000000"/>
        <w:bdr w:val="none" w:sz="0" w:space="0" w:color="auto"/>
        <w:shd w:val="clear" w:color="auto" w:fill="auto"/>
        <w:vertAlign w:val="baseline"/>
      </w:rPr>
    </w:lvl>
  </w:abstractNum>
  <w:abstractNum w:abstractNumId="2">
    <w:nsid w:val="20AF0333"/>
    <w:multiLevelType w:val="hybridMultilevel"/>
    <w:tmpl w:val="CB0E7F4E"/>
    <w:lvl w:ilvl="0" w:tplc="73B8BD58">
      <w:start w:val="1"/>
      <w:numFmt w:val="lowerLetter"/>
      <w:lvlText w:val="%1."/>
      <w:lvlJc w:val="left"/>
      <w:pPr>
        <w:tabs>
          <w:tab w:val="num" w:pos="720"/>
        </w:tabs>
        <w:ind w:left="720" w:hanging="360"/>
      </w:pPr>
      <w:rPr>
        <w:rFonts w:cs="Times New Roman" w:hint="default"/>
        <w:i w:val="0"/>
        <w:iCs w:val="0"/>
      </w:rPr>
    </w:lvl>
    <w:lvl w:ilvl="1" w:tplc="5B6C91FC">
      <w:start w:val="1"/>
      <w:numFmt w:val="lowerLetter"/>
      <w:lvlText w:val="%2."/>
      <w:lvlJc w:val="left"/>
      <w:pPr>
        <w:tabs>
          <w:tab w:val="num" w:pos="1440"/>
        </w:tabs>
        <w:ind w:left="1440" w:hanging="360"/>
      </w:pPr>
      <w:rPr>
        <w:rFonts w:cs="Times New Roman"/>
      </w:rPr>
    </w:lvl>
    <w:lvl w:ilvl="2" w:tplc="D9F0668A">
      <w:start w:val="1"/>
      <w:numFmt w:val="lowerRoman"/>
      <w:lvlText w:val="%3."/>
      <w:lvlJc w:val="right"/>
      <w:pPr>
        <w:tabs>
          <w:tab w:val="num" w:pos="2160"/>
        </w:tabs>
        <w:ind w:left="2160" w:hanging="180"/>
      </w:pPr>
      <w:rPr>
        <w:rFonts w:cs="Times New Roman"/>
      </w:rPr>
    </w:lvl>
    <w:lvl w:ilvl="3" w:tplc="31669696">
      <w:start w:val="1"/>
      <w:numFmt w:val="decimal"/>
      <w:lvlText w:val="%4."/>
      <w:lvlJc w:val="left"/>
      <w:pPr>
        <w:tabs>
          <w:tab w:val="num" w:pos="2880"/>
        </w:tabs>
        <w:ind w:left="2880" w:hanging="360"/>
      </w:pPr>
      <w:rPr>
        <w:rFonts w:cs="Times New Roman"/>
      </w:rPr>
    </w:lvl>
    <w:lvl w:ilvl="4" w:tplc="A2EA85E4">
      <w:start w:val="1"/>
      <w:numFmt w:val="lowerLetter"/>
      <w:lvlText w:val="%5."/>
      <w:lvlJc w:val="left"/>
      <w:pPr>
        <w:tabs>
          <w:tab w:val="num" w:pos="3600"/>
        </w:tabs>
        <w:ind w:left="3600" w:hanging="360"/>
      </w:pPr>
      <w:rPr>
        <w:rFonts w:cs="Times New Roman"/>
      </w:rPr>
    </w:lvl>
    <w:lvl w:ilvl="5" w:tplc="FEC09B9E">
      <w:start w:val="1"/>
      <w:numFmt w:val="lowerRoman"/>
      <w:lvlText w:val="%6."/>
      <w:lvlJc w:val="right"/>
      <w:pPr>
        <w:tabs>
          <w:tab w:val="num" w:pos="4320"/>
        </w:tabs>
        <w:ind w:left="4320" w:hanging="180"/>
      </w:pPr>
      <w:rPr>
        <w:rFonts w:cs="Times New Roman"/>
      </w:rPr>
    </w:lvl>
    <w:lvl w:ilvl="6" w:tplc="62F270FA">
      <w:start w:val="1"/>
      <w:numFmt w:val="decimal"/>
      <w:lvlText w:val="%7."/>
      <w:lvlJc w:val="left"/>
      <w:pPr>
        <w:tabs>
          <w:tab w:val="num" w:pos="5040"/>
        </w:tabs>
        <w:ind w:left="5040" w:hanging="360"/>
      </w:pPr>
      <w:rPr>
        <w:rFonts w:cs="Times New Roman"/>
      </w:rPr>
    </w:lvl>
    <w:lvl w:ilvl="7" w:tplc="B33215B2">
      <w:start w:val="1"/>
      <w:numFmt w:val="lowerLetter"/>
      <w:lvlText w:val="%8."/>
      <w:lvlJc w:val="left"/>
      <w:pPr>
        <w:tabs>
          <w:tab w:val="num" w:pos="5760"/>
        </w:tabs>
        <w:ind w:left="5760" w:hanging="360"/>
      </w:pPr>
      <w:rPr>
        <w:rFonts w:cs="Times New Roman"/>
      </w:rPr>
    </w:lvl>
    <w:lvl w:ilvl="8" w:tplc="B6927DF4">
      <w:start w:val="1"/>
      <w:numFmt w:val="lowerRoman"/>
      <w:lvlText w:val="%9."/>
      <w:lvlJc w:val="right"/>
      <w:pPr>
        <w:tabs>
          <w:tab w:val="num" w:pos="6480"/>
        </w:tabs>
        <w:ind w:left="6480" w:hanging="180"/>
      </w:pPr>
      <w:rPr>
        <w:rFonts w:cs="Times New Roman"/>
      </w:rPr>
    </w:lvl>
  </w:abstractNum>
  <w:abstractNum w:abstractNumId="3">
    <w:nsid w:val="260F4B7B"/>
    <w:multiLevelType w:val="hybridMultilevel"/>
    <w:tmpl w:val="F686063A"/>
    <w:lvl w:ilvl="0" w:tplc="D7D22A0A">
      <w:start w:val="1"/>
      <w:numFmt w:val="bullet"/>
      <w:lvlText w:val=""/>
      <w:lvlJc w:val="left"/>
      <w:pPr>
        <w:ind w:left="720" w:hanging="360"/>
      </w:pPr>
      <w:rPr>
        <w:rFonts w:ascii="Symbol" w:hAnsi="Symbol" w:hint="default"/>
      </w:rPr>
    </w:lvl>
    <w:lvl w:ilvl="1" w:tplc="4CDCF318" w:tentative="1">
      <w:start w:val="1"/>
      <w:numFmt w:val="bullet"/>
      <w:lvlText w:val="o"/>
      <w:lvlJc w:val="left"/>
      <w:pPr>
        <w:ind w:left="1440" w:hanging="360"/>
      </w:pPr>
      <w:rPr>
        <w:rFonts w:ascii="Courier New" w:hAnsi="Courier New" w:cs="Courier New" w:hint="default"/>
      </w:rPr>
    </w:lvl>
    <w:lvl w:ilvl="2" w:tplc="7540774A" w:tentative="1">
      <w:start w:val="1"/>
      <w:numFmt w:val="bullet"/>
      <w:lvlText w:val=""/>
      <w:lvlJc w:val="left"/>
      <w:pPr>
        <w:ind w:left="2160" w:hanging="360"/>
      </w:pPr>
      <w:rPr>
        <w:rFonts w:ascii="Wingdings" w:hAnsi="Wingdings" w:hint="default"/>
      </w:rPr>
    </w:lvl>
    <w:lvl w:ilvl="3" w:tplc="F41A1CC6" w:tentative="1">
      <w:start w:val="1"/>
      <w:numFmt w:val="bullet"/>
      <w:lvlText w:val=""/>
      <w:lvlJc w:val="left"/>
      <w:pPr>
        <w:ind w:left="2880" w:hanging="360"/>
      </w:pPr>
      <w:rPr>
        <w:rFonts w:ascii="Symbol" w:hAnsi="Symbol" w:hint="default"/>
      </w:rPr>
    </w:lvl>
    <w:lvl w:ilvl="4" w:tplc="283AA688" w:tentative="1">
      <w:start w:val="1"/>
      <w:numFmt w:val="bullet"/>
      <w:lvlText w:val="o"/>
      <w:lvlJc w:val="left"/>
      <w:pPr>
        <w:ind w:left="3600" w:hanging="360"/>
      </w:pPr>
      <w:rPr>
        <w:rFonts w:ascii="Courier New" w:hAnsi="Courier New" w:cs="Courier New" w:hint="default"/>
      </w:rPr>
    </w:lvl>
    <w:lvl w:ilvl="5" w:tplc="60A621BE" w:tentative="1">
      <w:start w:val="1"/>
      <w:numFmt w:val="bullet"/>
      <w:lvlText w:val=""/>
      <w:lvlJc w:val="left"/>
      <w:pPr>
        <w:ind w:left="4320" w:hanging="360"/>
      </w:pPr>
      <w:rPr>
        <w:rFonts w:ascii="Wingdings" w:hAnsi="Wingdings" w:hint="default"/>
      </w:rPr>
    </w:lvl>
    <w:lvl w:ilvl="6" w:tplc="E5A44EE8" w:tentative="1">
      <w:start w:val="1"/>
      <w:numFmt w:val="bullet"/>
      <w:lvlText w:val=""/>
      <w:lvlJc w:val="left"/>
      <w:pPr>
        <w:ind w:left="5040" w:hanging="360"/>
      </w:pPr>
      <w:rPr>
        <w:rFonts w:ascii="Symbol" w:hAnsi="Symbol" w:hint="default"/>
      </w:rPr>
    </w:lvl>
    <w:lvl w:ilvl="7" w:tplc="988A4ED8" w:tentative="1">
      <w:start w:val="1"/>
      <w:numFmt w:val="bullet"/>
      <w:lvlText w:val="o"/>
      <w:lvlJc w:val="left"/>
      <w:pPr>
        <w:ind w:left="5760" w:hanging="360"/>
      </w:pPr>
      <w:rPr>
        <w:rFonts w:ascii="Courier New" w:hAnsi="Courier New" w:cs="Courier New" w:hint="default"/>
      </w:rPr>
    </w:lvl>
    <w:lvl w:ilvl="8" w:tplc="1EDC3F48" w:tentative="1">
      <w:start w:val="1"/>
      <w:numFmt w:val="bullet"/>
      <w:lvlText w:val=""/>
      <w:lvlJc w:val="left"/>
      <w:pPr>
        <w:ind w:left="6480" w:hanging="360"/>
      </w:pPr>
      <w:rPr>
        <w:rFonts w:ascii="Wingdings" w:hAnsi="Wingdings" w:hint="default"/>
      </w:rPr>
    </w:lvl>
  </w:abstractNum>
  <w:abstractNum w:abstractNumId="4">
    <w:nsid w:val="26FE1FCF"/>
    <w:multiLevelType w:val="hybridMultilevel"/>
    <w:tmpl w:val="33826962"/>
    <w:lvl w:ilvl="0" w:tplc="F7703F6E">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CAA4713C">
      <w:start w:val="1"/>
      <w:numFmt w:val="lowerLetter"/>
      <w:lvlText w:val="%2."/>
      <w:lvlJc w:val="left"/>
      <w:pPr>
        <w:tabs>
          <w:tab w:val="num" w:pos="1440"/>
        </w:tabs>
        <w:ind w:left="1440" w:hanging="360"/>
      </w:pPr>
      <w:rPr>
        <w:rFonts w:cs="Times New Roman"/>
      </w:rPr>
    </w:lvl>
    <w:lvl w:ilvl="2" w:tplc="7478A596">
      <w:start w:val="1"/>
      <w:numFmt w:val="lowerRoman"/>
      <w:lvlText w:val="%3."/>
      <w:lvlJc w:val="right"/>
      <w:pPr>
        <w:tabs>
          <w:tab w:val="num" w:pos="2160"/>
        </w:tabs>
        <w:ind w:left="2160" w:hanging="180"/>
      </w:pPr>
      <w:rPr>
        <w:rFonts w:cs="Times New Roman"/>
      </w:rPr>
    </w:lvl>
    <w:lvl w:ilvl="3" w:tplc="DCB4722E">
      <w:start w:val="1"/>
      <w:numFmt w:val="decimal"/>
      <w:lvlText w:val="%4."/>
      <w:lvlJc w:val="left"/>
      <w:pPr>
        <w:tabs>
          <w:tab w:val="num" w:pos="2880"/>
        </w:tabs>
        <w:ind w:left="2880" w:hanging="360"/>
      </w:pPr>
      <w:rPr>
        <w:rFonts w:cs="Times New Roman"/>
      </w:rPr>
    </w:lvl>
    <w:lvl w:ilvl="4" w:tplc="C0D08124">
      <w:start w:val="1"/>
      <w:numFmt w:val="lowerLetter"/>
      <w:lvlText w:val="%5."/>
      <w:lvlJc w:val="left"/>
      <w:pPr>
        <w:tabs>
          <w:tab w:val="num" w:pos="3600"/>
        </w:tabs>
        <w:ind w:left="3600" w:hanging="360"/>
      </w:pPr>
      <w:rPr>
        <w:rFonts w:cs="Times New Roman"/>
      </w:rPr>
    </w:lvl>
    <w:lvl w:ilvl="5" w:tplc="DD849918">
      <w:start w:val="1"/>
      <w:numFmt w:val="lowerRoman"/>
      <w:lvlText w:val="%6."/>
      <w:lvlJc w:val="right"/>
      <w:pPr>
        <w:tabs>
          <w:tab w:val="num" w:pos="4320"/>
        </w:tabs>
        <w:ind w:left="4320" w:hanging="180"/>
      </w:pPr>
      <w:rPr>
        <w:rFonts w:cs="Times New Roman"/>
      </w:rPr>
    </w:lvl>
    <w:lvl w:ilvl="6" w:tplc="BAAA83A2">
      <w:start w:val="1"/>
      <w:numFmt w:val="decimal"/>
      <w:lvlText w:val="%7."/>
      <w:lvlJc w:val="left"/>
      <w:pPr>
        <w:tabs>
          <w:tab w:val="num" w:pos="5040"/>
        </w:tabs>
        <w:ind w:left="5040" w:hanging="360"/>
      </w:pPr>
      <w:rPr>
        <w:rFonts w:cs="Times New Roman"/>
      </w:rPr>
    </w:lvl>
    <w:lvl w:ilvl="7" w:tplc="5E5078A8">
      <w:start w:val="1"/>
      <w:numFmt w:val="lowerLetter"/>
      <w:lvlText w:val="%8."/>
      <w:lvlJc w:val="left"/>
      <w:pPr>
        <w:tabs>
          <w:tab w:val="num" w:pos="5760"/>
        </w:tabs>
        <w:ind w:left="5760" w:hanging="360"/>
      </w:pPr>
      <w:rPr>
        <w:rFonts w:cs="Times New Roman"/>
      </w:rPr>
    </w:lvl>
    <w:lvl w:ilvl="8" w:tplc="2B8AA2D2">
      <w:start w:val="1"/>
      <w:numFmt w:val="lowerRoman"/>
      <w:lvlText w:val="%9."/>
      <w:lvlJc w:val="right"/>
      <w:pPr>
        <w:tabs>
          <w:tab w:val="num" w:pos="6480"/>
        </w:tabs>
        <w:ind w:left="6480" w:hanging="180"/>
      </w:pPr>
      <w:rPr>
        <w:rFonts w:cs="Times New Roman"/>
      </w:rPr>
    </w:lvl>
  </w:abstractNum>
  <w:abstractNum w:abstractNumId="5">
    <w:nsid w:val="37660336"/>
    <w:multiLevelType w:val="hybridMultilevel"/>
    <w:tmpl w:val="EA402BE8"/>
    <w:lvl w:ilvl="0" w:tplc="8C96DC96">
      <w:start w:val="1"/>
      <w:numFmt w:val="bullet"/>
      <w:pStyle w:val="bulletlist"/>
      <w:lvlText w:val=""/>
      <w:lvlJc w:val="left"/>
      <w:pPr>
        <w:tabs>
          <w:tab w:val="num" w:pos="648"/>
        </w:tabs>
        <w:ind w:left="648" w:hanging="360"/>
      </w:pPr>
      <w:rPr>
        <w:rFonts w:ascii="Symbol" w:hAnsi="Symbol" w:hint="default"/>
      </w:rPr>
    </w:lvl>
    <w:lvl w:ilvl="1" w:tplc="2A9AAEBC">
      <w:start w:val="1"/>
      <w:numFmt w:val="bullet"/>
      <w:lvlText w:val="o"/>
      <w:lvlJc w:val="left"/>
      <w:pPr>
        <w:tabs>
          <w:tab w:val="num" w:pos="1440"/>
        </w:tabs>
        <w:ind w:left="1440" w:hanging="360"/>
      </w:pPr>
      <w:rPr>
        <w:rFonts w:ascii="Courier New" w:hAnsi="Courier New" w:hint="default"/>
      </w:rPr>
    </w:lvl>
    <w:lvl w:ilvl="2" w:tplc="0EA2BBE8">
      <w:start w:val="1"/>
      <w:numFmt w:val="bullet"/>
      <w:lvlText w:val=""/>
      <w:lvlJc w:val="left"/>
      <w:pPr>
        <w:tabs>
          <w:tab w:val="num" w:pos="2160"/>
        </w:tabs>
        <w:ind w:left="2160" w:hanging="360"/>
      </w:pPr>
      <w:rPr>
        <w:rFonts w:ascii="Wingdings" w:hAnsi="Wingdings" w:hint="default"/>
      </w:rPr>
    </w:lvl>
    <w:lvl w:ilvl="3" w:tplc="3E082BB4">
      <w:start w:val="1"/>
      <w:numFmt w:val="bullet"/>
      <w:lvlText w:val=""/>
      <w:lvlJc w:val="left"/>
      <w:pPr>
        <w:tabs>
          <w:tab w:val="num" w:pos="2880"/>
        </w:tabs>
        <w:ind w:left="2880" w:hanging="360"/>
      </w:pPr>
      <w:rPr>
        <w:rFonts w:ascii="Symbol" w:hAnsi="Symbol" w:hint="default"/>
      </w:rPr>
    </w:lvl>
    <w:lvl w:ilvl="4" w:tplc="F2065748">
      <w:start w:val="1"/>
      <w:numFmt w:val="bullet"/>
      <w:lvlText w:val="o"/>
      <w:lvlJc w:val="left"/>
      <w:pPr>
        <w:tabs>
          <w:tab w:val="num" w:pos="3600"/>
        </w:tabs>
        <w:ind w:left="3600" w:hanging="360"/>
      </w:pPr>
      <w:rPr>
        <w:rFonts w:ascii="Courier New" w:hAnsi="Courier New" w:hint="default"/>
      </w:rPr>
    </w:lvl>
    <w:lvl w:ilvl="5" w:tplc="EECA8086">
      <w:start w:val="1"/>
      <w:numFmt w:val="bullet"/>
      <w:lvlText w:val=""/>
      <w:lvlJc w:val="left"/>
      <w:pPr>
        <w:tabs>
          <w:tab w:val="num" w:pos="4320"/>
        </w:tabs>
        <w:ind w:left="4320" w:hanging="360"/>
      </w:pPr>
      <w:rPr>
        <w:rFonts w:ascii="Wingdings" w:hAnsi="Wingdings" w:hint="default"/>
      </w:rPr>
    </w:lvl>
    <w:lvl w:ilvl="6" w:tplc="08668246">
      <w:start w:val="1"/>
      <w:numFmt w:val="bullet"/>
      <w:lvlText w:val=""/>
      <w:lvlJc w:val="left"/>
      <w:pPr>
        <w:tabs>
          <w:tab w:val="num" w:pos="5040"/>
        </w:tabs>
        <w:ind w:left="5040" w:hanging="360"/>
      </w:pPr>
      <w:rPr>
        <w:rFonts w:ascii="Symbol" w:hAnsi="Symbol" w:hint="default"/>
      </w:rPr>
    </w:lvl>
    <w:lvl w:ilvl="7" w:tplc="19DA3484">
      <w:start w:val="1"/>
      <w:numFmt w:val="bullet"/>
      <w:lvlText w:val="o"/>
      <w:lvlJc w:val="left"/>
      <w:pPr>
        <w:tabs>
          <w:tab w:val="num" w:pos="5760"/>
        </w:tabs>
        <w:ind w:left="5760" w:hanging="360"/>
      </w:pPr>
      <w:rPr>
        <w:rFonts w:ascii="Courier New" w:hAnsi="Courier New" w:hint="default"/>
      </w:rPr>
    </w:lvl>
    <w:lvl w:ilvl="8" w:tplc="26760910">
      <w:start w:val="1"/>
      <w:numFmt w:val="bullet"/>
      <w:lvlText w:val=""/>
      <w:lvlJc w:val="left"/>
      <w:pPr>
        <w:tabs>
          <w:tab w:val="num" w:pos="6480"/>
        </w:tabs>
        <w:ind w:left="6480" w:hanging="360"/>
      </w:pPr>
      <w:rPr>
        <w:rFonts w:ascii="Wingdings" w:hAnsi="Wingdings" w:hint="default"/>
      </w:rPr>
    </w:lvl>
  </w:abstractNum>
  <w:abstractNum w:abstractNumId="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nsid w:val="3C8B637F"/>
    <w:multiLevelType w:val="hybridMultilevel"/>
    <w:tmpl w:val="EB744F24"/>
    <w:lvl w:ilvl="0" w:tplc="F37689DA">
      <w:start w:val="1"/>
      <w:numFmt w:val="bullet"/>
      <w:lvlText w:val=""/>
      <w:lvlJc w:val="left"/>
      <w:pPr>
        <w:ind w:left="720" w:hanging="360"/>
      </w:pPr>
      <w:rPr>
        <w:rFonts w:ascii="Symbol" w:hAnsi="Symbol" w:hint="default"/>
      </w:rPr>
    </w:lvl>
    <w:lvl w:ilvl="1" w:tplc="EEA01F0E" w:tentative="1">
      <w:start w:val="1"/>
      <w:numFmt w:val="bullet"/>
      <w:lvlText w:val="o"/>
      <w:lvlJc w:val="left"/>
      <w:pPr>
        <w:ind w:left="1440" w:hanging="360"/>
      </w:pPr>
      <w:rPr>
        <w:rFonts w:ascii="Courier New" w:hAnsi="Courier New" w:cs="Courier New" w:hint="default"/>
      </w:rPr>
    </w:lvl>
    <w:lvl w:ilvl="2" w:tplc="C2860A66" w:tentative="1">
      <w:start w:val="1"/>
      <w:numFmt w:val="bullet"/>
      <w:lvlText w:val=""/>
      <w:lvlJc w:val="left"/>
      <w:pPr>
        <w:ind w:left="2160" w:hanging="360"/>
      </w:pPr>
      <w:rPr>
        <w:rFonts w:ascii="Wingdings" w:hAnsi="Wingdings" w:hint="default"/>
      </w:rPr>
    </w:lvl>
    <w:lvl w:ilvl="3" w:tplc="5F9432C4" w:tentative="1">
      <w:start w:val="1"/>
      <w:numFmt w:val="bullet"/>
      <w:lvlText w:val=""/>
      <w:lvlJc w:val="left"/>
      <w:pPr>
        <w:ind w:left="2880" w:hanging="360"/>
      </w:pPr>
      <w:rPr>
        <w:rFonts w:ascii="Symbol" w:hAnsi="Symbol" w:hint="default"/>
      </w:rPr>
    </w:lvl>
    <w:lvl w:ilvl="4" w:tplc="E20A4F3A" w:tentative="1">
      <w:start w:val="1"/>
      <w:numFmt w:val="bullet"/>
      <w:lvlText w:val="o"/>
      <w:lvlJc w:val="left"/>
      <w:pPr>
        <w:ind w:left="3600" w:hanging="360"/>
      </w:pPr>
      <w:rPr>
        <w:rFonts w:ascii="Courier New" w:hAnsi="Courier New" w:cs="Courier New" w:hint="default"/>
      </w:rPr>
    </w:lvl>
    <w:lvl w:ilvl="5" w:tplc="E48EA20C" w:tentative="1">
      <w:start w:val="1"/>
      <w:numFmt w:val="bullet"/>
      <w:lvlText w:val=""/>
      <w:lvlJc w:val="left"/>
      <w:pPr>
        <w:ind w:left="4320" w:hanging="360"/>
      </w:pPr>
      <w:rPr>
        <w:rFonts w:ascii="Wingdings" w:hAnsi="Wingdings" w:hint="default"/>
      </w:rPr>
    </w:lvl>
    <w:lvl w:ilvl="6" w:tplc="31222E50" w:tentative="1">
      <w:start w:val="1"/>
      <w:numFmt w:val="bullet"/>
      <w:lvlText w:val=""/>
      <w:lvlJc w:val="left"/>
      <w:pPr>
        <w:ind w:left="5040" w:hanging="360"/>
      </w:pPr>
      <w:rPr>
        <w:rFonts w:ascii="Symbol" w:hAnsi="Symbol" w:hint="default"/>
      </w:rPr>
    </w:lvl>
    <w:lvl w:ilvl="7" w:tplc="2A7AD0FA" w:tentative="1">
      <w:start w:val="1"/>
      <w:numFmt w:val="bullet"/>
      <w:lvlText w:val="o"/>
      <w:lvlJc w:val="left"/>
      <w:pPr>
        <w:ind w:left="5760" w:hanging="360"/>
      </w:pPr>
      <w:rPr>
        <w:rFonts w:ascii="Courier New" w:hAnsi="Courier New" w:cs="Courier New" w:hint="default"/>
      </w:rPr>
    </w:lvl>
    <w:lvl w:ilvl="8" w:tplc="BCFE1688" w:tentative="1">
      <w:start w:val="1"/>
      <w:numFmt w:val="bullet"/>
      <w:lvlText w:val=""/>
      <w:lvlJc w:val="left"/>
      <w:pPr>
        <w:ind w:left="6480" w:hanging="360"/>
      </w:pPr>
      <w:rPr>
        <w:rFonts w:ascii="Wingdings" w:hAnsi="Wingdings" w:hint="default"/>
      </w:rPr>
    </w:lvl>
  </w:abstractNum>
  <w:abstractNum w:abstractNumId="8">
    <w:nsid w:val="3CA842C8"/>
    <w:multiLevelType w:val="hybridMultilevel"/>
    <w:tmpl w:val="3956E6CA"/>
    <w:lvl w:ilvl="0" w:tplc="2326C872">
      <w:start w:val="1"/>
      <w:numFmt w:val="decimal"/>
      <w:lvlText w:val="%1."/>
      <w:lvlJc w:val="left"/>
      <w:pPr>
        <w:ind w:left="720" w:hanging="360"/>
      </w:pPr>
      <w:rPr>
        <w:rFonts w:hint="default"/>
      </w:rPr>
    </w:lvl>
    <w:lvl w:ilvl="1" w:tplc="6E008B40" w:tentative="1">
      <w:start w:val="1"/>
      <w:numFmt w:val="lowerLetter"/>
      <w:lvlText w:val="%2."/>
      <w:lvlJc w:val="left"/>
      <w:pPr>
        <w:ind w:left="1440" w:hanging="360"/>
      </w:pPr>
    </w:lvl>
    <w:lvl w:ilvl="2" w:tplc="BB08C93C" w:tentative="1">
      <w:start w:val="1"/>
      <w:numFmt w:val="lowerRoman"/>
      <w:lvlText w:val="%3."/>
      <w:lvlJc w:val="right"/>
      <w:pPr>
        <w:ind w:left="2160" w:hanging="180"/>
      </w:pPr>
    </w:lvl>
    <w:lvl w:ilvl="3" w:tplc="C04CDD6A" w:tentative="1">
      <w:start w:val="1"/>
      <w:numFmt w:val="decimal"/>
      <w:lvlText w:val="%4."/>
      <w:lvlJc w:val="left"/>
      <w:pPr>
        <w:ind w:left="2880" w:hanging="360"/>
      </w:pPr>
    </w:lvl>
    <w:lvl w:ilvl="4" w:tplc="B22EFC24" w:tentative="1">
      <w:start w:val="1"/>
      <w:numFmt w:val="lowerLetter"/>
      <w:lvlText w:val="%5."/>
      <w:lvlJc w:val="left"/>
      <w:pPr>
        <w:ind w:left="3600" w:hanging="360"/>
      </w:pPr>
    </w:lvl>
    <w:lvl w:ilvl="5" w:tplc="9E5A6062" w:tentative="1">
      <w:start w:val="1"/>
      <w:numFmt w:val="lowerRoman"/>
      <w:lvlText w:val="%6."/>
      <w:lvlJc w:val="right"/>
      <w:pPr>
        <w:ind w:left="4320" w:hanging="180"/>
      </w:pPr>
    </w:lvl>
    <w:lvl w:ilvl="6" w:tplc="02BA182A" w:tentative="1">
      <w:start w:val="1"/>
      <w:numFmt w:val="decimal"/>
      <w:lvlText w:val="%7."/>
      <w:lvlJc w:val="left"/>
      <w:pPr>
        <w:ind w:left="5040" w:hanging="360"/>
      </w:pPr>
    </w:lvl>
    <w:lvl w:ilvl="7" w:tplc="7B260030" w:tentative="1">
      <w:start w:val="1"/>
      <w:numFmt w:val="lowerLetter"/>
      <w:lvlText w:val="%8."/>
      <w:lvlJc w:val="left"/>
      <w:pPr>
        <w:ind w:left="5760" w:hanging="360"/>
      </w:pPr>
    </w:lvl>
    <w:lvl w:ilvl="8" w:tplc="6BFACA44" w:tentative="1">
      <w:start w:val="1"/>
      <w:numFmt w:val="lowerRoman"/>
      <w:lvlText w:val="%9."/>
      <w:lvlJc w:val="right"/>
      <w:pPr>
        <w:ind w:left="6480" w:hanging="180"/>
      </w:pPr>
    </w:lvl>
  </w:abstractNum>
  <w:abstractNum w:abstractNumId="9">
    <w:nsid w:val="4189603E"/>
    <w:multiLevelType w:val="multilevel"/>
    <w:tmpl w:val="F3FA876A"/>
    <w:lvl w:ilvl="0">
      <w:start w:val="1"/>
      <w:numFmt w:val="upperRoman"/>
      <w:pStyle w:val="Heading1"/>
      <w:lvlText w:val="%1."/>
      <w:lvlJc w:val="center"/>
      <w:pPr>
        <w:tabs>
          <w:tab w:val="num" w:pos="540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nsid w:val="47857895"/>
    <w:multiLevelType w:val="hybridMultilevel"/>
    <w:tmpl w:val="9280C97E"/>
    <w:lvl w:ilvl="0" w:tplc="962EF5F8">
      <w:start w:val="1"/>
      <w:numFmt w:val="upperRoman"/>
      <w:lvlText w:val="%1."/>
      <w:lvlJc w:val="left"/>
      <w:pPr>
        <w:ind w:left="1080" w:hanging="720"/>
      </w:pPr>
      <w:rPr>
        <w:rFonts w:hint="default"/>
      </w:rPr>
    </w:lvl>
    <w:lvl w:ilvl="1" w:tplc="C99C21B4" w:tentative="1">
      <w:start w:val="1"/>
      <w:numFmt w:val="lowerLetter"/>
      <w:lvlText w:val="%2."/>
      <w:lvlJc w:val="left"/>
      <w:pPr>
        <w:ind w:left="1440" w:hanging="360"/>
      </w:pPr>
    </w:lvl>
    <w:lvl w:ilvl="2" w:tplc="5680E9F4" w:tentative="1">
      <w:start w:val="1"/>
      <w:numFmt w:val="lowerRoman"/>
      <w:lvlText w:val="%3."/>
      <w:lvlJc w:val="right"/>
      <w:pPr>
        <w:ind w:left="2160" w:hanging="180"/>
      </w:pPr>
    </w:lvl>
    <w:lvl w:ilvl="3" w:tplc="B512058C" w:tentative="1">
      <w:start w:val="1"/>
      <w:numFmt w:val="decimal"/>
      <w:lvlText w:val="%4."/>
      <w:lvlJc w:val="left"/>
      <w:pPr>
        <w:ind w:left="2880" w:hanging="360"/>
      </w:pPr>
    </w:lvl>
    <w:lvl w:ilvl="4" w:tplc="39D60FCA" w:tentative="1">
      <w:start w:val="1"/>
      <w:numFmt w:val="lowerLetter"/>
      <w:lvlText w:val="%5."/>
      <w:lvlJc w:val="left"/>
      <w:pPr>
        <w:ind w:left="3600" w:hanging="360"/>
      </w:pPr>
    </w:lvl>
    <w:lvl w:ilvl="5" w:tplc="3AAC444C" w:tentative="1">
      <w:start w:val="1"/>
      <w:numFmt w:val="lowerRoman"/>
      <w:lvlText w:val="%6."/>
      <w:lvlJc w:val="right"/>
      <w:pPr>
        <w:ind w:left="4320" w:hanging="180"/>
      </w:pPr>
    </w:lvl>
    <w:lvl w:ilvl="6" w:tplc="9A4A7C26" w:tentative="1">
      <w:start w:val="1"/>
      <w:numFmt w:val="decimal"/>
      <w:lvlText w:val="%7."/>
      <w:lvlJc w:val="left"/>
      <w:pPr>
        <w:ind w:left="5040" w:hanging="360"/>
      </w:pPr>
    </w:lvl>
    <w:lvl w:ilvl="7" w:tplc="562AE2A8" w:tentative="1">
      <w:start w:val="1"/>
      <w:numFmt w:val="lowerLetter"/>
      <w:lvlText w:val="%8."/>
      <w:lvlJc w:val="left"/>
      <w:pPr>
        <w:ind w:left="5760" w:hanging="360"/>
      </w:pPr>
    </w:lvl>
    <w:lvl w:ilvl="8" w:tplc="C7FA6B8E" w:tentative="1">
      <w:start w:val="1"/>
      <w:numFmt w:val="lowerRoman"/>
      <w:lvlText w:val="%9."/>
      <w:lvlJc w:val="right"/>
      <w:pPr>
        <w:ind w:left="6480" w:hanging="180"/>
      </w:pPr>
    </w:lvl>
  </w:abstractNum>
  <w:abstractNum w:abstractNumId="11">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nsid w:val="6BAE456C"/>
    <w:multiLevelType w:val="hybridMultilevel"/>
    <w:tmpl w:val="E0A81BE4"/>
    <w:lvl w:ilvl="0" w:tplc="56CAD5FA">
      <w:start w:val="1"/>
      <w:numFmt w:val="bullet"/>
      <w:lvlText w:val=""/>
      <w:lvlJc w:val="left"/>
      <w:pPr>
        <w:ind w:left="720" w:hanging="360"/>
      </w:pPr>
      <w:rPr>
        <w:rFonts w:ascii="Symbol" w:hAnsi="Symbol" w:hint="default"/>
      </w:rPr>
    </w:lvl>
    <w:lvl w:ilvl="1" w:tplc="5FB044A8" w:tentative="1">
      <w:start w:val="1"/>
      <w:numFmt w:val="bullet"/>
      <w:lvlText w:val="o"/>
      <w:lvlJc w:val="left"/>
      <w:pPr>
        <w:ind w:left="1440" w:hanging="360"/>
      </w:pPr>
      <w:rPr>
        <w:rFonts w:ascii="Courier New" w:hAnsi="Courier New" w:cs="Courier New" w:hint="default"/>
      </w:rPr>
    </w:lvl>
    <w:lvl w:ilvl="2" w:tplc="3CBEA428" w:tentative="1">
      <w:start w:val="1"/>
      <w:numFmt w:val="bullet"/>
      <w:lvlText w:val=""/>
      <w:lvlJc w:val="left"/>
      <w:pPr>
        <w:ind w:left="2160" w:hanging="360"/>
      </w:pPr>
      <w:rPr>
        <w:rFonts w:ascii="Wingdings" w:hAnsi="Wingdings" w:hint="default"/>
      </w:rPr>
    </w:lvl>
    <w:lvl w:ilvl="3" w:tplc="31FC1864" w:tentative="1">
      <w:start w:val="1"/>
      <w:numFmt w:val="bullet"/>
      <w:lvlText w:val=""/>
      <w:lvlJc w:val="left"/>
      <w:pPr>
        <w:ind w:left="2880" w:hanging="360"/>
      </w:pPr>
      <w:rPr>
        <w:rFonts w:ascii="Symbol" w:hAnsi="Symbol" w:hint="default"/>
      </w:rPr>
    </w:lvl>
    <w:lvl w:ilvl="4" w:tplc="F24291D2" w:tentative="1">
      <w:start w:val="1"/>
      <w:numFmt w:val="bullet"/>
      <w:lvlText w:val="o"/>
      <w:lvlJc w:val="left"/>
      <w:pPr>
        <w:ind w:left="3600" w:hanging="360"/>
      </w:pPr>
      <w:rPr>
        <w:rFonts w:ascii="Courier New" w:hAnsi="Courier New" w:cs="Courier New" w:hint="default"/>
      </w:rPr>
    </w:lvl>
    <w:lvl w:ilvl="5" w:tplc="AFEC8514" w:tentative="1">
      <w:start w:val="1"/>
      <w:numFmt w:val="bullet"/>
      <w:lvlText w:val=""/>
      <w:lvlJc w:val="left"/>
      <w:pPr>
        <w:ind w:left="4320" w:hanging="360"/>
      </w:pPr>
      <w:rPr>
        <w:rFonts w:ascii="Wingdings" w:hAnsi="Wingdings" w:hint="default"/>
      </w:rPr>
    </w:lvl>
    <w:lvl w:ilvl="6" w:tplc="D10A1F84" w:tentative="1">
      <w:start w:val="1"/>
      <w:numFmt w:val="bullet"/>
      <w:lvlText w:val=""/>
      <w:lvlJc w:val="left"/>
      <w:pPr>
        <w:ind w:left="5040" w:hanging="360"/>
      </w:pPr>
      <w:rPr>
        <w:rFonts w:ascii="Symbol" w:hAnsi="Symbol" w:hint="default"/>
      </w:rPr>
    </w:lvl>
    <w:lvl w:ilvl="7" w:tplc="53AA0E40" w:tentative="1">
      <w:start w:val="1"/>
      <w:numFmt w:val="bullet"/>
      <w:lvlText w:val="o"/>
      <w:lvlJc w:val="left"/>
      <w:pPr>
        <w:ind w:left="5760" w:hanging="360"/>
      </w:pPr>
      <w:rPr>
        <w:rFonts w:ascii="Courier New" w:hAnsi="Courier New" w:cs="Courier New" w:hint="default"/>
      </w:rPr>
    </w:lvl>
    <w:lvl w:ilvl="8" w:tplc="FA0C549C" w:tentative="1">
      <w:start w:val="1"/>
      <w:numFmt w:val="bullet"/>
      <w:lvlText w:val=""/>
      <w:lvlJc w:val="left"/>
      <w:pPr>
        <w:ind w:left="6480" w:hanging="360"/>
      </w:pPr>
      <w:rPr>
        <w:rFonts w:ascii="Wingdings" w:hAnsi="Wingdings" w:hint="default"/>
      </w:rPr>
    </w:lvl>
  </w:abstractNum>
  <w:abstractNum w:abstractNumId="13">
    <w:nsid w:val="6C402C58"/>
    <w:multiLevelType w:val="hybridMultilevel"/>
    <w:tmpl w:val="F1F87D58"/>
    <w:lvl w:ilvl="0" w:tplc="E0D02AA8">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D3AAD69C">
      <w:start w:val="1"/>
      <w:numFmt w:val="lowerLetter"/>
      <w:lvlText w:val="%2."/>
      <w:lvlJc w:val="left"/>
      <w:pPr>
        <w:tabs>
          <w:tab w:val="num" w:pos="1440"/>
        </w:tabs>
        <w:ind w:left="1440" w:hanging="360"/>
      </w:pPr>
      <w:rPr>
        <w:rFonts w:cs="Times New Roman"/>
      </w:rPr>
    </w:lvl>
    <w:lvl w:ilvl="2" w:tplc="9E7C9908">
      <w:start w:val="1"/>
      <w:numFmt w:val="lowerRoman"/>
      <w:lvlText w:val="%3."/>
      <w:lvlJc w:val="right"/>
      <w:pPr>
        <w:tabs>
          <w:tab w:val="num" w:pos="2160"/>
        </w:tabs>
        <w:ind w:left="2160" w:hanging="180"/>
      </w:pPr>
      <w:rPr>
        <w:rFonts w:cs="Times New Roman"/>
      </w:rPr>
    </w:lvl>
    <w:lvl w:ilvl="3" w:tplc="71E01D18">
      <w:start w:val="1"/>
      <w:numFmt w:val="decimal"/>
      <w:lvlText w:val="%4."/>
      <w:lvlJc w:val="left"/>
      <w:pPr>
        <w:tabs>
          <w:tab w:val="num" w:pos="2880"/>
        </w:tabs>
        <w:ind w:left="2880" w:hanging="360"/>
      </w:pPr>
      <w:rPr>
        <w:rFonts w:cs="Times New Roman"/>
      </w:rPr>
    </w:lvl>
    <w:lvl w:ilvl="4" w:tplc="9A6236C0">
      <w:start w:val="1"/>
      <w:numFmt w:val="lowerLetter"/>
      <w:lvlText w:val="%5."/>
      <w:lvlJc w:val="left"/>
      <w:pPr>
        <w:tabs>
          <w:tab w:val="num" w:pos="3600"/>
        </w:tabs>
        <w:ind w:left="3600" w:hanging="360"/>
      </w:pPr>
      <w:rPr>
        <w:rFonts w:cs="Times New Roman"/>
      </w:rPr>
    </w:lvl>
    <w:lvl w:ilvl="5" w:tplc="DC8EE882">
      <w:start w:val="1"/>
      <w:numFmt w:val="lowerRoman"/>
      <w:lvlText w:val="%6."/>
      <w:lvlJc w:val="right"/>
      <w:pPr>
        <w:tabs>
          <w:tab w:val="num" w:pos="4320"/>
        </w:tabs>
        <w:ind w:left="4320" w:hanging="180"/>
      </w:pPr>
      <w:rPr>
        <w:rFonts w:cs="Times New Roman"/>
      </w:rPr>
    </w:lvl>
    <w:lvl w:ilvl="6" w:tplc="863E83DE">
      <w:start w:val="1"/>
      <w:numFmt w:val="decimal"/>
      <w:lvlText w:val="%7."/>
      <w:lvlJc w:val="left"/>
      <w:pPr>
        <w:tabs>
          <w:tab w:val="num" w:pos="5040"/>
        </w:tabs>
        <w:ind w:left="5040" w:hanging="360"/>
      </w:pPr>
      <w:rPr>
        <w:rFonts w:cs="Times New Roman"/>
      </w:rPr>
    </w:lvl>
    <w:lvl w:ilvl="7" w:tplc="6B5ADF72">
      <w:start w:val="1"/>
      <w:numFmt w:val="lowerLetter"/>
      <w:lvlText w:val="%8."/>
      <w:lvlJc w:val="left"/>
      <w:pPr>
        <w:tabs>
          <w:tab w:val="num" w:pos="5760"/>
        </w:tabs>
        <w:ind w:left="5760" w:hanging="360"/>
      </w:pPr>
      <w:rPr>
        <w:rFonts w:cs="Times New Roman"/>
      </w:rPr>
    </w:lvl>
    <w:lvl w:ilvl="8" w:tplc="D8A841C4">
      <w:start w:val="1"/>
      <w:numFmt w:val="lowerRoman"/>
      <w:lvlText w:val="%9."/>
      <w:lvlJc w:val="right"/>
      <w:pPr>
        <w:tabs>
          <w:tab w:val="num" w:pos="6480"/>
        </w:tabs>
        <w:ind w:left="6480" w:hanging="180"/>
      </w:pPr>
      <w:rPr>
        <w:rFonts w:cs="Times New Roman"/>
      </w:rPr>
    </w:lvl>
  </w:abstractNum>
  <w:abstractNum w:abstractNumId="14">
    <w:nsid w:val="6CD32DA8"/>
    <w:multiLevelType w:val="singleLevel"/>
    <w:tmpl w:val="B308EFB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5"/>
  </w:num>
  <w:num w:numId="2">
    <w:abstractNumId w:val="13"/>
  </w:num>
  <w:num w:numId="3">
    <w:abstractNumId w:val="4"/>
  </w:num>
  <w:num w:numId="4">
    <w:abstractNumId w:val="9"/>
  </w:num>
  <w:num w:numId="5">
    <w:abstractNumId w:val="9"/>
  </w:num>
  <w:num w:numId="6">
    <w:abstractNumId w:val="9"/>
  </w:num>
  <w:num w:numId="7">
    <w:abstractNumId w:val="9"/>
  </w:num>
  <w:num w:numId="8">
    <w:abstractNumId w:val="11"/>
  </w:num>
  <w:num w:numId="9">
    <w:abstractNumId w:val="14"/>
  </w:num>
  <w:num w:numId="10">
    <w:abstractNumId w:val="6"/>
  </w:num>
  <w:num w:numId="11">
    <w:abstractNumId w:val="2"/>
  </w:num>
  <w:num w:numId="12">
    <w:abstractNumId w:val="0"/>
  </w:num>
  <w:num w:numId="13">
    <w:abstractNumId w:val="1"/>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9"/>
  </w:num>
  <w:num w:numId="19">
    <w:abstractNumId w:val="11"/>
  </w:num>
  <w:num w:numId="20">
    <w:abstractNumId w:val="11"/>
  </w:num>
  <w:num w:numId="21">
    <w:abstractNumId w:val="12"/>
  </w:num>
  <w:num w:numId="22">
    <w:abstractNumId w:val="3"/>
  </w:num>
  <w:num w:numId="23">
    <w:abstractNumId w:val="9"/>
  </w:num>
  <w:num w:numId="24">
    <w:abstractNumId w:val="7"/>
  </w:num>
  <w:num w:numId="25">
    <w:abstractNumId w:val="8"/>
  </w:num>
  <w:num w:numId="26">
    <w:abstractNumId w:val="9"/>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IxMzK3tDQ2NjBV0lEKTi0uzszPAykwrQUA87hBnywAAAA="/>
  </w:docVars>
  <w:rsids>
    <w:rsidRoot w:val="00ED13D6"/>
    <w:rsid w:val="000007E4"/>
    <w:rsid w:val="00002CA7"/>
    <w:rsid w:val="000033D9"/>
    <w:rsid w:val="00004C55"/>
    <w:rsid w:val="000052EF"/>
    <w:rsid w:val="000067AF"/>
    <w:rsid w:val="000142D6"/>
    <w:rsid w:val="00016929"/>
    <w:rsid w:val="0001747D"/>
    <w:rsid w:val="00020A02"/>
    <w:rsid w:val="00020D22"/>
    <w:rsid w:val="00022055"/>
    <w:rsid w:val="00022364"/>
    <w:rsid w:val="000227B9"/>
    <w:rsid w:val="00030354"/>
    <w:rsid w:val="00030498"/>
    <w:rsid w:val="000319CB"/>
    <w:rsid w:val="00034130"/>
    <w:rsid w:val="00035438"/>
    <w:rsid w:val="00035B96"/>
    <w:rsid w:val="00036CC6"/>
    <w:rsid w:val="000375A1"/>
    <w:rsid w:val="00037980"/>
    <w:rsid w:val="0004269A"/>
    <w:rsid w:val="000453EC"/>
    <w:rsid w:val="00045A7D"/>
    <w:rsid w:val="000518F4"/>
    <w:rsid w:val="000556A4"/>
    <w:rsid w:val="0005793D"/>
    <w:rsid w:val="00060653"/>
    <w:rsid w:val="00060861"/>
    <w:rsid w:val="00061B6F"/>
    <w:rsid w:val="00061D9E"/>
    <w:rsid w:val="00062930"/>
    <w:rsid w:val="00064A34"/>
    <w:rsid w:val="00066558"/>
    <w:rsid w:val="00067775"/>
    <w:rsid w:val="00067BD0"/>
    <w:rsid w:val="00067EA7"/>
    <w:rsid w:val="00070865"/>
    <w:rsid w:val="00072053"/>
    <w:rsid w:val="000720DF"/>
    <w:rsid w:val="000757F0"/>
    <w:rsid w:val="00076030"/>
    <w:rsid w:val="00077D1C"/>
    <w:rsid w:val="000813C1"/>
    <w:rsid w:val="00081931"/>
    <w:rsid w:val="0008225A"/>
    <w:rsid w:val="000831A8"/>
    <w:rsid w:val="00083538"/>
    <w:rsid w:val="00085202"/>
    <w:rsid w:val="00085CCF"/>
    <w:rsid w:val="000864F6"/>
    <w:rsid w:val="000865A6"/>
    <w:rsid w:val="00086761"/>
    <w:rsid w:val="0009200C"/>
    <w:rsid w:val="00092102"/>
    <w:rsid w:val="000939A5"/>
    <w:rsid w:val="000949C4"/>
    <w:rsid w:val="00094BEB"/>
    <w:rsid w:val="000954EF"/>
    <w:rsid w:val="0009633B"/>
    <w:rsid w:val="000A0694"/>
    <w:rsid w:val="000A24BC"/>
    <w:rsid w:val="000A3E92"/>
    <w:rsid w:val="000A41BB"/>
    <w:rsid w:val="000A4773"/>
    <w:rsid w:val="000A487F"/>
    <w:rsid w:val="000A6522"/>
    <w:rsid w:val="000A69CB"/>
    <w:rsid w:val="000B0072"/>
    <w:rsid w:val="000B050B"/>
    <w:rsid w:val="000B0E15"/>
    <w:rsid w:val="000B1C86"/>
    <w:rsid w:val="000B229E"/>
    <w:rsid w:val="000B2658"/>
    <w:rsid w:val="000B30F4"/>
    <w:rsid w:val="000B6737"/>
    <w:rsid w:val="000B6D78"/>
    <w:rsid w:val="000B7E68"/>
    <w:rsid w:val="000C0D30"/>
    <w:rsid w:val="000C185E"/>
    <w:rsid w:val="000C2B4C"/>
    <w:rsid w:val="000C4E1C"/>
    <w:rsid w:val="000C6998"/>
    <w:rsid w:val="000C740C"/>
    <w:rsid w:val="000D03FF"/>
    <w:rsid w:val="000D057E"/>
    <w:rsid w:val="000D0FBC"/>
    <w:rsid w:val="000D191A"/>
    <w:rsid w:val="000D1AE8"/>
    <w:rsid w:val="000D3D57"/>
    <w:rsid w:val="000D3E24"/>
    <w:rsid w:val="000D4BDF"/>
    <w:rsid w:val="000D634A"/>
    <w:rsid w:val="000D718D"/>
    <w:rsid w:val="000D7B20"/>
    <w:rsid w:val="000E09B4"/>
    <w:rsid w:val="000E172F"/>
    <w:rsid w:val="000E18FD"/>
    <w:rsid w:val="000E3222"/>
    <w:rsid w:val="000E414A"/>
    <w:rsid w:val="000E4DFA"/>
    <w:rsid w:val="000F01D4"/>
    <w:rsid w:val="000F0443"/>
    <w:rsid w:val="000F08D6"/>
    <w:rsid w:val="000F2346"/>
    <w:rsid w:val="000F23FB"/>
    <w:rsid w:val="000F2E3A"/>
    <w:rsid w:val="00100418"/>
    <w:rsid w:val="00101B59"/>
    <w:rsid w:val="00101C05"/>
    <w:rsid w:val="001025DB"/>
    <w:rsid w:val="00105EF2"/>
    <w:rsid w:val="0010791B"/>
    <w:rsid w:val="001101CB"/>
    <w:rsid w:val="001102E2"/>
    <w:rsid w:val="00110AE1"/>
    <w:rsid w:val="00111A95"/>
    <w:rsid w:val="00111B79"/>
    <w:rsid w:val="0011248C"/>
    <w:rsid w:val="0011426B"/>
    <w:rsid w:val="001144CC"/>
    <w:rsid w:val="00116D83"/>
    <w:rsid w:val="00116F14"/>
    <w:rsid w:val="001200B7"/>
    <w:rsid w:val="00120198"/>
    <w:rsid w:val="001221CA"/>
    <w:rsid w:val="0012237A"/>
    <w:rsid w:val="001225B5"/>
    <w:rsid w:val="00122E73"/>
    <w:rsid w:val="001248B6"/>
    <w:rsid w:val="001258C2"/>
    <w:rsid w:val="0012646C"/>
    <w:rsid w:val="001301F2"/>
    <w:rsid w:val="00131B44"/>
    <w:rsid w:val="00132333"/>
    <w:rsid w:val="00136E55"/>
    <w:rsid w:val="00141546"/>
    <w:rsid w:val="001416EE"/>
    <w:rsid w:val="00142FC4"/>
    <w:rsid w:val="0014360D"/>
    <w:rsid w:val="00143897"/>
    <w:rsid w:val="00143F67"/>
    <w:rsid w:val="00144540"/>
    <w:rsid w:val="00144CD1"/>
    <w:rsid w:val="00146BB2"/>
    <w:rsid w:val="00157460"/>
    <w:rsid w:val="00157635"/>
    <w:rsid w:val="00157D20"/>
    <w:rsid w:val="00161505"/>
    <w:rsid w:val="00163220"/>
    <w:rsid w:val="001632C6"/>
    <w:rsid w:val="00164305"/>
    <w:rsid w:val="00165426"/>
    <w:rsid w:val="001660E4"/>
    <w:rsid w:val="00171001"/>
    <w:rsid w:val="001710FE"/>
    <w:rsid w:val="00172566"/>
    <w:rsid w:val="00172FB1"/>
    <w:rsid w:val="001734F0"/>
    <w:rsid w:val="00173751"/>
    <w:rsid w:val="00175867"/>
    <w:rsid w:val="00175FF0"/>
    <w:rsid w:val="00177542"/>
    <w:rsid w:val="00177AE4"/>
    <w:rsid w:val="00177E6C"/>
    <w:rsid w:val="0018037C"/>
    <w:rsid w:val="001823E8"/>
    <w:rsid w:val="00182C79"/>
    <w:rsid w:val="00184334"/>
    <w:rsid w:val="00185608"/>
    <w:rsid w:val="00186C1D"/>
    <w:rsid w:val="00191DD9"/>
    <w:rsid w:val="0019346E"/>
    <w:rsid w:val="00193A76"/>
    <w:rsid w:val="001958E5"/>
    <w:rsid w:val="00196677"/>
    <w:rsid w:val="0019678F"/>
    <w:rsid w:val="001978DA"/>
    <w:rsid w:val="001978F7"/>
    <w:rsid w:val="00197E4A"/>
    <w:rsid w:val="001A1CA6"/>
    <w:rsid w:val="001A2980"/>
    <w:rsid w:val="001A381B"/>
    <w:rsid w:val="001A398B"/>
    <w:rsid w:val="001A5540"/>
    <w:rsid w:val="001A5A6E"/>
    <w:rsid w:val="001A7854"/>
    <w:rsid w:val="001B15D0"/>
    <w:rsid w:val="001B1EC5"/>
    <w:rsid w:val="001B245A"/>
    <w:rsid w:val="001B279F"/>
    <w:rsid w:val="001B29D9"/>
    <w:rsid w:val="001B3FC4"/>
    <w:rsid w:val="001B5F73"/>
    <w:rsid w:val="001B7ED0"/>
    <w:rsid w:val="001C0CFF"/>
    <w:rsid w:val="001C1C9E"/>
    <w:rsid w:val="001C3FDC"/>
    <w:rsid w:val="001C428B"/>
    <w:rsid w:val="001C42D4"/>
    <w:rsid w:val="001C4BAE"/>
    <w:rsid w:val="001C6545"/>
    <w:rsid w:val="001D0101"/>
    <w:rsid w:val="001D0A8E"/>
    <w:rsid w:val="001D196F"/>
    <w:rsid w:val="001D3399"/>
    <w:rsid w:val="001D3D1A"/>
    <w:rsid w:val="001D44F9"/>
    <w:rsid w:val="001D5269"/>
    <w:rsid w:val="001D5BBB"/>
    <w:rsid w:val="001D65D0"/>
    <w:rsid w:val="001E1713"/>
    <w:rsid w:val="001E2124"/>
    <w:rsid w:val="001E2905"/>
    <w:rsid w:val="001E4DC5"/>
    <w:rsid w:val="001E4F9E"/>
    <w:rsid w:val="001E4FB6"/>
    <w:rsid w:val="001E53E9"/>
    <w:rsid w:val="001E55C5"/>
    <w:rsid w:val="001E67DA"/>
    <w:rsid w:val="001E7EF1"/>
    <w:rsid w:val="001F04AE"/>
    <w:rsid w:val="001F0CAE"/>
    <w:rsid w:val="001F0FE6"/>
    <w:rsid w:val="001F3602"/>
    <w:rsid w:val="001F4114"/>
    <w:rsid w:val="001F5682"/>
    <w:rsid w:val="001F7079"/>
    <w:rsid w:val="001F7C95"/>
    <w:rsid w:val="002001FC"/>
    <w:rsid w:val="002012F4"/>
    <w:rsid w:val="002017A0"/>
    <w:rsid w:val="00201DC6"/>
    <w:rsid w:val="00202A17"/>
    <w:rsid w:val="00203EFC"/>
    <w:rsid w:val="002061B8"/>
    <w:rsid w:val="0020750A"/>
    <w:rsid w:val="00207B8B"/>
    <w:rsid w:val="00210FFE"/>
    <w:rsid w:val="00212707"/>
    <w:rsid w:val="00213087"/>
    <w:rsid w:val="00215285"/>
    <w:rsid w:val="00216A60"/>
    <w:rsid w:val="002171BE"/>
    <w:rsid w:val="002175B3"/>
    <w:rsid w:val="00217748"/>
    <w:rsid w:val="00217E88"/>
    <w:rsid w:val="0022072C"/>
    <w:rsid w:val="00221B16"/>
    <w:rsid w:val="002228CA"/>
    <w:rsid w:val="00223242"/>
    <w:rsid w:val="00223CD8"/>
    <w:rsid w:val="00225D39"/>
    <w:rsid w:val="0022608D"/>
    <w:rsid w:val="0022671B"/>
    <w:rsid w:val="00227477"/>
    <w:rsid w:val="0022785A"/>
    <w:rsid w:val="00230B55"/>
    <w:rsid w:val="00230B99"/>
    <w:rsid w:val="00231ADA"/>
    <w:rsid w:val="00231E5E"/>
    <w:rsid w:val="00232741"/>
    <w:rsid w:val="00233468"/>
    <w:rsid w:val="002342E8"/>
    <w:rsid w:val="0023509B"/>
    <w:rsid w:val="00240026"/>
    <w:rsid w:val="002407F1"/>
    <w:rsid w:val="00240A50"/>
    <w:rsid w:val="002421AB"/>
    <w:rsid w:val="002423A5"/>
    <w:rsid w:val="002435D1"/>
    <w:rsid w:val="002439B7"/>
    <w:rsid w:val="00243BC8"/>
    <w:rsid w:val="00244514"/>
    <w:rsid w:val="00244F4C"/>
    <w:rsid w:val="00246451"/>
    <w:rsid w:val="00247872"/>
    <w:rsid w:val="00247FCC"/>
    <w:rsid w:val="00251F6F"/>
    <w:rsid w:val="002561C6"/>
    <w:rsid w:val="002571B9"/>
    <w:rsid w:val="00260E7F"/>
    <w:rsid w:val="00261B39"/>
    <w:rsid w:val="0026354C"/>
    <w:rsid w:val="002653F9"/>
    <w:rsid w:val="002658CC"/>
    <w:rsid w:val="00267304"/>
    <w:rsid w:val="00267AB2"/>
    <w:rsid w:val="00267C7A"/>
    <w:rsid w:val="00272D3A"/>
    <w:rsid w:val="002759B2"/>
    <w:rsid w:val="00276393"/>
    <w:rsid w:val="00277EB0"/>
    <w:rsid w:val="00280D1F"/>
    <w:rsid w:val="00280EF8"/>
    <w:rsid w:val="00283509"/>
    <w:rsid w:val="00284A09"/>
    <w:rsid w:val="00285E95"/>
    <w:rsid w:val="002869E2"/>
    <w:rsid w:val="00286EB7"/>
    <w:rsid w:val="002876A8"/>
    <w:rsid w:val="002904B2"/>
    <w:rsid w:val="00290E60"/>
    <w:rsid w:val="0029255E"/>
    <w:rsid w:val="00294E97"/>
    <w:rsid w:val="00294EC8"/>
    <w:rsid w:val="00295137"/>
    <w:rsid w:val="002961C7"/>
    <w:rsid w:val="0029706D"/>
    <w:rsid w:val="002A0240"/>
    <w:rsid w:val="002A0453"/>
    <w:rsid w:val="002A2597"/>
    <w:rsid w:val="002A3ECD"/>
    <w:rsid w:val="002A42AB"/>
    <w:rsid w:val="002A44C0"/>
    <w:rsid w:val="002A5FE1"/>
    <w:rsid w:val="002A668C"/>
    <w:rsid w:val="002A7D4F"/>
    <w:rsid w:val="002B0AD8"/>
    <w:rsid w:val="002B10CF"/>
    <w:rsid w:val="002B1811"/>
    <w:rsid w:val="002B1E4D"/>
    <w:rsid w:val="002B22CB"/>
    <w:rsid w:val="002B301F"/>
    <w:rsid w:val="002B3EDD"/>
    <w:rsid w:val="002B496C"/>
    <w:rsid w:val="002B4D82"/>
    <w:rsid w:val="002B55FF"/>
    <w:rsid w:val="002B61A5"/>
    <w:rsid w:val="002B78F5"/>
    <w:rsid w:val="002B7FEB"/>
    <w:rsid w:val="002C0E1E"/>
    <w:rsid w:val="002C12E4"/>
    <w:rsid w:val="002C138A"/>
    <w:rsid w:val="002C37B1"/>
    <w:rsid w:val="002C48FF"/>
    <w:rsid w:val="002C54B4"/>
    <w:rsid w:val="002C5AB0"/>
    <w:rsid w:val="002C710B"/>
    <w:rsid w:val="002C7FD1"/>
    <w:rsid w:val="002D0C66"/>
    <w:rsid w:val="002D1EDD"/>
    <w:rsid w:val="002D2345"/>
    <w:rsid w:val="002D2529"/>
    <w:rsid w:val="002D2617"/>
    <w:rsid w:val="002D27F7"/>
    <w:rsid w:val="002D2F82"/>
    <w:rsid w:val="002D75B4"/>
    <w:rsid w:val="002D7F65"/>
    <w:rsid w:val="002E20DE"/>
    <w:rsid w:val="002E4D29"/>
    <w:rsid w:val="002E6C7B"/>
    <w:rsid w:val="002F0C09"/>
    <w:rsid w:val="002F0E74"/>
    <w:rsid w:val="002F1F9E"/>
    <w:rsid w:val="002F25A2"/>
    <w:rsid w:val="002F277A"/>
    <w:rsid w:val="002F27A5"/>
    <w:rsid w:val="002F4412"/>
    <w:rsid w:val="002F57C1"/>
    <w:rsid w:val="002F5955"/>
    <w:rsid w:val="002F6023"/>
    <w:rsid w:val="002F60F1"/>
    <w:rsid w:val="00300A33"/>
    <w:rsid w:val="00300BC3"/>
    <w:rsid w:val="00300E67"/>
    <w:rsid w:val="0030148B"/>
    <w:rsid w:val="003018A7"/>
    <w:rsid w:val="0030224E"/>
    <w:rsid w:val="0030435E"/>
    <w:rsid w:val="00304C62"/>
    <w:rsid w:val="00305BA7"/>
    <w:rsid w:val="00306850"/>
    <w:rsid w:val="003103D9"/>
    <w:rsid w:val="00310608"/>
    <w:rsid w:val="003113F9"/>
    <w:rsid w:val="00311A45"/>
    <w:rsid w:val="00313900"/>
    <w:rsid w:val="00313C9D"/>
    <w:rsid w:val="00314545"/>
    <w:rsid w:val="003160AA"/>
    <w:rsid w:val="00316713"/>
    <w:rsid w:val="003207F3"/>
    <w:rsid w:val="0032304D"/>
    <w:rsid w:val="00323268"/>
    <w:rsid w:val="00323527"/>
    <w:rsid w:val="003240F5"/>
    <w:rsid w:val="003256C2"/>
    <w:rsid w:val="00327389"/>
    <w:rsid w:val="003278B4"/>
    <w:rsid w:val="003308F0"/>
    <w:rsid w:val="00331B6F"/>
    <w:rsid w:val="00332714"/>
    <w:rsid w:val="00334776"/>
    <w:rsid w:val="00334C81"/>
    <w:rsid w:val="00335852"/>
    <w:rsid w:val="003404A8"/>
    <w:rsid w:val="00340537"/>
    <w:rsid w:val="003405D3"/>
    <w:rsid w:val="003406B4"/>
    <w:rsid w:val="003407D0"/>
    <w:rsid w:val="003503DA"/>
    <w:rsid w:val="0035128C"/>
    <w:rsid w:val="00351FFB"/>
    <w:rsid w:val="00352C8D"/>
    <w:rsid w:val="00353D03"/>
    <w:rsid w:val="0035412F"/>
    <w:rsid w:val="00356810"/>
    <w:rsid w:val="00356AA0"/>
    <w:rsid w:val="003575DF"/>
    <w:rsid w:val="003610D0"/>
    <w:rsid w:val="00362385"/>
    <w:rsid w:val="0036332E"/>
    <w:rsid w:val="00364CF2"/>
    <w:rsid w:val="003658F9"/>
    <w:rsid w:val="00365937"/>
    <w:rsid w:val="0036664D"/>
    <w:rsid w:val="00370A18"/>
    <w:rsid w:val="00370A2C"/>
    <w:rsid w:val="00371364"/>
    <w:rsid w:val="003721D7"/>
    <w:rsid w:val="003735CF"/>
    <w:rsid w:val="003738D5"/>
    <w:rsid w:val="00374D85"/>
    <w:rsid w:val="0038239C"/>
    <w:rsid w:val="003831A9"/>
    <w:rsid w:val="00383838"/>
    <w:rsid w:val="00383BEC"/>
    <w:rsid w:val="003846AD"/>
    <w:rsid w:val="00385B94"/>
    <w:rsid w:val="003869B7"/>
    <w:rsid w:val="0038726C"/>
    <w:rsid w:val="0038765E"/>
    <w:rsid w:val="00390E64"/>
    <w:rsid w:val="003930F2"/>
    <w:rsid w:val="0039349D"/>
    <w:rsid w:val="0039370C"/>
    <w:rsid w:val="00393C5F"/>
    <w:rsid w:val="0039495A"/>
    <w:rsid w:val="003954E8"/>
    <w:rsid w:val="00395963"/>
    <w:rsid w:val="00397237"/>
    <w:rsid w:val="0039793B"/>
    <w:rsid w:val="003A08C2"/>
    <w:rsid w:val="003A0B6E"/>
    <w:rsid w:val="003A11E1"/>
    <w:rsid w:val="003A2C1F"/>
    <w:rsid w:val="003A2DF5"/>
    <w:rsid w:val="003A33D9"/>
    <w:rsid w:val="003A43A9"/>
    <w:rsid w:val="003A64C5"/>
    <w:rsid w:val="003A6F07"/>
    <w:rsid w:val="003A79D8"/>
    <w:rsid w:val="003B2EC2"/>
    <w:rsid w:val="003B4F4B"/>
    <w:rsid w:val="003B5888"/>
    <w:rsid w:val="003B63A7"/>
    <w:rsid w:val="003B6574"/>
    <w:rsid w:val="003C0F06"/>
    <w:rsid w:val="003C115E"/>
    <w:rsid w:val="003C1D09"/>
    <w:rsid w:val="003C2CB0"/>
    <w:rsid w:val="003C47FB"/>
    <w:rsid w:val="003C4CD9"/>
    <w:rsid w:val="003C590D"/>
    <w:rsid w:val="003C610C"/>
    <w:rsid w:val="003C7343"/>
    <w:rsid w:val="003C7FEC"/>
    <w:rsid w:val="003D213D"/>
    <w:rsid w:val="003D4B2B"/>
    <w:rsid w:val="003D664F"/>
    <w:rsid w:val="003D69F5"/>
    <w:rsid w:val="003D7272"/>
    <w:rsid w:val="003D77EE"/>
    <w:rsid w:val="003E0C1B"/>
    <w:rsid w:val="003E1E83"/>
    <w:rsid w:val="003E3FD2"/>
    <w:rsid w:val="003E43F3"/>
    <w:rsid w:val="003E5543"/>
    <w:rsid w:val="003E6642"/>
    <w:rsid w:val="003E6846"/>
    <w:rsid w:val="003F0462"/>
    <w:rsid w:val="003F19D7"/>
    <w:rsid w:val="003F19E6"/>
    <w:rsid w:val="003F37A4"/>
    <w:rsid w:val="003F54BA"/>
    <w:rsid w:val="003F72C2"/>
    <w:rsid w:val="004000AF"/>
    <w:rsid w:val="00400468"/>
    <w:rsid w:val="00400EFA"/>
    <w:rsid w:val="00402253"/>
    <w:rsid w:val="00402D45"/>
    <w:rsid w:val="00404A5F"/>
    <w:rsid w:val="00407151"/>
    <w:rsid w:val="00407B23"/>
    <w:rsid w:val="00407C0A"/>
    <w:rsid w:val="004125C3"/>
    <w:rsid w:val="0041345B"/>
    <w:rsid w:val="004157BF"/>
    <w:rsid w:val="00415B5C"/>
    <w:rsid w:val="00415CE2"/>
    <w:rsid w:val="00416422"/>
    <w:rsid w:val="00421B37"/>
    <w:rsid w:val="004226B7"/>
    <w:rsid w:val="00423875"/>
    <w:rsid w:val="004244CC"/>
    <w:rsid w:val="00425775"/>
    <w:rsid w:val="004273F4"/>
    <w:rsid w:val="00427711"/>
    <w:rsid w:val="004277B8"/>
    <w:rsid w:val="00427C76"/>
    <w:rsid w:val="00430420"/>
    <w:rsid w:val="004305E1"/>
    <w:rsid w:val="004343FB"/>
    <w:rsid w:val="004350FF"/>
    <w:rsid w:val="00435438"/>
    <w:rsid w:val="00440049"/>
    <w:rsid w:val="00440669"/>
    <w:rsid w:val="004415C8"/>
    <w:rsid w:val="00441B40"/>
    <w:rsid w:val="004424EC"/>
    <w:rsid w:val="004437AC"/>
    <w:rsid w:val="004465FF"/>
    <w:rsid w:val="00446707"/>
    <w:rsid w:val="00446B49"/>
    <w:rsid w:val="00452E77"/>
    <w:rsid w:val="00455AC3"/>
    <w:rsid w:val="004563DB"/>
    <w:rsid w:val="00460094"/>
    <w:rsid w:val="00461381"/>
    <w:rsid w:val="004631B1"/>
    <w:rsid w:val="00464BA4"/>
    <w:rsid w:val="00464BD7"/>
    <w:rsid w:val="00465862"/>
    <w:rsid w:val="0046676F"/>
    <w:rsid w:val="0046680E"/>
    <w:rsid w:val="00467BB9"/>
    <w:rsid w:val="00470444"/>
    <w:rsid w:val="00470A4B"/>
    <w:rsid w:val="00470EA1"/>
    <w:rsid w:val="004730CE"/>
    <w:rsid w:val="00473107"/>
    <w:rsid w:val="00473F56"/>
    <w:rsid w:val="0047440A"/>
    <w:rsid w:val="0047557D"/>
    <w:rsid w:val="00475F10"/>
    <w:rsid w:val="0047652D"/>
    <w:rsid w:val="004805C5"/>
    <w:rsid w:val="00480910"/>
    <w:rsid w:val="00480AA0"/>
    <w:rsid w:val="00481AC8"/>
    <w:rsid w:val="00481E48"/>
    <w:rsid w:val="00482341"/>
    <w:rsid w:val="00483719"/>
    <w:rsid w:val="00483983"/>
    <w:rsid w:val="00484381"/>
    <w:rsid w:val="0048599D"/>
    <w:rsid w:val="00485F94"/>
    <w:rsid w:val="004863A3"/>
    <w:rsid w:val="00487DBC"/>
    <w:rsid w:val="00487FDD"/>
    <w:rsid w:val="004915CD"/>
    <w:rsid w:val="0049198E"/>
    <w:rsid w:val="00495D3A"/>
    <w:rsid w:val="004967EE"/>
    <w:rsid w:val="00496EFD"/>
    <w:rsid w:val="0049768E"/>
    <w:rsid w:val="004A00FD"/>
    <w:rsid w:val="004A0263"/>
    <w:rsid w:val="004A1F45"/>
    <w:rsid w:val="004A22F9"/>
    <w:rsid w:val="004A2308"/>
    <w:rsid w:val="004A26C9"/>
    <w:rsid w:val="004A2B8D"/>
    <w:rsid w:val="004A2E59"/>
    <w:rsid w:val="004A4735"/>
    <w:rsid w:val="004A4A67"/>
    <w:rsid w:val="004A4B92"/>
    <w:rsid w:val="004A4BB5"/>
    <w:rsid w:val="004A5245"/>
    <w:rsid w:val="004A56E4"/>
    <w:rsid w:val="004A65BF"/>
    <w:rsid w:val="004A6845"/>
    <w:rsid w:val="004A7D67"/>
    <w:rsid w:val="004B0ADA"/>
    <w:rsid w:val="004B0BDB"/>
    <w:rsid w:val="004B0DAB"/>
    <w:rsid w:val="004B1567"/>
    <w:rsid w:val="004B3DEC"/>
    <w:rsid w:val="004B4190"/>
    <w:rsid w:val="004B4529"/>
    <w:rsid w:val="004B50C9"/>
    <w:rsid w:val="004C2D1B"/>
    <w:rsid w:val="004C4759"/>
    <w:rsid w:val="004C4AD5"/>
    <w:rsid w:val="004C4C95"/>
    <w:rsid w:val="004C7C26"/>
    <w:rsid w:val="004D09B6"/>
    <w:rsid w:val="004D0B15"/>
    <w:rsid w:val="004D3159"/>
    <w:rsid w:val="004D356B"/>
    <w:rsid w:val="004D40A4"/>
    <w:rsid w:val="004D661D"/>
    <w:rsid w:val="004D66CB"/>
    <w:rsid w:val="004D7509"/>
    <w:rsid w:val="004D7701"/>
    <w:rsid w:val="004E023D"/>
    <w:rsid w:val="004E0D50"/>
    <w:rsid w:val="004E36FD"/>
    <w:rsid w:val="004E3726"/>
    <w:rsid w:val="004E3C39"/>
    <w:rsid w:val="004E4DCE"/>
    <w:rsid w:val="004E57F5"/>
    <w:rsid w:val="004E6AB6"/>
    <w:rsid w:val="004E7306"/>
    <w:rsid w:val="004F00CB"/>
    <w:rsid w:val="004F06EC"/>
    <w:rsid w:val="004F1114"/>
    <w:rsid w:val="004F1302"/>
    <w:rsid w:val="004F1C72"/>
    <w:rsid w:val="004F4852"/>
    <w:rsid w:val="004F571F"/>
    <w:rsid w:val="004F5C67"/>
    <w:rsid w:val="004F6766"/>
    <w:rsid w:val="004F687F"/>
    <w:rsid w:val="0050115F"/>
    <w:rsid w:val="00503D8F"/>
    <w:rsid w:val="00505BBC"/>
    <w:rsid w:val="005061E4"/>
    <w:rsid w:val="00506962"/>
    <w:rsid w:val="0050734A"/>
    <w:rsid w:val="00507904"/>
    <w:rsid w:val="0050796F"/>
    <w:rsid w:val="0051034E"/>
    <w:rsid w:val="005106B3"/>
    <w:rsid w:val="00510AD7"/>
    <w:rsid w:val="00510DAF"/>
    <w:rsid w:val="005110E9"/>
    <w:rsid w:val="00512F5C"/>
    <w:rsid w:val="00513028"/>
    <w:rsid w:val="00514315"/>
    <w:rsid w:val="005152EB"/>
    <w:rsid w:val="00515CFF"/>
    <w:rsid w:val="00516A5E"/>
    <w:rsid w:val="005171E6"/>
    <w:rsid w:val="00520057"/>
    <w:rsid w:val="0052090E"/>
    <w:rsid w:val="00520A5B"/>
    <w:rsid w:val="00520F24"/>
    <w:rsid w:val="0052389C"/>
    <w:rsid w:val="00524AE7"/>
    <w:rsid w:val="00527FD6"/>
    <w:rsid w:val="0053071C"/>
    <w:rsid w:val="0053128F"/>
    <w:rsid w:val="005348D3"/>
    <w:rsid w:val="00536829"/>
    <w:rsid w:val="005401AA"/>
    <w:rsid w:val="0054176F"/>
    <w:rsid w:val="00541C0B"/>
    <w:rsid w:val="005426C5"/>
    <w:rsid w:val="00544D77"/>
    <w:rsid w:val="005459D4"/>
    <w:rsid w:val="00545BFC"/>
    <w:rsid w:val="005501D1"/>
    <w:rsid w:val="0055021B"/>
    <w:rsid w:val="00552219"/>
    <w:rsid w:val="005540F1"/>
    <w:rsid w:val="0055447B"/>
    <w:rsid w:val="005552B4"/>
    <w:rsid w:val="00555333"/>
    <w:rsid w:val="0055548C"/>
    <w:rsid w:val="00557FA2"/>
    <w:rsid w:val="0056005F"/>
    <w:rsid w:val="005625DA"/>
    <w:rsid w:val="00563703"/>
    <w:rsid w:val="00566DAE"/>
    <w:rsid w:val="0056789F"/>
    <w:rsid w:val="005710F9"/>
    <w:rsid w:val="005713A1"/>
    <w:rsid w:val="00571791"/>
    <w:rsid w:val="00571CD3"/>
    <w:rsid w:val="00575605"/>
    <w:rsid w:val="0057681D"/>
    <w:rsid w:val="00580ABA"/>
    <w:rsid w:val="00581E35"/>
    <w:rsid w:val="0058330B"/>
    <w:rsid w:val="005834F2"/>
    <w:rsid w:val="0058464E"/>
    <w:rsid w:val="00585FF0"/>
    <w:rsid w:val="005862A4"/>
    <w:rsid w:val="0058631B"/>
    <w:rsid w:val="00587141"/>
    <w:rsid w:val="00587A98"/>
    <w:rsid w:val="00590494"/>
    <w:rsid w:val="00591E2A"/>
    <w:rsid w:val="0059224B"/>
    <w:rsid w:val="00592E31"/>
    <w:rsid w:val="00593076"/>
    <w:rsid w:val="00593288"/>
    <w:rsid w:val="0059405F"/>
    <w:rsid w:val="00595727"/>
    <w:rsid w:val="00597CBE"/>
    <w:rsid w:val="005A021B"/>
    <w:rsid w:val="005A2441"/>
    <w:rsid w:val="005A2D84"/>
    <w:rsid w:val="005A5756"/>
    <w:rsid w:val="005A613F"/>
    <w:rsid w:val="005A784B"/>
    <w:rsid w:val="005B226A"/>
    <w:rsid w:val="005B4470"/>
    <w:rsid w:val="005B4517"/>
    <w:rsid w:val="005C10F9"/>
    <w:rsid w:val="005C3557"/>
    <w:rsid w:val="005C4647"/>
    <w:rsid w:val="005C4AD9"/>
    <w:rsid w:val="005C576B"/>
    <w:rsid w:val="005C59CD"/>
    <w:rsid w:val="005C64A5"/>
    <w:rsid w:val="005C6734"/>
    <w:rsid w:val="005C6F7E"/>
    <w:rsid w:val="005D040F"/>
    <w:rsid w:val="005D04D3"/>
    <w:rsid w:val="005D0A31"/>
    <w:rsid w:val="005D118C"/>
    <w:rsid w:val="005D1D2A"/>
    <w:rsid w:val="005D2B51"/>
    <w:rsid w:val="005D5386"/>
    <w:rsid w:val="005D619A"/>
    <w:rsid w:val="005D7274"/>
    <w:rsid w:val="005E20F6"/>
    <w:rsid w:val="005E2510"/>
    <w:rsid w:val="005E37C2"/>
    <w:rsid w:val="005E43ED"/>
    <w:rsid w:val="005E6907"/>
    <w:rsid w:val="005E7025"/>
    <w:rsid w:val="005E7C3C"/>
    <w:rsid w:val="005F0D75"/>
    <w:rsid w:val="005F26FD"/>
    <w:rsid w:val="005F3E6E"/>
    <w:rsid w:val="005F435F"/>
    <w:rsid w:val="005F498C"/>
    <w:rsid w:val="005F4FBD"/>
    <w:rsid w:val="005F6722"/>
    <w:rsid w:val="00600E9F"/>
    <w:rsid w:val="00601A55"/>
    <w:rsid w:val="00602BCF"/>
    <w:rsid w:val="00604BF6"/>
    <w:rsid w:val="00604F93"/>
    <w:rsid w:val="00606204"/>
    <w:rsid w:val="00606B2A"/>
    <w:rsid w:val="006073D9"/>
    <w:rsid w:val="006118B6"/>
    <w:rsid w:val="006123A5"/>
    <w:rsid w:val="00612804"/>
    <w:rsid w:val="006129BD"/>
    <w:rsid w:val="00614C4D"/>
    <w:rsid w:val="006179EE"/>
    <w:rsid w:val="00621E55"/>
    <w:rsid w:val="006224AA"/>
    <w:rsid w:val="00623AAC"/>
    <w:rsid w:val="00624AEA"/>
    <w:rsid w:val="00624E15"/>
    <w:rsid w:val="00625F7B"/>
    <w:rsid w:val="00633A24"/>
    <w:rsid w:val="0063401A"/>
    <w:rsid w:val="00636F98"/>
    <w:rsid w:val="0064148E"/>
    <w:rsid w:val="00641A04"/>
    <w:rsid w:val="00642A88"/>
    <w:rsid w:val="00642EED"/>
    <w:rsid w:val="00644A06"/>
    <w:rsid w:val="006452F5"/>
    <w:rsid w:val="00646D71"/>
    <w:rsid w:val="00647F99"/>
    <w:rsid w:val="00650915"/>
    <w:rsid w:val="00651E03"/>
    <w:rsid w:val="006538AC"/>
    <w:rsid w:val="00653FE0"/>
    <w:rsid w:val="006549C9"/>
    <w:rsid w:val="006616C6"/>
    <w:rsid w:val="00663FAE"/>
    <w:rsid w:val="0066500A"/>
    <w:rsid w:val="00665983"/>
    <w:rsid w:val="00665B60"/>
    <w:rsid w:val="00666A94"/>
    <w:rsid w:val="00667C14"/>
    <w:rsid w:val="00670218"/>
    <w:rsid w:val="0067320B"/>
    <w:rsid w:val="006749EE"/>
    <w:rsid w:val="0067534A"/>
    <w:rsid w:val="006755BA"/>
    <w:rsid w:val="006771E6"/>
    <w:rsid w:val="00680755"/>
    <w:rsid w:val="006815D4"/>
    <w:rsid w:val="00683A7C"/>
    <w:rsid w:val="006842D6"/>
    <w:rsid w:val="006849FE"/>
    <w:rsid w:val="00685292"/>
    <w:rsid w:val="00685778"/>
    <w:rsid w:val="006867E1"/>
    <w:rsid w:val="0068739A"/>
    <w:rsid w:val="006875B2"/>
    <w:rsid w:val="00690998"/>
    <w:rsid w:val="0069112D"/>
    <w:rsid w:val="00692A8B"/>
    <w:rsid w:val="00692C1A"/>
    <w:rsid w:val="006934B9"/>
    <w:rsid w:val="0069457B"/>
    <w:rsid w:val="006959CA"/>
    <w:rsid w:val="0069736A"/>
    <w:rsid w:val="006A1578"/>
    <w:rsid w:val="006A20C0"/>
    <w:rsid w:val="006A244A"/>
    <w:rsid w:val="006A2774"/>
    <w:rsid w:val="006A2994"/>
    <w:rsid w:val="006A310F"/>
    <w:rsid w:val="006A3D6A"/>
    <w:rsid w:val="006A41EA"/>
    <w:rsid w:val="006A55A2"/>
    <w:rsid w:val="006A683E"/>
    <w:rsid w:val="006A7F38"/>
    <w:rsid w:val="006A7F5D"/>
    <w:rsid w:val="006B365E"/>
    <w:rsid w:val="006B43F4"/>
    <w:rsid w:val="006B52DA"/>
    <w:rsid w:val="006B53B4"/>
    <w:rsid w:val="006B5C58"/>
    <w:rsid w:val="006C073A"/>
    <w:rsid w:val="006C09AD"/>
    <w:rsid w:val="006C127E"/>
    <w:rsid w:val="006C1546"/>
    <w:rsid w:val="006C28A3"/>
    <w:rsid w:val="006C3265"/>
    <w:rsid w:val="006C3CFD"/>
    <w:rsid w:val="006C41DC"/>
    <w:rsid w:val="006C4AB0"/>
    <w:rsid w:val="006C586E"/>
    <w:rsid w:val="006C6D44"/>
    <w:rsid w:val="006C72AE"/>
    <w:rsid w:val="006D010C"/>
    <w:rsid w:val="006D17F9"/>
    <w:rsid w:val="006D27EA"/>
    <w:rsid w:val="006D2E83"/>
    <w:rsid w:val="006D39C5"/>
    <w:rsid w:val="006D477D"/>
    <w:rsid w:val="006D47C5"/>
    <w:rsid w:val="006D5B60"/>
    <w:rsid w:val="006D7895"/>
    <w:rsid w:val="006E02F8"/>
    <w:rsid w:val="006E0468"/>
    <w:rsid w:val="006E19C4"/>
    <w:rsid w:val="006E1AB6"/>
    <w:rsid w:val="006E21E8"/>
    <w:rsid w:val="006E2E18"/>
    <w:rsid w:val="006E4DA3"/>
    <w:rsid w:val="006E6BC4"/>
    <w:rsid w:val="006E7103"/>
    <w:rsid w:val="006E7BCC"/>
    <w:rsid w:val="006F172F"/>
    <w:rsid w:val="006F2644"/>
    <w:rsid w:val="006F3C4D"/>
    <w:rsid w:val="006F6728"/>
    <w:rsid w:val="00703ADF"/>
    <w:rsid w:val="00704CFD"/>
    <w:rsid w:val="00706C1D"/>
    <w:rsid w:val="00706E69"/>
    <w:rsid w:val="00707A27"/>
    <w:rsid w:val="00711189"/>
    <w:rsid w:val="00712BC8"/>
    <w:rsid w:val="00714B9A"/>
    <w:rsid w:val="00714C88"/>
    <w:rsid w:val="00715266"/>
    <w:rsid w:val="00715BEE"/>
    <w:rsid w:val="0071796A"/>
    <w:rsid w:val="0072083D"/>
    <w:rsid w:val="0072272D"/>
    <w:rsid w:val="00722915"/>
    <w:rsid w:val="00723012"/>
    <w:rsid w:val="007257F1"/>
    <w:rsid w:val="00726389"/>
    <w:rsid w:val="0072649A"/>
    <w:rsid w:val="00726686"/>
    <w:rsid w:val="00726BEE"/>
    <w:rsid w:val="00727512"/>
    <w:rsid w:val="0073085B"/>
    <w:rsid w:val="00731D68"/>
    <w:rsid w:val="007339FA"/>
    <w:rsid w:val="00733B6D"/>
    <w:rsid w:val="00733D45"/>
    <w:rsid w:val="0073426E"/>
    <w:rsid w:val="007346A8"/>
    <w:rsid w:val="007373EC"/>
    <w:rsid w:val="007401A0"/>
    <w:rsid w:val="007402A7"/>
    <w:rsid w:val="007408A7"/>
    <w:rsid w:val="0074113C"/>
    <w:rsid w:val="00741302"/>
    <w:rsid w:val="00741722"/>
    <w:rsid w:val="00741EBE"/>
    <w:rsid w:val="00742008"/>
    <w:rsid w:val="007429FA"/>
    <w:rsid w:val="00742D6A"/>
    <w:rsid w:val="00743E1C"/>
    <w:rsid w:val="00743FA0"/>
    <w:rsid w:val="00744D2E"/>
    <w:rsid w:val="007465A5"/>
    <w:rsid w:val="00746771"/>
    <w:rsid w:val="0074747C"/>
    <w:rsid w:val="00753AC2"/>
    <w:rsid w:val="0075403C"/>
    <w:rsid w:val="00754B96"/>
    <w:rsid w:val="0075518B"/>
    <w:rsid w:val="00755F11"/>
    <w:rsid w:val="007563A3"/>
    <w:rsid w:val="00756784"/>
    <w:rsid w:val="0076005B"/>
    <w:rsid w:val="007602E6"/>
    <w:rsid w:val="00760319"/>
    <w:rsid w:val="00761F30"/>
    <w:rsid w:val="0076338E"/>
    <w:rsid w:val="00764FEF"/>
    <w:rsid w:val="00765E14"/>
    <w:rsid w:val="00766A8D"/>
    <w:rsid w:val="00767BF3"/>
    <w:rsid w:val="00771363"/>
    <w:rsid w:val="0077181C"/>
    <w:rsid w:val="00773BB2"/>
    <w:rsid w:val="00773FA1"/>
    <w:rsid w:val="007742B0"/>
    <w:rsid w:val="007744CD"/>
    <w:rsid w:val="00775F2D"/>
    <w:rsid w:val="00777808"/>
    <w:rsid w:val="00781456"/>
    <w:rsid w:val="00782E7D"/>
    <w:rsid w:val="007834E3"/>
    <w:rsid w:val="0079229A"/>
    <w:rsid w:val="0079230F"/>
    <w:rsid w:val="0079275E"/>
    <w:rsid w:val="00793ABA"/>
    <w:rsid w:val="007959FD"/>
    <w:rsid w:val="007A01AE"/>
    <w:rsid w:val="007A13EA"/>
    <w:rsid w:val="007A188D"/>
    <w:rsid w:val="007A29E8"/>
    <w:rsid w:val="007A2F47"/>
    <w:rsid w:val="007A46BD"/>
    <w:rsid w:val="007A573A"/>
    <w:rsid w:val="007A5D85"/>
    <w:rsid w:val="007B2EDD"/>
    <w:rsid w:val="007B3E14"/>
    <w:rsid w:val="007B41D6"/>
    <w:rsid w:val="007B459E"/>
    <w:rsid w:val="007B4FCA"/>
    <w:rsid w:val="007B707C"/>
    <w:rsid w:val="007C0919"/>
    <w:rsid w:val="007C1854"/>
    <w:rsid w:val="007C43F7"/>
    <w:rsid w:val="007C5467"/>
    <w:rsid w:val="007C5934"/>
    <w:rsid w:val="007C7090"/>
    <w:rsid w:val="007D43CD"/>
    <w:rsid w:val="007D503D"/>
    <w:rsid w:val="007D5956"/>
    <w:rsid w:val="007D7173"/>
    <w:rsid w:val="007D73DF"/>
    <w:rsid w:val="007E052F"/>
    <w:rsid w:val="007E0B7D"/>
    <w:rsid w:val="007E3560"/>
    <w:rsid w:val="007E3B2B"/>
    <w:rsid w:val="007E4DC4"/>
    <w:rsid w:val="007E6D11"/>
    <w:rsid w:val="007E7A51"/>
    <w:rsid w:val="007E7D49"/>
    <w:rsid w:val="007F0CDC"/>
    <w:rsid w:val="007F15E5"/>
    <w:rsid w:val="007F1698"/>
    <w:rsid w:val="007F1D9D"/>
    <w:rsid w:val="007F2CF1"/>
    <w:rsid w:val="007F2D68"/>
    <w:rsid w:val="007F3EEF"/>
    <w:rsid w:val="007F60B8"/>
    <w:rsid w:val="007F67E0"/>
    <w:rsid w:val="00800B44"/>
    <w:rsid w:val="008013BE"/>
    <w:rsid w:val="008016DF"/>
    <w:rsid w:val="0080190E"/>
    <w:rsid w:val="008027C7"/>
    <w:rsid w:val="00803803"/>
    <w:rsid w:val="008053D5"/>
    <w:rsid w:val="008072A1"/>
    <w:rsid w:val="008102F7"/>
    <w:rsid w:val="00810347"/>
    <w:rsid w:val="0081122F"/>
    <w:rsid w:val="0081275B"/>
    <w:rsid w:val="008136EB"/>
    <w:rsid w:val="00813BB1"/>
    <w:rsid w:val="00813F0F"/>
    <w:rsid w:val="00814B13"/>
    <w:rsid w:val="008152FF"/>
    <w:rsid w:val="00815A4C"/>
    <w:rsid w:val="00815B33"/>
    <w:rsid w:val="008171AD"/>
    <w:rsid w:val="00821AB0"/>
    <w:rsid w:val="00825E5B"/>
    <w:rsid w:val="008260DF"/>
    <w:rsid w:val="008263D3"/>
    <w:rsid w:val="00826D25"/>
    <w:rsid w:val="00830894"/>
    <w:rsid w:val="00832803"/>
    <w:rsid w:val="00832C85"/>
    <w:rsid w:val="0083324D"/>
    <w:rsid w:val="00834040"/>
    <w:rsid w:val="00836A81"/>
    <w:rsid w:val="00836C15"/>
    <w:rsid w:val="0084090A"/>
    <w:rsid w:val="00840C8E"/>
    <w:rsid w:val="00842A43"/>
    <w:rsid w:val="008430F3"/>
    <w:rsid w:val="00843507"/>
    <w:rsid w:val="008444CE"/>
    <w:rsid w:val="008449A7"/>
    <w:rsid w:val="00844D12"/>
    <w:rsid w:val="00845599"/>
    <w:rsid w:val="008468B1"/>
    <w:rsid w:val="00847451"/>
    <w:rsid w:val="00847651"/>
    <w:rsid w:val="008516CE"/>
    <w:rsid w:val="00852A6A"/>
    <w:rsid w:val="00852F0D"/>
    <w:rsid w:val="00854927"/>
    <w:rsid w:val="00856AC5"/>
    <w:rsid w:val="00861DEB"/>
    <w:rsid w:val="00863926"/>
    <w:rsid w:val="0086425C"/>
    <w:rsid w:val="008655C4"/>
    <w:rsid w:val="00865F3B"/>
    <w:rsid w:val="00870780"/>
    <w:rsid w:val="00871B91"/>
    <w:rsid w:val="00871C04"/>
    <w:rsid w:val="00874729"/>
    <w:rsid w:val="008747FE"/>
    <w:rsid w:val="00876CB5"/>
    <w:rsid w:val="00876F6E"/>
    <w:rsid w:val="0088060B"/>
    <w:rsid w:val="0088064B"/>
    <w:rsid w:val="00880ABD"/>
    <w:rsid w:val="00880B7E"/>
    <w:rsid w:val="0088101E"/>
    <w:rsid w:val="00882452"/>
    <w:rsid w:val="00882747"/>
    <w:rsid w:val="008838D9"/>
    <w:rsid w:val="0088607D"/>
    <w:rsid w:val="0088631F"/>
    <w:rsid w:val="008868CB"/>
    <w:rsid w:val="00886B54"/>
    <w:rsid w:val="008905F0"/>
    <w:rsid w:val="00890A5E"/>
    <w:rsid w:val="008924A6"/>
    <w:rsid w:val="00893329"/>
    <w:rsid w:val="00895915"/>
    <w:rsid w:val="00896572"/>
    <w:rsid w:val="008973D1"/>
    <w:rsid w:val="00897E4E"/>
    <w:rsid w:val="008A016C"/>
    <w:rsid w:val="008A1B8A"/>
    <w:rsid w:val="008A2137"/>
    <w:rsid w:val="008A3EF3"/>
    <w:rsid w:val="008A57F2"/>
    <w:rsid w:val="008B1459"/>
    <w:rsid w:val="008B148D"/>
    <w:rsid w:val="008B188C"/>
    <w:rsid w:val="008B1DAD"/>
    <w:rsid w:val="008B2005"/>
    <w:rsid w:val="008B34A3"/>
    <w:rsid w:val="008B3EEE"/>
    <w:rsid w:val="008B44F7"/>
    <w:rsid w:val="008B493D"/>
    <w:rsid w:val="008B5C22"/>
    <w:rsid w:val="008B680C"/>
    <w:rsid w:val="008C024D"/>
    <w:rsid w:val="008C0E06"/>
    <w:rsid w:val="008C2D7B"/>
    <w:rsid w:val="008C3C2C"/>
    <w:rsid w:val="008C3C74"/>
    <w:rsid w:val="008C44AD"/>
    <w:rsid w:val="008C64DA"/>
    <w:rsid w:val="008D3838"/>
    <w:rsid w:val="008D4D01"/>
    <w:rsid w:val="008D73CF"/>
    <w:rsid w:val="008E0AE6"/>
    <w:rsid w:val="008E1883"/>
    <w:rsid w:val="008E1990"/>
    <w:rsid w:val="008E1BF3"/>
    <w:rsid w:val="008E1F63"/>
    <w:rsid w:val="008E3707"/>
    <w:rsid w:val="008E4C75"/>
    <w:rsid w:val="008F0986"/>
    <w:rsid w:val="008F0B8F"/>
    <w:rsid w:val="008F24CF"/>
    <w:rsid w:val="008F49B2"/>
    <w:rsid w:val="008F501E"/>
    <w:rsid w:val="008F51F9"/>
    <w:rsid w:val="008F6120"/>
    <w:rsid w:val="008F7A46"/>
    <w:rsid w:val="0090064E"/>
    <w:rsid w:val="009006F4"/>
    <w:rsid w:val="00900B00"/>
    <w:rsid w:val="00901382"/>
    <w:rsid w:val="00901CE2"/>
    <w:rsid w:val="00901E6C"/>
    <w:rsid w:val="00902762"/>
    <w:rsid w:val="00902AC7"/>
    <w:rsid w:val="009036DE"/>
    <w:rsid w:val="00903E53"/>
    <w:rsid w:val="0090496D"/>
    <w:rsid w:val="00904BBC"/>
    <w:rsid w:val="00905F74"/>
    <w:rsid w:val="00907648"/>
    <w:rsid w:val="00910B39"/>
    <w:rsid w:val="00912121"/>
    <w:rsid w:val="00912850"/>
    <w:rsid w:val="00914F9C"/>
    <w:rsid w:val="00914FA4"/>
    <w:rsid w:val="00915E22"/>
    <w:rsid w:val="009201AD"/>
    <w:rsid w:val="00922DED"/>
    <w:rsid w:val="00923E3D"/>
    <w:rsid w:val="00924432"/>
    <w:rsid w:val="00924876"/>
    <w:rsid w:val="0092489F"/>
    <w:rsid w:val="00924955"/>
    <w:rsid w:val="009254D6"/>
    <w:rsid w:val="0092660E"/>
    <w:rsid w:val="00926C91"/>
    <w:rsid w:val="00926F89"/>
    <w:rsid w:val="00927070"/>
    <w:rsid w:val="009274F8"/>
    <w:rsid w:val="00927C1A"/>
    <w:rsid w:val="00930F45"/>
    <w:rsid w:val="009314CC"/>
    <w:rsid w:val="00931E64"/>
    <w:rsid w:val="009340E6"/>
    <w:rsid w:val="00934A9A"/>
    <w:rsid w:val="00935261"/>
    <w:rsid w:val="00936014"/>
    <w:rsid w:val="00937816"/>
    <w:rsid w:val="0093792D"/>
    <w:rsid w:val="00940641"/>
    <w:rsid w:val="00940774"/>
    <w:rsid w:val="00941A6E"/>
    <w:rsid w:val="00941CDD"/>
    <w:rsid w:val="009430DA"/>
    <w:rsid w:val="00944B7D"/>
    <w:rsid w:val="00945B45"/>
    <w:rsid w:val="00946810"/>
    <w:rsid w:val="009479B3"/>
    <w:rsid w:val="00947D4D"/>
    <w:rsid w:val="00951170"/>
    <w:rsid w:val="009513CA"/>
    <w:rsid w:val="0095259F"/>
    <w:rsid w:val="00953833"/>
    <w:rsid w:val="00954755"/>
    <w:rsid w:val="009549AF"/>
    <w:rsid w:val="009555CF"/>
    <w:rsid w:val="009558F4"/>
    <w:rsid w:val="009562FC"/>
    <w:rsid w:val="009568F1"/>
    <w:rsid w:val="009572FF"/>
    <w:rsid w:val="00957FF0"/>
    <w:rsid w:val="00960135"/>
    <w:rsid w:val="00971597"/>
    <w:rsid w:val="00971F25"/>
    <w:rsid w:val="00972E93"/>
    <w:rsid w:val="00975920"/>
    <w:rsid w:val="009761B5"/>
    <w:rsid w:val="00977D8E"/>
    <w:rsid w:val="00980577"/>
    <w:rsid w:val="00980626"/>
    <w:rsid w:val="00980894"/>
    <w:rsid w:val="00981347"/>
    <w:rsid w:val="00981BFE"/>
    <w:rsid w:val="00982917"/>
    <w:rsid w:val="00982BF3"/>
    <w:rsid w:val="00982F97"/>
    <w:rsid w:val="009839E5"/>
    <w:rsid w:val="00983EB3"/>
    <w:rsid w:val="0098440C"/>
    <w:rsid w:val="0098538E"/>
    <w:rsid w:val="00986614"/>
    <w:rsid w:val="00990CBB"/>
    <w:rsid w:val="00990EE2"/>
    <w:rsid w:val="009914D8"/>
    <w:rsid w:val="00991DF9"/>
    <w:rsid w:val="00993BF4"/>
    <w:rsid w:val="00993D8E"/>
    <w:rsid w:val="0099596F"/>
    <w:rsid w:val="0099635A"/>
    <w:rsid w:val="009965F3"/>
    <w:rsid w:val="00997B2A"/>
    <w:rsid w:val="009A006B"/>
    <w:rsid w:val="009A06E5"/>
    <w:rsid w:val="009A09E9"/>
    <w:rsid w:val="009A19F2"/>
    <w:rsid w:val="009A23B9"/>
    <w:rsid w:val="009A2DEA"/>
    <w:rsid w:val="009A4041"/>
    <w:rsid w:val="009A4C0D"/>
    <w:rsid w:val="009A5041"/>
    <w:rsid w:val="009A5051"/>
    <w:rsid w:val="009A62CB"/>
    <w:rsid w:val="009A6C31"/>
    <w:rsid w:val="009A6FFF"/>
    <w:rsid w:val="009A756C"/>
    <w:rsid w:val="009B12E3"/>
    <w:rsid w:val="009B2331"/>
    <w:rsid w:val="009B4AD6"/>
    <w:rsid w:val="009B5DD3"/>
    <w:rsid w:val="009B7A24"/>
    <w:rsid w:val="009C00F3"/>
    <w:rsid w:val="009C01C2"/>
    <w:rsid w:val="009C344D"/>
    <w:rsid w:val="009C4145"/>
    <w:rsid w:val="009C457A"/>
    <w:rsid w:val="009C557E"/>
    <w:rsid w:val="009C7F4A"/>
    <w:rsid w:val="009D03C6"/>
    <w:rsid w:val="009D0D1B"/>
    <w:rsid w:val="009D345E"/>
    <w:rsid w:val="009D4230"/>
    <w:rsid w:val="009D4D22"/>
    <w:rsid w:val="009D72F2"/>
    <w:rsid w:val="009E0A27"/>
    <w:rsid w:val="009E1C01"/>
    <w:rsid w:val="009E1CDD"/>
    <w:rsid w:val="009E1D49"/>
    <w:rsid w:val="009E3E31"/>
    <w:rsid w:val="009E4BD5"/>
    <w:rsid w:val="009F019A"/>
    <w:rsid w:val="009F20A6"/>
    <w:rsid w:val="009F2B13"/>
    <w:rsid w:val="009F32AC"/>
    <w:rsid w:val="009F362E"/>
    <w:rsid w:val="009F36B6"/>
    <w:rsid w:val="009F3A74"/>
    <w:rsid w:val="009F3C5E"/>
    <w:rsid w:val="009F4A9B"/>
    <w:rsid w:val="009F4B6D"/>
    <w:rsid w:val="009F6E92"/>
    <w:rsid w:val="009F7E0A"/>
    <w:rsid w:val="00A006F0"/>
    <w:rsid w:val="00A017B7"/>
    <w:rsid w:val="00A03EBD"/>
    <w:rsid w:val="00A04D3D"/>
    <w:rsid w:val="00A05197"/>
    <w:rsid w:val="00A05BFA"/>
    <w:rsid w:val="00A05C18"/>
    <w:rsid w:val="00A07B31"/>
    <w:rsid w:val="00A100A0"/>
    <w:rsid w:val="00A10BCD"/>
    <w:rsid w:val="00A11F5C"/>
    <w:rsid w:val="00A13677"/>
    <w:rsid w:val="00A14599"/>
    <w:rsid w:val="00A1464E"/>
    <w:rsid w:val="00A14AD3"/>
    <w:rsid w:val="00A14FDC"/>
    <w:rsid w:val="00A159CB"/>
    <w:rsid w:val="00A15F30"/>
    <w:rsid w:val="00A20758"/>
    <w:rsid w:val="00A20BDC"/>
    <w:rsid w:val="00A2110A"/>
    <w:rsid w:val="00A2123A"/>
    <w:rsid w:val="00A242BD"/>
    <w:rsid w:val="00A24831"/>
    <w:rsid w:val="00A24EB6"/>
    <w:rsid w:val="00A31A6F"/>
    <w:rsid w:val="00A329AB"/>
    <w:rsid w:val="00A32F27"/>
    <w:rsid w:val="00A3397A"/>
    <w:rsid w:val="00A33E95"/>
    <w:rsid w:val="00A347CA"/>
    <w:rsid w:val="00A3644C"/>
    <w:rsid w:val="00A37604"/>
    <w:rsid w:val="00A4122F"/>
    <w:rsid w:val="00A41D7A"/>
    <w:rsid w:val="00A41E13"/>
    <w:rsid w:val="00A43D11"/>
    <w:rsid w:val="00A45159"/>
    <w:rsid w:val="00A45FE4"/>
    <w:rsid w:val="00A51095"/>
    <w:rsid w:val="00A511D1"/>
    <w:rsid w:val="00A5131C"/>
    <w:rsid w:val="00A51749"/>
    <w:rsid w:val="00A52EA3"/>
    <w:rsid w:val="00A54341"/>
    <w:rsid w:val="00A56497"/>
    <w:rsid w:val="00A5751A"/>
    <w:rsid w:val="00A5765C"/>
    <w:rsid w:val="00A57CEC"/>
    <w:rsid w:val="00A655D0"/>
    <w:rsid w:val="00A65EDB"/>
    <w:rsid w:val="00A66EA1"/>
    <w:rsid w:val="00A67853"/>
    <w:rsid w:val="00A67D1E"/>
    <w:rsid w:val="00A72568"/>
    <w:rsid w:val="00A72F45"/>
    <w:rsid w:val="00A73747"/>
    <w:rsid w:val="00A73FBB"/>
    <w:rsid w:val="00A753AE"/>
    <w:rsid w:val="00A75633"/>
    <w:rsid w:val="00A756B0"/>
    <w:rsid w:val="00A75E0F"/>
    <w:rsid w:val="00A76650"/>
    <w:rsid w:val="00A778B6"/>
    <w:rsid w:val="00A812F5"/>
    <w:rsid w:val="00A81D78"/>
    <w:rsid w:val="00A83FF8"/>
    <w:rsid w:val="00A85C16"/>
    <w:rsid w:val="00A85DA0"/>
    <w:rsid w:val="00A86F01"/>
    <w:rsid w:val="00A879A2"/>
    <w:rsid w:val="00A879C8"/>
    <w:rsid w:val="00A90B52"/>
    <w:rsid w:val="00A90C88"/>
    <w:rsid w:val="00A91088"/>
    <w:rsid w:val="00A915CA"/>
    <w:rsid w:val="00A97AE8"/>
    <w:rsid w:val="00A97FB7"/>
    <w:rsid w:val="00AA0C27"/>
    <w:rsid w:val="00AA36E3"/>
    <w:rsid w:val="00AA3B81"/>
    <w:rsid w:val="00AA4291"/>
    <w:rsid w:val="00AA56A0"/>
    <w:rsid w:val="00AA5715"/>
    <w:rsid w:val="00AA59D8"/>
    <w:rsid w:val="00AA6506"/>
    <w:rsid w:val="00AA6E13"/>
    <w:rsid w:val="00AB23B9"/>
    <w:rsid w:val="00AB2C58"/>
    <w:rsid w:val="00AB41B0"/>
    <w:rsid w:val="00AB635C"/>
    <w:rsid w:val="00AB6B4E"/>
    <w:rsid w:val="00AB6E9F"/>
    <w:rsid w:val="00AC0BE8"/>
    <w:rsid w:val="00AC110B"/>
    <w:rsid w:val="00AC166E"/>
    <w:rsid w:val="00AC262D"/>
    <w:rsid w:val="00AC2C37"/>
    <w:rsid w:val="00AC2E8A"/>
    <w:rsid w:val="00AC3FB1"/>
    <w:rsid w:val="00AC515E"/>
    <w:rsid w:val="00AC5D08"/>
    <w:rsid w:val="00AC69D1"/>
    <w:rsid w:val="00AC6E38"/>
    <w:rsid w:val="00AC6F54"/>
    <w:rsid w:val="00AD016D"/>
    <w:rsid w:val="00AD0D71"/>
    <w:rsid w:val="00AD191E"/>
    <w:rsid w:val="00AD1A03"/>
    <w:rsid w:val="00AD21E8"/>
    <w:rsid w:val="00AD599B"/>
    <w:rsid w:val="00AD6058"/>
    <w:rsid w:val="00AD710E"/>
    <w:rsid w:val="00AD7F55"/>
    <w:rsid w:val="00AE040C"/>
    <w:rsid w:val="00AE0F9A"/>
    <w:rsid w:val="00AE23C6"/>
    <w:rsid w:val="00AE2E30"/>
    <w:rsid w:val="00AE3EB6"/>
    <w:rsid w:val="00AE4E01"/>
    <w:rsid w:val="00AE51CD"/>
    <w:rsid w:val="00AE541A"/>
    <w:rsid w:val="00AE6319"/>
    <w:rsid w:val="00AE639E"/>
    <w:rsid w:val="00AE7635"/>
    <w:rsid w:val="00AF0BC8"/>
    <w:rsid w:val="00AF11AE"/>
    <w:rsid w:val="00AF1200"/>
    <w:rsid w:val="00AF4AA6"/>
    <w:rsid w:val="00AF5FD6"/>
    <w:rsid w:val="00AF6D2D"/>
    <w:rsid w:val="00AF7611"/>
    <w:rsid w:val="00B00328"/>
    <w:rsid w:val="00B029E6"/>
    <w:rsid w:val="00B037E1"/>
    <w:rsid w:val="00B04179"/>
    <w:rsid w:val="00B052D8"/>
    <w:rsid w:val="00B0533F"/>
    <w:rsid w:val="00B05C17"/>
    <w:rsid w:val="00B07B24"/>
    <w:rsid w:val="00B07E7E"/>
    <w:rsid w:val="00B10AA4"/>
    <w:rsid w:val="00B10C85"/>
    <w:rsid w:val="00B1109A"/>
    <w:rsid w:val="00B11668"/>
    <w:rsid w:val="00B11A52"/>
    <w:rsid w:val="00B127E9"/>
    <w:rsid w:val="00B12969"/>
    <w:rsid w:val="00B1447D"/>
    <w:rsid w:val="00B21994"/>
    <w:rsid w:val="00B231CD"/>
    <w:rsid w:val="00B23E29"/>
    <w:rsid w:val="00B242B2"/>
    <w:rsid w:val="00B24E9F"/>
    <w:rsid w:val="00B2530D"/>
    <w:rsid w:val="00B26857"/>
    <w:rsid w:val="00B26FDF"/>
    <w:rsid w:val="00B27EAE"/>
    <w:rsid w:val="00B27FAA"/>
    <w:rsid w:val="00B30F16"/>
    <w:rsid w:val="00B32106"/>
    <w:rsid w:val="00B336C4"/>
    <w:rsid w:val="00B3476E"/>
    <w:rsid w:val="00B34E6F"/>
    <w:rsid w:val="00B351B9"/>
    <w:rsid w:val="00B35ADD"/>
    <w:rsid w:val="00B367B4"/>
    <w:rsid w:val="00B372CF"/>
    <w:rsid w:val="00B378A6"/>
    <w:rsid w:val="00B41928"/>
    <w:rsid w:val="00B44660"/>
    <w:rsid w:val="00B47964"/>
    <w:rsid w:val="00B5184C"/>
    <w:rsid w:val="00B522CA"/>
    <w:rsid w:val="00B52885"/>
    <w:rsid w:val="00B52A0C"/>
    <w:rsid w:val="00B54A0C"/>
    <w:rsid w:val="00B56E56"/>
    <w:rsid w:val="00B57A1C"/>
    <w:rsid w:val="00B602CC"/>
    <w:rsid w:val="00B609E1"/>
    <w:rsid w:val="00B60E97"/>
    <w:rsid w:val="00B62432"/>
    <w:rsid w:val="00B632B6"/>
    <w:rsid w:val="00B64870"/>
    <w:rsid w:val="00B6570A"/>
    <w:rsid w:val="00B66BCA"/>
    <w:rsid w:val="00B67379"/>
    <w:rsid w:val="00B67866"/>
    <w:rsid w:val="00B679E3"/>
    <w:rsid w:val="00B708C0"/>
    <w:rsid w:val="00B7185D"/>
    <w:rsid w:val="00B721D0"/>
    <w:rsid w:val="00B722FB"/>
    <w:rsid w:val="00B72C02"/>
    <w:rsid w:val="00B73E22"/>
    <w:rsid w:val="00B7513E"/>
    <w:rsid w:val="00B75663"/>
    <w:rsid w:val="00B7626E"/>
    <w:rsid w:val="00B828BA"/>
    <w:rsid w:val="00B82CC9"/>
    <w:rsid w:val="00B84ADC"/>
    <w:rsid w:val="00B84BC9"/>
    <w:rsid w:val="00B90B86"/>
    <w:rsid w:val="00B90DD6"/>
    <w:rsid w:val="00B9180A"/>
    <w:rsid w:val="00B91C8E"/>
    <w:rsid w:val="00B95371"/>
    <w:rsid w:val="00B953C0"/>
    <w:rsid w:val="00B95B47"/>
    <w:rsid w:val="00B9688E"/>
    <w:rsid w:val="00BA015F"/>
    <w:rsid w:val="00BA0317"/>
    <w:rsid w:val="00BA0E03"/>
    <w:rsid w:val="00BA1288"/>
    <w:rsid w:val="00BA22FC"/>
    <w:rsid w:val="00BA3F68"/>
    <w:rsid w:val="00BA4438"/>
    <w:rsid w:val="00BA52DC"/>
    <w:rsid w:val="00BA5A01"/>
    <w:rsid w:val="00BA600E"/>
    <w:rsid w:val="00BA6092"/>
    <w:rsid w:val="00BA6717"/>
    <w:rsid w:val="00BA7A9E"/>
    <w:rsid w:val="00BA7C07"/>
    <w:rsid w:val="00BB2059"/>
    <w:rsid w:val="00BB20D6"/>
    <w:rsid w:val="00BB51CD"/>
    <w:rsid w:val="00BB568C"/>
    <w:rsid w:val="00BB5D2A"/>
    <w:rsid w:val="00BB641A"/>
    <w:rsid w:val="00BC0881"/>
    <w:rsid w:val="00BC0AB8"/>
    <w:rsid w:val="00BC276B"/>
    <w:rsid w:val="00BC3868"/>
    <w:rsid w:val="00BC402E"/>
    <w:rsid w:val="00BC4277"/>
    <w:rsid w:val="00BD005E"/>
    <w:rsid w:val="00BD0420"/>
    <w:rsid w:val="00BD11F8"/>
    <w:rsid w:val="00BD2FBE"/>
    <w:rsid w:val="00BE087F"/>
    <w:rsid w:val="00BE11BC"/>
    <w:rsid w:val="00BE1452"/>
    <w:rsid w:val="00BE2583"/>
    <w:rsid w:val="00BE2C1A"/>
    <w:rsid w:val="00BE33BE"/>
    <w:rsid w:val="00BE52C7"/>
    <w:rsid w:val="00BE72C2"/>
    <w:rsid w:val="00BF0742"/>
    <w:rsid w:val="00BF0ACF"/>
    <w:rsid w:val="00BF1AC2"/>
    <w:rsid w:val="00BF4350"/>
    <w:rsid w:val="00BF47C3"/>
    <w:rsid w:val="00BF484B"/>
    <w:rsid w:val="00BF5897"/>
    <w:rsid w:val="00BF67CA"/>
    <w:rsid w:val="00C0134A"/>
    <w:rsid w:val="00C025AA"/>
    <w:rsid w:val="00C02646"/>
    <w:rsid w:val="00C02AC0"/>
    <w:rsid w:val="00C03086"/>
    <w:rsid w:val="00C03390"/>
    <w:rsid w:val="00C034F0"/>
    <w:rsid w:val="00C04E84"/>
    <w:rsid w:val="00C063A3"/>
    <w:rsid w:val="00C066C1"/>
    <w:rsid w:val="00C068B1"/>
    <w:rsid w:val="00C13222"/>
    <w:rsid w:val="00C14D47"/>
    <w:rsid w:val="00C15A95"/>
    <w:rsid w:val="00C15ACF"/>
    <w:rsid w:val="00C15FB2"/>
    <w:rsid w:val="00C160DD"/>
    <w:rsid w:val="00C161F1"/>
    <w:rsid w:val="00C17928"/>
    <w:rsid w:val="00C17FA2"/>
    <w:rsid w:val="00C20574"/>
    <w:rsid w:val="00C21F93"/>
    <w:rsid w:val="00C22505"/>
    <w:rsid w:val="00C23444"/>
    <w:rsid w:val="00C2468C"/>
    <w:rsid w:val="00C2469C"/>
    <w:rsid w:val="00C25062"/>
    <w:rsid w:val="00C257DF"/>
    <w:rsid w:val="00C25861"/>
    <w:rsid w:val="00C25AD6"/>
    <w:rsid w:val="00C26DE6"/>
    <w:rsid w:val="00C275D8"/>
    <w:rsid w:val="00C329EB"/>
    <w:rsid w:val="00C335DC"/>
    <w:rsid w:val="00C3490B"/>
    <w:rsid w:val="00C36C92"/>
    <w:rsid w:val="00C37468"/>
    <w:rsid w:val="00C402B0"/>
    <w:rsid w:val="00C4169E"/>
    <w:rsid w:val="00C42027"/>
    <w:rsid w:val="00C422D1"/>
    <w:rsid w:val="00C42EA2"/>
    <w:rsid w:val="00C43299"/>
    <w:rsid w:val="00C436E7"/>
    <w:rsid w:val="00C446D5"/>
    <w:rsid w:val="00C45155"/>
    <w:rsid w:val="00C45CBD"/>
    <w:rsid w:val="00C470C3"/>
    <w:rsid w:val="00C47CC4"/>
    <w:rsid w:val="00C514FE"/>
    <w:rsid w:val="00C523DD"/>
    <w:rsid w:val="00C539EA"/>
    <w:rsid w:val="00C56014"/>
    <w:rsid w:val="00C639B7"/>
    <w:rsid w:val="00C647EE"/>
    <w:rsid w:val="00C64908"/>
    <w:rsid w:val="00C6566E"/>
    <w:rsid w:val="00C6583D"/>
    <w:rsid w:val="00C65DBA"/>
    <w:rsid w:val="00C66F34"/>
    <w:rsid w:val="00C677AA"/>
    <w:rsid w:val="00C67A2C"/>
    <w:rsid w:val="00C702E0"/>
    <w:rsid w:val="00C70CC5"/>
    <w:rsid w:val="00C71246"/>
    <w:rsid w:val="00C71290"/>
    <w:rsid w:val="00C71DE9"/>
    <w:rsid w:val="00C727C2"/>
    <w:rsid w:val="00C72C97"/>
    <w:rsid w:val="00C73D28"/>
    <w:rsid w:val="00C7470B"/>
    <w:rsid w:val="00C75A8E"/>
    <w:rsid w:val="00C767F0"/>
    <w:rsid w:val="00C76F87"/>
    <w:rsid w:val="00C775B7"/>
    <w:rsid w:val="00C77EDF"/>
    <w:rsid w:val="00C8074F"/>
    <w:rsid w:val="00C81C41"/>
    <w:rsid w:val="00C81F6B"/>
    <w:rsid w:val="00C8311D"/>
    <w:rsid w:val="00C87433"/>
    <w:rsid w:val="00C87B32"/>
    <w:rsid w:val="00C9042C"/>
    <w:rsid w:val="00C90ED1"/>
    <w:rsid w:val="00C9195C"/>
    <w:rsid w:val="00C91B2D"/>
    <w:rsid w:val="00C93760"/>
    <w:rsid w:val="00C938E9"/>
    <w:rsid w:val="00C93E0A"/>
    <w:rsid w:val="00C946D5"/>
    <w:rsid w:val="00C95459"/>
    <w:rsid w:val="00C9630C"/>
    <w:rsid w:val="00C9691B"/>
    <w:rsid w:val="00CA0E15"/>
    <w:rsid w:val="00CA3148"/>
    <w:rsid w:val="00CA3ACD"/>
    <w:rsid w:val="00CA43D1"/>
    <w:rsid w:val="00CA485A"/>
    <w:rsid w:val="00CA548A"/>
    <w:rsid w:val="00CA5524"/>
    <w:rsid w:val="00CA6343"/>
    <w:rsid w:val="00CB0383"/>
    <w:rsid w:val="00CB039A"/>
    <w:rsid w:val="00CB3E2D"/>
    <w:rsid w:val="00CB406E"/>
    <w:rsid w:val="00CB43AB"/>
    <w:rsid w:val="00CB4DF9"/>
    <w:rsid w:val="00CB6FAB"/>
    <w:rsid w:val="00CB733C"/>
    <w:rsid w:val="00CB7B2E"/>
    <w:rsid w:val="00CB7FDC"/>
    <w:rsid w:val="00CC200C"/>
    <w:rsid w:val="00CC339B"/>
    <w:rsid w:val="00CC3BA8"/>
    <w:rsid w:val="00CC4052"/>
    <w:rsid w:val="00CC465C"/>
    <w:rsid w:val="00CC4EF3"/>
    <w:rsid w:val="00CC60EF"/>
    <w:rsid w:val="00CC6BDB"/>
    <w:rsid w:val="00CC7156"/>
    <w:rsid w:val="00CD366E"/>
    <w:rsid w:val="00CD40DE"/>
    <w:rsid w:val="00CD55E8"/>
    <w:rsid w:val="00CD5612"/>
    <w:rsid w:val="00CD56DB"/>
    <w:rsid w:val="00CD62B5"/>
    <w:rsid w:val="00CD6884"/>
    <w:rsid w:val="00CD6959"/>
    <w:rsid w:val="00CD6D65"/>
    <w:rsid w:val="00CE08EC"/>
    <w:rsid w:val="00CE0E8D"/>
    <w:rsid w:val="00CE1053"/>
    <w:rsid w:val="00CE1A72"/>
    <w:rsid w:val="00CE2796"/>
    <w:rsid w:val="00CE3615"/>
    <w:rsid w:val="00CE3869"/>
    <w:rsid w:val="00CE587C"/>
    <w:rsid w:val="00CE7823"/>
    <w:rsid w:val="00CE7844"/>
    <w:rsid w:val="00CF21C3"/>
    <w:rsid w:val="00CF2A08"/>
    <w:rsid w:val="00CF72D1"/>
    <w:rsid w:val="00D00714"/>
    <w:rsid w:val="00D00D85"/>
    <w:rsid w:val="00D0392A"/>
    <w:rsid w:val="00D0624D"/>
    <w:rsid w:val="00D06F54"/>
    <w:rsid w:val="00D07E39"/>
    <w:rsid w:val="00D13E8F"/>
    <w:rsid w:val="00D15F53"/>
    <w:rsid w:val="00D20F67"/>
    <w:rsid w:val="00D21F73"/>
    <w:rsid w:val="00D233B8"/>
    <w:rsid w:val="00D235AA"/>
    <w:rsid w:val="00D24997"/>
    <w:rsid w:val="00D25924"/>
    <w:rsid w:val="00D27C3D"/>
    <w:rsid w:val="00D27DCC"/>
    <w:rsid w:val="00D3012D"/>
    <w:rsid w:val="00D30E48"/>
    <w:rsid w:val="00D323A5"/>
    <w:rsid w:val="00D331F9"/>
    <w:rsid w:val="00D334BD"/>
    <w:rsid w:val="00D3429F"/>
    <w:rsid w:val="00D34E3B"/>
    <w:rsid w:val="00D371F5"/>
    <w:rsid w:val="00D3792D"/>
    <w:rsid w:val="00D37D40"/>
    <w:rsid w:val="00D40498"/>
    <w:rsid w:val="00D420F2"/>
    <w:rsid w:val="00D4321A"/>
    <w:rsid w:val="00D4632C"/>
    <w:rsid w:val="00D46FD1"/>
    <w:rsid w:val="00D477C3"/>
    <w:rsid w:val="00D50929"/>
    <w:rsid w:val="00D50EF3"/>
    <w:rsid w:val="00D51D6C"/>
    <w:rsid w:val="00D52310"/>
    <w:rsid w:val="00D52CC1"/>
    <w:rsid w:val="00D530E5"/>
    <w:rsid w:val="00D53516"/>
    <w:rsid w:val="00D53EE7"/>
    <w:rsid w:val="00D54840"/>
    <w:rsid w:val="00D559DE"/>
    <w:rsid w:val="00D55A94"/>
    <w:rsid w:val="00D56E87"/>
    <w:rsid w:val="00D56E9D"/>
    <w:rsid w:val="00D60097"/>
    <w:rsid w:val="00D614BD"/>
    <w:rsid w:val="00D61AE3"/>
    <w:rsid w:val="00D62012"/>
    <w:rsid w:val="00D6213C"/>
    <w:rsid w:val="00D65330"/>
    <w:rsid w:val="00D65B48"/>
    <w:rsid w:val="00D6744D"/>
    <w:rsid w:val="00D6747B"/>
    <w:rsid w:val="00D71CC9"/>
    <w:rsid w:val="00D72559"/>
    <w:rsid w:val="00D72979"/>
    <w:rsid w:val="00D73395"/>
    <w:rsid w:val="00D7405C"/>
    <w:rsid w:val="00D747A4"/>
    <w:rsid w:val="00D74F49"/>
    <w:rsid w:val="00D7539A"/>
    <w:rsid w:val="00D75C68"/>
    <w:rsid w:val="00D7645D"/>
    <w:rsid w:val="00D76656"/>
    <w:rsid w:val="00D770EF"/>
    <w:rsid w:val="00D77BF0"/>
    <w:rsid w:val="00D82356"/>
    <w:rsid w:val="00D8404E"/>
    <w:rsid w:val="00D8626D"/>
    <w:rsid w:val="00D87025"/>
    <w:rsid w:val="00D903FC"/>
    <w:rsid w:val="00D92A5E"/>
    <w:rsid w:val="00D933B8"/>
    <w:rsid w:val="00D9449E"/>
    <w:rsid w:val="00D94A30"/>
    <w:rsid w:val="00DA0224"/>
    <w:rsid w:val="00DA14AD"/>
    <w:rsid w:val="00DA1643"/>
    <w:rsid w:val="00DA33BE"/>
    <w:rsid w:val="00DA3B1B"/>
    <w:rsid w:val="00DA402E"/>
    <w:rsid w:val="00DA4298"/>
    <w:rsid w:val="00DA431D"/>
    <w:rsid w:val="00DA5125"/>
    <w:rsid w:val="00DA523A"/>
    <w:rsid w:val="00DA5CF1"/>
    <w:rsid w:val="00DA5F5E"/>
    <w:rsid w:val="00DA65D0"/>
    <w:rsid w:val="00DA7FB6"/>
    <w:rsid w:val="00DB2F49"/>
    <w:rsid w:val="00DB363F"/>
    <w:rsid w:val="00DB3EA0"/>
    <w:rsid w:val="00DB5AF7"/>
    <w:rsid w:val="00DB60E0"/>
    <w:rsid w:val="00DB62C6"/>
    <w:rsid w:val="00DB64AF"/>
    <w:rsid w:val="00DC2157"/>
    <w:rsid w:val="00DC405E"/>
    <w:rsid w:val="00DC7135"/>
    <w:rsid w:val="00DD08FD"/>
    <w:rsid w:val="00DD1DA6"/>
    <w:rsid w:val="00DD2928"/>
    <w:rsid w:val="00DD2EDB"/>
    <w:rsid w:val="00DD365B"/>
    <w:rsid w:val="00DD4C42"/>
    <w:rsid w:val="00DD5174"/>
    <w:rsid w:val="00DD5729"/>
    <w:rsid w:val="00DE0ACF"/>
    <w:rsid w:val="00DE2071"/>
    <w:rsid w:val="00DE2B0F"/>
    <w:rsid w:val="00DE43D0"/>
    <w:rsid w:val="00DE52E3"/>
    <w:rsid w:val="00DE7282"/>
    <w:rsid w:val="00DF123A"/>
    <w:rsid w:val="00DF2F1C"/>
    <w:rsid w:val="00DF30B1"/>
    <w:rsid w:val="00DF310A"/>
    <w:rsid w:val="00DF4D87"/>
    <w:rsid w:val="00DF5A7C"/>
    <w:rsid w:val="00DF68FA"/>
    <w:rsid w:val="00DF6D09"/>
    <w:rsid w:val="00E00300"/>
    <w:rsid w:val="00E00ED5"/>
    <w:rsid w:val="00E01868"/>
    <w:rsid w:val="00E01ACB"/>
    <w:rsid w:val="00E01BE7"/>
    <w:rsid w:val="00E023C5"/>
    <w:rsid w:val="00E02BE6"/>
    <w:rsid w:val="00E02F66"/>
    <w:rsid w:val="00E034CC"/>
    <w:rsid w:val="00E035FA"/>
    <w:rsid w:val="00E05465"/>
    <w:rsid w:val="00E056CB"/>
    <w:rsid w:val="00E10908"/>
    <w:rsid w:val="00E10A11"/>
    <w:rsid w:val="00E10F61"/>
    <w:rsid w:val="00E124B2"/>
    <w:rsid w:val="00E12B66"/>
    <w:rsid w:val="00E12FD6"/>
    <w:rsid w:val="00E14103"/>
    <w:rsid w:val="00E14789"/>
    <w:rsid w:val="00E15DBB"/>
    <w:rsid w:val="00E15E87"/>
    <w:rsid w:val="00E164A2"/>
    <w:rsid w:val="00E166EB"/>
    <w:rsid w:val="00E176F1"/>
    <w:rsid w:val="00E204AF"/>
    <w:rsid w:val="00E238F4"/>
    <w:rsid w:val="00E23962"/>
    <w:rsid w:val="00E23BBB"/>
    <w:rsid w:val="00E27737"/>
    <w:rsid w:val="00E27EC3"/>
    <w:rsid w:val="00E31391"/>
    <w:rsid w:val="00E3194B"/>
    <w:rsid w:val="00E32216"/>
    <w:rsid w:val="00E32590"/>
    <w:rsid w:val="00E325B6"/>
    <w:rsid w:val="00E32E8C"/>
    <w:rsid w:val="00E33BE4"/>
    <w:rsid w:val="00E33D8A"/>
    <w:rsid w:val="00E34287"/>
    <w:rsid w:val="00E36748"/>
    <w:rsid w:val="00E36B29"/>
    <w:rsid w:val="00E402F8"/>
    <w:rsid w:val="00E41919"/>
    <w:rsid w:val="00E4560A"/>
    <w:rsid w:val="00E4630D"/>
    <w:rsid w:val="00E46A94"/>
    <w:rsid w:val="00E46C71"/>
    <w:rsid w:val="00E475C9"/>
    <w:rsid w:val="00E51C2B"/>
    <w:rsid w:val="00E51FDC"/>
    <w:rsid w:val="00E52EC4"/>
    <w:rsid w:val="00E532C1"/>
    <w:rsid w:val="00E53326"/>
    <w:rsid w:val="00E5545B"/>
    <w:rsid w:val="00E60B6D"/>
    <w:rsid w:val="00E60C32"/>
    <w:rsid w:val="00E6367D"/>
    <w:rsid w:val="00E730D0"/>
    <w:rsid w:val="00E739A1"/>
    <w:rsid w:val="00E749EC"/>
    <w:rsid w:val="00E74B9E"/>
    <w:rsid w:val="00E74CAA"/>
    <w:rsid w:val="00E75130"/>
    <w:rsid w:val="00E752C2"/>
    <w:rsid w:val="00E759E1"/>
    <w:rsid w:val="00E75FF1"/>
    <w:rsid w:val="00E80B1B"/>
    <w:rsid w:val="00E8148E"/>
    <w:rsid w:val="00E8362F"/>
    <w:rsid w:val="00E85D2B"/>
    <w:rsid w:val="00E90267"/>
    <w:rsid w:val="00E903B2"/>
    <w:rsid w:val="00E920EB"/>
    <w:rsid w:val="00E93DFE"/>
    <w:rsid w:val="00E9418E"/>
    <w:rsid w:val="00E95AB7"/>
    <w:rsid w:val="00E95D9C"/>
    <w:rsid w:val="00EA0908"/>
    <w:rsid w:val="00EA0C03"/>
    <w:rsid w:val="00EA0C1A"/>
    <w:rsid w:val="00EA31E9"/>
    <w:rsid w:val="00EA3F9A"/>
    <w:rsid w:val="00EA582B"/>
    <w:rsid w:val="00EA6928"/>
    <w:rsid w:val="00EA69BF"/>
    <w:rsid w:val="00EB15BF"/>
    <w:rsid w:val="00EB1FDA"/>
    <w:rsid w:val="00EB2AE4"/>
    <w:rsid w:val="00EB42EC"/>
    <w:rsid w:val="00EB5CF1"/>
    <w:rsid w:val="00EB6264"/>
    <w:rsid w:val="00EB77DC"/>
    <w:rsid w:val="00EC105C"/>
    <w:rsid w:val="00EC12A0"/>
    <w:rsid w:val="00EC1738"/>
    <w:rsid w:val="00EC1BD4"/>
    <w:rsid w:val="00EC2100"/>
    <w:rsid w:val="00EC319D"/>
    <w:rsid w:val="00EC3600"/>
    <w:rsid w:val="00EC490E"/>
    <w:rsid w:val="00EC4DE3"/>
    <w:rsid w:val="00EC5137"/>
    <w:rsid w:val="00EC596E"/>
    <w:rsid w:val="00EC69B7"/>
    <w:rsid w:val="00ED0339"/>
    <w:rsid w:val="00ED0F89"/>
    <w:rsid w:val="00ED13D6"/>
    <w:rsid w:val="00ED166A"/>
    <w:rsid w:val="00ED278C"/>
    <w:rsid w:val="00ED45AB"/>
    <w:rsid w:val="00ED4946"/>
    <w:rsid w:val="00ED4BE0"/>
    <w:rsid w:val="00ED5540"/>
    <w:rsid w:val="00ED5B96"/>
    <w:rsid w:val="00ED6473"/>
    <w:rsid w:val="00ED72C5"/>
    <w:rsid w:val="00ED7390"/>
    <w:rsid w:val="00EE039B"/>
    <w:rsid w:val="00EE06ED"/>
    <w:rsid w:val="00EE094E"/>
    <w:rsid w:val="00EE0B08"/>
    <w:rsid w:val="00EE0B31"/>
    <w:rsid w:val="00EE0C38"/>
    <w:rsid w:val="00EE276F"/>
    <w:rsid w:val="00EE2999"/>
    <w:rsid w:val="00EE3A26"/>
    <w:rsid w:val="00EE3EC0"/>
    <w:rsid w:val="00EE769F"/>
    <w:rsid w:val="00EF04AB"/>
    <w:rsid w:val="00EF0FC5"/>
    <w:rsid w:val="00EF16CC"/>
    <w:rsid w:val="00EF2039"/>
    <w:rsid w:val="00EF25F4"/>
    <w:rsid w:val="00EF269E"/>
    <w:rsid w:val="00EF34E1"/>
    <w:rsid w:val="00EF549A"/>
    <w:rsid w:val="00EF5E7E"/>
    <w:rsid w:val="00EF61A1"/>
    <w:rsid w:val="00EF76B3"/>
    <w:rsid w:val="00EF7C36"/>
    <w:rsid w:val="00F01806"/>
    <w:rsid w:val="00F01BA5"/>
    <w:rsid w:val="00F03A24"/>
    <w:rsid w:val="00F04DDE"/>
    <w:rsid w:val="00F06729"/>
    <w:rsid w:val="00F07E9E"/>
    <w:rsid w:val="00F10BD9"/>
    <w:rsid w:val="00F114C4"/>
    <w:rsid w:val="00F11F08"/>
    <w:rsid w:val="00F12410"/>
    <w:rsid w:val="00F1265C"/>
    <w:rsid w:val="00F12BEB"/>
    <w:rsid w:val="00F13317"/>
    <w:rsid w:val="00F15053"/>
    <w:rsid w:val="00F15287"/>
    <w:rsid w:val="00F16906"/>
    <w:rsid w:val="00F174B3"/>
    <w:rsid w:val="00F2088C"/>
    <w:rsid w:val="00F21647"/>
    <w:rsid w:val="00F2291B"/>
    <w:rsid w:val="00F251EF"/>
    <w:rsid w:val="00F26E0C"/>
    <w:rsid w:val="00F27D65"/>
    <w:rsid w:val="00F30F90"/>
    <w:rsid w:val="00F31614"/>
    <w:rsid w:val="00F31F20"/>
    <w:rsid w:val="00F32B75"/>
    <w:rsid w:val="00F32F7C"/>
    <w:rsid w:val="00F32F89"/>
    <w:rsid w:val="00F341F7"/>
    <w:rsid w:val="00F348CC"/>
    <w:rsid w:val="00F35D0C"/>
    <w:rsid w:val="00F37A43"/>
    <w:rsid w:val="00F404C9"/>
    <w:rsid w:val="00F41FDF"/>
    <w:rsid w:val="00F46153"/>
    <w:rsid w:val="00F46B1C"/>
    <w:rsid w:val="00F478DD"/>
    <w:rsid w:val="00F50380"/>
    <w:rsid w:val="00F5168E"/>
    <w:rsid w:val="00F51F76"/>
    <w:rsid w:val="00F51FCE"/>
    <w:rsid w:val="00F53563"/>
    <w:rsid w:val="00F53770"/>
    <w:rsid w:val="00F6172C"/>
    <w:rsid w:val="00F656CB"/>
    <w:rsid w:val="00F65BD9"/>
    <w:rsid w:val="00F67364"/>
    <w:rsid w:val="00F702A7"/>
    <w:rsid w:val="00F70448"/>
    <w:rsid w:val="00F7057B"/>
    <w:rsid w:val="00F705C5"/>
    <w:rsid w:val="00F70731"/>
    <w:rsid w:val="00F71B4F"/>
    <w:rsid w:val="00F72BEB"/>
    <w:rsid w:val="00F72F71"/>
    <w:rsid w:val="00F734BE"/>
    <w:rsid w:val="00F7421E"/>
    <w:rsid w:val="00F779C6"/>
    <w:rsid w:val="00F81D15"/>
    <w:rsid w:val="00F82FF3"/>
    <w:rsid w:val="00F86721"/>
    <w:rsid w:val="00F87689"/>
    <w:rsid w:val="00F90CF0"/>
    <w:rsid w:val="00F91F8D"/>
    <w:rsid w:val="00F92904"/>
    <w:rsid w:val="00F92B10"/>
    <w:rsid w:val="00F9314A"/>
    <w:rsid w:val="00F9329D"/>
    <w:rsid w:val="00F937E2"/>
    <w:rsid w:val="00F9704E"/>
    <w:rsid w:val="00FA07FE"/>
    <w:rsid w:val="00FA2389"/>
    <w:rsid w:val="00FA23C2"/>
    <w:rsid w:val="00FA37D3"/>
    <w:rsid w:val="00FA3D7A"/>
    <w:rsid w:val="00FA4B00"/>
    <w:rsid w:val="00FA5139"/>
    <w:rsid w:val="00FA53ED"/>
    <w:rsid w:val="00FA5870"/>
    <w:rsid w:val="00FA6570"/>
    <w:rsid w:val="00FA6E53"/>
    <w:rsid w:val="00FB0DF3"/>
    <w:rsid w:val="00FB130F"/>
    <w:rsid w:val="00FB2724"/>
    <w:rsid w:val="00FB2C7C"/>
    <w:rsid w:val="00FB3E7D"/>
    <w:rsid w:val="00FB4601"/>
    <w:rsid w:val="00FB6C17"/>
    <w:rsid w:val="00FB73F1"/>
    <w:rsid w:val="00FB79B4"/>
    <w:rsid w:val="00FC0D4A"/>
    <w:rsid w:val="00FC2798"/>
    <w:rsid w:val="00FC2E16"/>
    <w:rsid w:val="00FC447F"/>
    <w:rsid w:val="00FC5F8C"/>
    <w:rsid w:val="00FC6BD8"/>
    <w:rsid w:val="00FC734E"/>
    <w:rsid w:val="00FC7A7A"/>
    <w:rsid w:val="00FC7C86"/>
    <w:rsid w:val="00FD0748"/>
    <w:rsid w:val="00FD1E60"/>
    <w:rsid w:val="00FD2630"/>
    <w:rsid w:val="00FD313C"/>
    <w:rsid w:val="00FD57BB"/>
    <w:rsid w:val="00FD7712"/>
    <w:rsid w:val="00FE0E52"/>
    <w:rsid w:val="00FE34D4"/>
    <w:rsid w:val="00FE3D60"/>
    <w:rsid w:val="00FE40E0"/>
    <w:rsid w:val="00FE4CCE"/>
    <w:rsid w:val="00FE74E9"/>
    <w:rsid w:val="00FE7E56"/>
    <w:rsid w:val="00FF2F22"/>
    <w:rsid w:val="00FF30CD"/>
    <w:rsid w:val="00FF378D"/>
    <w:rsid w:val="00FF3CF1"/>
    <w:rsid w:val="00FF41D7"/>
    <w:rsid w:val="00FF6DC8"/>
    <w:rsid w:val="00FF7B4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8B32B23-D845-48F2-B5DB-D581239E0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pPr>
      <w:keepNext/>
      <w:keepLines/>
      <w:numPr>
        <w:numId w:val="4"/>
      </w:numPr>
      <w:tabs>
        <w:tab w:val="clear" w:pos="5400"/>
        <w:tab w:val="left" w:pos="216"/>
        <w:tab w:val="num" w:pos="57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link w:val="Abstract"/>
    <w:locked/>
    <w:rsid w:val="00B57A1C"/>
    <w:rPr>
      <w:rFonts w:eastAsia="SimSun" w:cs="Times New Roman"/>
      <w:b/>
      <w:bCs/>
      <w:sz w:val="18"/>
      <w:szCs w:val="18"/>
      <w:lang w:val="en-US" w:eastAsia="en-US" w:bidi="ar-SA"/>
    </w:rPr>
  </w:style>
  <w:style w:type="character" w:customStyle="1" w:styleId="StyleAbstractItalicChar">
    <w:name w:val="Style Abstract + Italic Char"/>
    <w:link w:val="StyleAbstractItalic"/>
    <w:locked/>
    <w:rsid w:val="00B57A1C"/>
    <w:rPr>
      <w:rFonts w:eastAsia="MS Mincho" w:cs="Times New Roman"/>
      <w:b/>
      <w:bCs/>
      <w:i/>
      <w:iCs/>
      <w:sz w:val="18"/>
      <w:szCs w:val="18"/>
      <w:lang w:val="en-US" w:eastAsia="en-US" w:bidi="ar-SA"/>
    </w:rPr>
  </w:style>
  <w:style w:type="paragraph" w:styleId="Caption">
    <w:name w:val="caption"/>
    <w:basedOn w:val="Normal"/>
    <w:next w:val="Normal"/>
    <w:unhideWhenUsed/>
    <w:qFormat/>
    <w:rsid w:val="008973D1"/>
    <w:rPr>
      <w:b/>
      <w:bCs/>
    </w:rPr>
  </w:style>
  <w:style w:type="paragraph" w:styleId="ListParagraph">
    <w:name w:val="List Paragraph"/>
    <w:basedOn w:val="Normal"/>
    <w:uiPriority w:val="34"/>
    <w:qFormat/>
    <w:rsid w:val="00F51FCE"/>
    <w:pPr>
      <w:spacing w:after="160" w:line="259" w:lineRule="auto"/>
      <w:ind w:left="720"/>
      <w:contextualSpacing/>
      <w:jc w:val="left"/>
    </w:pPr>
    <w:rPr>
      <w:rFonts w:ascii="Calibri" w:eastAsia="Calibri" w:hAnsi="Calibri"/>
      <w:sz w:val="22"/>
      <w:szCs w:val="22"/>
    </w:rPr>
  </w:style>
  <w:style w:type="table" w:customStyle="1" w:styleId="TableGrid">
    <w:name w:val="TableGrid"/>
    <w:rsid w:val="00F51FCE"/>
    <w:rPr>
      <w:rFonts w:ascii="Calibri" w:eastAsia="Times New Roman" w:hAnsi="Calibri"/>
      <w:sz w:val="22"/>
      <w:szCs w:val="22"/>
    </w:rPr>
    <w:tblPr>
      <w:tblCellMar>
        <w:top w:w="0" w:type="dxa"/>
        <w:left w:w="0" w:type="dxa"/>
        <w:bottom w:w="0" w:type="dxa"/>
        <w:right w:w="0" w:type="dxa"/>
      </w:tblCellMar>
    </w:tblPr>
  </w:style>
  <w:style w:type="character" w:styleId="Hyperlink">
    <w:name w:val="Hyperlink"/>
    <w:rsid w:val="00AD6058"/>
    <w:rPr>
      <w:color w:val="0563C1"/>
      <w:u w:val="single"/>
    </w:rPr>
  </w:style>
  <w:style w:type="table" w:styleId="TableGrid0">
    <w:name w:val="Table Grid"/>
    <w:basedOn w:val="TableNormal"/>
    <w:uiPriority w:val="39"/>
    <w:rsid w:val="009F4B6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TDisplayEquation">
    <w:name w:val="MTDisplayEquation"/>
    <w:basedOn w:val="Normal"/>
    <w:link w:val="MTDisplayEquationChar"/>
    <w:rsid w:val="004C4AD5"/>
    <w:pPr>
      <w:tabs>
        <w:tab w:val="center" w:pos="2520"/>
        <w:tab w:val="right" w:pos="5040"/>
      </w:tabs>
      <w:jc w:val="both"/>
    </w:pPr>
  </w:style>
  <w:style w:type="character" w:customStyle="1" w:styleId="MTDisplayEquationChar">
    <w:name w:val="MTDisplayEquation Char"/>
    <w:basedOn w:val="DefaultParagraphFont"/>
    <w:link w:val="MTDisplayEquation"/>
    <w:rsid w:val="004C4AD5"/>
  </w:style>
  <w:style w:type="character" w:styleId="Emphasis">
    <w:name w:val="Emphasis"/>
    <w:uiPriority w:val="20"/>
    <w:qFormat/>
    <w:rsid w:val="00067BD0"/>
    <w:rPr>
      <w:i/>
      <w:iCs/>
    </w:rPr>
  </w:style>
  <w:style w:type="paragraph" w:styleId="Header">
    <w:name w:val="header"/>
    <w:basedOn w:val="Normal"/>
    <w:link w:val="HeaderChar"/>
    <w:rsid w:val="00D00714"/>
    <w:pPr>
      <w:tabs>
        <w:tab w:val="center" w:pos="4680"/>
        <w:tab w:val="right" w:pos="9360"/>
      </w:tabs>
    </w:pPr>
  </w:style>
  <w:style w:type="character" w:customStyle="1" w:styleId="HeaderChar">
    <w:name w:val="Header Char"/>
    <w:basedOn w:val="DefaultParagraphFont"/>
    <w:link w:val="Header"/>
    <w:rsid w:val="00D00714"/>
  </w:style>
  <w:style w:type="paragraph" w:styleId="Footer">
    <w:name w:val="footer"/>
    <w:basedOn w:val="Normal"/>
    <w:link w:val="FooterChar"/>
    <w:rsid w:val="00D00714"/>
    <w:pPr>
      <w:tabs>
        <w:tab w:val="center" w:pos="4680"/>
        <w:tab w:val="right" w:pos="9360"/>
      </w:tabs>
    </w:pPr>
  </w:style>
  <w:style w:type="character" w:customStyle="1" w:styleId="FooterChar">
    <w:name w:val="Footer Char"/>
    <w:basedOn w:val="DefaultParagraphFont"/>
    <w:link w:val="Footer"/>
    <w:rsid w:val="00D00714"/>
  </w:style>
  <w:style w:type="paragraph" w:styleId="NormalWeb">
    <w:name w:val="Normal (Web)"/>
    <w:basedOn w:val="Normal"/>
    <w:uiPriority w:val="99"/>
    <w:unhideWhenUsed/>
    <w:rsid w:val="00722915"/>
    <w:pPr>
      <w:spacing w:before="100" w:beforeAutospacing="1" w:after="100" w:afterAutospacing="1"/>
      <w:jc w:val="left"/>
    </w:pPr>
    <w:rPr>
      <w:rFonts w:eastAsia="Times New Roman"/>
      <w:sz w:val="24"/>
      <w:szCs w:val="24"/>
    </w:rPr>
  </w:style>
  <w:style w:type="character" w:customStyle="1" w:styleId="apple-tab-span">
    <w:name w:val="apple-tab-span"/>
    <w:rsid w:val="00C64908"/>
  </w:style>
  <w:style w:type="paragraph" w:styleId="BodyTextIndent">
    <w:name w:val="Body Text Indent"/>
    <w:basedOn w:val="Normal"/>
    <w:link w:val="BodyTextIndentChar"/>
    <w:rsid w:val="00295137"/>
    <w:pPr>
      <w:spacing w:after="120"/>
      <w:ind w:left="360"/>
      <w:jc w:val="left"/>
    </w:pPr>
    <w:rPr>
      <w:rFonts w:eastAsia="Times New Roman"/>
      <w:sz w:val="24"/>
      <w:szCs w:val="24"/>
      <w:lang w:val="en-GB"/>
    </w:rPr>
  </w:style>
  <w:style w:type="character" w:customStyle="1" w:styleId="BodyTextIndentChar">
    <w:name w:val="Body Text Indent Char"/>
    <w:link w:val="BodyTextIndent"/>
    <w:rsid w:val="00295137"/>
    <w:rPr>
      <w:rFonts w:eastAsia="Times New Roman"/>
      <w:sz w:val="24"/>
      <w:szCs w:val="24"/>
      <w:lang w:val="en-GB"/>
    </w:rPr>
  </w:style>
  <w:style w:type="paragraph" w:styleId="HTMLPreformatted">
    <w:name w:val="HTML Preformatted"/>
    <w:basedOn w:val="Normal"/>
    <w:link w:val="HTMLPreformattedChar"/>
    <w:uiPriority w:val="99"/>
    <w:unhideWhenUsed/>
    <w:rsid w:val="00DD51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link w:val="HTMLPreformatted"/>
    <w:uiPriority w:val="99"/>
    <w:rsid w:val="00DD5174"/>
    <w:rPr>
      <w:rFonts w:ascii="Courier New" w:eastAsia="Times New Roman" w:hAnsi="Courier New" w:cs="Courier New"/>
      <w:lang w:bidi="ar-SA"/>
    </w:rPr>
  </w:style>
  <w:style w:type="character" w:customStyle="1" w:styleId="heading">
    <w:name w:val="heading"/>
    <w:rsid w:val="00022364"/>
  </w:style>
  <w:style w:type="paragraph" w:customStyle="1" w:styleId="reference">
    <w:name w:val="reference"/>
    <w:basedOn w:val="Normal"/>
    <w:rsid w:val="00F21647"/>
    <w:pPr>
      <w:ind w:left="227" w:hanging="227"/>
      <w:jc w:val="both"/>
    </w:pPr>
    <w:rPr>
      <w:rFonts w:ascii="Times" w:eastAsia="Times New Roman" w:hAnsi="Times"/>
      <w:sz w:val="18"/>
      <w:lang w:eastAsia="de-DE"/>
    </w:rPr>
  </w:style>
  <w:style w:type="character" w:customStyle="1" w:styleId="ng-scope">
    <w:name w:val="ng-scope"/>
    <w:rsid w:val="00F21647"/>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paragraph" w:styleId="BalloonText">
    <w:name w:val="Balloon Text"/>
    <w:basedOn w:val="Normal"/>
    <w:link w:val="BalloonTextChar"/>
    <w:rsid w:val="00132333"/>
    <w:rPr>
      <w:rFonts w:ascii="Segoe UI" w:hAnsi="Segoe UI" w:cs="Segoe UI"/>
      <w:sz w:val="18"/>
      <w:szCs w:val="18"/>
    </w:rPr>
  </w:style>
  <w:style w:type="character" w:customStyle="1" w:styleId="BalloonTextChar">
    <w:name w:val="Balloon Text Char"/>
    <w:basedOn w:val="DefaultParagraphFont"/>
    <w:link w:val="BalloonText"/>
    <w:rsid w:val="001323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mailto:sr.tanvir29@gmail.com"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8AE89-6742-4B8F-9763-2FB8EFCD6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4206</Words>
  <Characters>2397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kuet</dc:creator>
  <cp:lastModifiedBy>Windows User</cp:lastModifiedBy>
  <cp:revision>6</cp:revision>
  <cp:lastPrinted>2018-10-07T06:03:00Z</cp:lastPrinted>
  <dcterms:created xsi:type="dcterms:W3CDTF">2018-10-07T06:03:00Z</dcterms:created>
  <dcterms:modified xsi:type="dcterms:W3CDTF">2018-10-0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